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2EE9F" w14:textId="19095EBC" w:rsidR="004C72F3" w:rsidRDefault="004C72F3" w:rsidP="004C72F3">
      <w:pPr>
        <w:pStyle w:val="BodyText"/>
        <w:rPr>
          <w:rFonts w:ascii="Times New Roman"/>
          <w:sz w:val="20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28E25D0B" wp14:editId="5D1F68EE">
                <wp:simplePos x="0" y="0"/>
                <wp:positionH relativeFrom="page">
                  <wp:posOffset>19050</wp:posOffset>
                </wp:positionH>
                <wp:positionV relativeFrom="page">
                  <wp:posOffset>9525</wp:posOffset>
                </wp:positionV>
                <wp:extent cx="7753350" cy="8491220"/>
                <wp:effectExtent l="0" t="0" r="0" b="5080"/>
                <wp:wrapNone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53350" cy="8491220"/>
                          <a:chOff x="30" y="15"/>
                          <a:chExt cx="12210" cy="13372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" y="15"/>
                            <a:ext cx="12196" cy="13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2" descr="Icon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72" y="72"/>
                            <a:ext cx="7068" cy="6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BEC9A7" id="Group 30" o:spid="_x0000_s1026" style="position:absolute;margin-left:1.5pt;margin-top:.75pt;width:610.5pt;height:668.6pt;z-index:-251658239;mso-position-horizontal-relative:page;mso-position-vertical-relative:page" coordorigin="30,15" coordsize="12210,133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left:30;top:15;width:12196;height:13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">
                  <v:imagedata r:id="rId10" o:title=""/>
                </v:shape>
                <v:shape id="Picture 32" o:spid="_x0000_s1028" type="#_x0000_t75" alt="Icon  Description automatically generated" style="position:absolute;left:5172;top:72;width:7068;height:6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">
                  <v:imagedata r:id="rId11" o:title="Icon  Description automatically generated"/>
                </v:shape>
                <w10:wrap anchorx="page" anchory="page"/>
              </v:group>
            </w:pict>
          </mc:Fallback>
        </mc:AlternateContent>
      </w:r>
    </w:p>
    <w:p w14:paraId="72194CE2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4FA77582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6653DC5C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3A3990FC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4D7BEC09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261B02F7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754D9492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3C4992E2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6D94CD07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008A7916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5B53F810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3F606B0F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70F7FD4E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74BD97E3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2878D7BA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3EF8C294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684D7098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7DE56655" w14:textId="77777777" w:rsidR="004C72F3" w:rsidRDefault="004C72F3" w:rsidP="004C72F3">
      <w:pPr>
        <w:pStyle w:val="BodyText"/>
        <w:rPr>
          <w:rFonts w:ascii="Times New Roman"/>
          <w:sz w:val="20"/>
        </w:rPr>
      </w:pPr>
    </w:p>
    <w:p w14:paraId="6493D964" w14:textId="77777777" w:rsidR="004C72F3" w:rsidRDefault="004C72F3" w:rsidP="004C72F3">
      <w:pPr>
        <w:pStyle w:val="BodyText"/>
        <w:spacing w:before="10"/>
        <w:rPr>
          <w:rFonts w:ascii="Times New Roman"/>
          <w:sz w:val="27"/>
        </w:rPr>
      </w:pPr>
    </w:p>
    <w:p w14:paraId="1707BDC1" w14:textId="77777777" w:rsidR="004C72F3" w:rsidRDefault="004C72F3" w:rsidP="004C72F3">
      <w:pPr>
        <w:pStyle w:val="Title"/>
      </w:pPr>
      <w:r>
        <w:rPr>
          <w:color w:val="385E9D"/>
        </w:rPr>
        <w:t>Syllabus</w:t>
      </w:r>
    </w:p>
    <w:p w14:paraId="1F074239" w14:textId="77777777" w:rsidR="004C72F3" w:rsidRDefault="004C72F3" w:rsidP="004C72F3">
      <w:pPr>
        <w:spacing w:before="229"/>
        <w:ind w:left="2377" w:right="3433"/>
        <w:jc w:val="center"/>
        <w:rPr>
          <w:sz w:val="40"/>
        </w:rPr>
      </w:pPr>
      <w:r>
        <w:rPr>
          <w:color w:val="385E9D"/>
          <w:sz w:val="40"/>
        </w:rPr>
        <w:t>Food</w:t>
      </w:r>
      <w:r>
        <w:rPr>
          <w:color w:val="385E9D"/>
          <w:spacing w:val="-3"/>
          <w:sz w:val="40"/>
        </w:rPr>
        <w:t xml:space="preserve"> </w:t>
      </w:r>
      <w:r>
        <w:rPr>
          <w:color w:val="385E9D"/>
          <w:sz w:val="40"/>
        </w:rPr>
        <w:t>2500:</w:t>
      </w:r>
      <w:r>
        <w:rPr>
          <w:color w:val="385E9D"/>
          <w:spacing w:val="-2"/>
          <w:sz w:val="40"/>
        </w:rPr>
        <w:t xml:space="preserve"> </w:t>
      </w:r>
      <w:r>
        <w:rPr>
          <w:color w:val="385E9D"/>
          <w:sz w:val="40"/>
        </w:rPr>
        <w:t>FOOD</w:t>
      </w:r>
      <w:r>
        <w:rPr>
          <w:color w:val="385E9D"/>
          <w:spacing w:val="-2"/>
          <w:sz w:val="40"/>
        </w:rPr>
        <w:t xml:space="preserve"> </w:t>
      </w:r>
      <w:r>
        <w:rPr>
          <w:color w:val="385E9D"/>
          <w:sz w:val="40"/>
        </w:rPr>
        <w:t>CHEMISTRY</w:t>
      </w:r>
    </w:p>
    <w:p w14:paraId="74844584" w14:textId="06BC6368" w:rsidR="004C72F3" w:rsidRDefault="004C72F3" w:rsidP="004C72F3">
      <w:pPr>
        <w:spacing w:before="199"/>
        <w:ind w:left="2374" w:right="3433"/>
        <w:jc w:val="center"/>
        <w:rPr>
          <w:sz w:val="40"/>
        </w:rPr>
      </w:pPr>
      <w:r>
        <w:rPr>
          <w:color w:val="385E9D"/>
          <w:sz w:val="40"/>
        </w:rPr>
        <w:t>(Winter</w:t>
      </w:r>
      <w:r>
        <w:rPr>
          <w:color w:val="385E9D"/>
          <w:spacing w:val="-2"/>
          <w:sz w:val="40"/>
        </w:rPr>
        <w:t xml:space="preserve"> </w:t>
      </w:r>
      <w:r>
        <w:rPr>
          <w:color w:val="385E9D"/>
          <w:sz w:val="40"/>
        </w:rPr>
        <w:t>202</w:t>
      </w:r>
      <w:r w:rsidR="00F80BD5">
        <w:rPr>
          <w:color w:val="385E9D"/>
          <w:sz w:val="40"/>
        </w:rPr>
        <w:t>4</w:t>
      </w:r>
      <w:r>
        <w:rPr>
          <w:color w:val="385E9D"/>
          <w:sz w:val="40"/>
        </w:rPr>
        <w:t>)</w:t>
      </w:r>
    </w:p>
    <w:p w14:paraId="116BDDBB" w14:textId="77777777" w:rsidR="004C72F3" w:rsidRDefault="004C72F3" w:rsidP="004C72F3">
      <w:pPr>
        <w:pStyle w:val="BodyText"/>
        <w:rPr>
          <w:sz w:val="20"/>
        </w:rPr>
      </w:pPr>
    </w:p>
    <w:p w14:paraId="7225FD50" w14:textId="77777777" w:rsidR="004C72F3" w:rsidRDefault="004C72F3" w:rsidP="004C72F3">
      <w:pPr>
        <w:pStyle w:val="BodyText"/>
        <w:rPr>
          <w:sz w:val="20"/>
        </w:rPr>
      </w:pPr>
    </w:p>
    <w:p w14:paraId="3673D09D" w14:textId="77777777" w:rsidR="004C72F3" w:rsidRDefault="004C72F3" w:rsidP="004C72F3">
      <w:pPr>
        <w:pStyle w:val="BodyText"/>
        <w:rPr>
          <w:sz w:val="20"/>
        </w:rPr>
      </w:pPr>
    </w:p>
    <w:p w14:paraId="1416D5E7" w14:textId="77777777" w:rsidR="004C72F3" w:rsidRDefault="004C72F3" w:rsidP="004C72F3">
      <w:pPr>
        <w:pStyle w:val="BodyText"/>
        <w:rPr>
          <w:sz w:val="20"/>
        </w:rPr>
      </w:pPr>
    </w:p>
    <w:p w14:paraId="4B18C19B" w14:textId="77777777" w:rsidR="004C72F3" w:rsidRDefault="004C72F3" w:rsidP="004C72F3">
      <w:pPr>
        <w:pStyle w:val="BodyText"/>
        <w:rPr>
          <w:sz w:val="20"/>
        </w:rPr>
      </w:pPr>
    </w:p>
    <w:p w14:paraId="0FC8241D" w14:textId="77777777" w:rsidR="004C72F3" w:rsidRDefault="004C72F3" w:rsidP="004C72F3">
      <w:pPr>
        <w:pStyle w:val="BodyText"/>
        <w:rPr>
          <w:sz w:val="20"/>
        </w:rPr>
      </w:pPr>
    </w:p>
    <w:p w14:paraId="0C1E26FC" w14:textId="77777777" w:rsidR="004C72F3" w:rsidRDefault="004C72F3" w:rsidP="004C72F3">
      <w:pPr>
        <w:pStyle w:val="BodyText"/>
        <w:rPr>
          <w:sz w:val="20"/>
        </w:rPr>
      </w:pPr>
    </w:p>
    <w:p w14:paraId="7BCA38BB" w14:textId="77777777" w:rsidR="004C72F3" w:rsidRDefault="004C72F3" w:rsidP="004C72F3">
      <w:pPr>
        <w:pStyle w:val="BodyText"/>
        <w:rPr>
          <w:sz w:val="20"/>
        </w:rPr>
      </w:pPr>
    </w:p>
    <w:p w14:paraId="17EF5E10" w14:textId="77777777" w:rsidR="004C72F3" w:rsidRDefault="004C72F3" w:rsidP="004C72F3">
      <w:pPr>
        <w:pStyle w:val="BodyText"/>
        <w:rPr>
          <w:sz w:val="20"/>
        </w:rPr>
      </w:pPr>
    </w:p>
    <w:p w14:paraId="54F856AA" w14:textId="77777777" w:rsidR="004C72F3" w:rsidRDefault="004C72F3" w:rsidP="004C72F3">
      <w:pPr>
        <w:pStyle w:val="BodyText"/>
        <w:rPr>
          <w:sz w:val="20"/>
        </w:rPr>
      </w:pPr>
    </w:p>
    <w:p w14:paraId="5621A334" w14:textId="77777777" w:rsidR="004C72F3" w:rsidRDefault="004C72F3" w:rsidP="004C72F3">
      <w:pPr>
        <w:pStyle w:val="BodyText"/>
        <w:rPr>
          <w:sz w:val="20"/>
        </w:rPr>
      </w:pPr>
    </w:p>
    <w:p w14:paraId="637EEDDC" w14:textId="77777777" w:rsidR="004C72F3" w:rsidRDefault="004C72F3" w:rsidP="004C72F3">
      <w:pPr>
        <w:pStyle w:val="BodyText"/>
        <w:rPr>
          <w:sz w:val="20"/>
        </w:rPr>
      </w:pPr>
    </w:p>
    <w:p w14:paraId="17780750" w14:textId="77777777" w:rsidR="004C72F3" w:rsidRDefault="004C72F3" w:rsidP="004C72F3">
      <w:pPr>
        <w:pStyle w:val="BodyText"/>
        <w:rPr>
          <w:sz w:val="20"/>
        </w:rPr>
      </w:pPr>
    </w:p>
    <w:p w14:paraId="72BD3B3C" w14:textId="77777777" w:rsidR="004C72F3" w:rsidRDefault="004C72F3" w:rsidP="004C72F3">
      <w:pPr>
        <w:pStyle w:val="BodyText"/>
        <w:rPr>
          <w:sz w:val="20"/>
        </w:rPr>
      </w:pPr>
    </w:p>
    <w:p w14:paraId="60966F52" w14:textId="77777777" w:rsidR="004C72F3" w:rsidRDefault="004C72F3" w:rsidP="004C72F3">
      <w:pPr>
        <w:pStyle w:val="BodyText"/>
        <w:rPr>
          <w:sz w:val="20"/>
        </w:rPr>
      </w:pPr>
    </w:p>
    <w:p w14:paraId="063986D1" w14:textId="77777777" w:rsidR="004C72F3" w:rsidRDefault="004C72F3" w:rsidP="004C72F3">
      <w:pPr>
        <w:pStyle w:val="BodyText"/>
        <w:rPr>
          <w:sz w:val="20"/>
        </w:rPr>
      </w:pPr>
    </w:p>
    <w:p w14:paraId="67F5B439" w14:textId="77777777" w:rsidR="004C72F3" w:rsidRDefault="004C72F3" w:rsidP="004C72F3">
      <w:pPr>
        <w:pStyle w:val="BodyText"/>
        <w:rPr>
          <w:sz w:val="20"/>
        </w:rPr>
      </w:pPr>
    </w:p>
    <w:p w14:paraId="580FE6AB" w14:textId="77777777" w:rsidR="004C72F3" w:rsidRDefault="004C72F3" w:rsidP="004C72F3">
      <w:pPr>
        <w:pStyle w:val="BodyText"/>
        <w:rPr>
          <w:sz w:val="20"/>
        </w:rPr>
      </w:pPr>
    </w:p>
    <w:p w14:paraId="7511008A" w14:textId="77777777" w:rsidR="004C72F3" w:rsidRDefault="004C72F3" w:rsidP="004C72F3">
      <w:pPr>
        <w:pStyle w:val="BodyText"/>
        <w:rPr>
          <w:sz w:val="20"/>
        </w:rPr>
      </w:pPr>
    </w:p>
    <w:p w14:paraId="284EA6D8" w14:textId="77777777" w:rsidR="004C72F3" w:rsidRDefault="004C72F3" w:rsidP="004C72F3">
      <w:pPr>
        <w:pStyle w:val="BodyText"/>
        <w:rPr>
          <w:sz w:val="20"/>
        </w:rPr>
      </w:pPr>
    </w:p>
    <w:p w14:paraId="6C6377EB" w14:textId="77777777" w:rsidR="004C72F3" w:rsidRDefault="004C72F3" w:rsidP="004C72F3">
      <w:pPr>
        <w:pStyle w:val="BodyText"/>
        <w:rPr>
          <w:sz w:val="20"/>
        </w:rPr>
      </w:pPr>
    </w:p>
    <w:p w14:paraId="3EFC6F34" w14:textId="77777777" w:rsidR="004C72F3" w:rsidRDefault="004C72F3" w:rsidP="004C72F3">
      <w:pPr>
        <w:pStyle w:val="BodyText"/>
        <w:spacing w:before="9"/>
        <w:rPr>
          <w:sz w:val="21"/>
        </w:rPr>
      </w:pPr>
    </w:p>
    <w:p w14:paraId="005E5621" w14:textId="77777777" w:rsidR="004C72F3" w:rsidRDefault="004C72F3" w:rsidP="004C72F3">
      <w:pPr>
        <w:spacing w:before="32" w:line="367" w:lineRule="auto"/>
        <w:ind w:left="3096" w:right="3449" w:hanging="70"/>
        <w:rPr>
          <w:b/>
          <w:color w:val="4F2C1D"/>
          <w:sz w:val="34"/>
        </w:rPr>
      </w:pPr>
      <w:r>
        <w:rPr>
          <w:noProof/>
          <w:lang w:val="en-CA" w:eastAsia="en-CA"/>
        </w:rPr>
        <w:drawing>
          <wp:anchor distT="0" distB="0" distL="0" distR="0" simplePos="0" relativeHeight="251658240" behindDoc="0" locked="0" layoutInCell="1" allowOverlap="1" wp14:anchorId="0C4EA44F" wp14:editId="400229DD">
            <wp:simplePos x="0" y="0"/>
            <wp:positionH relativeFrom="page">
              <wp:posOffset>5538470</wp:posOffset>
            </wp:positionH>
            <wp:positionV relativeFrom="paragraph">
              <wp:posOffset>-103879</wp:posOffset>
            </wp:positionV>
            <wp:extent cx="2015489" cy="975989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.png" descr="Logo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5489" cy="9759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4F2C1D"/>
          <w:sz w:val="34"/>
        </w:rPr>
        <w:t>Faculty of Agricultural &amp; Food</w:t>
      </w:r>
      <w:r>
        <w:rPr>
          <w:b/>
          <w:color w:val="4F2C1D"/>
          <w:spacing w:val="-74"/>
          <w:sz w:val="34"/>
        </w:rPr>
        <w:t xml:space="preserve"> </w:t>
      </w:r>
      <w:r>
        <w:rPr>
          <w:b/>
          <w:color w:val="4F2C1D"/>
          <w:sz w:val="34"/>
        </w:rPr>
        <w:t>Sciences</w:t>
      </w:r>
    </w:p>
    <w:sdt>
      <w:sdtPr>
        <w:rPr>
          <w:rFonts w:ascii="Calibri" w:eastAsia="Calibri" w:hAnsi="Calibri" w:cs="Calibri"/>
          <w:color w:val="auto"/>
          <w:sz w:val="22"/>
          <w:szCs w:val="22"/>
        </w:rPr>
        <w:id w:val="-1869741543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bCs/>
          <w:noProof/>
        </w:rPr>
      </w:sdtEndPr>
      <w:sdtContent>
        <w:p w14:paraId="1768A3E3" w14:textId="08296538" w:rsidR="004C72F3" w:rsidRPr="004C72F3" w:rsidRDefault="004C72F3">
          <w:pPr>
            <w:pStyle w:val="TOCHeading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4C72F3">
            <w:rPr>
              <w:rFonts w:ascii="Times New Roman" w:hAnsi="Times New Roman" w:cs="Times New Roman"/>
              <w:b/>
              <w:bCs/>
              <w:color w:val="000000" w:themeColor="text1"/>
            </w:rPr>
            <w:t>Table of Contents</w:t>
          </w:r>
        </w:p>
        <w:p w14:paraId="7871D1BF" w14:textId="2DEC1FBC" w:rsidR="004C72F3" w:rsidRPr="004C72F3" w:rsidRDefault="004C72F3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r w:rsidRPr="004C72F3">
            <w:rPr>
              <w:rFonts w:ascii="Times New Roman" w:hAnsi="Times New Roman" w:cs="Times New Roman"/>
              <w:b/>
              <w:bCs/>
            </w:rPr>
            <w:fldChar w:fldCharType="begin"/>
          </w:r>
          <w:r w:rsidRPr="004C72F3">
            <w:rPr>
              <w:rFonts w:ascii="Times New Roman" w:hAnsi="Times New Roman" w:cs="Times New Roman"/>
              <w:b/>
              <w:bCs/>
            </w:rPr>
            <w:instrText xml:space="preserve"> TOC \o "1-3" \h \z \u </w:instrText>
          </w:r>
          <w:r w:rsidRPr="004C72F3">
            <w:rPr>
              <w:rFonts w:ascii="Times New Roman" w:hAnsi="Times New Roman" w:cs="Times New Roman"/>
              <w:b/>
              <w:bCs/>
            </w:rPr>
            <w:fldChar w:fldCharType="separate"/>
          </w:r>
          <w:hyperlink w:anchor="_Toc124091812" w:history="1">
            <w:r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OOD 2500 FOOD CHEMISTRY</w:t>
            </w:r>
            <w:r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2 \h </w:instrText>
            </w:r>
            <w:r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41888B17" w14:textId="7F8C7031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3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URSE DETAIL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3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E4CD131" w14:textId="5AA2DE0A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4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redits: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(3-L:0-0)3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4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5402047D" w14:textId="1CE998C2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5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escription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5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6C731862" w14:textId="3E3C1FCE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6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erequisites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6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67B53CD" w14:textId="5525B369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7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structor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7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44A9E0A" w14:textId="721C8291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8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aching assistant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8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0D9DB2D0" w14:textId="3E0F6CBA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19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Grader / Marker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19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75E18C7B" w14:textId="36971EE9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0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lasses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0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68D7505A" w14:textId="61167776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1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OOD 2500 Labs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1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7328EB3" w14:textId="1846B8E9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2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sultations, Email Communications, Use of UM Learn &amp; iClicker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2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4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5999221F" w14:textId="1AC00E78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3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xts/References/Topic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3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62BEE8D5" w14:textId="43DC6C58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4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commended textbook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4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50F730F5" w14:textId="69032506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5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opics covered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5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361E1154" w14:textId="5DED351A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6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aboratory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0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ercis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6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6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3A8B93B1" w14:textId="5A6D5995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7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verall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7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bjectiv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7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7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7ADAE6B" w14:textId="52B2A4B2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8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Grading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8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7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7D08EC6D" w14:textId="029CE537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29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Grades: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29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7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5A62FC38" w14:textId="47F7D440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0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urse Policies on Missed Labs, Missed Exams, Missed Assignments, Lat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6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ssignment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&amp;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las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articipation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0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8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272DC78" w14:textId="6D6715E5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1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urs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1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8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B809F31" w14:textId="296D24ED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2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cording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las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ectur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2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8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0067EC1A" w14:textId="1B8EA723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3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cademic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egrity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3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8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DD957FF" w14:textId="19DC76A3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4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olicy on Plagiarism and Cheating</w:t>
            </w:r>
            <w:r w:rsidR="006B736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, and gen</w:t>
            </w:r>
            <w:r w:rsidR="00E72A3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rative</w:t>
            </w:r>
            <w:r w:rsidR="006B736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 AI technology</w:t>
            </w:r>
            <w:r w:rsidR="006169A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 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4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8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06118E1C" w14:textId="03F61CD8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5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ing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7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pyrighted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5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terial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5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9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6A857A12" w14:textId="5B943A64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6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uden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ccessibility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6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ervic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6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9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DA903B2" w14:textId="32A325BC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7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structional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0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bjectiv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7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0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77FF8081" w14:textId="5BA5D528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8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aboratory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5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hedule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8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2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FF1C196" w14:textId="0F69B5CB" w:rsidR="004C72F3" w:rsidRPr="004C72F3" w:rsidRDefault="00957597">
          <w:pPr>
            <w:pStyle w:val="TOC2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39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OOD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5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500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alendar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39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3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89C608D" w14:textId="119A89A1" w:rsidR="004C72F3" w:rsidRPr="004C72F3" w:rsidRDefault="00957597">
          <w:pPr>
            <w:pStyle w:val="TOC1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0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NIVERSITY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OR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FFICE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&amp;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5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OLICI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0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4230B885" w14:textId="11BD921E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1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hedul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“A”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1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6223A21A" w14:textId="50452B14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2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riting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nd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earning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ort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2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0C0EACD8" w14:textId="76FC6B22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3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niversity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f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nitoba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ibrarie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(UML)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3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A099570" w14:textId="38F8BC6D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4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or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4/7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ental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health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ort,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tac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h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bil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5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risi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ervic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5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04-940-1781.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4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5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4CB6C1A7" w14:textId="68BE4C68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5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uden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ppor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as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nagement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5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6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A3006F3" w14:textId="1D0B3DD7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6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niversity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Health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ervice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6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6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3F87659B" w14:textId="4520A80C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7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Health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nd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ellnes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7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6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4851B02B" w14:textId="566ECF6E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8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ive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ell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@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ofM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8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6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00E038B1" w14:textId="7024A586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49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Your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ights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nd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sponsibilities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49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7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34EB9453" w14:textId="145A0582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50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spectful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ork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nd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earning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1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nvironment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50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7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4CA60C92" w14:textId="68420B9A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51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Violen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r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4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hreatening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3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Behaviour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51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7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93D08E8" w14:textId="24D1CDF8" w:rsidR="004C72F3" w:rsidRPr="004C72F3" w:rsidRDefault="00957597">
          <w:pPr>
            <w:pStyle w:val="TOC3"/>
            <w:tabs>
              <w:tab w:val="right" w:leader="dot" w:pos="10690"/>
            </w:tabs>
            <w:rPr>
              <w:rFonts w:ascii="Times New Roman" w:eastAsiaTheme="minorEastAsia" w:hAnsi="Times New Roman" w:cs="Times New Roman"/>
              <w:b/>
              <w:bCs/>
              <w:noProof/>
              <w:lang w:val="en-ZW" w:eastAsia="en-ZW"/>
            </w:rPr>
          </w:pPr>
          <w:hyperlink w:anchor="_Toc124091852" w:history="1"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udent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  <w:spacing w:val="-2"/>
              </w:rPr>
              <w:t xml:space="preserve"> </w:t>
            </w:r>
            <w:r w:rsidR="004C72F3" w:rsidRPr="004C72F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dvocacy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124091852 \h </w:instrTex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="00620888">
              <w:rPr>
                <w:rFonts w:ascii="Times New Roman" w:hAnsi="Times New Roman" w:cs="Times New Roman"/>
                <w:b/>
                <w:bCs/>
                <w:noProof/>
                <w:webHidden/>
              </w:rPr>
              <w:t>18</w:t>
            </w:r>
            <w:r w:rsidR="004C72F3" w:rsidRPr="004C72F3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2463ED85" w14:textId="558B6F91" w:rsidR="004C72F3" w:rsidRPr="004C72F3" w:rsidRDefault="004C72F3">
          <w:pPr>
            <w:rPr>
              <w:rFonts w:ascii="Times New Roman" w:hAnsi="Times New Roman" w:cs="Times New Roman"/>
              <w:b/>
              <w:bCs/>
            </w:rPr>
          </w:pPr>
          <w:r w:rsidRPr="004C72F3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7A335E15" w14:textId="77777777" w:rsidR="004C72F3" w:rsidRDefault="004C72F3" w:rsidP="004C72F3">
      <w:pPr>
        <w:spacing w:before="32" w:line="367" w:lineRule="auto"/>
        <w:ind w:right="344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465E87" w14:textId="77777777" w:rsidR="004C72F3" w:rsidRPr="004C72F3" w:rsidRDefault="004C72F3" w:rsidP="004C72F3">
      <w:pPr>
        <w:rPr>
          <w:rFonts w:ascii="Times New Roman" w:hAnsi="Times New Roman" w:cs="Times New Roman"/>
          <w:sz w:val="24"/>
          <w:szCs w:val="24"/>
        </w:rPr>
      </w:pPr>
    </w:p>
    <w:p w14:paraId="555832B7" w14:textId="77777777" w:rsidR="004C72F3" w:rsidRPr="004C72F3" w:rsidRDefault="004C72F3" w:rsidP="004C72F3">
      <w:pPr>
        <w:rPr>
          <w:rFonts w:ascii="Times New Roman" w:hAnsi="Times New Roman" w:cs="Times New Roman"/>
          <w:sz w:val="24"/>
          <w:szCs w:val="24"/>
        </w:rPr>
      </w:pPr>
    </w:p>
    <w:p w14:paraId="60A0E773" w14:textId="77777777" w:rsidR="004C72F3" w:rsidRPr="004C72F3" w:rsidRDefault="004C72F3" w:rsidP="004C72F3">
      <w:pPr>
        <w:rPr>
          <w:rFonts w:ascii="Times New Roman" w:hAnsi="Times New Roman" w:cs="Times New Roman"/>
          <w:sz w:val="24"/>
          <w:szCs w:val="24"/>
        </w:rPr>
      </w:pPr>
    </w:p>
    <w:p w14:paraId="71D9337C" w14:textId="6FA4432A" w:rsidR="004C72F3" w:rsidRPr="004C72F3" w:rsidRDefault="004C72F3" w:rsidP="004C72F3">
      <w:pPr>
        <w:tabs>
          <w:tab w:val="left" w:pos="824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2F32BF5" w14:textId="34991415" w:rsidR="004C72F3" w:rsidRPr="004C72F3" w:rsidRDefault="004C72F3" w:rsidP="004C72F3">
      <w:pPr>
        <w:tabs>
          <w:tab w:val="left" w:pos="8244"/>
        </w:tabs>
        <w:rPr>
          <w:rFonts w:ascii="Times New Roman" w:hAnsi="Times New Roman" w:cs="Times New Roman"/>
          <w:sz w:val="24"/>
          <w:szCs w:val="24"/>
        </w:rPr>
        <w:sectPr w:rsidR="004C72F3" w:rsidRPr="004C72F3" w:rsidSect="004C72F3">
          <w:pgSz w:w="12240" w:h="15840"/>
          <w:pgMar w:top="1500" w:right="240" w:bottom="280" w:left="1300" w:header="720" w:footer="720" w:gutter="0"/>
          <w:cols w:space="720"/>
        </w:sect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7B30DED" w14:textId="77777777" w:rsidR="004C72F3" w:rsidRPr="00771A99" w:rsidRDefault="004C72F3" w:rsidP="004C72F3">
      <w:pPr>
        <w:pStyle w:val="Heading1"/>
      </w:pPr>
      <w:bookmarkStart w:id="0" w:name="_Toc124091812"/>
      <w:r w:rsidRPr="00771A99">
        <w:lastRenderedPageBreak/>
        <w:t>FOOD 2500 FOOD CHEMISTRY</w:t>
      </w:r>
      <w:bookmarkEnd w:id="0"/>
    </w:p>
    <w:p w14:paraId="0B794796" w14:textId="77777777" w:rsidR="004C72F3" w:rsidRDefault="004C72F3" w:rsidP="004C72F3">
      <w:pPr>
        <w:pStyle w:val="Heading1"/>
      </w:pPr>
      <w:bookmarkStart w:id="1" w:name="_Toc124091813"/>
      <w:r>
        <w:t>COURSE DETAILS</w:t>
      </w:r>
      <w:bookmarkEnd w:id="1"/>
    </w:p>
    <w:p w14:paraId="46BC027C" w14:textId="77777777" w:rsidR="004C72F3" w:rsidRDefault="004C72F3" w:rsidP="004C72F3">
      <w:pPr>
        <w:pStyle w:val="BodyText"/>
        <w:spacing w:before="4"/>
        <w:rPr>
          <w:b/>
          <w:sz w:val="21"/>
        </w:rPr>
      </w:pPr>
    </w:p>
    <w:p w14:paraId="35B82358" w14:textId="77777777" w:rsidR="004C72F3" w:rsidRDefault="004C72F3" w:rsidP="004C72F3">
      <w:pPr>
        <w:pStyle w:val="Heading2"/>
        <w:ind w:left="0"/>
      </w:pPr>
      <w:bookmarkStart w:id="2" w:name="_Toc124091814"/>
      <w:r w:rsidRPr="00771A99">
        <w:t>Credits:</w:t>
      </w:r>
      <w:r>
        <w:rPr>
          <w:spacing w:val="-4"/>
        </w:rPr>
        <w:t xml:space="preserve"> </w:t>
      </w:r>
      <w:r>
        <w:t>(3-L:0-0)3</w:t>
      </w:r>
      <w:bookmarkEnd w:id="2"/>
    </w:p>
    <w:p w14:paraId="7430A7B4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099EA233" w14:textId="77777777" w:rsidR="004C72F3" w:rsidRPr="00771A99" w:rsidRDefault="004C72F3" w:rsidP="004C72F3">
      <w:pPr>
        <w:pStyle w:val="Heading2"/>
        <w:ind w:left="0"/>
      </w:pPr>
      <w:bookmarkStart w:id="3" w:name="_Toc124091815"/>
      <w:r w:rsidRPr="00771A99">
        <w:t>Description:</w:t>
      </w:r>
      <w:bookmarkEnd w:id="3"/>
    </w:p>
    <w:p w14:paraId="25C1311B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7F85A395" w14:textId="77777777" w:rsidR="004C72F3" w:rsidRDefault="004C72F3" w:rsidP="004C72F3">
      <w:pPr>
        <w:rPr>
          <w:rFonts w:ascii="Times New Roman"/>
          <w:sz w:val="24"/>
        </w:rPr>
      </w:pPr>
      <w:r>
        <w:rPr>
          <w:rFonts w:ascii="Times New Roman"/>
          <w:spacing w:val="-1"/>
          <w:sz w:val="24"/>
        </w:rPr>
        <w:t>Structure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pacing w:val="-1"/>
          <w:sz w:val="24"/>
        </w:rPr>
        <w:t>an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pacing w:val="-1"/>
          <w:sz w:val="24"/>
        </w:rPr>
        <w:t>chemistry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components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Physical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hemical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change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ommodities.</w:t>
      </w:r>
    </w:p>
    <w:p w14:paraId="44E195F9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1D433B44" w14:textId="77777777" w:rsidR="004C72F3" w:rsidRDefault="004C72F3" w:rsidP="004C72F3">
      <w:pPr>
        <w:pStyle w:val="Heading2"/>
        <w:ind w:left="0"/>
      </w:pPr>
      <w:bookmarkStart w:id="4" w:name="_Toc124091816"/>
      <w:r>
        <w:t>Prerequisites:</w:t>
      </w:r>
      <w:bookmarkEnd w:id="4"/>
    </w:p>
    <w:p w14:paraId="37454FF5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791942F1" w14:textId="77777777" w:rsidR="004C72F3" w:rsidRDefault="004C72F3" w:rsidP="004C72F3">
      <w:pPr>
        <w:rPr>
          <w:rFonts w:ascii="Times New Roman"/>
          <w:sz w:val="24"/>
        </w:rPr>
      </w:pPr>
      <w:r>
        <w:rPr>
          <w:rFonts w:ascii="Times New Roman"/>
          <w:sz w:val="24"/>
        </w:rPr>
        <w:t>CHE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2770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MBIO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2770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HEM 2360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MBIO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2360</w:t>
      </w:r>
    </w:p>
    <w:p w14:paraId="592A08B1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3E158E92" w14:textId="77777777" w:rsidR="004C72F3" w:rsidRDefault="004C72F3" w:rsidP="004C72F3">
      <w:pPr>
        <w:pStyle w:val="Heading2"/>
        <w:ind w:left="0"/>
      </w:pPr>
      <w:bookmarkStart w:id="5" w:name="_Toc124091817"/>
      <w:r>
        <w:t>Instructor:</w:t>
      </w:r>
      <w:bookmarkEnd w:id="5"/>
    </w:p>
    <w:p w14:paraId="3C9C52EE" w14:textId="5C0B5A78" w:rsidR="004C72F3" w:rsidRPr="004C72F3" w:rsidRDefault="004C72F3" w:rsidP="004C72F3">
      <w:pPr>
        <w:ind w:left="8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C72F3">
        <w:rPr>
          <w:rFonts w:ascii="Times New Roman" w:hAnsi="Times New Roman" w:cs="Times New Roman"/>
          <w:b/>
          <w:bCs/>
          <w:sz w:val="24"/>
          <w:szCs w:val="24"/>
        </w:rPr>
        <w:t>Dr. Trust Beta</w:t>
      </w:r>
    </w:p>
    <w:p w14:paraId="54264C20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5C435565" w14:textId="77777777" w:rsidR="004C72F3" w:rsidRDefault="004C72F3" w:rsidP="004C72F3">
      <w:pPr>
        <w:spacing w:before="1" w:line="484" w:lineRule="auto"/>
        <w:ind w:left="1580" w:right="4509"/>
        <w:rPr>
          <w:rFonts w:ascii="Times New Roman"/>
          <w:sz w:val="24"/>
        </w:rPr>
      </w:pPr>
      <w:r>
        <w:rPr>
          <w:rFonts w:ascii="Times New Roman"/>
          <w:sz w:val="24"/>
        </w:rPr>
        <w:t>Department Office Location: 226 Ellis Building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E-mail:</w:t>
      </w:r>
      <w:r>
        <w:rPr>
          <w:rFonts w:ascii="Times New Roman"/>
          <w:spacing w:val="-1"/>
          <w:sz w:val="24"/>
        </w:rPr>
        <w:t xml:space="preserve"> </w:t>
      </w:r>
      <w:hyperlink r:id="rId13">
        <w:r>
          <w:rPr>
            <w:rFonts w:ascii="Times New Roman"/>
            <w:color w:val="0562C1"/>
            <w:sz w:val="24"/>
            <w:u w:val="single" w:color="0562C1"/>
          </w:rPr>
          <w:t>Trust.Beta@umanitoba.ca</w:t>
        </w:r>
      </w:hyperlink>
    </w:p>
    <w:p w14:paraId="1E2FE181" w14:textId="77777777" w:rsidR="004C72F3" w:rsidRDefault="004C72F3" w:rsidP="004C72F3">
      <w:pPr>
        <w:spacing w:line="274" w:lineRule="exact"/>
        <w:ind w:left="1580"/>
        <w:rPr>
          <w:rFonts w:ascii="Times New Roman"/>
          <w:sz w:val="24"/>
        </w:rPr>
      </w:pPr>
      <w:r>
        <w:rPr>
          <w:rFonts w:ascii="Times New Roman"/>
          <w:sz w:val="24"/>
        </w:rPr>
        <w:t>Phone: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(204)474-8214</w:t>
      </w:r>
    </w:p>
    <w:p w14:paraId="2DEAD53A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2502D0DD" w14:textId="1C99BC34" w:rsidR="004C72F3" w:rsidRDefault="004C72F3" w:rsidP="004C72F3">
      <w:pPr>
        <w:rPr>
          <w:rFonts w:ascii="Times New Roman"/>
          <w:sz w:val="24"/>
        </w:rPr>
      </w:pPr>
      <w:bookmarkStart w:id="6" w:name="_Toc124091818"/>
      <w:r w:rsidRPr="004C72F3">
        <w:rPr>
          <w:rStyle w:val="Heading2Char"/>
        </w:rPr>
        <w:t>Teaching assistant:</w:t>
      </w:r>
      <w:bookmarkEnd w:id="6"/>
      <w:r>
        <w:rPr>
          <w:rFonts w:ascii="Times New Roman"/>
          <w:spacing w:val="-2"/>
          <w:sz w:val="24"/>
        </w:rPr>
        <w:t xml:space="preserve"> </w:t>
      </w:r>
      <w:r w:rsidR="00720FCA">
        <w:rPr>
          <w:rFonts w:ascii="Times New Roman"/>
          <w:sz w:val="24"/>
        </w:rPr>
        <w:t>Francis A</w:t>
      </w:r>
      <w:r w:rsidR="007A1F68">
        <w:rPr>
          <w:rFonts w:ascii="Times New Roman"/>
          <w:sz w:val="24"/>
        </w:rPr>
        <w:t>djetey</w:t>
      </w:r>
    </w:p>
    <w:p w14:paraId="78136A00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1BD6794A" w14:textId="61423AF5" w:rsidR="004C72F3" w:rsidRDefault="004C72F3" w:rsidP="004C72F3">
      <w:pPr>
        <w:rPr>
          <w:rFonts w:ascii="Times New Roman"/>
          <w:sz w:val="24"/>
        </w:rPr>
      </w:pPr>
      <w:bookmarkStart w:id="7" w:name="_Toc124091819"/>
      <w:r w:rsidRPr="004C72F3">
        <w:rPr>
          <w:rStyle w:val="Heading2Char"/>
        </w:rPr>
        <w:t>Grader / Marker:</w:t>
      </w:r>
      <w:bookmarkEnd w:id="7"/>
      <w:r>
        <w:rPr>
          <w:rFonts w:ascii="Times New Roman"/>
          <w:spacing w:val="-2"/>
          <w:sz w:val="24"/>
        </w:rPr>
        <w:t xml:space="preserve"> </w:t>
      </w:r>
      <w:r w:rsidR="007A1F68">
        <w:rPr>
          <w:rFonts w:ascii="Times New Roman"/>
          <w:sz w:val="24"/>
        </w:rPr>
        <w:t>Mayu</w:t>
      </w:r>
      <w:r w:rsidR="005668B4">
        <w:rPr>
          <w:rFonts w:ascii="Times New Roman"/>
          <w:sz w:val="24"/>
        </w:rPr>
        <w:t>ri</w:t>
      </w:r>
      <w:r w:rsidR="007A1F68">
        <w:rPr>
          <w:rFonts w:ascii="Times New Roman"/>
          <w:sz w:val="24"/>
        </w:rPr>
        <w:t xml:space="preserve"> B</w:t>
      </w:r>
      <w:r w:rsidR="005668B4">
        <w:rPr>
          <w:rFonts w:ascii="Times New Roman"/>
          <w:sz w:val="24"/>
        </w:rPr>
        <w:t>a</w:t>
      </w:r>
      <w:r w:rsidR="007A1F68">
        <w:rPr>
          <w:rFonts w:ascii="Times New Roman"/>
          <w:sz w:val="24"/>
        </w:rPr>
        <w:t>ne</w:t>
      </w:r>
    </w:p>
    <w:p w14:paraId="0DF7C5F5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7571F2B6" w14:textId="5CF2AB61" w:rsidR="004C72F3" w:rsidRDefault="004C72F3" w:rsidP="004C72F3">
      <w:pPr>
        <w:rPr>
          <w:rFonts w:ascii="Times New Roman" w:hAnsi="Times New Roman"/>
          <w:sz w:val="24"/>
        </w:rPr>
      </w:pPr>
      <w:bookmarkStart w:id="8" w:name="_Toc124091820"/>
      <w:r w:rsidRPr="004C72F3">
        <w:rPr>
          <w:rStyle w:val="Heading2Char"/>
        </w:rPr>
        <w:t>Classes:</w:t>
      </w:r>
      <w:bookmarkEnd w:id="8"/>
      <w:r>
        <w:rPr>
          <w:rFonts w:ascii="Times New Roman" w:hAnsi="Times New Roman"/>
          <w:spacing w:val="-2"/>
          <w:sz w:val="24"/>
        </w:rPr>
        <w:t xml:space="preserve"> </w:t>
      </w:r>
      <w:r w:rsidR="00BD19A4">
        <w:rPr>
          <w:rFonts w:ascii="Times New Roman" w:hAnsi="Times New Roman"/>
          <w:sz w:val="24"/>
        </w:rPr>
        <w:t>343 Agriculture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Building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(Tuesday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&amp;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Thursday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10:00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–11:15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am)</w:t>
      </w:r>
    </w:p>
    <w:p w14:paraId="2F791E7D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54936A51" w14:textId="77777777" w:rsidR="004C72F3" w:rsidRPr="00771A99" w:rsidRDefault="004C72F3" w:rsidP="004C72F3">
      <w:pPr>
        <w:spacing w:after="360"/>
        <w:rPr>
          <w:rFonts w:ascii="Times New Roman"/>
          <w:sz w:val="24"/>
        </w:rPr>
      </w:pPr>
      <w:bookmarkStart w:id="9" w:name="_Toc124091821"/>
      <w:r w:rsidRPr="004C72F3">
        <w:rPr>
          <w:rStyle w:val="Heading2Char"/>
        </w:rPr>
        <w:t>FOOD 2500 Labs:</w:t>
      </w:r>
      <w:bookmarkEnd w:id="9"/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241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llis Build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(Thursday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&amp;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riday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2:30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-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5:25 pm)</w:t>
      </w:r>
    </w:p>
    <w:p w14:paraId="36627527" w14:textId="77777777" w:rsidR="004C72F3" w:rsidRPr="004C72F3" w:rsidRDefault="004C72F3" w:rsidP="004C72F3">
      <w:pPr>
        <w:pStyle w:val="Heading1"/>
      </w:pPr>
      <w:bookmarkStart w:id="10" w:name="Consultations,_Email_Communications,_Use"/>
      <w:bookmarkStart w:id="11" w:name="_Toc124091822"/>
      <w:bookmarkEnd w:id="10"/>
      <w:r w:rsidRPr="004C72F3">
        <w:t>Consultations, Email Communications, Use of UM Learn &amp; iClicker</w:t>
      </w:r>
      <w:bookmarkEnd w:id="11"/>
    </w:p>
    <w:p w14:paraId="7A3516D5" w14:textId="1C37FB24" w:rsidR="004C72F3" w:rsidRDefault="004C72F3" w:rsidP="004C72F3">
      <w:pPr>
        <w:pStyle w:val="BodyText"/>
        <w:spacing w:line="28" w:lineRule="exact"/>
        <w:ind w:left="111"/>
        <w:rPr>
          <w:sz w:val="2"/>
        </w:rPr>
      </w:pPr>
      <w:r>
        <w:rPr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0F183030" wp14:editId="5D90EF44">
                <wp:extent cx="5980430" cy="18415"/>
                <wp:effectExtent l="3810" t="4445" r="0" b="0"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29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B6DFDC" id="Group 28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oxRgIAAAcFAAAOAAAAZHJzL2Uyb0RvYy54bWykVNtu2zAMfR+wfxD0vjjOki0x4hRFugYD&#10;uq1Ytw9QZPmC2aJGKXGyrx8luWna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">
                <v:rect id="Rectangle 29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61B9D606" w14:textId="77777777" w:rsidR="004C72F3" w:rsidRDefault="004C72F3" w:rsidP="004C72F3">
      <w:pPr>
        <w:pStyle w:val="BodyText"/>
        <w:rPr>
          <w:b/>
          <w:sz w:val="15"/>
        </w:rPr>
      </w:pPr>
    </w:p>
    <w:p w14:paraId="31548CB5" w14:textId="048F36F8" w:rsidR="004C72F3" w:rsidRDefault="004C72F3" w:rsidP="004C72F3">
      <w:pPr>
        <w:spacing w:before="90" w:after="120"/>
        <w:ind w:left="140" w:right="1195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Individual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onsultatio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meeting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ca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chedule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Tuesday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ursday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between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11:30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m</w:t>
      </w:r>
      <w:r>
        <w:rPr>
          <w:rFonts w:ascii="Times New Roman"/>
          <w:spacing w:val="-58"/>
          <w:sz w:val="24"/>
        </w:rPr>
        <w:t xml:space="preserve"> </w:t>
      </w:r>
      <w:r>
        <w:rPr>
          <w:rFonts w:ascii="Times New Roman"/>
          <w:sz w:val="24"/>
        </w:rPr>
        <w:t>to 12:30 pm. UM Learn will be used for posting lecture notes, lab data, lab reports, term paper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 xml:space="preserve">assignments, </w:t>
      </w:r>
      <w:r w:rsidR="0057520A">
        <w:rPr>
          <w:rFonts w:ascii="Times New Roman"/>
          <w:sz w:val="24"/>
        </w:rPr>
        <w:t>exams</w:t>
      </w:r>
      <w:r w:rsidR="00DD416B">
        <w:rPr>
          <w:rFonts w:ascii="Times New Roman"/>
          <w:sz w:val="24"/>
        </w:rPr>
        <w:t xml:space="preserve"> / quizzes</w:t>
      </w:r>
      <w:r>
        <w:rPr>
          <w:rFonts w:ascii="Times New Roman"/>
          <w:sz w:val="24"/>
        </w:rPr>
        <w:t>, discussions and announcements for the FOOD 2500 course. iClicker will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lso be used for quizzes. Use your University of Manitoba email account for all communicati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betwee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yourself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university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ll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mmunicati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must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mply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Electronic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mmunicatio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with Student Policy:</w:t>
      </w:r>
    </w:p>
    <w:p w14:paraId="13A6BE25" w14:textId="77777777" w:rsidR="004C72F3" w:rsidRDefault="00957597" w:rsidP="004C72F3">
      <w:pPr>
        <w:ind w:left="140"/>
        <w:rPr>
          <w:rFonts w:ascii="Times New Roman"/>
          <w:sz w:val="24"/>
        </w:rPr>
      </w:pPr>
      <w:hyperlink r:id="rId14">
        <w:r w:rsidR="004C72F3">
          <w:rPr>
            <w:rFonts w:ascii="Times New Roman"/>
            <w:color w:val="0562C1"/>
            <w:spacing w:val="-1"/>
            <w:sz w:val="24"/>
            <w:u w:val="single" w:color="0562C1"/>
          </w:rPr>
          <w:t>http://umanitoba.ca/admin/governance/governing_documents/community/electronic_communica</w:t>
        </w:r>
      </w:hyperlink>
      <w:r w:rsidR="004C72F3">
        <w:rPr>
          <w:rFonts w:ascii="Times New Roman"/>
          <w:color w:val="0562C1"/>
          <w:sz w:val="24"/>
        </w:rPr>
        <w:t xml:space="preserve"> </w:t>
      </w:r>
      <w:hyperlink r:id="rId15">
        <w:r w:rsidR="004C72F3">
          <w:rPr>
            <w:rFonts w:ascii="Times New Roman"/>
            <w:color w:val="0562C1"/>
            <w:sz w:val="24"/>
            <w:u w:val="single" w:color="0562C1"/>
          </w:rPr>
          <w:t>tion_with_students_policy.html</w:t>
        </w:r>
        <w:r w:rsidR="004C72F3">
          <w:rPr>
            <w:rFonts w:ascii="Times New Roman"/>
            <w:sz w:val="24"/>
          </w:rPr>
          <w:t>.</w:t>
        </w:r>
      </w:hyperlink>
    </w:p>
    <w:p w14:paraId="7ED9425E" w14:textId="77777777" w:rsidR="004C72F3" w:rsidRDefault="004C72F3" w:rsidP="004C72F3">
      <w:pPr>
        <w:rPr>
          <w:rFonts w:ascii="Times New Roman"/>
          <w:sz w:val="24"/>
        </w:rPr>
        <w:sectPr w:rsidR="004C72F3">
          <w:headerReference w:type="default" r:id="rId16"/>
          <w:pgSz w:w="12240" w:h="15840"/>
          <w:pgMar w:top="1340" w:right="240" w:bottom="280" w:left="1300" w:header="756" w:footer="0" w:gutter="0"/>
          <w:cols w:space="720"/>
        </w:sectPr>
      </w:pPr>
    </w:p>
    <w:p w14:paraId="6FD40170" w14:textId="77777777" w:rsidR="004C72F3" w:rsidRDefault="004C72F3" w:rsidP="004C72F3">
      <w:pPr>
        <w:pStyle w:val="Heading1"/>
      </w:pPr>
      <w:bookmarkStart w:id="12" w:name="Texts/References/Topics"/>
      <w:bookmarkStart w:id="13" w:name="_Toc124091823"/>
      <w:bookmarkEnd w:id="12"/>
      <w:r>
        <w:lastRenderedPageBreak/>
        <w:t>Texts/References/Topics</w:t>
      </w:r>
      <w:bookmarkEnd w:id="13"/>
    </w:p>
    <w:p w14:paraId="3348181B" w14:textId="5E16D6F5" w:rsidR="004C72F3" w:rsidRDefault="004C72F3" w:rsidP="004C72F3">
      <w:pPr>
        <w:pStyle w:val="BodyText"/>
        <w:spacing w:line="28" w:lineRule="exact"/>
        <w:ind w:left="111"/>
        <w:rPr>
          <w:sz w:val="2"/>
        </w:rPr>
      </w:pPr>
      <w:r>
        <w:rPr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2DFD55F7" wp14:editId="6DDD4E6E">
                <wp:extent cx="5980430" cy="18415"/>
                <wp:effectExtent l="3810" t="0" r="0" b="0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27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70DF6E7" id="Group 26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A99sU2SQIA&#10;AAcFAAAOAAAAAAAAAAAAAAAAAC4CAABkcnMvZTJvRG9jLnhtbFBLAQItABQABgAIAAAAIQAmRuha&#10;2wAAAAMBAAAPAAAAAAAAAAAAAAAAAKMEAABkcnMvZG93bnJldi54bWxQSwUGAAAAAAQABADzAAAA&#10;qwUAAAAA&#10;">
                <v:rect id="Rectangle 27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6FD1855E" w14:textId="77777777" w:rsidR="004C72F3" w:rsidRDefault="004C72F3" w:rsidP="004C72F3">
      <w:pPr>
        <w:pStyle w:val="BodyText"/>
        <w:spacing w:before="5"/>
        <w:rPr>
          <w:b/>
          <w:sz w:val="15"/>
        </w:rPr>
      </w:pPr>
    </w:p>
    <w:p w14:paraId="53F664E1" w14:textId="77777777" w:rsidR="004C72F3" w:rsidRPr="004C72F3" w:rsidRDefault="004C72F3" w:rsidP="004C72F3">
      <w:pPr>
        <w:pStyle w:val="Heading2"/>
        <w:ind w:left="0"/>
        <w:rPr>
          <w:rStyle w:val="Heading2Char"/>
          <w:b/>
          <w:bCs/>
        </w:rPr>
      </w:pPr>
      <w:bookmarkStart w:id="14" w:name="_Toc124091824"/>
      <w:r w:rsidRPr="004C72F3">
        <w:rPr>
          <w:rStyle w:val="Heading2Char"/>
          <w:b/>
          <w:bCs/>
        </w:rPr>
        <w:t>Recommended textbooks</w:t>
      </w:r>
      <w:bookmarkEnd w:id="14"/>
    </w:p>
    <w:p w14:paraId="2E88DDC9" w14:textId="77777777" w:rsidR="004C72F3" w:rsidRDefault="004C72F3" w:rsidP="004C72F3">
      <w:pPr>
        <w:pStyle w:val="BodyText"/>
        <w:spacing w:before="2"/>
        <w:rPr>
          <w:rFonts w:ascii="Times New Roman"/>
          <w:b/>
          <w:sz w:val="24"/>
        </w:rPr>
      </w:pPr>
    </w:p>
    <w:p w14:paraId="53B13DE3" w14:textId="77777777" w:rsidR="004C72F3" w:rsidRDefault="004C72F3" w:rsidP="004C72F3">
      <w:pPr>
        <w:ind w:right="1192"/>
        <w:rPr>
          <w:rFonts w:ascii="Times New Roman"/>
          <w:sz w:val="24"/>
        </w:rPr>
      </w:pPr>
      <w:r>
        <w:rPr>
          <w:rFonts w:ascii="Times New Roman"/>
          <w:sz w:val="24"/>
        </w:rPr>
        <w:t>Y.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H.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Hui.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2012.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Chemistry: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Principles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Applications,</w:t>
      </w:r>
      <w:r>
        <w:rPr>
          <w:rFonts w:ascii="Times New Roman"/>
          <w:spacing w:val="12"/>
          <w:sz w:val="24"/>
        </w:rPr>
        <w:t xml:space="preserve"> </w:t>
      </w:r>
      <w:r>
        <w:rPr>
          <w:rFonts w:ascii="Times New Roman"/>
          <w:sz w:val="24"/>
        </w:rPr>
        <w:t>3r</w:t>
      </w:r>
      <w:r>
        <w:rPr>
          <w:rFonts w:ascii="Times New Roman"/>
          <w:sz w:val="24"/>
          <w:vertAlign w:val="superscript"/>
        </w:rPr>
        <w:t>d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edition.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Science</w:t>
      </w:r>
      <w:r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Technology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System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West Sacramento, CA. </w:t>
      </w:r>
      <w:r>
        <w:rPr>
          <w:rFonts w:ascii="Times New Roman"/>
          <w:color w:val="212221"/>
          <w:sz w:val="24"/>
        </w:rPr>
        <w:t>TX</w:t>
      </w:r>
      <w:r>
        <w:rPr>
          <w:rFonts w:ascii="Times New Roman"/>
          <w:color w:val="212221"/>
          <w:spacing w:val="-1"/>
          <w:sz w:val="24"/>
        </w:rPr>
        <w:t xml:space="preserve"> </w:t>
      </w:r>
      <w:r>
        <w:rPr>
          <w:rFonts w:ascii="Times New Roman"/>
          <w:color w:val="212221"/>
          <w:sz w:val="24"/>
        </w:rPr>
        <w:t>545 F591 2012</w:t>
      </w:r>
    </w:p>
    <w:p w14:paraId="51A00D72" w14:textId="77777777" w:rsidR="004C72F3" w:rsidRDefault="004C72F3" w:rsidP="004C72F3">
      <w:pPr>
        <w:pStyle w:val="BodyText"/>
        <w:spacing w:before="3"/>
        <w:rPr>
          <w:rFonts w:ascii="Times New Roman"/>
          <w:sz w:val="24"/>
        </w:rPr>
      </w:pPr>
    </w:p>
    <w:p w14:paraId="0430C268" w14:textId="77777777" w:rsidR="004C72F3" w:rsidRDefault="004C72F3" w:rsidP="004C72F3">
      <w:pPr>
        <w:ind w:right="1192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.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Damodaran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K.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L.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Parkin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2017.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Fennema’s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Food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Chemistry,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5</w:t>
      </w:r>
      <w:r>
        <w:rPr>
          <w:rFonts w:ascii="Times New Roman" w:hAnsi="Times New Roman"/>
          <w:sz w:val="24"/>
          <w:vertAlign w:val="superscript"/>
        </w:rPr>
        <w:t>th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edition,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CRC,</w:t>
      </w:r>
      <w:r>
        <w:rPr>
          <w:rFonts w:ascii="Times New Roman" w:hAnsi="Times New Roman"/>
          <w:spacing w:val="-10"/>
          <w:sz w:val="24"/>
        </w:rPr>
        <w:t xml:space="preserve"> </w:t>
      </w:r>
      <w:r>
        <w:rPr>
          <w:rFonts w:ascii="Times New Roman" w:hAnsi="Times New Roman"/>
          <w:sz w:val="24"/>
        </w:rPr>
        <w:t>Boca</w:t>
      </w:r>
      <w:r>
        <w:rPr>
          <w:rFonts w:ascii="Times New Roman" w:hAnsi="Times New Roman"/>
          <w:spacing w:val="-11"/>
          <w:sz w:val="24"/>
        </w:rPr>
        <w:t xml:space="preserve"> </w:t>
      </w:r>
      <w:r>
        <w:rPr>
          <w:rFonts w:ascii="Times New Roman" w:hAnsi="Times New Roman"/>
          <w:sz w:val="24"/>
        </w:rPr>
        <w:t>Raton,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FL.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color w:val="212221"/>
          <w:sz w:val="24"/>
        </w:rPr>
        <w:t>TX</w:t>
      </w:r>
      <w:r>
        <w:rPr>
          <w:rFonts w:ascii="Times New Roman" w:hAnsi="Times New Roman"/>
          <w:color w:val="212221"/>
          <w:spacing w:val="-2"/>
          <w:sz w:val="24"/>
        </w:rPr>
        <w:t xml:space="preserve"> </w:t>
      </w:r>
      <w:r>
        <w:rPr>
          <w:rFonts w:ascii="Times New Roman" w:hAnsi="Times New Roman"/>
          <w:color w:val="212221"/>
          <w:sz w:val="24"/>
        </w:rPr>
        <w:t>541 F65 2017</w:t>
      </w:r>
    </w:p>
    <w:p w14:paraId="5D9ECA26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2FBE00C0" w14:textId="77777777" w:rsidR="004C72F3" w:rsidRDefault="004C72F3" w:rsidP="004C72F3">
      <w:pPr>
        <w:rPr>
          <w:rFonts w:ascii="Times New Roman"/>
          <w:sz w:val="24"/>
        </w:rPr>
      </w:pPr>
      <w:r>
        <w:rPr>
          <w:rFonts w:ascii="Times New Roman"/>
          <w:color w:val="212221"/>
          <w:sz w:val="24"/>
        </w:rPr>
        <w:t>Online</w:t>
      </w:r>
      <w:r>
        <w:rPr>
          <w:rFonts w:ascii="Times New Roman"/>
          <w:color w:val="212221"/>
          <w:spacing w:val="-3"/>
          <w:sz w:val="24"/>
        </w:rPr>
        <w:t xml:space="preserve"> </w:t>
      </w:r>
      <w:r>
        <w:rPr>
          <w:rFonts w:ascii="Times New Roman"/>
          <w:color w:val="212221"/>
          <w:sz w:val="24"/>
        </w:rPr>
        <w:t>access:</w:t>
      </w:r>
      <w:r>
        <w:rPr>
          <w:rFonts w:ascii="Times New Roman"/>
          <w:color w:val="212221"/>
          <w:spacing w:val="-1"/>
          <w:sz w:val="24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Fennema's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Food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Chemistry</w:t>
      </w:r>
      <w:r>
        <w:rPr>
          <w:rFonts w:ascii="Times New Roman"/>
          <w:color w:val="0562C1"/>
          <w:spacing w:val="-4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(5th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Edition)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-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Knovel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(oclc.org)</w:t>
      </w:r>
    </w:p>
    <w:p w14:paraId="272FA3A3" w14:textId="77777777" w:rsidR="004C72F3" w:rsidRDefault="004C72F3" w:rsidP="004C72F3">
      <w:pPr>
        <w:pStyle w:val="BodyText"/>
        <w:spacing w:before="4"/>
        <w:rPr>
          <w:rFonts w:ascii="Times New Roman"/>
          <w:sz w:val="24"/>
        </w:rPr>
      </w:pPr>
    </w:p>
    <w:p w14:paraId="69A56E8B" w14:textId="77777777" w:rsidR="004C72F3" w:rsidRDefault="004C72F3" w:rsidP="004C72F3">
      <w:pPr>
        <w:spacing w:before="1"/>
        <w:ind w:right="1192"/>
        <w:rPr>
          <w:rFonts w:ascii="Times New Roman"/>
          <w:sz w:val="24"/>
        </w:rPr>
      </w:pPr>
      <w:r>
        <w:rPr>
          <w:rFonts w:ascii="Times New Roman"/>
          <w:sz w:val="24"/>
        </w:rPr>
        <w:t>J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M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deMan,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J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W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Finley,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W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J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Hurst,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C.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Y.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Lee.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2018.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Principles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Chemistry,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4</w:t>
      </w:r>
      <w:r>
        <w:rPr>
          <w:rFonts w:ascii="Times New Roman"/>
          <w:sz w:val="24"/>
          <w:vertAlign w:val="superscript"/>
        </w:rPr>
        <w:t>th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edition.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Springer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X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531 D43 2018</w:t>
      </w:r>
    </w:p>
    <w:p w14:paraId="0A8EAB88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1E573C80" w14:textId="77777777" w:rsidR="004C72F3" w:rsidRDefault="004C72F3" w:rsidP="004C72F3">
      <w:pPr>
        <w:rPr>
          <w:rFonts w:ascii="Times New Roman"/>
          <w:sz w:val="24"/>
        </w:rPr>
      </w:pPr>
      <w:r>
        <w:rPr>
          <w:rFonts w:ascii="Times New Roman"/>
          <w:sz w:val="24"/>
        </w:rPr>
        <w:t>Onlin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cess:</w:t>
      </w:r>
      <w:r>
        <w:rPr>
          <w:rFonts w:ascii="Times New Roman"/>
          <w:spacing w:val="-1"/>
          <w:sz w:val="24"/>
        </w:rPr>
        <w:t xml:space="preserve"> </w:t>
      </w:r>
      <w:hyperlink r:id="rId17">
        <w:r>
          <w:rPr>
            <w:rFonts w:ascii="Times New Roman"/>
            <w:color w:val="0562C1"/>
            <w:sz w:val="24"/>
            <w:u w:val="single" w:color="0562C1"/>
          </w:rPr>
          <w:t>Principles</w:t>
        </w:r>
        <w:r>
          <w:rPr>
            <w:rFonts w:ascii="Times New Roman"/>
            <w:color w:val="0562C1"/>
            <w:spacing w:val="-2"/>
            <w:sz w:val="24"/>
            <w:u w:val="single" w:color="0562C1"/>
          </w:rPr>
          <w:t xml:space="preserve"> </w:t>
        </w:r>
        <w:r>
          <w:rPr>
            <w:rFonts w:ascii="Times New Roman"/>
            <w:color w:val="0562C1"/>
            <w:sz w:val="24"/>
            <w:u w:val="single" w:color="0562C1"/>
          </w:rPr>
          <w:t>of</w:t>
        </w:r>
        <w:r>
          <w:rPr>
            <w:rFonts w:ascii="Times New Roman"/>
            <w:color w:val="0562C1"/>
            <w:spacing w:val="-2"/>
            <w:sz w:val="24"/>
            <w:u w:val="single" w:color="0562C1"/>
          </w:rPr>
          <w:t xml:space="preserve"> </w:t>
        </w:r>
        <w:r>
          <w:rPr>
            <w:rFonts w:ascii="Times New Roman"/>
            <w:color w:val="0562C1"/>
            <w:sz w:val="24"/>
            <w:u w:val="single" w:color="0562C1"/>
          </w:rPr>
          <w:t>Food</w:t>
        </w:r>
        <w:r>
          <w:rPr>
            <w:rFonts w:ascii="Times New Roman"/>
            <w:color w:val="0562C1"/>
            <w:spacing w:val="-2"/>
            <w:sz w:val="24"/>
            <w:u w:val="single" w:color="0562C1"/>
          </w:rPr>
          <w:t xml:space="preserve"> </w:t>
        </w:r>
        <w:r>
          <w:rPr>
            <w:rFonts w:ascii="Times New Roman"/>
            <w:color w:val="0562C1"/>
            <w:sz w:val="24"/>
            <w:u w:val="single" w:color="0562C1"/>
          </w:rPr>
          <w:t>Chemistry</w:t>
        </w:r>
        <w:r>
          <w:rPr>
            <w:rFonts w:ascii="Times New Roman"/>
            <w:color w:val="0562C1"/>
            <w:spacing w:val="-4"/>
            <w:sz w:val="24"/>
            <w:u w:val="single" w:color="0562C1"/>
          </w:rPr>
          <w:t xml:space="preserve"> </w:t>
        </w:r>
        <w:r>
          <w:rPr>
            <w:rFonts w:ascii="Times New Roman"/>
            <w:color w:val="0562C1"/>
            <w:sz w:val="24"/>
            <w:u w:val="single" w:color="0562C1"/>
          </w:rPr>
          <w:t>|</w:t>
        </w:r>
        <w:r>
          <w:rPr>
            <w:rFonts w:ascii="Times New Roman"/>
            <w:color w:val="0562C1"/>
            <w:spacing w:val="-4"/>
            <w:sz w:val="24"/>
            <w:u w:val="single" w:color="0562C1"/>
          </w:rPr>
          <w:t xml:space="preserve"> </w:t>
        </w:r>
        <w:r>
          <w:rPr>
            <w:rFonts w:ascii="Times New Roman"/>
            <w:color w:val="0562C1"/>
            <w:sz w:val="24"/>
            <w:u w:val="single" w:color="0562C1"/>
          </w:rPr>
          <w:t>SpringerLink</w:t>
        </w:r>
        <w:r>
          <w:rPr>
            <w:rFonts w:ascii="Times New Roman"/>
            <w:color w:val="0562C1"/>
            <w:spacing w:val="-2"/>
            <w:sz w:val="24"/>
            <w:u w:val="single" w:color="0562C1"/>
          </w:rPr>
          <w:t xml:space="preserve"> </w:t>
        </w:r>
        <w:r>
          <w:rPr>
            <w:rFonts w:ascii="Times New Roman"/>
            <w:color w:val="0562C1"/>
            <w:sz w:val="24"/>
            <w:u w:val="single" w:color="0562C1"/>
          </w:rPr>
          <w:t>(oclc.org)</w:t>
        </w:r>
      </w:hyperlink>
    </w:p>
    <w:p w14:paraId="13B8C7E7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32D9B4BF" w14:textId="77777777" w:rsidR="004C72F3" w:rsidRDefault="004C72F3" w:rsidP="004C72F3">
      <w:pPr>
        <w:spacing w:line="398" w:lineRule="auto"/>
        <w:ind w:right="1870"/>
        <w:rPr>
          <w:rFonts w:ascii="Times New Roman"/>
          <w:sz w:val="24"/>
        </w:rPr>
      </w:pPr>
      <w:r>
        <w:rPr>
          <w:rFonts w:ascii="Times New Roman"/>
          <w:sz w:val="24"/>
        </w:rPr>
        <w:t>H.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D.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elitz.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2009.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hemistry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4</w:t>
      </w:r>
      <w:r>
        <w:rPr>
          <w:rFonts w:ascii="Times New Roman"/>
          <w:sz w:val="24"/>
          <w:vertAlign w:val="superscript"/>
        </w:rPr>
        <w:t>th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dition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pring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Verlag, Berlin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Heidelberg.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color w:val="212221"/>
          <w:sz w:val="24"/>
        </w:rPr>
        <w:t>Online</w:t>
      </w:r>
      <w:r>
        <w:rPr>
          <w:rFonts w:ascii="Times New Roman"/>
          <w:color w:val="212221"/>
          <w:spacing w:val="-2"/>
          <w:sz w:val="24"/>
        </w:rPr>
        <w:t xml:space="preserve"> </w:t>
      </w:r>
      <w:r>
        <w:rPr>
          <w:rFonts w:ascii="Times New Roman"/>
          <w:color w:val="212221"/>
          <w:sz w:val="24"/>
        </w:rPr>
        <w:t>access:</w:t>
      </w:r>
      <w:r>
        <w:rPr>
          <w:rFonts w:ascii="Times New Roman"/>
          <w:color w:val="0562C1"/>
          <w:sz w:val="24"/>
        </w:rPr>
        <w:t xml:space="preserve"> </w:t>
      </w:r>
      <w:hyperlink r:id="rId18">
        <w:r>
          <w:rPr>
            <w:rFonts w:ascii="Times New Roman"/>
            <w:color w:val="0562C1"/>
            <w:sz w:val="24"/>
            <w:u w:val="single" w:color="0562C1"/>
          </w:rPr>
          <w:t>http://dx.doi.org/10.1007/978-3-540-69934-7</w:t>
        </w:r>
      </w:hyperlink>
    </w:p>
    <w:p w14:paraId="64F7D655" w14:textId="77777777" w:rsidR="004C72F3" w:rsidRDefault="004C72F3" w:rsidP="004C72F3">
      <w:pPr>
        <w:spacing w:before="118"/>
        <w:ind w:right="1192"/>
        <w:rPr>
          <w:rFonts w:ascii="Times New Roman"/>
          <w:sz w:val="24"/>
        </w:rPr>
      </w:pPr>
      <w:r>
        <w:rPr>
          <w:rFonts w:ascii="Times New Roman"/>
          <w:sz w:val="24"/>
        </w:rPr>
        <w:t>T.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P.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Coultate.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2016.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Food: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chemistry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components,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6</w:t>
      </w:r>
      <w:r>
        <w:rPr>
          <w:rFonts w:ascii="Times New Roman"/>
          <w:sz w:val="24"/>
          <w:vertAlign w:val="superscript"/>
        </w:rPr>
        <w:t>th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edition,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Royal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Society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Chemistry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ambridge. TX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531 C68 2016</w:t>
      </w:r>
    </w:p>
    <w:p w14:paraId="12E657A5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29BD0379" w14:textId="77777777" w:rsidR="004C72F3" w:rsidRDefault="004C72F3" w:rsidP="004C72F3">
      <w:pPr>
        <w:ind w:right="1192"/>
        <w:rPr>
          <w:rFonts w:ascii="Times New Roman"/>
          <w:sz w:val="24"/>
        </w:rPr>
      </w:pPr>
      <w:r>
        <w:rPr>
          <w:rFonts w:ascii="Times New Roman"/>
          <w:sz w:val="24"/>
        </w:rPr>
        <w:t>T.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P.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Coultate.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2009.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Food: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54"/>
          <w:sz w:val="24"/>
        </w:rPr>
        <w:t xml:space="preserve"> </w:t>
      </w:r>
      <w:r>
        <w:rPr>
          <w:rFonts w:ascii="Times New Roman"/>
          <w:sz w:val="24"/>
        </w:rPr>
        <w:t>chemistry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its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components,</w:t>
      </w:r>
      <w:r>
        <w:rPr>
          <w:rFonts w:ascii="Times New Roman"/>
          <w:spacing w:val="56"/>
          <w:sz w:val="24"/>
        </w:rPr>
        <w:t xml:space="preserve"> </w:t>
      </w:r>
      <w:r>
        <w:rPr>
          <w:rFonts w:ascii="Times New Roman"/>
          <w:sz w:val="24"/>
        </w:rPr>
        <w:t>5</w:t>
      </w:r>
      <w:r>
        <w:rPr>
          <w:rFonts w:ascii="Times New Roman"/>
          <w:sz w:val="24"/>
          <w:vertAlign w:val="superscript"/>
        </w:rPr>
        <w:t>th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edition,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z w:val="24"/>
        </w:rPr>
        <w:t>Royal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Society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Chemistry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ambridge. TX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531 C68 2009</w:t>
      </w:r>
    </w:p>
    <w:p w14:paraId="533B0B14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1B24DB1B" w14:textId="77777777" w:rsidR="004C72F3" w:rsidRDefault="004C72F3" w:rsidP="004C72F3">
      <w:pPr>
        <w:rPr>
          <w:rFonts w:ascii="Times New Roman"/>
          <w:sz w:val="24"/>
        </w:rPr>
      </w:pPr>
      <w:r>
        <w:rPr>
          <w:rFonts w:ascii="Times New Roman"/>
          <w:sz w:val="24"/>
        </w:rPr>
        <w:t>Onlin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ccess: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Food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-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The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Chemistry</w:t>
      </w:r>
      <w:r>
        <w:rPr>
          <w:rFonts w:ascii="Times New Roman"/>
          <w:color w:val="0562C1"/>
          <w:spacing w:val="-6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of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its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Components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(5th Edition)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-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Knovel</w:t>
      </w:r>
    </w:p>
    <w:p w14:paraId="6FF6504E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5773B4B3" w14:textId="77777777" w:rsidR="004C72F3" w:rsidRDefault="004C72F3" w:rsidP="004C72F3">
      <w:pPr>
        <w:rPr>
          <w:rFonts w:ascii="Times New Roman"/>
          <w:sz w:val="24"/>
        </w:rPr>
      </w:pPr>
      <w:r>
        <w:rPr>
          <w:rFonts w:ascii="Times New Roman"/>
          <w:sz w:val="24"/>
        </w:rPr>
        <w:t>M.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skin, F.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hahidi 2012.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Biochemistr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f Foods, 3</w:t>
      </w:r>
      <w:r>
        <w:rPr>
          <w:rFonts w:ascii="Times New Roman"/>
          <w:sz w:val="24"/>
          <w:vertAlign w:val="superscript"/>
        </w:rPr>
        <w:t>rd</w:t>
      </w:r>
      <w:r>
        <w:rPr>
          <w:rFonts w:ascii="Times New Roman"/>
          <w:sz w:val="24"/>
        </w:rPr>
        <w:t xml:space="preserve"> Edition</w:t>
      </w:r>
    </w:p>
    <w:p w14:paraId="0CE81451" w14:textId="77777777" w:rsidR="004C72F3" w:rsidRDefault="004C72F3" w:rsidP="004C72F3">
      <w:pPr>
        <w:pStyle w:val="BodyText"/>
        <w:spacing w:before="3"/>
        <w:rPr>
          <w:rFonts w:ascii="Times New Roman"/>
          <w:sz w:val="26"/>
        </w:rPr>
      </w:pPr>
    </w:p>
    <w:p w14:paraId="3E60205F" w14:textId="77777777" w:rsidR="004C72F3" w:rsidRDefault="004C72F3" w:rsidP="004C72F3">
      <w:pPr>
        <w:spacing w:before="1"/>
        <w:rPr>
          <w:rFonts w:ascii="Times New Roman"/>
          <w:sz w:val="24"/>
        </w:rPr>
      </w:pPr>
      <w:r>
        <w:rPr>
          <w:rFonts w:ascii="Times New Roman"/>
          <w:sz w:val="24"/>
        </w:rPr>
        <w:t>Onlin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cess: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Biochemistry</w:t>
      </w:r>
      <w:r>
        <w:rPr>
          <w:rFonts w:ascii="Times New Roman"/>
          <w:color w:val="0562C1"/>
          <w:spacing w:val="-6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of Foods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(3rd</w:t>
      </w:r>
      <w:r>
        <w:rPr>
          <w:rFonts w:ascii="Times New Roman"/>
          <w:color w:val="0562C1"/>
          <w:spacing w:val="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Edition)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-</w:t>
      </w:r>
      <w:r>
        <w:rPr>
          <w:rFonts w:ascii="Times New Roman"/>
          <w:color w:val="0562C1"/>
          <w:spacing w:val="-2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Knovel</w:t>
      </w:r>
      <w:r>
        <w:rPr>
          <w:rFonts w:ascii="Times New Roman"/>
          <w:color w:val="0562C1"/>
          <w:spacing w:val="-1"/>
          <w:sz w:val="24"/>
          <w:u w:val="single" w:color="0562C1"/>
        </w:rPr>
        <w:t xml:space="preserve"> </w:t>
      </w:r>
      <w:r>
        <w:rPr>
          <w:rFonts w:ascii="Times New Roman"/>
          <w:color w:val="0562C1"/>
          <w:sz w:val="24"/>
          <w:u w:val="single" w:color="0562C1"/>
        </w:rPr>
        <w:t>(oclc.org)</w:t>
      </w:r>
    </w:p>
    <w:p w14:paraId="08C6B827" w14:textId="77777777" w:rsidR="004C72F3" w:rsidRDefault="004C72F3" w:rsidP="004C72F3">
      <w:pPr>
        <w:pStyle w:val="BodyText"/>
        <w:spacing w:before="7"/>
        <w:rPr>
          <w:rFonts w:ascii="Times New Roman"/>
          <w:sz w:val="16"/>
        </w:rPr>
      </w:pPr>
    </w:p>
    <w:p w14:paraId="4A936943" w14:textId="77777777" w:rsidR="004C72F3" w:rsidRDefault="004C72F3" w:rsidP="004C72F3">
      <w:pPr>
        <w:spacing w:before="90"/>
        <w:ind w:right="1198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AOAC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International.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2005.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Official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Method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Analysis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Association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Official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Analytical</w:t>
      </w:r>
      <w:r>
        <w:rPr>
          <w:rFonts w:ascii="Times New Roman"/>
          <w:spacing w:val="-58"/>
          <w:sz w:val="24"/>
        </w:rPr>
        <w:t xml:space="preserve"> </w:t>
      </w:r>
      <w:r>
        <w:rPr>
          <w:rFonts w:ascii="Times New Roman"/>
          <w:sz w:val="24"/>
        </w:rPr>
        <w:t>Chemists (AOAC) International, 18</w:t>
      </w:r>
      <w:r>
        <w:rPr>
          <w:rFonts w:ascii="Times New Roman"/>
          <w:sz w:val="24"/>
          <w:vertAlign w:val="superscript"/>
        </w:rPr>
        <w:t>th</w:t>
      </w:r>
      <w:r>
        <w:rPr>
          <w:rFonts w:ascii="Times New Roman"/>
          <w:sz w:val="24"/>
        </w:rPr>
        <w:t xml:space="preserve"> ed., W. Horwits (ed), AOAC International), Gaithersburg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Maryland.</w:t>
      </w:r>
    </w:p>
    <w:p w14:paraId="143A18EB" w14:textId="77777777" w:rsidR="004C72F3" w:rsidRDefault="004C72F3" w:rsidP="004C72F3">
      <w:pPr>
        <w:pStyle w:val="BodyText"/>
        <w:spacing w:before="7"/>
        <w:rPr>
          <w:rFonts w:ascii="Times New Roman"/>
          <w:sz w:val="24"/>
        </w:rPr>
      </w:pPr>
    </w:p>
    <w:p w14:paraId="13DAA03A" w14:textId="77777777" w:rsidR="004C72F3" w:rsidRPr="004C72F3" w:rsidRDefault="004C72F3" w:rsidP="004C72F3">
      <w:pPr>
        <w:pStyle w:val="Heading2"/>
        <w:ind w:left="0"/>
        <w:rPr>
          <w:rStyle w:val="Heading2Char"/>
          <w:b/>
          <w:bCs/>
        </w:rPr>
      </w:pPr>
      <w:bookmarkStart w:id="15" w:name="_Toc124091825"/>
      <w:r w:rsidRPr="004C72F3">
        <w:rPr>
          <w:rStyle w:val="Heading2Char"/>
          <w:b/>
          <w:bCs/>
        </w:rPr>
        <w:t>Topics covered</w:t>
      </w:r>
      <w:bookmarkEnd w:id="15"/>
    </w:p>
    <w:p w14:paraId="45419508" w14:textId="77777777" w:rsidR="004C72F3" w:rsidRDefault="004C72F3" w:rsidP="004C72F3">
      <w:pPr>
        <w:pStyle w:val="BodyText"/>
        <w:rPr>
          <w:rFonts w:ascii="Times New Roman"/>
          <w:b/>
          <w:sz w:val="24"/>
        </w:rPr>
      </w:pPr>
    </w:p>
    <w:p w14:paraId="7FFF2413" w14:textId="77777777" w:rsidR="004C72F3" w:rsidRDefault="004C72F3" w:rsidP="004C72F3">
      <w:pPr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Introduction: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verview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hemistry.</w:t>
      </w:r>
    </w:p>
    <w:p w14:paraId="7A17FABD" w14:textId="77777777" w:rsidR="004C72F3" w:rsidRDefault="004C72F3" w:rsidP="004C72F3">
      <w:pPr>
        <w:pStyle w:val="BodyText"/>
        <w:spacing w:before="5"/>
        <w:rPr>
          <w:rFonts w:ascii="Times New Roman"/>
          <w:sz w:val="24"/>
        </w:rPr>
      </w:pPr>
    </w:p>
    <w:p w14:paraId="04FB1F06" w14:textId="77777777" w:rsidR="004C72F3" w:rsidRDefault="004C72F3" w:rsidP="004C72F3">
      <w:pPr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Water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cids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ase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uffers: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wate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structure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wat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ctivity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orption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isotherms;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cidity.</w:t>
      </w:r>
    </w:p>
    <w:p w14:paraId="30E1CE1F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61AD43CA" w14:textId="77777777" w:rsidR="004C72F3" w:rsidRDefault="004C72F3" w:rsidP="004C72F3">
      <w:pPr>
        <w:ind w:right="1198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Lipids: nomenclature, structure, classification of lipids and fatty acids; functional properties of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lipids; production of edible oils and fats including refining, hydrogenation, interesterification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rancidit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fats; emulsions.</w:t>
      </w:r>
    </w:p>
    <w:p w14:paraId="4F0E95FE" w14:textId="77777777" w:rsidR="004C72F3" w:rsidRDefault="004C72F3" w:rsidP="004C72F3">
      <w:pPr>
        <w:jc w:val="both"/>
        <w:rPr>
          <w:rFonts w:ascii="Times New Roman"/>
          <w:sz w:val="24"/>
        </w:rPr>
        <w:sectPr w:rsidR="004C72F3">
          <w:pgSz w:w="12240" w:h="15840"/>
          <w:pgMar w:top="1340" w:right="240" w:bottom="280" w:left="1300" w:header="756" w:footer="0" w:gutter="0"/>
          <w:cols w:space="720"/>
        </w:sectPr>
      </w:pPr>
    </w:p>
    <w:p w14:paraId="7D9D038B" w14:textId="77777777" w:rsidR="004C72F3" w:rsidRDefault="004C72F3" w:rsidP="004C72F3">
      <w:pPr>
        <w:spacing w:before="80"/>
        <w:ind w:right="120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lastRenderedPageBreak/>
        <w:t>Carbohydrates: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nomenclature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tructures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nformations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projections;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monosaccharides,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disaccharides, oligosaccharides, starch, glycogen, cellulose, modified starches, gums; functional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propertie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ono-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disaccharides,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olysaccharides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gums.</w:t>
      </w:r>
    </w:p>
    <w:p w14:paraId="0B9DD646" w14:textId="77777777" w:rsidR="004C72F3" w:rsidRDefault="004C72F3" w:rsidP="004C72F3">
      <w:pPr>
        <w:pStyle w:val="BodyText"/>
        <w:spacing w:before="4"/>
        <w:rPr>
          <w:rFonts w:ascii="Times New Roman"/>
          <w:sz w:val="24"/>
        </w:rPr>
      </w:pPr>
    </w:p>
    <w:p w14:paraId="4131E8C3" w14:textId="77777777" w:rsidR="004C72F3" w:rsidRDefault="004C72F3" w:rsidP="004C72F3">
      <w:pPr>
        <w:ind w:right="1196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Proteins: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amino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acids,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protein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structure;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Times New Roman"/>
          <w:sz w:val="24"/>
        </w:rPr>
        <w:t>functional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properties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57"/>
          <w:sz w:val="24"/>
        </w:rPr>
        <w:t xml:space="preserve"> </w:t>
      </w:r>
      <w:r>
        <w:rPr>
          <w:rFonts w:ascii="Times New Roman"/>
          <w:sz w:val="24"/>
        </w:rPr>
        <w:t>proteins;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animal</w:t>
      </w:r>
      <w:r>
        <w:rPr>
          <w:rFonts w:ascii="Times New Roman"/>
          <w:spacing w:val="5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sz w:val="24"/>
        </w:rPr>
        <w:t>plant</w:t>
      </w:r>
      <w:r>
        <w:rPr>
          <w:rFonts w:ascii="Times New Roman"/>
          <w:spacing w:val="-58"/>
          <w:sz w:val="24"/>
        </w:rPr>
        <w:t xml:space="preserve"> </w:t>
      </w:r>
      <w:r>
        <w:rPr>
          <w:rFonts w:ascii="Times New Roman"/>
          <w:sz w:val="24"/>
        </w:rPr>
        <w:t>proteins.</w:t>
      </w:r>
    </w:p>
    <w:p w14:paraId="32BB568F" w14:textId="77777777" w:rsidR="004C72F3" w:rsidRDefault="004C72F3" w:rsidP="004C72F3">
      <w:pPr>
        <w:pStyle w:val="BodyText"/>
        <w:spacing w:before="3"/>
        <w:rPr>
          <w:rFonts w:ascii="Times New Roman"/>
          <w:sz w:val="24"/>
        </w:rPr>
      </w:pPr>
    </w:p>
    <w:p w14:paraId="57F47DFF" w14:textId="77777777" w:rsidR="004C72F3" w:rsidRDefault="004C72F3" w:rsidP="004C72F3">
      <w:pPr>
        <w:spacing w:line="484" w:lineRule="auto"/>
        <w:ind w:right="2741"/>
      </w:pPr>
      <w:r>
        <w:rPr>
          <w:rFonts w:ascii="Times New Roman"/>
          <w:sz w:val="24"/>
        </w:rPr>
        <w:t>Enzymes: nomenclature, kinetics; enzymes in the food and beverage industry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Vitamins and minerals: fat soluble and water soluble vitamins; minerals in foods.</w:t>
      </w:r>
      <w:r>
        <w:rPr>
          <w:rFonts w:ascii="Times New Roman"/>
          <w:spacing w:val="-57"/>
          <w:sz w:val="24"/>
        </w:rPr>
        <w:t xml:space="preserve"> </w:t>
      </w:r>
      <w:r>
        <w:t>Additives:</w:t>
      </w:r>
      <w:r>
        <w:rPr>
          <w:spacing w:val="-2"/>
        </w:rPr>
        <w:t xml:space="preserve"> </w:t>
      </w:r>
      <w:r>
        <w:t>types</w:t>
      </w:r>
      <w:r>
        <w:rPr>
          <w:spacing w:val="-2"/>
        </w:rPr>
        <w:t xml:space="preserve"> </w:t>
      </w:r>
      <w:r>
        <w:t>of additives and</w:t>
      </w:r>
      <w:r>
        <w:rPr>
          <w:spacing w:val="-1"/>
        </w:rPr>
        <w:t xml:space="preserve"> </w:t>
      </w:r>
      <w:r>
        <w:t>their functions.</w:t>
      </w:r>
    </w:p>
    <w:p w14:paraId="59927581" w14:textId="77777777" w:rsidR="004C72F3" w:rsidRDefault="004C72F3" w:rsidP="004C72F3">
      <w:pPr>
        <w:spacing w:before="25" w:line="484" w:lineRule="auto"/>
        <w:ind w:right="3889"/>
        <w:rPr>
          <w:rFonts w:ascii="Times New Roman"/>
          <w:sz w:val="24"/>
        </w:rPr>
      </w:pPr>
      <w:r>
        <w:rPr>
          <w:rFonts w:ascii="Times New Roman"/>
          <w:sz w:val="24"/>
        </w:rPr>
        <w:t>Colorants: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olours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igments;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measurement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olour.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Flavours: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aste, odour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lasses, flavour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enhancers.</w:t>
      </w:r>
    </w:p>
    <w:p w14:paraId="62B2B5D8" w14:textId="77777777" w:rsidR="004C72F3" w:rsidRDefault="004C72F3" w:rsidP="004C72F3">
      <w:pPr>
        <w:spacing w:line="272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verview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8"/>
          <w:sz w:val="24"/>
        </w:rPr>
        <w:t xml:space="preserve"> </w:t>
      </w:r>
      <w:r>
        <w:rPr>
          <w:rFonts w:ascii="Times New Roman" w:hAnsi="Times New Roman"/>
          <w:sz w:val="24"/>
        </w:rPr>
        <w:t>food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composition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food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composition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databases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–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TERM</w:t>
      </w:r>
      <w:r>
        <w:rPr>
          <w:rFonts w:ascii="Times New Roman" w:hAnsi="Times New Roman"/>
          <w:spacing w:val="-7"/>
          <w:sz w:val="24"/>
        </w:rPr>
        <w:t xml:space="preserve"> </w:t>
      </w:r>
      <w:r>
        <w:rPr>
          <w:rFonts w:ascii="Times New Roman" w:hAnsi="Times New Roman"/>
          <w:sz w:val="24"/>
        </w:rPr>
        <w:t>PAPER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ASSIGNMENT</w:t>
      </w:r>
    </w:p>
    <w:p w14:paraId="7CF71374" w14:textId="77777777" w:rsidR="004C72F3" w:rsidRDefault="004C72F3" w:rsidP="004C72F3">
      <w:pPr>
        <w:pStyle w:val="BodyText"/>
        <w:rPr>
          <w:rFonts w:ascii="Times New Roman"/>
          <w:sz w:val="26"/>
        </w:rPr>
      </w:pPr>
    </w:p>
    <w:p w14:paraId="2DB2503D" w14:textId="77777777" w:rsidR="004C72F3" w:rsidRDefault="004C72F3" w:rsidP="004C72F3">
      <w:pPr>
        <w:pStyle w:val="BodyText"/>
        <w:rPr>
          <w:rFonts w:ascii="Times New Roman"/>
          <w:sz w:val="26"/>
        </w:rPr>
      </w:pPr>
    </w:p>
    <w:p w14:paraId="2CBCFAD2" w14:textId="77777777" w:rsidR="004C72F3" w:rsidRDefault="004C72F3" w:rsidP="004C72F3">
      <w:pPr>
        <w:pStyle w:val="BodyText"/>
        <w:spacing w:before="6"/>
        <w:rPr>
          <w:rFonts w:ascii="Times New Roman"/>
          <w:sz w:val="21"/>
        </w:rPr>
      </w:pPr>
    </w:p>
    <w:p w14:paraId="68EF08C7" w14:textId="77777777" w:rsidR="004C72F3" w:rsidRDefault="004C72F3" w:rsidP="004C72F3">
      <w:pPr>
        <w:pStyle w:val="Heading1"/>
      </w:pPr>
      <w:bookmarkStart w:id="16" w:name="Laboratory_exercises"/>
      <w:bookmarkStart w:id="17" w:name="_Toc124091826"/>
      <w:bookmarkEnd w:id="16"/>
      <w:r>
        <w:t>Laboratory</w:t>
      </w:r>
      <w:r>
        <w:rPr>
          <w:spacing w:val="-10"/>
        </w:rPr>
        <w:t xml:space="preserve"> </w:t>
      </w:r>
      <w:r>
        <w:t>exercises</w:t>
      </w:r>
      <w:bookmarkEnd w:id="17"/>
    </w:p>
    <w:p w14:paraId="3530A6DD" w14:textId="5BF1FE82" w:rsidR="004C72F3" w:rsidRDefault="004C72F3" w:rsidP="004C72F3">
      <w:pPr>
        <w:pStyle w:val="BodyText"/>
        <w:spacing w:line="28" w:lineRule="exact"/>
        <w:ind w:left="111"/>
        <w:rPr>
          <w:sz w:val="2"/>
        </w:rPr>
      </w:pPr>
      <w:r>
        <w:rPr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6AD7A4DE" wp14:editId="2F1BE376">
                <wp:extent cx="5980430" cy="18415"/>
                <wp:effectExtent l="3810" t="0" r="0" b="2540"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2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EBE19B" id="Group 24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OxySQIAAAcFAAAOAAAAZHJzL2Uyb0RvYy54bWykVNtu2zAMfR+wfxD0vjjOki0x4hRFugYD&#10;uq1Ytw9QZPmC2aJGKXGyrx8luWna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k8y2f+T6aEWRgX1rZfhHllTEIIZ&#10;Z1p0RP07NZfQVasY7REqfz35PWppo5BMw7omN3WNCH2tREGw0sDiWYA3LJXhMmX/qZDIDFq3UdAx&#10;v8g5EupQMLG/sy6K+eji62ehbYrbpm2DgdV23SLbCz8+4Rv0f+bWau+swYfFjH6HihMpRWm2UByJ&#10;HkKcQXozaFED/uGsp/nLuf29E6g4az9rkmiRTqd+YIMxnX2ckIHnJ9vzE6Elpcq54ywu1y4O+c5g&#10;U9V0UxpIa7imhi2bQNzji6gGsNQ8Q9vTtIU2G14GP87ndvB6er9WfwE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DPqOxySQIA&#10;AAcFAAAOAAAAAAAAAAAAAAAAAC4CAABkcnMvZTJvRG9jLnhtbFBLAQItABQABgAIAAAAIQAmRuha&#10;2wAAAAMBAAAPAAAAAAAAAAAAAAAAAKMEAABkcnMvZG93bnJldi54bWxQSwUGAAAAAAQABADzAAAA&#10;qwUAAAAA&#10;">
                <v:rect id="Rectangle 25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267E4DB2" w14:textId="77777777" w:rsidR="004C72F3" w:rsidRDefault="004C72F3" w:rsidP="004C72F3">
      <w:pPr>
        <w:pStyle w:val="BodyText"/>
        <w:rPr>
          <w:b/>
          <w:sz w:val="15"/>
        </w:rPr>
      </w:pPr>
    </w:p>
    <w:p w14:paraId="56775E3C" w14:textId="77777777" w:rsidR="004C72F3" w:rsidRDefault="004C72F3" w:rsidP="004C72F3">
      <w:pPr>
        <w:spacing w:before="90" w:line="484" w:lineRule="auto"/>
        <w:ind w:right="8473"/>
        <w:rPr>
          <w:rFonts w:ascii="Times New Roman"/>
          <w:sz w:val="24"/>
        </w:rPr>
      </w:pPr>
      <w:r>
        <w:rPr>
          <w:rFonts w:ascii="Times New Roman"/>
          <w:sz w:val="24"/>
        </w:rPr>
        <w:t>Basic technique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cid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content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7"/>
          <w:sz w:val="24"/>
        </w:rPr>
        <w:t xml:space="preserve"> </w:t>
      </w:r>
      <w:r>
        <w:rPr>
          <w:rFonts w:ascii="Times New Roman"/>
          <w:sz w:val="24"/>
        </w:rPr>
        <w:t>foods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Lipi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roperties</w:t>
      </w:r>
    </w:p>
    <w:p w14:paraId="3C6702F5" w14:textId="77777777" w:rsidR="004C72F3" w:rsidRDefault="004C72F3" w:rsidP="004C72F3">
      <w:pPr>
        <w:spacing w:line="482" w:lineRule="auto"/>
        <w:ind w:right="7937"/>
        <w:rPr>
          <w:rFonts w:ascii="Times New Roman"/>
          <w:sz w:val="24"/>
        </w:rPr>
      </w:pPr>
      <w:r>
        <w:rPr>
          <w:rFonts w:ascii="Times New Roman"/>
          <w:sz w:val="24"/>
        </w:rPr>
        <w:t>Suga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starch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properties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Protein propertie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Enzymatic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browning</w:t>
      </w:r>
    </w:p>
    <w:p w14:paraId="56E93EB4" w14:textId="77777777" w:rsidR="004C72F3" w:rsidRDefault="004C72F3" w:rsidP="004C72F3">
      <w:pPr>
        <w:spacing w:before="2"/>
        <w:rPr>
          <w:rFonts w:ascii="Times New Roman"/>
          <w:sz w:val="24"/>
        </w:rPr>
      </w:pPr>
      <w:r>
        <w:rPr>
          <w:rFonts w:ascii="Times New Roman"/>
          <w:sz w:val="24"/>
        </w:rPr>
        <w:t>Basic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astes</w:t>
      </w:r>
    </w:p>
    <w:p w14:paraId="4D176717" w14:textId="77777777" w:rsidR="004C72F3" w:rsidRDefault="004C72F3" w:rsidP="004C72F3">
      <w:pPr>
        <w:pStyle w:val="BodyText"/>
        <w:spacing w:before="2"/>
        <w:rPr>
          <w:rFonts w:ascii="Times New Roman"/>
          <w:sz w:val="24"/>
        </w:rPr>
      </w:pPr>
    </w:p>
    <w:p w14:paraId="15DAC62F" w14:textId="7CA8BBEA" w:rsidR="004C72F3" w:rsidRDefault="004C72F3" w:rsidP="004C72F3">
      <w:pPr>
        <w:ind w:left="720" w:right="1195" w:hanging="72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*All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ports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will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upload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U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Lear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etaile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structions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reporting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>are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found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in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58"/>
          <w:sz w:val="24"/>
        </w:rPr>
        <w:t xml:space="preserve"> </w:t>
      </w:r>
      <w:r>
        <w:rPr>
          <w:rFonts w:ascii="Times New Roman"/>
          <w:spacing w:val="-1"/>
          <w:sz w:val="24"/>
        </w:rPr>
        <w:t>laboratory</w:t>
      </w:r>
      <w:r>
        <w:rPr>
          <w:rFonts w:ascii="Times New Roman"/>
          <w:spacing w:val="-17"/>
          <w:sz w:val="24"/>
        </w:rPr>
        <w:t xml:space="preserve"> </w:t>
      </w:r>
      <w:r>
        <w:rPr>
          <w:rFonts w:ascii="Times New Roman"/>
          <w:spacing w:val="-1"/>
          <w:sz w:val="24"/>
        </w:rPr>
        <w:t>manual.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Grading</w:t>
      </w:r>
      <w:r>
        <w:rPr>
          <w:rFonts w:ascii="Times New Roman"/>
          <w:spacing w:val="-15"/>
          <w:sz w:val="24"/>
        </w:rPr>
        <w:t xml:space="preserve"> </w:t>
      </w:r>
      <w:r>
        <w:rPr>
          <w:rFonts w:ascii="Times New Roman"/>
          <w:sz w:val="24"/>
        </w:rPr>
        <w:t>will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be</w:t>
      </w:r>
      <w:r>
        <w:rPr>
          <w:rFonts w:ascii="Times New Roman"/>
          <w:spacing w:val="-13"/>
          <w:sz w:val="24"/>
        </w:rPr>
        <w:t xml:space="preserve"> </w:t>
      </w:r>
      <w:r>
        <w:rPr>
          <w:rFonts w:ascii="Times New Roman"/>
          <w:sz w:val="24"/>
        </w:rPr>
        <w:t>completed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within</w:t>
      </w:r>
      <w:r>
        <w:rPr>
          <w:rFonts w:ascii="Times New Roman"/>
          <w:spacing w:val="-11"/>
          <w:sz w:val="24"/>
        </w:rPr>
        <w:t xml:space="preserve"> </w:t>
      </w:r>
      <w:r>
        <w:rPr>
          <w:rFonts w:ascii="Times New Roman"/>
          <w:sz w:val="24"/>
        </w:rPr>
        <w:t>10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days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1"/>
          <w:sz w:val="24"/>
        </w:rPr>
        <w:t xml:space="preserve"> </w:t>
      </w:r>
      <w:r w:rsidR="002079DC">
        <w:rPr>
          <w:rFonts w:ascii="Times New Roman"/>
          <w:sz w:val="24"/>
        </w:rPr>
        <w:t>submission</w:t>
      </w:r>
      <w:r>
        <w:rPr>
          <w:rFonts w:ascii="Times New Roman"/>
          <w:sz w:val="24"/>
        </w:rPr>
        <w:t>.</w:t>
      </w:r>
      <w:r>
        <w:rPr>
          <w:rFonts w:ascii="Times New Roman"/>
          <w:spacing w:val="-10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12"/>
          <w:sz w:val="24"/>
        </w:rPr>
        <w:t xml:space="preserve"> </w:t>
      </w:r>
      <w:r>
        <w:rPr>
          <w:rFonts w:ascii="Times New Roman"/>
          <w:sz w:val="24"/>
        </w:rPr>
        <w:t>Chemistry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journal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ferenc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yl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s to b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followed.</w:t>
      </w:r>
    </w:p>
    <w:p w14:paraId="04F1B0FA" w14:textId="77777777" w:rsidR="004C72F3" w:rsidRDefault="004C72F3" w:rsidP="004C72F3">
      <w:pPr>
        <w:jc w:val="both"/>
        <w:rPr>
          <w:rFonts w:ascii="Times New Roman"/>
          <w:sz w:val="24"/>
        </w:rPr>
        <w:sectPr w:rsidR="004C72F3">
          <w:pgSz w:w="12240" w:h="15840"/>
          <w:pgMar w:top="1340" w:right="240" w:bottom="280" w:left="1300" w:header="756" w:footer="0" w:gutter="0"/>
          <w:cols w:space="720"/>
        </w:sectPr>
      </w:pPr>
    </w:p>
    <w:p w14:paraId="471F0744" w14:textId="77777777" w:rsidR="004C72F3" w:rsidRDefault="004C72F3" w:rsidP="004C72F3">
      <w:pPr>
        <w:pStyle w:val="Heading1"/>
      </w:pPr>
      <w:bookmarkStart w:id="18" w:name="Overall_Objectives"/>
      <w:bookmarkStart w:id="19" w:name="_Toc124091827"/>
      <w:bookmarkEnd w:id="18"/>
      <w:r>
        <w:lastRenderedPageBreak/>
        <w:t>Overall</w:t>
      </w:r>
      <w:r>
        <w:rPr>
          <w:spacing w:val="-7"/>
        </w:rPr>
        <w:t xml:space="preserve"> </w:t>
      </w:r>
      <w:r>
        <w:t>Objectives</w:t>
      </w:r>
      <w:bookmarkEnd w:id="19"/>
    </w:p>
    <w:p w14:paraId="0C668822" w14:textId="1C63C4A0" w:rsidR="004C72F3" w:rsidRDefault="004C72F3" w:rsidP="004C72F3">
      <w:pPr>
        <w:pStyle w:val="BodyText"/>
        <w:spacing w:line="28" w:lineRule="exact"/>
        <w:ind w:left="111"/>
        <w:rPr>
          <w:sz w:val="2"/>
        </w:rPr>
      </w:pPr>
      <w:r>
        <w:rPr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6DDCC511" wp14:editId="662B0B77">
                <wp:extent cx="5980430" cy="18415"/>
                <wp:effectExtent l="3810" t="0" r="0" b="0"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2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CB715A" id="Group 22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DZS5e+SQIA&#10;AAcFAAAOAAAAAAAAAAAAAAAAAC4CAABkcnMvZTJvRG9jLnhtbFBLAQItABQABgAIAAAAIQAmRuha&#10;2wAAAAMBAAAPAAAAAAAAAAAAAAAAAKMEAABkcnMvZG93bnJldi54bWxQSwUGAAAAAAQABADzAAAA&#10;qwUAAAAA&#10;">
                <v:rect id="Rectangle 23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54813E51" w14:textId="77777777" w:rsidR="004C72F3" w:rsidRDefault="004C72F3" w:rsidP="004C72F3">
      <w:pPr>
        <w:pStyle w:val="BodyText"/>
        <w:rPr>
          <w:b/>
          <w:sz w:val="15"/>
        </w:rPr>
      </w:pPr>
    </w:p>
    <w:p w14:paraId="7D408B94" w14:textId="77777777" w:rsidR="004C72F3" w:rsidRDefault="004C72F3" w:rsidP="004C72F3">
      <w:pPr>
        <w:spacing w:before="90"/>
        <w:rPr>
          <w:rFonts w:ascii="Times New Roman"/>
          <w:sz w:val="24"/>
        </w:rPr>
      </w:pPr>
      <w:r>
        <w:rPr>
          <w:rFonts w:ascii="Times New Roman"/>
          <w:sz w:val="24"/>
        </w:rPr>
        <w:t>A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ourse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tudents ar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abl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o:</w:t>
      </w:r>
    </w:p>
    <w:p w14:paraId="3037AB05" w14:textId="77777777" w:rsidR="004C72F3" w:rsidRDefault="004C72F3" w:rsidP="004C72F3">
      <w:pPr>
        <w:pStyle w:val="BodyText"/>
        <w:spacing w:before="7"/>
        <w:rPr>
          <w:rFonts w:ascii="Times New Roman"/>
          <w:sz w:val="24"/>
        </w:rPr>
      </w:pPr>
    </w:p>
    <w:p w14:paraId="62A8BB34" w14:textId="77777777" w:rsidR="004C72F3" w:rsidRDefault="004C72F3" w:rsidP="004C72F3">
      <w:pPr>
        <w:pStyle w:val="ListParagraph"/>
        <w:numPr>
          <w:ilvl w:val="0"/>
          <w:numId w:val="4"/>
        </w:numPr>
        <w:tabs>
          <w:tab w:val="left" w:pos="500"/>
        </w:tabs>
        <w:ind w:left="360" w:right="1199"/>
        <w:rPr>
          <w:rFonts w:ascii="Times New Roman"/>
          <w:sz w:val="24"/>
        </w:rPr>
      </w:pPr>
      <w:r>
        <w:rPr>
          <w:rFonts w:ascii="Times New Roman"/>
          <w:sz w:val="24"/>
        </w:rPr>
        <w:t>Discuss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relationship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between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chemical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physical</w:t>
      </w:r>
      <w:r>
        <w:rPr>
          <w:rFonts w:ascii="Times New Roman"/>
          <w:spacing w:val="24"/>
          <w:sz w:val="24"/>
        </w:rPr>
        <w:t xml:space="preserve"> </w:t>
      </w:r>
      <w:r>
        <w:rPr>
          <w:rFonts w:ascii="Times New Roman"/>
          <w:sz w:val="24"/>
        </w:rPr>
        <w:t>composition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function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major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min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mponents in food</w:t>
      </w:r>
    </w:p>
    <w:p w14:paraId="7E22924D" w14:textId="77777777" w:rsidR="004C72F3" w:rsidRDefault="004C72F3" w:rsidP="004C72F3">
      <w:pPr>
        <w:pStyle w:val="ListParagraph"/>
        <w:numPr>
          <w:ilvl w:val="0"/>
          <w:numId w:val="4"/>
        </w:numPr>
        <w:tabs>
          <w:tab w:val="left" w:pos="500"/>
        </w:tabs>
        <w:ind w:left="360" w:right="1200"/>
        <w:rPr>
          <w:rFonts w:ascii="Times New Roman"/>
          <w:sz w:val="24"/>
        </w:rPr>
      </w:pPr>
      <w:r>
        <w:rPr>
          <w:rFonts w:ascii="Times New Roman"/>
          <w:sz w:val="24"/>
        </w:rPr>
        <w:t>Describe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physicochemical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changes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51"/>
          <w:sz w:val="24"/>
        </w:rPr>
        <w:t xml:space="preserve"> </w:t>
      </w:r>
      <w:r>
        <w:rPr>
          <w:rFonts w:ascii="Times New Roman"/>
          <w:sz w:val="24"/>
        </w:rPr>
        <w:t>components</w:t>
      </w:r>
      <w:r>
        <w:rPr>
          <w:rFonts w:ascii="Times New Roman"/>
          <w:spacing w:val="52"/>
          <w:sz w:val="24"/>
        </w:rPr>
        <w:t xml:space="preserve"> </w:t>
      </w:r>
      <w:r>
        <w:rPr>
          <w:rFonts w:ascii="Times New Roman"/>
          <w:sz w:val="24"/>
        </w:rPr>
        <w:t>undergo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sz w:val="24"/>
        </w:rPr>
        <w:t>during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processing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storage</w:t>
      </w:r>
    </w:p>
    <w:p w14:paraId="0F53A111" w14:textId="77777777" w:rsidR="004C72F3" w:rsidRDefault="004C72F3" w:rsidP="004C72F3">
      <w:pPr>
        <w:pStyle w:val="ListParagraph"/>
        <w:numPr>
          <w:ilvl w:val="0"/>
          <w:numId w:val="4"/>
        </w:numPr>
        <w:tabs>
          <w:tab w:val="left" w:pos="500"/>
        </w:tabs>
        <w:ind w:left="360" w:right="1200"/>
        <w:rPr>
          <w:rFonts w:ascii="Times New Roman"/>
          <w:sz w:val="24"/>
        </w:rPr>
      </w:pPr>
      <w:r>
        <w:rPr>
          <w:rFonts w:ascii="Times New Roman"/>
          <w:sz w:val="24"/>
        </w:rPr>
        <w:t>Apply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sz w:val="24"/>
        </w:rPr>
        <w:t>basic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principles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17"/>
          <w:sz w:val="24"/>
        </w:rPr>
        <w:t xml:space="preserve"> </w:t>
      </w:r>
      <w:r>
        <w:rPr>
          <w:rFonts w:ascii="Times New Roman"/>
          <w:sz w:val="24"/>
        </w:rPr>
        <w:t>chemistry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discuss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effects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of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processing</w:t>
      </w:r>
      <w:r>
        <w:rPr>
          <w:rFonts w:ascii="Times New Roman"/>
          <w:spacing w:val="15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storage</w:t>
      </w:r>
      <w:r>
        <w:rPr>
          <w:rFonts w:ascii="Times New Roman"/>
          <w:spacing w:val="13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foo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omposition and quality</w:t>
      </w:r>
    </w:p>
    <w:p w14:paraId="1656BDDA" w14:textId="77777777" w:rsidR="004C72F3" w:rsidRDefault="004C72F3" w:rsidP="004C72F3">
      <w:pPr>
        <w:pStyle w:val="BodyText"/>
        <w:rPr>
          <w:rFonts w:ascii="Times New Roman"/>
          <w:sz w:val="26"/>
        </w:rPr>
      </w:pPr>
    </w:p>
    <w:p w14:paraId="18BE2246" w14:textId="77777777" w:rsidR="004C72F3" w:rsidRDefault="004C72F3" w:rsidP="004C72F3">
      <w:pPr>
        <w:pStyle w:val="BodyText"/>
        <w:rPr>
          <w:rFonts w:ascii="Times New Roman"/>
          <w:sz w:val="26"/>
        </w:rPr>
      </w:pPr>
    </w:p>
    <w:p w14:paraId="5135953F" w14:textId="77777777" w:rsidR="004C72F3" w:rsidRDefault="004C72F3" w:rsidP="004C72F3">
      <w:pPr>
        <w:pStyle w:val="BodyText"/>
        <w:spacing w:before="4"/>
        <w:rPr>
          <w:rFonts w:ascii="Times New Roman"/>
          <w:sz w:val="21"/>
        </w:rPr>
      </w:pPr>
    </w:p>
    <w:p w14:paraId="0FAB661C" w14:textId="77777777" w:rsidR="004C72F3" w:rsidRDefault="004C72F3" w:rsidP="004C72F3">
      <w:pPr>
        <w:pStyle w:val="Heading1"/>
      </w:pPr>
      <w:bookmarkStart w:id="20" w:name="Grading"/>
      <w:bookmarkStart w:id="21" w:name="_Toc124091828"/>
      <w:bookmarkEnd w:id="20"/>
      <w:r>
        <w:t>Grading</w:t>
      </w:r>
      <w:bookmarkEnd w:id="21"/>
    </w:p>
    <w:p w14:paraId="3D78F9F1" w14:textId="7FC269B6" w:rsidR="004C72F3" w:rsidRDefault="004C72F3" w:rsidP="004C72F3">
      <w:pPr>
        <w:pStyle w:val="BodyText"/>
        <w:spacing w:line="28" w:lineRule="exact"/>
        <w:ind w:left="111"/>
        <w:rPr>
          <w:sz w:val="2"/>
        </w:rPr>
      </w:pPr>
      <w:r>
        <w:rPr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49811715" wp14:editId="355E5A7E">
                <wp:extent cx="5980430" cy="18415"/>
                <wp:effectExtent l="3810" t="0" r="0" b="0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F5E060" id="Group 20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b76SQIAAAcFAAAOAAAAZHJzL2Uyb0RvYy54bWykVNtu2zAMfR+wfxD0vjjOki0x4hRFugYD&#10;uq1Ytw9QZPmC2aJGKXGyry8luWnW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s8y2f+T6aEWRgX1rZfhHllTEIKU&#10;My06ov6dmkvoqlWM9giVv578nrS0UUimYV2Tm7pGhL5WoiBYwZ/AnwV4w1IZLlP2nwqJzKB1GwUd&#10;84ucI6EOBRP7O+uimE8uvn4W2qa4bdo2GFht1y2yvfDjE75B/7/cWu2dNfiwmNHvBH6eUpRmC8WR&#10;6CHEGaQ3gxY14B/Oepq/nNvfO4GKs/azJokW6XTqBzYY09nHCRl4frI9PxFaUqqcO87icu3ikO8M&#10;NlVNN6WBtIZratiyCcS95BHVAJaaZ2h7mrbQZsPL4Mf53A5ez+/X6hE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ArFb76SQIA&#10;AAcFAAAOAAAAAAAAAAAAAAAAAC4CAABkcnMvZTJvRG9jLnhtbFBLAQItABQABgAIAAAAIQAmRuha&#10;2wAAAAMBAAAPAAAAAAAAAAAAAAAAAKMEAABkcnMvZG93bnJldi54bWxQSwUGAAAAAAQABADzAAAA&#10;qwUAAAAA&#10;">
                <v:rect id="Rectangle 21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65196E1C" w14:textId="77777777" w:rsidR="004C72F3" w:rsidRDefault="004C72F3" w:rsidP="004C72F3">
      <w:pPr>
        <w:pStyle w:val="BodyText"/>
        <w:rPr>
          <w:b/>
          <w:sz w:val="20"/>
        </w:rPr>
      </w:pPr>
    </w:p>
    <w:p w14:paraId="1BA22707" w14:textId="77777777" w:rsidR="004C72F3" w:rsidRDefault="004C72F3" w:rsidP="004C72F3">
      <w:pPr>
        <w:pStyle w:val="BodyText"/>
        <w:spacing w:before="2"/>
        <w:rPr>
          <w:b/>
          <w:sz w:val="18"/>
        </w:rPr>
      </w:pPr>
    </w:p>
    <w:tbl>
      <w:tblPr>
        <w:tblW w:w="0" w:type="auto"/>
        <w:tblInd w:w="148" w:type="dxa"/>
        <w:tblBorders>
          <w:top w:val="thinThickMediumGap" w:sz="6" w:space="0" w:color="808080"/>
          <w:left w:val="thinThickMediumGap" w:sz="6" w:space="0" w:color="808080"/>
          <w:bottom w:val="thinThickMediumGap" w:sz="6" w:space="0" w:color="808080"/>
          <w:right w:val="thinThickMediumGap" w:sz="6" w:space="0" w:color="808080"/>
          <w:insideH w:val="thinThickMediumGap" w:sz="6" w:space="0" w:color="808080"/>
          <w:insideV w:val="thinThickMediumGap" w:sz="6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78"/>
        <w:gridCol w:w="850"/>
        <w:gridCol w:w="1560"/>
        <w:gridCol w:w="3118"/>
      </w:tblGrid>
      <w:tr w:rsidR="004C72F3" w:rsidRPr="004C72F3" w14:paraId="4236E14E" w14:textId="77777777" w:rsidTr="00D04C2F">
        <w:trPr>
          <w:trHeight w:val="569"/>
        </w:trPr>
        <w:tc>
          <w:tcPr>
            <w:tcW w:w="347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36BFFEE0" w14:textId="77777777" w:rsidR="004C72F3" w:rsidRPr="004C72F3" w:rsidRDefault="004C72F3" w:rsidP="004C72F3">
            <w:pPr>
              <w:pStyle w:val="TableParagraph"/>
              <w:spacing w:before="109"/>
              <w:ind w:left="144"/>
              <w:rPr>
                <w:rFonts w:ascii="Times New Roman" w:hAnsi="Times New Roman" w:cs="Times New Roman"/>
                <w:b/>
                <w:sz w:val="27"/>
              </w:rPr>
            </w:pPr>
            <w:r w:rsidRPr="004C72F3">
              <w:rPr>
                <w:rFonts w:ascii="Times New Roman" w:hAnsi="Times New Roman" w:cs="Times New Roman"/>
                <w:b/>
                <w:sz w:val="27"/>
              </w:rPr>
              <w:t>Evaluation</w:t>
            </w:r>
            <w:r w:rsidRPr="004C72F3">
              <w:rPr>
                <w:rFonts w:ascii="Times New Roman" w:hAnsi="Times New Roman" w:cs="Times New Roman"/>
                <w:b/>
                <w:spacing w:val="-4"/>
                <w:sz w:val="27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7"/>
              </w:rPr>
              <w:t>Tool</w:t>
            </w:r>
          </w:p>
        </w:tc>
        <w:tc>
          <w:tcPr>
            <w:tcW w:w="85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7EA1AE37" w14:textId="77777777" w:rsidR="004C72F3" w:rsidRPr="004C72F3" w:rsidRDefault="004C72F3" w:rsidP="00D04C2F">
            <w:pPr>
              <w:pStyle w:val="TableParagraph"/>
              <w:spacing w:before="109"/>
              <w:ind w:left="20"/>
              <w:rPr>
                <w:rFonts w:ascii="Times New Roman" w:hAnsi="Times New Roman" w:cs="Times New Roman"/>
                <w:b/>
                <w:sz w:val="27"/>
              </w:rPr>
            </w:pPr>
            <w:r w:rsidRPr="004C72F3">
              <w:rPr>
                <w:rFonts w:ascii="Times New Roman" w:hAnsi="Times New Roman" w:cs="Times New Roman"/>
                <w:b/>
                <w:sz w:val="27"/>
              </w:rPr>
              <w:t>Points</w:t>
            </w:r>
          </w:p>
        </w:tc>
        <w:tc>
          <w:tcPr>
            <w:tcW w:w="156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1BA561D4" w14:textId="77777777" w:rsidR="004C72F3" w:rsidRPr="004C72F3" w:rsidRDefault="004C72F3" w:rsidP="00D04C2F">
            <w:pPr>
              <w:pStyle w:val="TableParagraph"/>
              <w:spacing w:before="109"/>
              <w:ind w:left="22"/>
              <w:rPr>
                <w:rFonts w:ascii="Times New Roman" w:hAnsi="Times New Roman" w:cs="Times New Roman"/>
                <w:b/>
                <w:sz w:val="27"/>
              </w:rPr>
            </w:pPr>
            <w:r w:rsidRPr="004C72F3">
              <w:rPr>
                <w:rFonts w:ascii="Times New Roman" w:hAnsi="Times New Roman" w:cs="Times New Roman"/>
                <w:b/>
                <w:sz w:val="27"/>
              </w:rPr>
              <w:t>%</w:t>
            </w:r>
            <w:r w:rsidRPr="004C72F3">
              <w:rPr>
                <w:rFonts w:ascii="Times New Roman" w:hAnsi="Times New Roman" w:cs="Times New Roman"/>
                <w:b/>
                <w:spacing w:val="-1"/>
                <w:sz w:val="27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7"/>
              </w:rPr>
              <w:t>of</w:t>
            </w:r>
            <w:r w:rsidRPr="004C72F3">
              <w:rPr>
                <w:rFonts w:ascii="Times New Roman" w:hAnsi="Times New Roman" w:cs="Times New Roman"/>
                <w:b/>
                <w:spacing w:val="-1"/>
                <w:sz w:val="27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7"/>
              </w:rPr>
              <w:t>Grade</w:t>
            </w:r>
          </w:p>
        </w:tc>
        <w:tc>
          <w:tcPr>
            <w:tcW w:w="311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32A6C095" w14:textId="77777777" w:rsidR="004C72F3" w:rsidRPr="004C72F3" w:rsidRDefault="004C72F3" w:rsidP="00D04C2F">
            <w:pPr>
              <w:pStyle w:val="TableParagraph"/>
              <w:spacing w:before="109"/>
              <w:ind w:left="19"/>
              <w:rPr>
                <w:rFonts w:ascii="Times New Roman" w:hAnsi="Times New Roman" w:cs="Times New Roman"/>
                <w:b/>
                <w:sz w:val="27"/>
              </w:rPr>
            </w:pPr>
            <w:r w:rsidRPr="004C72F3">
              <w:rPr>
                <w:rFonts w:ascii="Times New Roman" w:hAnsi="Times New Roman" w:cs="Times New Roman"/>
                <w:b/>
                <w:sz w:val="27"/>
              </w:rPr>
              <w:t>Date</w:t>
            </w:r>
            <w:r w:rsidRPr="004C72F3">
              <w:rPr>
                <w:rFonts w:ascii="Times New Roman" w:hAnsi="Times New Roman" w:cs="Times New Roman"/>
                <w:b/>
                <w:spacing w:val="-2"/>
                <w:sz w:val="27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7"/>
              </w:rPr>
              <w:t>Due</w:t>
            </w:r>
          </w:p>
        </w:tc>
      </w:tr>
      <w:tr w:rsidR="004C72F3" w:rsidRPr="004C72F3" w14:paraId="6C091847" w14:textId="77777777" w:rsidTr="00D04C2F">
        <w:trPr>
          <w:trHeight w:val="504"/>
        </w:trPr>
        <w:tc>
          <w:tcPr>
            <w:tcW w:w="347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4E6E4A9F" w14:textId="77777777" w:rsidR="004C72F3" w:rsidRPr="004C72F3" w:rsidRDefault="004C72F3" w:rsidP="004C72F3">
            <w:pPr>
              <w:pStyle w:val="TableParagraph"/>
              <w:spacing w:before="106"/>
              <w:ind w:left="144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FOOD</w:t>
            </w:r>
            <w:r w:rsidRPr="004C72F3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Labs</w:t>
            </w:r>
          </w:p>
        </w:tc>
        <w:tc>
          <w:tcPr>
            <w:tcW w:w="85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78319511" w14:textId="77777777" w:rsidR="004C72F3" w:rsidRPr="004C72F3" w:rsidRDefault="004C72F3" w:rsidP="00D04C2F">
            <w:pPr>
              <w:pStyle w:val="TableParagraph"/>
              <w:spacing w:before="106"/>
              <w:ind w:left="20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6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2130AF2E" w14:textId="77777777" w:rsidR="004C72F3" w:rsidRPr="004C72F3" w:rsidRDefault="004C72F3" w:rsidP="00D04C2F">
            <w:pPr>
              <w:pStyle w:val="TableParagraph"/>
              <w:spacing w:before="106"/>
              <w:ind w:left="22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63BD30E1" w14:textId="77777777" w:rsidR="004C72F3" w:rsidRPr="004C72F3" w:rsidRDefault="004C72F3" w:rsidP="00D04C2F">
            <w:pPr>
              <w:pStyle w:val="TableParagraph"/>
              <w:spacing w:before="106"/>
              <w:ind w:left="19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</w:t>
            </w:r>
            <w:r w:rsidRPr="004C72F3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week</w:t>
            </w:r>
            <w:r w:rsidRPr="004C72F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after</w:t>
            </w:r>
            <w:r w:rsidRPr="004C72F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lab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exercise</w:t>
            </w:r>
          </w:p>
        </w:tc>
      </w:tr>
      <w:tr w:rsidR="004C72F3" w:rsidRPr="004C72F3" w14:paraId="59C89BE0" w14:textId="77777777" w:rsidTr="00D04C2F">
        <w:trPr>
          <w:trHeight w:val="504"/>
        </w:trPr>
        <w:tc>
          <w:tcPr>
            <w:tcW w:w="347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33F55541" w14:textId="77777777" w:rsidR="004C72F3" w:rsidRPr="004C72F3" w:rsidRDefault="004C72F3" w:rsidP="004C72F3">
            <w:pPr>
              <w:pStyle w:val="TableParagraph"/>
              <w:spacing w:before="106"/>
              <w:ind w:left="144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Class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quizzes</w:t>
            </w:r>
          </w:p>
        </w:tc>
        <w:tc>
          <w:tcPr>
            <w:tcW w:w="85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65D46305" w14:textId="77777777" w:rsidR="004C72F3" w:rsidRPr="004C72F3" w:rsidRDefault="004C72F3" w:rsidP="00D04C2F">
            <w:pPr>
              <w:pStyle w:val="TableParagraph"/>
              <w:spacing w:before="106"/>
              <w:ind w:left="20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6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1FE7B0CD" w14:textId="77777777" w:rsidR="004C72F3" w:rsidRPr="004C72F3" w:rsidRDefault="004C72F3" w:rsidP="00D04C2F">
            <w:pPr>
              <w:pStyle w:val="TableParagraph"/>
              <w:spacing w:before="106"/>
              <w:ind w:left="22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11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1676773A" w14:textId="77777777" w:rsidR="004C72F3" w:rsidRPr="004C72F3" w:rsidRDefault="004C72F3" w:rsidP="00D04C2F">
            <w:pPr>
              <w:pStyle w:val="TableParagraph"/>
              <w:spacing w:before="106"/>
              <w:ind w:left="19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During</w:t>
            </w:r>
            <w:r w:rsidRPr="004C72F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lectures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(bonus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points)</w:t>
            </w:r>
          </w:p>
        </w:tc>
      </w:tr>
      <w:tr w:rsidR="004C72F3" w:rsidRPr="004C72F3" w14:paraId="74E2D3A8" w14:textId="77777777" w:rsidTr="00D04C2F">
        <w:trPr>
          <w:trHeight w:val="504"/>
        </w:trPr>
        <w:tc>
          <w:tcPr>
            <w:tcW w:w="347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0010B5DF" w14:textId="77777777" w:rsidR="004C72F3" w:rsidRPr="004C72F3" w:rsidRDefault="004C72F3" w:rsidP="004C72F3">
            <w:pPr>
              <w:pStyle w:val="TableParagraph"/>
              <w:spacing w:before="106"/>
              <w:ind w:left="144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Mid-term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Exam</w:t>
            </w:r>
          </w:p>
        </w:tc>
        <w:tc>
          <w:tcPr>
            <w:tcW w:w="85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1C1DE928" w14:textId="77777777" w:rsidR="004C72F3" w:rsidRPr="004C72F3" w:rsidRDefault="004C72F3" w:rsidP="00D04C2F">
            <w:pPr>
              <w:pStyle w:val="TableParagraph"/>
              <w:spacing w:before="106"/>
              <w:ind w:left="20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6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42865F67" w14:textId="77777777" w:rsidR="004C72F3" w:rsidRPr="004C72F3" w:rsidRDefault="004C72F3" w:rsidP="00D04C2F">
            <w:pPr>
              <w:pStyle w:val="TableParagraph"/>
              <w:spacing w:before="106"/>
              <w:ind w:left="22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11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3806B88D" w14:textId="2AAC20DA" w:rsidR="004C72F3" w:rsidRPr="004C72F3" w:rsidRDefault="004C72F3" w:rsidP="00D04C2F">
            <w:pPr>
              <w:pStyle w:val="TableParagraph"/>
              <w:spacing w:before="106"/>
              <w:ind w:left="19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February</w:t>
            </w:r>
            <w:r w:rsidRPr="004C72F3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1</w:t>
            </w:r>
            <w:r w:rsidR="007F6C88">
              <w:rPr>
                <w:rFonts w:ascii="Times New Roman" w:hAnsi="Times New Roman" w:cs="Times New Roman"/>
              </w:rPr>
              <w:t>5</w:t>
            </w:r>
          </w:p>
        </w:tc>
      </w:tr>
      <w:tr w:rsidR="004C72F3" w:rsidRPr="004C72F3" w14:paraId="7503D279" w14:textId="77777777" w:rsidTr="00D04C2F">
        <w:trPr>
          <w:trHeight w:val="504"/>
        </w:trPr>
        <w:tc>
          <w:tcPr>
            <w:tcW w:w="347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3CDEDD73" w14:textId="77777777" w:rsidR="004C72F3" w:rsidRPr="004C72F3" w:rsidRDefault="004C72F3" w:rsidP="004C72F3">
            <w:pPr>
              <w:pStyle w:val="TableParagraph"/>
              <w:spacing w:before="106"/>
              <w:ind w:left="144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Term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Paper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Assignment*</w:t>
            </w:r>
          </w:p>
        </w:tc>
        <w:tc>
          <w:tcPr>
            <w:tcW w:w="85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4CE263B6" w14:textId="77777777" w:rsidR="004C72F3" w:rsidRPr="004C72F3" w:rsidRDefault="004C72F3" w:rsidP="004C72F3">
            <w:pPr>
              <w:pStyle w:val="TableParagraph"/>
              <w:spacing w:before="106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6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24181C47" w14:textId="77777777" w:rsidR="004C72F3" w:rsidRPr="004C72F3" w:rsidRDefault="004C72F3" w:rsidP="004C72F3">
            <w:pPr>
              <w:pStyle w:val="TableParagraph"/>
              <w:spacing w:before="106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11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4C019D7E" w14:textId="77777777" w:rsidR="004C72F3" w:rsidRPr="004C72F3" w:rsidRDefault="004C72F3" w:rsidP="004C72F3">
            <w:pPr>
              <w:pStyle w:val="TableParagraph"/>
              <w:spacing w:before="106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March</w:t>
            </w:r>
            <w:r w:rsidRPr="004C72F3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28</w:t>
            </w:r>
          </w:p>
        </w:tc>
      </w:tr>
      <w:tr w:rsidR="004C72F3" w:rsidRPr="004C72F3" w14:paraId="4B2AAFFD" w14:textId="77777777" w:rsidTr="00D04C2F">
        <w:trPr>
          <w:trHeight w:val="506"/>
        </w:trPr>
        <w:tc>
          <w:tcPr>
            <w:tcW w:w="347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2EAE54C8" w14:textId="77777777" w:rsidR="004C72F3" w:rsidRPr="004C72F3" w:rsidRDefault="004C72F3" w:rsidP="004C72F3">
            <w:pPr>
              <w:pStyle w:val="TableParagraph"/>
              <w:spacing w:before="106"/>
              <w:ind w:left="144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Final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Exam</w:t>
            </w:r>
          </w:p>
        </w:tc>
        <w:tc>
          <w:tcPr>
            <w:tcW w:w="85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70F75AFD" w14:textId="77777777" w:rsidR="004C72F3" w:rsidRPr="004C72F3" w:rsidRDefault="004C72F3" w:rsidP="00D04C2F">
            <w:pPr>
              <w:pStyle w:val="TableParagraph"/>
              <w:spacing w:before="106"/>
              <w:ind w:left="20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60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5C6A900C" w14:textId="77777777" w:rsidR="004C72F3" w:rsidRPr="004C72F3" w:rsidRDefault="004C72F3" w:rsidP="00D04C2F">
            <w:pPr>
              <w:pStyle w:val="TableParagraph"/>
              <w:spacing w:before="106"/>
              <w:ind w:left="22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118" w:type="dxa"/>
            <w:tcBorders>
              <w:bottom w:val="thickThinMediumGap" w:sz="6" w:space="0" w:color="808080"/>
              <w:right w:val="thickThinMediumGap" w:sz="6" w:space="0" w:color="808080"/>
            </w:tcBorders>
          </w:tcPr>
          <w:p w14:paraId="7F250B2D" w14:textId="6B85F20F" w:rsidR="004C72F3" w:rsidRPr="004C72F3" w:rsidRDefault="004C72F3" w:rsidP="00D04C2F">
            <w:pPr>
              <w:pStyle w:val="TableParagraph"/>
              <w:spacing w:before="106"/>
              <w:ind w:left="19"/>
              <w:rPr>
                <w:rFonts w:ascii="Times New Roman" w:hAnsi="Times New Roman" w:cs="Times New Roman"/>
              </w:rPr>
            </w:pPr>
            <w:r w:rsidRPr="004C72F3">
              <w:rPr>
                <w:rFonts w:ascii="Times New Roman" w:hAnsi="Times New Roman" w:cs="Times New Roman"/>
              </w:rPr>
              <w:t>April</w:t>
            </w:r>
            <w:r w:rsidRPr="004C72F3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</w:rPr>
              <w:t>1</w:t>
            </w:r>
            <w:r w:rsidR="00A223BA">
              <w:rPr>
                <w:rFonts w:ascii="Times New Roman" w:hAnsi="Times New Roman" w:cs="Times New Roman"/>
              </w:rPr>
              <w:t>2</w:t>
            </w:r>
            <w:r w:rsidRPr="004C72F3">
              <w:rPr>
                <w:rFonts w:ascii="Times New Roman" w:hAnsi="Times New Roman" w:cs="Times New Roman"/>
              </w:rPr>
              <w:t>-2</w:t>
            </w:r>
            <w:r w:rsidR="005624F2">
              <w:rPr>
                <w:rFonts w:ascii="Times New Roman" w:hAnsi="Times New Roman" w:cs="Times New Roman"/>
              </w:rPr>
              <w:t>6</w:t>
            </w:r>
          </w:p>
        </w:tc>
      </w:tr>
    </w:tbl>
    <w:p w14:paraId="3FAE5374" w14:textId="77777777" w:rsidR="004C72F3" w:rsidRPr="004C72F3" w:rsidRDefault="004C72F3" w:rsidP="004C72F3">
      <w:pPr>
        <w:pStyle w:val="BodyText"/>
        <w:spacing w:before="13" w:line="256" w:lineRule="auto"/>
        <w:ind w:right="1192" w:hanging="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*All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term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paper</w:t>
      </w:r>
      <w:r w:rsidRPr="004C72F3">
        <w:rPr>
          <w:rFonts w:ascii="Times New Roman" w:hAnsi="Times New Roman" w:cs="Times New Roman"/>
          <w:spacing w:val="17"/>
        </w:rPr>
        <w:t xml:space="preserve"> </w:t>
      </w:r>
      <w:r w:rsidRPr="004C72F3">
        <w:rPr>
          <w:rFonts w:ascii="Times New Roman" w:hAnsi="Times New Roman" w:cs="Times New Roman"/>
        </w:rPr>
        <w:t>reports</w:t>
      </w:r>
      <w:r w:rsidRPr="004C72F3">
        <w:rPr>
          <w:rFonts w:ascii="Times New Roman" w:hAnsi="Times New Roman" w:cs="Times New Roman"/>
          <w:spacing w:val="17"/>
        </w:rPr>
        <w:t xml:space="preserve"> </w:t>
      </w:r>
      <w:r w:rsidRPr="004C72F3">
        <w:rPr>
          <w:rFonts w:ascii="Times New Roman" w:hAnsi="Times New Roman" w:cs="Times New Roman"/>
        </w:rPr>
        <w:t>using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Chemistry</w:t>
      </w:r>
      <w:r w:rsidRPr="004C72F3">
        <w:rPr>
          <w:rFonts w:ascii="Times New Roman" w:hAnsi="Times New Roman" w:cs="Times New Roman"/>
          <w:spacing w:val="18"/>
        </w:rPr>
        <w:t xml:space="preserve"> </w:t>
      </w:r>
      <w:r w:rsidRPr="004C72F3">
        <w:rPr>
          <w:rFonts w:ascii="Times New Roman" w:hAnsi="Times New Roman" w:cs="Times New Roman"/>
        </w:rPr>
        <w:t>style</w:t>
      </w:r>
      <w:r w:rsidRPr="004C72F3">
        <w:rPr>
          <w:rFonts w:ascii="Times New Roman" w:hAnsi="Times New Roman" w:cs="Times New Roman"/>
          <w:spacing w:val="18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referencing,</w:t>
      </w:r>
      <w:r w:rsidRPr="004C72F3">
        <w:rPr>
          <w:rFonts w:ascii="Times New Roman" w:hAnsi="Times New Roman" w:cs="Times New Roman"/>
          <w:spacing w:val="18"/>
        </w:rPr>
        <w:t xml:space="preserve"> </w:t>
      </w:r>
      <w:r w:rsidRPr="004C72F3">
        <w:rPr>
          <w:rFonts w:ascii="Times New Roman" w:hAnsi="Times New Roman" w:cs="Times New Roman"/>
        </w:rPr>
        <w:t>will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be</w:t>
      </w:r>
      <w:r w:rsidRPr="004C72F3">
        <w:rPr>
          <w:rFonts w:ascii="Times New Roman" w:hAnsi="Times New Roman" w:cs="Times New Roman"/>
          <w:spacing w:val="20"/>
        </w:rPr>
        <w:t xml:space="preserve"> </w:t>
      </w:r>
      <w:r w:rsidRPr="004C72F3">
        <w:rPr>
          <w:rFonts w:ascii="Times New Roman" w:hAnsi="Times New Roman" w:cs="Times New Roman"/>
        </w:rPr>
        <w:t>uploaded</w:t>
      </w:r>
      <w:r w:rsidRPr="004C72F3">
        <w:rPr>
          <w:rFonts w:ascii="Times New Roman" w:hAnsi="Times New Roman" w:cs="Times New Roman"/>
          <w:spacing w:val="19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17"/>
        </w:rPr>
        <w:t xml:space="preserve"> </w:t>
      </w:r>
      <w:r w:rsidRPr="004C72F3">
        <w:rPr>
          <w:rFonts w:ascii="Times New Roman" w:hAnsi="Times New Roman" w:cs="Times New Roman"/>
        </w:rPr>
        <w:t>UM</w:t>
      </w:r>
      <w:r w:rsidRPr="004C72F3">
        <w:rPr>
          <w:rFonts w:ascii="Times New Roman" w:hAnsi="Times New Roman" w:cs="Times New Roman"/>
          <w:spacing w:val="18"/>
        </w:rPr>
        <w:t xml:space="preserve"> </w:t>
      </w:r>
      <w:r w:rsidRPr="004C72F3">
        <w:rPr>
          <w:rFonts w:ascii="Times New Roman" w:hAnsi="Times New Roman" w:cs="Times New Roman"/>
        </w:rPr>
        <w:t>Learn</w:t>
      </w:r>
      <w:r w:rsidRPr="004C72F3">
        <w:rPr>
          <w:rFonts w:ascii="Times New Roman" w:hAnsi="Times New Roman" w:cs="Times New Roman"/>
          <w:spacing w:val="17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gradi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will b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complete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within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2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week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ubmission.</w:t>
      </w:r>
    </w:p>
    <w:p w14:paraId="1DC45B1D" w14:textId="77777777" w:rsidR="004C72F3" w:rsidRPr="004C72F3" w:rsidRDefault="004C72F3" w:rsidP="004C72F3">
      <w:pPr>
        <w:pStyle w:val="Heading2"/>
        <w:ind w:left="0"/>
      </w:pPr>
      <w:bookmarkStart w:id="22" w:name="_Toc124091829"/>
      <w:r w:rsidRPr="004C72F3">
        <w:t>Grades:</w:t>
      </w:r>
      <w:bookmarkEnd w:id="22"/>
    </w:p>
    <w:p w14:paraId="10E83670" w14:textId="77777777" w:rsidR="004C72F3" w:rsidRPr="004C72F3" w:rsidRDefault="004C72F3" w:rsidP="004C72F3">
      <w:pPr>
        <w:pStyle w:val="BodyText"/>
        <w:spacing w:before="4"/>
        <w:rPr>
          <w:rFonts w:ascii="Times New Roman" w:hAnsi="Times New Roman" w:cs="Times New Roman"/>
          <w:b/>
          <w:sz w:val="18"/>
        </w:rPr>
      </w:pPr>
    </w:p>
    <w:tbl>
      <w:tblPr>
        <w:tblW w:w="0" w:type="auto"/>
        <w:tblInd w:w="14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56"/>
      </w:tblGrid>
      <w:tr w:rsidR="004C72F3" w:rsidRPr="004C72F3" w14:paraId="56EB5D36" w14:textId="77777777" w:rsidTr="00D04C2F">
        <w:trPr>
          <w:trHeight w:val="335"/>
        </w:trPr>
        <w:tc>
          <w:tcPr>
            <w:tcW w:w="1656" w:type="dxa"/>
          </w:tcPr>
          <w:p w14:paraId="377D246E" w14:textId="77777777" w:rsidR="004C72F3" w:rsidRPr="004C72F3" w:rsidRDefault="004C72F3" w:rsidP="00D04C2F">
            <w:pPr>
              <w:pStyle w:val="TableParagraph"/>
              <w:spacing w:before="0" w:line="225" w:lineRule="exact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A+</w:t>
            </w:r>
            <w:r w:rsidRPr="004C72F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90</w:t>
            </w:r>
            <w:r w:rsidRPr="004C72F3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-</w:t>
            </w:r>
            <w:r w:rsidRPr="004C72F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100%</w:t>
            </w:r>
          </w:p>
        </w:tc>
      </w:tr>
      <w:tr w:rsidR="004C72F3" w:rsidRPr="004C72F3" w14:paraId="74847A32" w14:textId="77777777" w:rsidTr="00D04C2F">
        <w:trPr>
          <w:trHeight w:val="450"/>
        </w:trPr>
        <w:tc>
          <w:tcPr>
            <w:tcW w:w="1656" w:type="dxa"/>
          </w:tcPr>
          <w:p w14:paraId="1E63C4E0" w14:textId="77777777" w:rsidR="004C72F3" w:rsidRPr="004C72F3" w:rsidRDefault="004C72F3" w:rsidP="00D04C2F">
            <w:pPr>
              <w:pStyle w:val="TableParagraph"/>
              <w:spacing w:before="71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A</w:t>
            </w:r>
            <w:r w:rsidRPr="004C72F3">
              <w:rPr>
                <w:rFonts w:ascii="Times New Roman" w:hAnsi="Times New Roman" w:cs="Times New Roman"/>
                <w:b/>
                <w:spacing w:val="5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80</w:t>
            </w:r>
            <w:r w:rsidRPr="004C72F3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- 89%</w:t>
            </w:r>
          </w:p>
        </w:tc>
      </w:tr>
      <w:tr w:rsidR="004C72F3" w:rsidRPr="004C72F3" w14:paraId="4CA9D412" w14:textId="77777777" w:rsidTr="00D04C2F">
        <w:trPr>
          <w:trHeight w:val="448"/>
        </w:trPr>
        <w:tc>
          <w:tcPr>
            <w:tcW w:w="1656" w:type="dxa"/>
          </w:tcPr>
          <w:p w14:paraId="1950D28B" w14:textId="77777777" w:rsidR="004C72F3" w:rsidRPr="004C72F3" w:rsidRDefault="004C72F3" w:rsidP="00D04C2F">
            <w:pPr>
              <w:pStyle w:val="TableParagraph"/>
              <w:spacing w:before="70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B+</w:t>
            </w:r>
            <w:r w:rsidRPr="004C72F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75 - 79%</w:t>
            </w:r>
          </w:p>
        </w:tc>
      </w:tr>
      <w:tr w:rsidR="004C72F3" w:rsidRPr="004C72F3" w14:paraId="7CA9D350" w14:textId="77777777" w:rsidTr="00D04C2F">
        <w:trPr>
          <w:trHeight w:val="450"/>
        </w:trPr>
        <w:tc>
          <w:tcPr>
            <w:tcW w:w="1656" w:type="dxa"/>
          </w:tcPr>
          <w:p w14:paraId="2A398B82" w14:textId="77777777" w:rsidR="004C72F3" w:rsidRPr="004C72F3" w:rsidRDefault="004C72F3" w:rsidP="00D04C2F">
            <w:pPr>
              <w:pStyle w:val="TableParagraph"/>
              <w:spacing w:before="70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B</w:t>
            </w:r>
            <w:r w:rsidRPr="004C72F3">
              <w:rPr>
                <w:rFonts w:ascii="Times New Roman" w:hAnsi="Times New Roman" w:cs="Times New Roman"/>
                <w:b/>
                <w:spacing w:val="5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67</w:t>
            </w:r>
            <w:r w:rsidRPr="004C72F3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-</w:t>
            </w:r>
            <w:r w:rsidRPr="004C72F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74%</w:t>
            </w:r>
          </w:p>
        </w:tc>
      </w:tr>
      <w:tr w:rsidR="004C72F3" w:rsidRPr="004C72F3" w14:paraId="57AB7850" w14:textId="77777777" w:rsidTr="00D04C2F">
        <w:trPr>
          <w:trHeight w:val="450"/>
        </w:trPr>
        <w:tc>
          <w:tcPr>
            <w:tcW w:w="1656" w:type="dxa"/>
          </w:tcPr>
          <w:p w14:paraId="1A1CA325" w14:textId="77777777" w:rsidR="004C72F3" w:rsidRPr="004C72F3" w:rsidRDefault="004C72F3" w:rsidP="00D04C2F">
            <w:pPr>
              <w:pStyle w:val="TableParagraph"/>
              <w:spacing w:before="71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C+</w:t>
            </w:r>
            <w:r w:rsidRPr="004C72F3">
              <w:rPr>
                <w:rFonts w:ascii="Times New Roman" w:hAnsi="Times New Roman" w:cs="Times New Roman"/>
                <w:b/>
                <w:spacing w:val="-2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61</w:t>
            </w:r>
            <w:r w:rsidRPr="004C72F3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-</w:t>
            </w:r>
            <w:r w:rsidRPr="004C72F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66%</w:t>
            </w:r>
          </w:p>
        </w:tc>
      </w:tr>
      <w:tr w:rsidR="004C72F3" w:rsidRPr="004C72F3" w14:paraId="1BA4DDE4" w14:textId="77777777" w:rsidTr="00D04C2F">
        <w:trPr>
          <w:trHeight w:val="450"/>
        </w:trPr>
        <w:tc>
          <w:tcPr>
            <w:tcW w:w="1656" w:type="dxa"/>
          </w:tcPr>
          <w:p w14:paraId="683385E7" w14:textId="77777777" w:rsidR="004C72F3" w:rsidRPr="004C72F3" w:rsidRDefault="004C72F3" w:rsidP="00D04C2F">
            <w:pPr>
              <w:pStyle w:val="TableParagraph"/>
              <w:spacing w:before="70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C</w:t>
            </w:r>
            <w:r w:rsidRPr="004C72F3">
              <w:rPr>
                <w:rFonts w:ascii="Times New Roman" w:hAnsi="Times New Roman" w:cs="Times New Roman"/>
                <w:b/>
                <w:spacing w:val="5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56</w:t>
            </w:r>
            <w:r w:rsidRPr="004C72F3">
              <w:rPr>
                <w:rFonts w:ascii="Times New Roman" w:hAnsi="Times New Roman" w:cs="Times New Roman"/>
                <w:b/>
                <w:spacing w:val="-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- 60%</w:t>
            </w:r>
          </w:p>
        </w:tc>
      </w:tr>
      <w:tr w:rsidR="004C72F3" w:rsidRPr="004C72F3" w14:paraId="3EBC0C5D" w14:textId="77777777" w:rsidTr="00D04C2F">
        <w:trPr>
          <w:trHeight w:val="449"/>
        </w:trPr>
        <w:tc>
          <w:tcPr>
            <w:tcW w:w="1656" w:type="dxa"/>
          </w:tcPr>
          <w:p w14:paraId="1EE127AE" w14:textId="77777777" w:rsidR="004C72F3" w:rsidRPr="004C72F3" w:rsidRDefault="004C72F3" w:rsidP="00D04C2F">
            <w:pPr>
              <w:pStyle w:val="TableParagraph"/>
              <w:spacing w:before="71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D</w:t>
            </w:r>
            <w:r w:rsidRPr="004C72F3">
              <w:rPr>
                <w:rFonts w:ascii="Times New Roman" w:hAnsi="Times New Roman" w:cs="Times New Roman"/>
                <w:b/>
                <w:spacing w:val="50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50</w:t>
            </w:r>
            <w:r w:rsidRPr="004C72F3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-</w:t>
            </w:r>
            <w:r w:rsidRPr="004C72F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55%</w:t>
            </w:r>
          </w:p>
        </w:tc>
      </w:tr>
      <w:tr w:rsidR="004C72F3" w:rsidRPr="004C72F3" w14:paraId="750F8122" w14:textId="77777777" w:rsidTr="00D04C2F">
        <w:trPr>
          <w:trHeight w:val="334"/>
        </w:trPr>
        <w:tc>
          <w:tcPr>
            <w:tcW w:w="1656" w:type="dxa"/>
          </w:tcPr>
          <w:p w14:paraId="4F331092" w14:textId="77777777" w:rsidR="004C72F3" w:rsidRPr="004C72F3" w:rsidRDefault="004C72F3" w:rsidP="00D04C2F">
            <w:pPr>
              <w:pStyle w:val="TableParagraph"/>
              <w:spacing w:before="70" w:line="245" w:lineRule="exact"/>
              <w:ind w:left="200"/>
              <w:rPr>
                <w:rFonts w:ascii="Times New Roman" w:hAnsi="Times New Roman" w:cs="Times New Roman"/>
                <w:b/>
              </w:rPr>
            </w:pPr>
            <w:r w:rsidRPr="004C72F3">
              <w:rPr>
                <w:rFonts w:ascii="Times New Roman" w:hAnsi="Times New Roman" w:cs="Times New Roman"/>
                <w:b/>
              </w:rPr>
              <w:t>F</w:t>
            </w:r>
            <w:r w:rsidRPr="004C72F3">
              <w:rPr>
                <w:rFonts w:ascii="Times New Roman" w:hAnsi="Times New Roman" w:cs="Times New Roman"/>
                <w:b/>
                <w:spacing w:val="52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Under</w:t>
            </w:r>
            <w:r w:rsidRPr="004C72F3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</w:rPr>
              <w:t>50%</w:t>
            </w:r>
          </w:p>
        </w:tc>
      </w:tr>
    </w:tbl>
    <w:p w14:paraId="6ED9FC38" w14:textId="77777777" w:rsidR="004C72F3" w:rsidRPr="004C72F3" w:rsidRDefault="004C72F3" w:rsidP="004C72F3">
      <w:pPr>
        <w:spacing w:line="245" w:lineRule="exact"/>
        <w:rPr>
          <w:rFonts w:ascii="Times New Roman" w:hAnsi="Times New Roman" w:cs="Times New Roman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3BADEEC0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23" w:name="Course_Policies_on_Missed_Labs,_Missed_E"/>
      <w:bookmarkStart w:id="24" w:name="_Toc124091830"/>
      <w:bookmarkEnd w:id="23"/>
      <w:r w:rsidRPr="004C72F3">
        <w:rPr>
          <w:rFonts w:cs="Times New Roman"/>
        </w:rPr>
        <w:lastRenderedPageBreak/>
        <w:t>Course Policies on Missed Labs, Missed Exams, Missed Assignments, Late</w:t>
      </w:r>
      <w:r w:rsidRPr="004C72F3">
        <w:rPr>
          <w:rFonts w:cs="Times New Roman"/>
          <w:spacing w:val="-61"/>
        </w:rPr>
        <w:t xml:space="preserve"> </w:t>
      </w:r>
      <w:r w:rsidRPr="004C72F3">
        <w:rPr>
          <w:rFonts w:cs="Times New Roman"/>
        </w:rPr>
        <w:t>Assignments</w:t>
      </w:r>
      <w:r w:rsidRPr="004C72F3">
        <w:rPr>
          <w:rFonts w:cs="Times New Roman"/>
          <w:spacing w:val="-2"/>
        </w:rPr>
        <w:t xml:space="preserve"> </w:t>
      </w:r>
      <w:r w:rsidRPr="004C72F3">
        <w:rPr>
          <w:rFonts w:cs="Times New Roman"/>
        </w:rPr>
        <w:t>&amp;</w:t>
      </w:r>
      <w:r w:rsidRPr="004C72F3">
        <w:rPr>
          <w:rFonts w:cs="Times New Roman"/>
          <w:spacing w:val="-3"/>
        </w:rPr>
        <w:t xml:space="preserve"> </w:t>
      </w:r>
      <w:r w:rsidRPr="004C72F3">
        <w:rPr>
          <w:rFonts w:cs="Times New Roman"/>
        </w:rPr>
        <w:t>Class</w:t>
      </w:r>
      <w:r w:rsidRPr="004C72F3">
        <w:rPr>
          <w:rFonts w:cs="Times New Roman"/>
          <w:spacing w:val="-3"/>
        </w:rPr>
        <w:t xml:space="preserve"> </w:t>
      </w:r>
      <w:r w:rsidRPr="004C72F3">
        <w:rPr>
          <w:rFonts w:cs="Times New Roman"/>
        </w:rPr>
        <w:t>Participation</w:t>
      </w:r>
      <w:bookmarkEnd w:id="24"/>
    </w:p>
    <w:p w14:paraId="1AACFFB6" w14:textId="154B57CA" w:rsidR="004C72F3" w:rsidRPr="004C72F3" w:rsidRDefault="004C72F3" w:rsidP="004C72F3">
      <w:pPr>
        <w:pStyle w:val="BodyText"/>
        <w:spacing w:line="28" w:lineRule="exact"/>
        <w:ind w:left="111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785F6ED8" wp14:editId="194F6110">
                <wp:extent cx="5980430" cy="18415"/>
                <wp:effectExtent l="3810" t="0" r="0" b="635"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A27EED" id="Group 18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2ZLSQIAAAcFAAAOAAAAZHJzL2Uyb0RvYy54bWykVNtu2zAMfR+wfxD0vjjOki0x4hRFugYD&#10;uq1Ytw9QZPmC2aJGKXGyrx8luWna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k8y2f+T6aEWRgX1rZfhHllTEOwF&#10;Z1p0RP07NZfQVasY7REqfz35PWppo5BMw7omN3WNCH2tREGw0sDiWYA3LJXhMmX/qZDIDFq3UdAx&#10;v8g5EupQMLG/sy6K+eji62ehbYrbpm2DgdV23SLbCz8+4Rv0f+bWau+swYfFjH6HihMpRWm2UByJ&#10;HkKcQXozaFED/uGsp/nLuf29E6g4az9rkmiRTqd+YIMxnX2ckIHnJ9vzE6Elpcq54ywu1y4O+c5g&#10;U9V0UxpIa7imhi2bQNzji6gGsNQ8Q9vTtIU2G14GP87ndvB6er9WfwE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D7D2ZLSQIA&#10;AAcFAAAOAAAAAAAAAAAAAAAAAC4CAABkcnMvZTJvRG9jLnhtbFBLAQItABQABgAIAAAAIQAmRuha&#10;2wAAAAMBAAAPAAAAAAAAAAAAAAAAAKMEAABkcnMvZG93bnJldi54bWxQSwUGAAAAAAQABADzAAAA&#10;qwUAAAAA&#10;">
                <v:rect id="Rectangle 19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79DAB94A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b/>
          <w:sz w:val="20"/>
        </w:rPr>
      </w:pPr>
    </w:p>
    <w:p w14:paraId="5703335C" w14:textId="77777777" w:rsidR="004C72F3" w:rsidRPr="004C72F3" w:rsidRDefault="004C72F3" w:rsidP="004C72F3">
      <w:pPr>
        <w:pStyle w:val="BodyText"/>
        <w:spacing w:before="9"/>
        <w:rPr>
          <w:rFonts w:ascii="Times New Roman" w:hAnsi="Times New Roman" w:cs="Times New Roman"/>
          <w:b/>
          <w:sz w:val="16"/>
        </w:rPr>
      </w:pPr>
    </w:p>
    <w:p w14:paraId="30D6246B" w14:textId="77777777" w:rsidR="004C72F3" w:rsidRPr="004C72F3" w:rsidRDefault="004C72F3" w:rsidP="004C72F3">
      <w:pPr>
        <w:pStyle w:val="BodyText"/>
        <w:spacing w:line="259" w:lineRule="auto"/>
        <w:ind w:right="1237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Missed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Labs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isse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xam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isse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ssignments: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No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ark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will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b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earned.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ccommodatio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wil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nly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be provided for medical reasons or other emergency upon submission of satisfactory documentation.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Whenever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ossible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giv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ior notification.</w:t>
      </w:r>
    </w:p>
    <w:p w14:paraId="223FE81A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08B7EF03" w14:textId="77777777" w:rsidR="004C72F3" w:rsidRPr="004C72F3" w:rsidRDefault="004C72F3" w:rsidP="004C72F3">
      <w:pPr>
        <w:pStyle w:val="BodyText"/>
        <w:spacing w:before="8"/>
        <w:rPr>
          <w:rFonts w:ascii="Times New Roman" w:hAnsi="Times New Roman" w:cs="Times New Roman"/>
          <w:sz w:val="27"/>
        </w:rPr>
      </w:pPr>
    </w:p>
    <w:p w14:paraId="1358F719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Lat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ssignments: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Lat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ssignment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ttract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enalty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5%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ot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ark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e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busines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day.</w:t>
      </w:r>
    </w:p>
    <w:p w14:paraId="570C259D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080BE655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sz w:val="29"/>
        </w:rPr>
      </w:pPr>
    </w:p>
    <w:p w14:paraId="4B900CBE" w14:textId="77777777" w:rsidR="004C72F3" w:rsidRPr="004C72F3" w:rsidRDefault="004C72F3" w:rsidP="004C72F3">
      <w:pPr>
        <w:pStyle w:val="BodyText"/>
        <w:spacing w:line="256" w:lineRule="auto"/>
        <w:ind w:right="1514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*Class participation: Bonus points of up to 5% can be earned through participation in quizzes given in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clas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art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discussion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relevant to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enhancement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understandi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hemistry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oncepts.</w:t>
      </w:r>
    </w:p>
    <w:p w14:paraId="7045A1E6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3A60DC55" w14:textId="77777777" w:rsidR="004C72F3" w:rsidRPr="004C72F3" w:rsidRDefault="004C72F3" w:rsidP="004C72F3">
      <w:pPr>
        <w:pStyle w:val="BodyText"/>
        <w:spacing w:before="8"/>
        <w:rPr>
          <w:rFonts w:ascii="Times New Roman" w:hAnsi="Times New Roman" w:cs="Times New Roman"/>
          <w:sz w:val="28"/>
        </w:rPr>
      </w:pPr>
    </w:p>
    <w:p w14:paraId="30F17263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25" w:name="Course_Technology"/>
      <w:bookmarkStart w:id="26" w:name="_Toc124091831"/>
      <w:bookmarkEnd w:id="25"/>
      <w:r w:rsidRPr="004C72F3">
        <w:rPr>
          <w:rFonts w:cs="Times New Roman"/>
        </w:rPr>
        <w:t>Course</w:t>
      </w:r>
      <w:r w:rsidRPr="004C72F3">
        <w:rPr>
          <w:rFonts w:cs="Times New Roman"/>
          <w:spacing w:val="-4"/>
        </w:rPr>
        <w:t xml:space="preserve"> </w:t>
      </w:r>
      <w:r w:rsidRPr="004C72F3">
        <w:rPr>
          <w:rFonts w:cs="Times New Roman"/>
        </w:rPr>
        <w:t>Technology</w:t>
      </w:r>
      <w:bookmarkEnd w:id="26"/>
    </w:p>
    <w:p w14:paraId="39BDFAB6" w14:textId="0ED9739F" w:rsidR="004C72F3" w:rsidRPr="004C72F3" w:rsidRDefault="004C72F3" w:rsidP="004C72F3">
      <w:pPr>
        <w:pStyle w:val="BodyText"/>
        <w:spacing w:line="28" w:lineRule="exact"/>
        <w:ind w:left="111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002C5C18" wp14:editId="2200AC29">
                <wp:extent cx="5980430" cy="18415"/>
                <wp:effectExtent l="3810" t="0" r="0" b="1270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A031A3" id="Group 16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BkkclMSQIA&#10;AAcFAAAOAAAAAAAAAAAAAAAAAC4CAABkcnMvZTJvRG9jLnhtbFBLAQItABQABgAIAAAAIQAmRuha&#10;2wAAAAMBAAAPAAAAAAAAAAAAAAAAAKMEAABkcnMvZG93bnJldi54bWxQSwUGAAAAAAQABADzAAAA&#10;qwUAAAAA&#10;">
                <v:rect id="Rectangle 17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4847DB2E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b/>
          <w:sz w:val="20"/>
        </w:rPr>
      </w:pPr>
    </w:p>
    <w:p w14:paraId="07B03CFF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b/>
          <w:sz w:val="16"/>
        </w:rPr>
      </w:pPr>
    </w:p>
    <w:p w14:paraId="0F20A87B" w14:textId="77777777" w:rsidR="004C72F3" w:rsidRPr="004C72F3" w:rsidRDefault="004C72F3" w:rsidP="004C72F3">
      <w:pPr>
        <w:pStyle w:val="BodyText"/>
        <w:spacing w:line="256" w:lineRule="auto"/>
        <w:ind w:right="147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Regarding student use of technology (i.e., tablets, cellphones, laptops, etc.) in the classroom - It is the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general University of Manitoba policy that all technology resources are to be used in a responsible,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efficient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thic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leg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manner.</w:t>
      </w:r>
    </w:p>
    <w:p w14:paraId="72EC1FBE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678AAA8A" w14:textId="77777777" w:rsidR="004C72F3" w:rsidRPr="004C72F3" w:rsidRDefault="004C72F3" w:rsidP="004C72F3">
      <w:pPr>
        <w:pStyle w:val="BodyText"/>
        <w:spacing w:before="4"/>
        <w:rPr>
          <w:rFonts w:ascii="Times New Roman" w:hAnsi="Times New Roman" w:cs="Times New Roman"/>
          <w:sz w:val="28"/>
        </w:rPr>
      </w:pPr>
    </w:p>
    <w:p w14:paraId="4DBD6D56" w14:textId="77777777" w:rsidR="004C72F3" w:rsidRPr="004C72F3" w:rsidRDefault="004C72F3" w:rsidP="004C72F3">
      <w:pPr>
        <w:pStyle w:val="Heading2"/>
        <w:ind w:left="0"/>
      </w:pPr>
      <w:bookmarkStart w:id="27" w:name="_Toc124091832"/>
      <w:r w:rsidRPr="004C72F3">
        <w:t>Recording</w:t>
      </w:r>
      <w:r w:rsidRPr="004C72F3">
        <w:rPr>
          <w:spacing w:val="-2"/>
        </w:rPr>
        <w:t xml:space="preserve"> </w:t>
      </w:r>
      <w:r w:rsidRPr="004C72F3">
        <w:t>Class</w:t>
      </w:r>
      <w:r w:rsidRPr="004C72F3">
        <w:rPr>
          <w:spacing w:val="-4"/>
        </w:rPr>
        <w:t xml:space="preserve"> </w:t>
      </w:r>
      <w:r w:rsidRPr="004C72F3">
        <w:t>Lectures</w:t>
      </w:r>
      <w:bookmarkEnd w:id="27"/>
    </w:p>
    <w:p w14:paraId="77186A16" w14:textId="77777777" w:rsidR="004C72F3" w:rsidRPr="004C72F3" w:rsidRDefault="004C72F3" w:rsidP="004C72F3">
      <w:pPr>
        <w:pStyle w:val="BodyText"/>
        <w:spacing w:before="4"/>
        <w:rPr>
          <w:rFonts w:ascii="Times New Roman" w:hAnsi="Times New Roman" w:cs="Times New Roman"/>
          <w:b/>
          <w:sz w:val="10"/>
        </w:rPr>
      </w:pPr>
    </w:p>
    <w:p w14:paraId="7EAAB2C4" w14:textId="77777777" w:rsidR="004C72F3" w:rsidRPr="004C72F3" w:rsidRDefault="004C72F3" w:rsidP="004C72F3">
      <w:pPr>
        <w:pStyle w:val="BodyText"/>
        <w:spacing w:before="57" w:line="259" w:lineRule="auto"/>
        <w:ind w:right="1192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No audio or video recording of lectures or presentations is allowed in any format, openly or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surreptitiously, in whole or in part without permission {from DR. TRUST BETA.}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Course materials (both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paper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digital) ar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o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participant’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ivat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study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research.</w:t>
      </w:r>
    </w:p>
    <w:p w14:paraId="7599153E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0CD0D819" w14:textId="77777777" w:rsidR="004C72F3" w:rsidRPr="004C72F3" w:rsidRDefault="004C72F3" w:rsidP="004C72F3">
      <w:pPr>
        <w:pStyle w:val="BodyText"/>
        <w:spacing w:before="3"/>
        <w:rPr>
          <w:rFonts w:ascii="Times New Roman" w:hAnsi="Times New Roman" w:cs="Times New Roman"/>
          <w:sz w:val="28"/>
        </w:rPr>
      </w:pPr>
    </w:p>
    <w:p w14:paraId="42FEF233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28" w:name="Academic_Integrity"/>
      <w:bookmarkStart w:id="29" w:name="_Toc124091833"/>
      <w:bookmarkEnd w:id="28"/>
      <w:r w:rsidRPr="004C72F3">
        <w:rPr>
          <w:rFonts w:cs="Times New Roman"/>
        </w:rPr>
        <w:t>Academic</w:t>
      </w:r>
      <w:r w:rsidRPr="004C72F3">
        <w:rPr>
          <w:rFonts w:cs="Times New Roman"/>
          <w:spacing w:val="-3"/>
        </w:rPr>
        <w:t xml:space="preserve"> </w:t>
      </w:r>
      <w:r w:rsidRPr="004C72F3">
        <w:rPr>
          <w:rFonts w:cs="Times New Roman"/>
        </w:rPr>
        <w:t>Integrity</w:t>
      </w:r>
      <w:bookmarkEnd w:id="29"/>
    </w:p>
    <w:p w14:paraId="499E746E" w14:textId="0F1FCEDC" w:rsidR="004C72F3" w:rsidRPr="004C72F3" w:rsidRDefault="004C72F3" w:rsidP="004C72F3">
      <w:pPr>
        <w:pStyle w:val="BodyText"/>
        <w:spacing w:line="28" w:lineRule="exact"/>
        <w:ind w:left="111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40D5AF81" wp14:editId="399E75F3">
                <wp:extent cx="5980430" cy="18415"/>
                <wp:effectExtent l="3810" t="0" r="0" b="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15E9FC" id="Group 14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+AISAIAAAcFAAAOAAAAZHJzL2Uyb0RvYy54bWykVNtu2zAMfR+wfxD0vjjOki0x4hRFugYD&#10;uq1Ytw9QZPmC2aJGKXGyrx8luWna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">
                <v:rect id="Rectangle 15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EE57AFF" w14:textId="77777777" w:rsidR="004C72F3" w:rsidRPr="004C72F3" w:rsidRDefault="004C72F3" w:rsidP="004C72F3">
      <w:pPr>
        <w:pStyle w:val="BodyText"/>
        <w:spacing w:line="259" w:lineRule="auto"/>
        <w:ind w:right="1193"/>
        <w:jc w:val="both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 xml:space="preserve">Each student in this course is expected to abide by the University of Manitoba </w:t>
      </w:r>
      <w:hyperlink r:id="rId19">
        <w:r w:rsidRPr="004C72F3">
          <w:rPr>
            <w:rFonts w:ascii="Times New Roman" w:hAnsi="Times New Roman" w:cs="Times New Roman"/>
            <w:color w:val="0562C1"/>
            <w:u w:val="single" w:color="0562C1"/>
          </w:rPr>
          <w:t>Academic Integrity</w:t>
        </w:r>
      </w:hyperlink>
      <w:r w:rsidRPr="004C72F3">
        <w:rPr>
          <w:rFonts w:ascii="Times New Roman" w:hAnsi="Times New Roman" w:cs="Times New Roman"/>
          <w:color w:val="0562C1"/>
          <w:spacing w:val="1"/>
        </w:rPr>
        <w:t xml:space="preserve"> </w:t>
      </w:r>
      <w:hyperlink r:id="rId20">
        <w:r w:rsidRPr="004C72F3">
          <w:rPr>
            <w:rFonts w:ascii="Times New Roman" w:hAnsi="Times New Roman" w:cs="Times New Roman"/>
            <w:color w:val="0562C1"/>
            <w:u w:val="single" w:color="0562C1"/>
          </w:rPr>
          <w:t>principles</w:t>
        </w:r>
        <w:r w:rsidRPr="004C72F3">
          <w:rPr>
            <w:rFonts w:ascii="Times New Roman" w:hAnsi="Times New Roman" w:cs="Times New Roman"/>
          </w:rPr>
          <w:t xml:space="preserve">. </w:t>
        </w:r>
      </w:hyperlink>
      <w:r w:rsidRPr="004C72F3">
        <w:rPr>
          <w:rFonts w:ascii="Times New Roman" w:hAnsi="Times New Roman" w:cs="Times New Roman"/>
        </w:rPr>
        <w:t>Always remember to reference the work of others that you have used. Also be advised that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you are required to complete your assignments independently unless otherwise specified. If you ar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encouraged</w:t>
      </w:r>
      <w:r w:rsidRPr="004C72F3">
        <w:rPr>
          <w:rFonts w:ascii="Times New Roman" w:hAnsi="Times New Roman" w:cs="Times New Roman"/>
          <w:spacing w:val="-7"/>
        </w:rPr>
        <w:t xml:space="preserve"> </w:t>
      </w:r>
      <w:r w:rsidRPr="004C72F3">
        <w:rPr>
          <w:rFonts w:ascii="Times New Roman" w:hAnsi="Times New Roman" w:cs="Times New Roman"/>
        </w:rPr>
        <w:t>to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work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a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team,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ensure</w:t>
      </w:r>
      <w:r w:rsidRPr="004C72F3">
        <w:rPr>
          <w:rFonts w:ascii="Times New Roman" w:hAnsi="Times New Roman" w:cs="Times New Roman"/>
          <w:spacing w:val="-9"/>
        </w:rPr>
        <w:t xml:space="preserve"> </w:t>
      </w:r>
      <w:r w:rsidRPr="004C72F3">
        <w:rPr>
          <w:rFonts w:ascii="Times New Roman" w:hAnsi="Times New Roman" w:cs="Times New Roman"/>
        </w:rPr>
        <w:t>that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your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project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complies</w:t>
      </w:r>
      <w:r w:rsidRPr="004C72F3">
        <w:rPr>
          <w:rFonts w:ascii="Times New Roman" w:hAnsi="Times New Roman" w:cs="Times New Roman"/>
          <w:spacing w:val="-8"/>
        </w:rPr>
        <w:t xml:space="preserve"> </w:t>
      </w:r>
      <w:r w:rsidRPr="004C72F3">
        <w:rPr>
          <w:rFonts w:ascii="Times New Roman" w:hAnsi="Times New Roman" w:cs="Times New Roman"/>
        </w:rPr>
        <w:t>with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academic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integrity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regulations.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You must do your own work during exams. Inappropriat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collaborative behavior and violation of other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 xml:space="preserve">Academic Integrity principles, will lead to the serious </w:t>
      </w:r>
      <w:hyperlink r:id="rId21">
        <w:r w:rsidRPr="004C72F3">
          <w:rPr>
            <w:rFonts w:ascii="Times New Roman" w:hAnsi="Times New Roman" w:cs="Times New Roman"/>
            <w:color w:val="0562C1"/>
            <w:u w:val="single" w:color="0562C1"/>
          </w:rPr>
          <w:t>disciplinary action</w:t>
        </w:r>
      </w:hyperlink>
      <w:r w:rsidRPr="004C72F3">
        <w:rPr>
          <w:rFonts w:ascii="Times New Roman" w:hAnsi="Times New Roman" w:cs="Times New Roman"/>
        </w:rPr>
        <w:t>.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 xml:space="preserve">Visit the </w:t>
      </w:r>
      <w:hyperlink r:id="rId22">
        <w:r w:rsidRPr="004C72F3">
          <w:rPr>
            <w:rFonts w:ascii="Times New Roman" w:hAnsi="Times New Roman" w:cs="Times New Roman"/>
            <w:color w:val="0562C1"/>
            <w:u w:val="single" w:color="0562C1"/>
          </w:rPr>
          <w:t>Academic Calendar</w:t>
        </w:r>
      </w:hyperlink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hyperlink r:id="rId23">
        <w:r w:rsidRPr="004C72F3">
          <w:rPr>
            <w:rFonts w:ascii="Times New Roman" w:hAnsi="Times New Roman" w:cs="Times New Roman"/>
            <w:color w:val="0562C1"/>
            <w:u w:val="single" w:color="0562C1"/>
          </w:rPr>
          <w:t>Student Advocacy</w:t>
        </w:r>
        <w:r w:rsidRPr="004C72F3">
          <w:rPr>
            <w:rFonts w:ascii="Times New Roman" w:hAnsi="Times New Roman" w:cs="Times New Roman"/>
          </w:rPr>
          <w:t>,</w:t>
        </w:r>
        <w:r w:rsidRPr="004C72F3">
          <w:rPr>
            <w:rFonts w:ascii="Times New Roman" w:hAnsi="Times New Roman" w:cs="Times New Roman"/>
            <w:spacing w:val="-1"/>
          </w:rPr>
          <w:t xml:space="preserve"> </w:t>
        </w:r>
      </w:hyperlink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hyperlink r:id="rId24">
        <w:r w:rsidRPr="004C72F3">
          <w:rPr>
            <w:rFonts w:ascii="Times New Roman" w:hAnsi="Times New Roman" w:cs="Times New Roman"/>
            <w:color w:val="0562C1"/>
            <w:u w:val="single" w:color="0562C1"/>
          </w:rPr>
          <w:t>Academic</w:t>
        </w:r>
        <w:r w:rsidRPr="004C72F3">
          <w:rPr>
            <w:rFonts w:ascii="Times New Roman" w:hAnsi="Times New Roman" w:cs="Times New Roman"/>
            <w:color w:val="0562C1"/>
            <w:spacing w:val="-1"/>
            <w:u w:val="single" w:color="0562C1"/>
          </w:rPr>
          <w:t xml:space="preserve"> </w:t>
        </w:r>
        <w:r w:rsidRPr="004C72F3">
          <w:rPr>
            <w:rFonts w:ascii="Times New Roman" w:hAnsi="Times New Roman" w:cs="Times New Roman"/>
            <w:color w:val="0562C1"/>
            <w:u w:val="single" w:color="0562C1"/>
          </w:rPr>
          <w:t>Integrity</w:t>
        </w:r>
        <w:r w:rsidRPr="004C72F3">
          <w:rPr>
            <w:rFonts w:ascii="Times New Roman" w:hAnsi="Times New Roman" w:cs="Times New Roman"/>
            <w:color w:val="0562C1"/>
            <w:spacing w:val="1"/>
          </w:rPr>
          <w:t xml:space="preserve"> </w:t>
        </w:r>
      </w:hyperlink>
      <w:r w:rsidRPr="004C72F3">
        <w:rPr>
          <w:rFonts w:ascii="Times New Roman" w:hAnsi="Times New Roman" w:cs="Times New Roman"/>
        </w:rPr>
        <w:t>web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ag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or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informatio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support.</w:t>
      </w:r>
    </w:p>
    <w:p w14:paraId="24AC7D14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sz w:val="20"/>
        </w:rPr>
      </w:pPr>
    </w:p>
    <w:p w14:paraId="08472616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sz w:val="24"/>
        </w:rPr>
      </w:pPr>
    </w:p>
    <w:p w14:paraId="2C8CC7DA" w14:textId="77777777" w:rsidR="004C72F3" w:rsidRPr="004C72F3" w:rsidRDefault="004C72F3" w:rsidP="004C72F3">
      <w:pPr>
        <w:spacing w:before="57"/>
        <w:rPr>
          <w:rFonts w:ascii="Times New Roman" w:hAnsi="Times New Roman" w:cs="Times New Roman"/>
        </w:rPr>
      </w:pPr>
      <w:bookmarkStart w:id="30" w:name="_Toc124091834"/>
      <w:r w:rsidRPr="004C72F3">
        <w:rPr>
          <w:rStyle w:val="Heading2Char"/>
        </w:rPr>
        <w:t>Policy on Plagiarism and Cheating</w:t>
      </w:r>
      <w:bookmarkEnd w:id="30"/>
      <w:r w:rsidRPr="004C72F3">
        <w:rPr>
          <w:rFonts w:ascii="Times New Roman" w:hAnsi="Times New Roman" w:cs="Times New Roman"/>
          <w:b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(quot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rom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university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alendar):</w:t>
      </w:r>
    </w:p>
    <w:p w14:paraId="2FDBAFF7" w14:textId="77777777" w:rsidR="004C72F3" w:rsidRPr="004C72F3" w:rsidRDefault="004C72F3" w:rsidP="004C72F3">
      <w:pPr>
        <w:rPr>
          <w:rFonts w:ascii="Times New Roman" w:hAnsi="Times New Roman" w:cs="Times New Roman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19FA724C" w14:textId="77777777" w:rsidR="004C72F3" w:rsidRPr="004C72F3" w:rsidRDefault="004C72F3" w:rsidP="004C72F3">
      <w:pPr>
        <w:pStyle w:val="BodyText"/>
        <w:spacing w:before="84" w:line="259" w:lineRule="auto"/>
        <w:ind w:right="1237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lastRenderedPageBreak/>
        <w:t>“To plagiarize is to take ideas or words of another person and pass them off as one’s own. Obviously, it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is not necessary to state the source of well-known or easily verifiable facts, but students are expected to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acknowledge the source of ideas and expressions they use in their written work, whether quoted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directly or paraphrased. This applies to diagrams, statistical tables and the like, as well as written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material.</w:t>
      </w:r>
    </w:p>
    <w:p w14:paraId="37FF7FBD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5FD43CFE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sz w:val="27"/>
        </w:rPr>
      </w:pPr>
    </w:p>
    <w:p w14:paraId="6C34B31D" w14:textId="77777777" w:rsidR="004C72F3" w:rsidRDefault="004C72F3" w:rsidP="004C72F3">
      <w:pPr>
        <w:pStyle w:val="BodyText"/>
        <w:spacing w:line="259" w:lineRule="auto"/>
        <w:ind w:right="1232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t will also be considered plagiarism and/or cheating if a student submits a term paper written in whol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or in part by someone other than himself or herself, or copies the answer or answers of a fellow student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in any test, examinations or take-home assignments. Plagiarism or any other form of cheating in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examination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erm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est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is subject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o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serious academic penalty.”</w:t>
      </w:r>
    </w:p>
    <w:p w14:paraId="1A05E7D3" w14:textId="77777777" w:rsidR="0058124A" w:rsidRDefault="0058124A" w:rsidP="004C72F3">
      <w:pPr>
        <w:pStyle w:val="BodyText"/>
        <w:spacing w:line="259" w:lineRule="auto"/>
        <w:ind w:right="1232"/>
        <w:rPr>
          <w:rFonts w:ascii="Times New Roman" w:hAnsi="Times New Roman" w:cs="Times New Roman"/>
        </w:rPr>
      </w:pPr>
    </w:p>
    <w:p w14:paraId="4B01B5EC" w14:textId="094327D5" w:rsidR="00290665" w:rsidRDefault="00290665" w:rsidP="00290665">
      <w:pPr>
        <w:widowControl/>
        <w:adjustRightInd w:val="0"/>
        <w:rPr>
          <w:rFonts w:ascii="Times New Roman" w:eastAsiaTheme="minorHAnsi" w:hAnsi="Times New Roman" w:cs="Times New Roman"/>
          <w:b/>
          <w:bCs/>
          <w:sz w:val="24"/>
          <w:szCs w:val="24"/>
          <w14:ligatures w14:val="standardContextual"/>
        </w:rPr>
      </w:pPr>
      <w:r w:rsidRPr="00B61D5E">
        <w:rPr>
          <w:rStyle w:val="Heading2Char"/>
        </w:rPr>
        <w:t xml:space="preserve">Policy on </w:t>
      </w:r>
      <w:r w:rsidR="00B61D5E" w:rsidRPr="0032392A">
        <w:rPr>
          <w:rFonts w:ascii="Times New Roman" w:eastAsiaTheme="minorHAnsi" w:hAnsi="Times New Roman" w:cs="Times New Roman"/>
          <w:b/>
          <w:bCs/>
          <w:sz w:val="24"/>
          <w:szCs w:val="24"/>
          <w14:ligatures w14:val="standardContextual"/>
        </w:rPr>
        <w:t>Genera</w:t>
      </w:r>
      <w:r w:rsidR="0032392A" w:rsidRPr="0032392A">
        <w:rPr>
          <w:rFonts w:ascii="Times New Roman" w:eastAsia="Times New Roman" w:hAnsi="Times New Roman" w:cs="Times New Roman"/>
          <w:b/>
          <w:bCs/>
          <w:sz w:val="24"/>
          <w:szCs w:val="24"/>
          <w14:ligatures w14:val="standardContextual"/>
        </w:rPr>
        <w:t>ti</w:t>
      </w:r>
      <w:r w:rsidR="00B61D5E" w:rsidRPr="0032392A">
        <w:rPr>
          <w:rFonts w:ascii="Times New Roman" w:eastAsiaTheme="minorHAnsi" w:hAnsi="Times New Roman" w:cs="Times New Roman"/>
          <w:b/>
          <w:bCs/>
          <w:sz w:val="24"/>
          <w:szCs w:val="24"/>
          <w14:ligatures w14:val="standardContextual"/>
        </w:rPr>
        <w:t>ve Ar</w:t>
      </w:r>
      <w:r w:rsidR="0032392A" w:rsidRPr="0032392A">
        <w:rPr>
          <w:rFonts w:ascii="Times New Roman" w:eastAsia="Times New Roman" w:hAnsi="Times New Roman" w:cs="Times New Roman"/>
          <w:b/>
          <w:bCs/>
          <w:sz w:val="24"/>
          <w:szCs w:val="24"/>
          <w14:ligatures w14:val="standardContextual"/>
        </w:rPr>
        <w:t>ti</w:t>
      </w:r>
      <w:r w:rsidR="00B61D5E" w:rsidRPr="0032392A">
        <w:rPr>
          <w:rFonts w:ascii="Times New Roman" w:eastAsiaTheme="minorHAnsi" w:hAnsi="Times New Roman" w:cs="Times New Roman"/>
          <w:b/>
          <w:bCs/>
          <w:sz w:val="24"/>
          <w:szCs w:val="24"/>
          <w14:ligatures w14:val="standardContextual"/>
        </w:rPr>
        <w:t>ficial Intelligence (genAI) technology</w:t>
      </w:r>
    </w:p>
    <w:p w14:paraId="144F4522" w14:textId="77777777" w:rsidR="00830E50" w:rsidRPr="00B61D5E" w:rsidRDefault="00830E50" w:rsidP="00290665">
      <w:pPr>
        <w:widowControl/>
        <w:adjustRightInd w:val="0"/>
        <w:rPr>
          <w:rFonts w:ascii="Times New Roman" w:hAnsi="Times New Roman" w:cs="Times New Roman"/>
          <w:b/>
          <w:spacing w:val="-2"/>
          <w:sz w:val="24"/>
          <w:szCs w:val="24"/>
        </w:rPr>
      </w:pPr>
    </w:p>
    <w:p w14:paraId="6FFB86E3" w14:textId="1ADCF922" w:rsidR="00290665" w:rsidRPr="00830E50" w:rsidRDefault="00290665" w:rsidP="0032392A">
      <w:pPr>
        <w:widowControl/>
        <w:adjustRightInd w:val="0"/>
        <w:rPr>
          <w:rFonts w:ascii="Times New Roman" w:hAnsi="Times New Roman" w:cs="Times New Roman"/>
        </w:rPr>
      </w:pPr>
      <w:r w:rsidRPr="00830E50">
        <w:rPr>
          <w:rFonts w:ascii="Times New Roman" w:eastAsiaTheme="minorHAnsi" w:hAnsi="Times New Roman" w:cs="Times New Roman"/>
          <w14:ligatures w14:val="standardContextual"/>
        </w:rPr>
        <w:t>Students may choose to us</w:t>
      </w:r>
      <w:r w:rsidR="00A32DE4" w:rsidRPr="00830E50">
        <w:rPr>
          <w:rFonts w:ascii="Times New Roman" w:eastAsiaTheme="minorHAnsi" w:hAnsi="Times New Roman" w:cs="Times New Roman"/>
          <w14:ligatures w14:val="standardContextual"/>
        </w:rPr>
        <w:t>e generative artificial</w:t>
      </w:r>
      <w:r w:rsidRPr="00830E50">
        <w:rPr>
          <w:rFonts w:ascii="Times New Roman" w:eastAsiaTheme="minorHAnsi" w:hAnsi="Times New Roman" w:cs="Times New Roman"/>
          <w14:ligatures w14:val="standardContextual"/>
        </w:rPr>
        <w:t xml:space="preserve"> intelligence (genAI) tools as they work through the assignments</w:t>
      </w:r>
      <w:r w:rsidR="005D2713" w:rsidRPr="00830E50">
        <w:rPr>
          <w:rFonts w:ascii="Times New Roman" w:eastAsiaTheme="minorHAnsi" w:hAnsi="Times New Roman" w:cs="Times New Roman"/>
          <w14:ligatures w14:val="standardContextual"/>
        </w:rPr>
        <w:t xml:space="preserve"> </w:t>
      </w:r>
      <w:r w:rsidR="0032392A" w:rsidRPr="00830E50">
        <w:rPr>
          <w:rFonts w:ascii="Times New Roman" w:eastAsiaTheme="minorHAnsi" w:hAnsi="Times New Roman" w:cs="Times New Roman"/>
          <w14:ligatures w14:val="standardContextual"/>
        </w:rPr>
        <w:t xml:space="preserve"> </w:t>
      </w:r>
      <w:r w:rsidRPr="00830E50">
        <w:rPr>
          <w:rFonts w:ascii="Times New Roman" w:eastAsiaTheme="minorHAnsi" w:hAnsi="Times New Roman" w:cs="Times New Roman"/>
          <w14:ligatures w14:val="standardContextual"/>
        </w:rPr>
        <w:t>in this course carefully. This use must be documented in an appendix for each assignment.</w:t>
      </w:r>
      <w:r w:rsidR="00A32DE4" w:rsidRPr="00830E50">
        <w:rPr>
          <w:rFonts w:ascii="Times New Roman" w:eastAsiaTheme="minorHAnsi" w:hAnsi="Times New Roman" w:cs="Times New Roman"/>
          <w14:ligatures w14:val="standardContextual"/>
        </w:rPr>
        <w:t xml:space="preserve"> The</w:t>
      </w:r>
      <w:r w:rsidR="000B6D19" w:rsidRPr="00830E50">
        <w:rPr>
          <w:rFonts w:ascii="Times New Roman" w:eastAsiaTheme="minorHAnsi" w:hAnsi="Times New Roman" w:cs="Times New Roman"/>
          <w14:ligatures w14:val="standardContextual"/>
        </w:rPr>
        <w:t xml:space="preserve"> documentation should </w:t>
      </w:r>
      <w:r w:rsidRPr="00830E50">
        <w:rPr>
          <w:rFonts w:ascii="Times New Roman" w:eastAsiaTheme="minorHAnsi" w:hAnsi="Times New Roman" w:cs="Times New Roman"/>
          <w14:ligatures w14:val="standardContextual"/>
        </w:rPr>
        <w:t xml:space="preserve">include what tool(s) was/were used, how the tool(s) was/were used, and how the result(s) from </w:t>
      </w:r>
      <w:r w:rsidR="00830E50" w:rsidRPr="00830E50">
        <w:rPr>
          <w:rFonts w:ascii="Times New Roman" w:eastAsiaTheme="minorHAnsi" w:hAnsi="Times New Roman" w:cs="Times New Roman"/>
          <w14:ligatures w14:val="standardContextual"/>
        </w:rPr>
        <w:t>the genAI</w:t>
      </w:r>
      <w:r w:rsidRPr="00830E50">
        <w:rPr>
          <w:rFonts w:ascii="Times New Roman" w:eastAsiaTheme="minorHAnsi" w:hAnsi="Times New Roman" w:cs="Times New Roman"/>
          <w14:ligatures w14:val="standardContextual"/>
        </w:rPr>
        <w:t xml:space="preserve"> was/were incorporated into the submi</w:t>
      </w:r>
      <w:r w:rsidR="00A32DE4" w:rsidRPr="00830E50">
        <w:rPr>
          <w:rFonts w:ascii="Times New Roman" w:eastAsia="Times New Roman" w:hAnsi="Times New Roman" w:cs="Times New Roman"/>
          <w14:ligatures w14:val="standardContextual"/>
        </w:rPr>
        <w:t>tt</w:t>
      </w:r>
      <w:r w:rsidRPr="00830E50">
        <w:rPr>
          <w:rFonts w:ascii="Times New Roman" w:eastAsiaTheme="minorHAnsi" w:hAnsi="Times New Roman" w:cs="Times New Roman"/>
          <w14:ligatures w14:val="standardContextual"/>
        </w:rPr>
        <w:t>ed work.</w:t>
      </w:r>
    </w:p>
    <w:p w14:paraId="3CC84D61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6B4D672A" w14:textId="77777777" w:rsidR="004C72F3" w:rsidRPr="004C72F3" w:rsidRDefault="004C72F3" w:rsidP="004C72F3">
      <w:pPr>
        <w:pStyle w:val="BodyText"/>
        <w:spacing w:before="3"/>
        <w:rPr>
          <w:rFonts w:ascii="Times New Roman" w:hAnsi="Times New Roman" w:cs="Times New Roman"/>
          <w:sz w:val="19"/>
        </w:rPr>
      </w:pPr>
    </w:p>
    <w:p w14:paraId="137BA9CD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31" w:name="Using_Copyrighted_Material"/>
      <w:bookmarkStart w:id="32" w:name="_Toc124091835"/>
      <w:bookmarkEnd w:id="31"/>
      <w:r w:rsidRPr="004C72F3">
        <w:rPr>
          <w:rFonts w:cs="Times New Roman"/>
        </w:rPr>
        <w:t>Using</w:t>
      </w:r>
      <w:r w:rsidRPr="004C72F3">
        <w:rPr>
          <w:rFonts w:cs="Times New Roman"/>
          <w:spacing w:val="-7"/>
        </w:rPr>
        <w:t xml:space="preserve"> </w:t>
      </w:r>
      <w:r w:rsidRPr="004C72F3">
        <w:rPr>
          <w:rFonts w:cs="Times New Roman"/>
        </w:rPr>
        <w:t>Copyrighted</w:t>
      </w:r>
      <w:r w:rsidRPr="004C72F3">
        <w:rPr>
          <w:rFonts w:cs="Times New Roman"/>
          <w:spacing w:val="-5"/>
        </w:rPr>
        <w:t xml:space="preserve"> </w:t>
      </w:r>
      <w:r w:rsidRPr="004C72F3">
        <w:rPr>
          <w:rFonts w:cs="Times New Roman"/>
        </w:rPr>
        <w:t>Material</w:t>
      </w:r>
      <w:bookmarkEnd w:id="32"/>
    </w:p>
    <w:p w14:paraId="0A2DD48C" w14:textId="18FBCC0C" w:rsidR="004C72F3" w:rsidRPr="004C72F3" w:rsidRDefault="004C72F3" w:rsidP="004C72F3">
      <w:pPr>
        <w:pStyle w:val="BodyText"/>
        <w:spacing w:line="28" w:lineRule="exact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60BAB6D6" wp14:editId="1ABB280A">
                <wp:extent cx="5980430" cy="18415"/>
                <wp:effectExtent l="3810" t="1905" r="0" b="0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1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A02A31" id="Group 12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CALJvESQIA&#10;AAcFAAAOAAAAAAAAAAAAAAAAAC4CAABkcnMvZTJvRG9jLnhtbFBLAQItABQABgAIAAAAIQAmRuha&#10;2wAAAAMBAAAPAAAAAAAAAAAAAAAAAKMEAABkcnMvZG93bnJldi54bWxQSwUGAAAAAAQABADzAAAA&#10;qwUAAAAA&#10;">
                <v:rect id="Rectangle 13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1B3FC5BE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b/>
          <w:sz w:val="20"/>
        </w:rPr>
      </w:pPr>
    </w:p>
    <w:p w14:paraId="7891DD6A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b/>
          <w:sz w:val="16"/>
        </w:rPr>
      </w:pPr>
    </w:p>
    <w:p w14:paraId="0EE83215" w14:textId="77777777" w:rsidR="004C72F3" w:rsidRPr="004C72F3" w:rsidRDefault="004C72F3" w:rsidP="004C72F3">
      <w:pPr>
        <w:pStyle w:val="BodyText"/>
        <w:spacing w:line="259" w:lineRule="auto"/>
        <w:ind w:right="1193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Please respect copyright. We will use copyrighted content in this course. I have ensured that the content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I use is appropriately acknowledged and is copied in accordance with copyright laws and university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guidelines. Copyrighted works, including those created by me, are made available for private study and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research and must not be distributed in any format without permission. Do not upload copyrighted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works to a learning management system (such as UM Learn), or any website, unless an exception to th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  <w:i/>
        </w:rPr>
        <w:t xml:space="preserve">Copyright Act </w:t>
      </w:r>
      <w:r w:rsidRPr="004C72F3">
        <w:rPr>
          <w:rFonts w:ascii="Times New Roman" w:hAnsi="Times New Roman" w:cs="Times New Roman"/>
        </w:rPr>
        <w:t>applies or written permission has been confirmed. For more information, see th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 xml:space="preserve">University’s Copyright Office website at </w:t>
      </w:r>
      <w:hyperlink r:id="rId25">
        <w:r w:rsidRPr="004C72F3">
          <w:rPr>
            <w:rFonts w:ascii="Times New Roman" w:hAnsi="Times New Roman" w:cs="Times New Roman"/>
            <w:color w:val="0562C1"/>
            <w:u w:val="single" w:color="0562C1"/>
          </w:rPr>
          <w:t>http://umanitoba.ca/copyright/</w:t>
        </w:r>
        <w:r w:rsidRPr="004C72F3">
          <w:rPr>
            <w:rFonts w:ascii="Times New Roman" w:hAnsi="Times New Roman" w:cs="Times New Roman"/>
            <w:color w:val="0562C1"/>
          </w:rPr>
          <w:t xml:space="preserve"> </w:t>
        </w:r>
      </w:hyperlink>
      <w:r w:rsidRPr="004C72F3">
        <w:rPr>
          <w:rFonts w:ascii="Times New Roman" w:hAnsi="Times New Roman" w:cs="Times New Roman"/>
        </w:rPr>
        <w:t>or contact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hyperlink r:id="rId26">
        <w:r w:rsidRPr="004C72F3">
          <w:rPr>
            <w:rFonts w:ascii="Times New Roman" w:hAnsi="Times New Roman" w:cs="Times New Roman"/>
            <w:color w:val="0562C1"/>
            <w:u w:val="single" w:color="0562C1"/>
          </w:rPr>
          <w:t>um_copyright@umanitoba.ca</w:t>
        </w:r>
        <w:r w:rsidRPr="004C72F3">
          <w:rPr>
            <w:rFonts w:ascii="Times New Roman" w:hAnsi="Times New Roman" w:cs="Times New Roman"/>
          </w:rPr>
          <w:t>.</w:t>
        </w:r>
      </w:hyperlink>
    </w:p>
    <w:p w14:paraId="7CD60BCB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sz w:val="20"/>
        </w:rPr>
      </w:pPr>
    </w:p>
    <w:p w14:paraId="3A8F657B" w14:textId="77777777" w:rsidR="004C72F3" w:rsidRPr="004C72F3" w:rsidRDefault="004C72F3" w:rsidP="004C72F3">
      <w:pPr>
        <w:pStyle w:val="BodyText"/>
        <w:spacing w:before="5"/>
        <w:rPr>
          <w:rFonts w:ascii="Times New Roman" w:hAnsi="Times New Roman" w:cs="Times New Roman"/>
          <w:sz w:val="26"/>
        </w:rPr>
      </w:pPr>
    </w:p>
    <w:p w14:paraId="2A34E78B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33" w:name="Student_Accessibility_Services"/>
      <w:bookmarkStart w:id="34" w:name="_Toc124091836"/>
      <w:bookmarkEnd w:id="33"/>
      <w:r w:rsidRPr="004C72F3">
        <w:rPr>
          <w:rFonts w:cs="Times New Roman"/>
        </w:rPr>
        <w:t>Student</w:t>
      </w:r>
      <w:r w:rsidRPr="004C72F3">
        <w:rPr>
          <w:rFonts w:cs="Times New Roman"/>
          <w:spacing w:val="-2"/>
        </w:rPr>
        <w:t xml:space="preserve"> </w:t>
      </w:r>
      <w:r w:rsidRPr="004C72F3">
        <w:rPr>
          <w:rFonts w:cs="Times New Roman"/>
        </w:rPr>
        <w:t>Accessibility</w:t>
      </w:r>
      <w:r w:rsidRPr="004C72F3">
        <w:rPr>
          <w:rFonts w:cs="Times New Roman"/>
          <w:spacing w:val="-6"/>
        </w:rPr>
        <w:t xml:space="preserve"> </w:t>
      </w:r>
      <w:r w:rsidRPr="004C72F3">
        <w:rPr>
          <w:rFonts w:cs="Times New Roman"/>
        </w:rPr>
        <w:t>Services</w:t>
      </w:r>
      <w:bookmarkEnd w:id="34"/>
    </w:p>
    <w:p w14:paraId="4AA37A64" w14:textId="0CC5F924" w:rsidR="004C72F3" w:rsidRPr="004C72F3" w:rsidRDefault="004C72F3" w:rsidP="004C72F3">
      <w:pPr>
        <w:pStyle w:val="BodyText"/>
        <w:spacing w:line="28" w:lineRule="exact"/>
        <w:ind w:left="111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76052933" wp14:editId="7BE49F73">
                <wp:extent cx="5980430" cy="18415"/>
                <wp:effectExtent l="3810" t="3810" r="0" b="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11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39B04B" id="Group 10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rKASQIAAAcFAAAOAAAAZHJzL2Uyb0RvYy54bWykVNtu2zAMfR+wfxD0vjjOki0x4hRFugYD&#10;uq1Ytw9QZPmC2aJGKXGyry8luWnW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s8y2f+T6aEWRgX1rZfhHllTEOyU&#10;My06ov6dmkvoqlWM9giVv578nrS0UUimYV2Tm7pGhL5WoiBYwZ/AnwV4w1IZLlP2nwqJzKB1GwUd&#10;84ucI6EOBRP7O+uimE8uvn4W2qa4bdo2GFht1y2yvfDjE75B/7/cWu2dNfiwmNHvBH6eUpRmC8WR&#10;6CHEGaQ3gxY14B/Oepq/nNvfO4GKs/azJokW6XTqBzYY09nHCRl4frI9PxFaUqqcO87icu3ikO8M&#10;NlVNN6WBtIZratiyCcS95BHVAJaaZ2h7mrbQZsPL4Mf53A5ez+/X6hE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BycrKASQIA&#10;AAcFAAAOAAAAAAAAAAAAAAAAAC4CAABkcnMvZTJvRG9jLnhtbFBLAQItABQABgAIAAAAIQAmRuha&#10;2wAAAAMBAAAPAAAAAAAAAAAAAAAAAKMEAABkcnMvZG93bnJldi54bWxQSwUGAAAAAAQABADzAAAA&#10;qwUAAAAA&#10;">
                <v:rect id="Rectangle 11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7C9B1F52" w14:textId="77777777" w:rsidR="004C72F3" w:rsidRPr="004C72F3" w:rsidRDefault="004C72F3" w:rsidP="004C72F3">
      <w:pPr>
        <w:pStyle w:val="BodyText"/>
        <w:spacing w:line="259" w:lineRule="auto"/>
        <w:ind w:left="139" w:right="1193"/>
        <w:jc w:val="both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 xml:space="preserve">The University of Manitoba is committed to providing an accessible academic community. </w:t>
      </w:r>
      <w:hyperlink r:id="rId27">
        <w:r w:rsidRPr="004C72F3">
          <w:rPr>
            <w:rFonts w:ascii="Times New Roman" w:hAnsi="Times New Roman" w:cs="Times New Roman"/>
            <w:color w:val="0562C1"/>
            <w:u w:val="single" w:color="0562C1"/>
          </w:rPr>
          <w:t>Students</w:t>
        </w:r>
      </w:hyperlink>
      <w:r w:rsidRPr="004C72F3">
        <w:rPr>
          <w:rFonts w:ascii="Times New Roman" w:hAnsi="Times New Roman" w:cs="Times New Roman"/>
          <w:color w:val="0562C1"/>
          <w:spacing w:val="1"/>
        </w:rPr>
        <w:t xml:space="preserve"> </w:t>
      </w:r>
      <w:hyperlink r:id="rId28">
        <w:r w:rsidRPr="004C72F3">
          <w:rPr>
            <w:rFonts w:ascii="Times New Roman" w:hAnsi="Times New Roman" w:cs="Times New Roman"/>
            <w:color w:val="0562C1"/>
            <w:u w:val="single" w:color="0562C1"/>
          </w:rPr>
          <w:t>Accessibility Services (SAS)</w:t>
        </w:r>
        <w:r w:rsidRPr="004C72F3">
          <w:rPr>
            <w:rFonts w:ascii="Times New Roman" w:hAnsi="Times New Roman" w:cs="Times New Roman"/>
            <w:color w:val="0562C1"/>
          </w:rPr>
          <w:t xml:space="preserve"> </w:t>
        </w:r>
      </w:hyperlink>
      <w:r w:rsidRPr="004C72F3">
        <w:rPr>
          <w:rFonts w:ascii="Times New Roman" w:hAnsi="Times New Roman" w:cs="Times New Roman"/>
        </w:rPr>
        <w:t>offers academic accommodation supports and services such as note-taking,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interpreting, assistive technology and exam accommodations.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Students who have, or think they may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have, a disability (e.g. mental illness, learning, medical, hearing, injury-related, visual) are invited to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contact SA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o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rrang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 confidential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onsultation.</w:t>
      </w:r>
    </w:p>
    <w:p w14:paraId="660D9A8D" w14:textId="554C53DF" w:rsidR="004C72F3" w:rsidRPr="004C72F3" w:rsidRDefault="004C72F3" w:rsidP="004C72F3">
      <w:pPr>
        <w:pStyle w:val="BodyText"/>
        <w:spacing w:before="155" w:line="403" w:lineRule="auto"/>
        <w:ind w:left="860" w:right="7221"/>
        <w:jc w:val="both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udentAccessibility Services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520 University Centre</w:t>
      </w:r>
    </w:p>
    <w:p w14:paraId="32EF068A" w14:textId="77777777" w:rsidR="004C72F3" w:rsidRPr="004C72F3" w:rsidRDefault="004C72F3" w:rsidP="004C72F3">
      <w:pPr>
        <w:pStyle w:val="BodyText"/>
        <w:spacing w:line="266" w:lineRule="exact"/>
        <w:ind w:left="860"/>
        <w:jc w:val="both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Phone: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(204)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474-7423</w:t>
      </w:r>
    </w:p>
    <w:p w14:paraId="16DAA484" w14:textId="77777777" w:rsidR="004C72F3" w:rsidRPr="004C72F3" w:rsidRDefault="004C72F3" w:rsidP="004C72F3">
      <w:pPr>
        <w:pStyle w:val="BodyText"/>
        <w:spacing w:before="183"/>
        <w:ind w:left="859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mail:</w:t>
      </w:r>
      <w:r w:rsidRPr="004C72F3">
        <w:rPr>
          <w:rFonts w:ascii="Times New Roman" w:hAnsi="Times New Roman" w:cs="Times New Roman"/>
          <w:spacing w:val="-7"/>
        </w:rPr>
        <w:t xml:space="preserve"> </w:t>
      </w:r>
      <w:hyperlink r:id="rId29">
        <w:r w:rsidRPr="004C72F3">
          <w:rPr>
            <w:rFonts w:ascii="Times New Roman" w:hAnsi="Times New Roman" w:cs="Times New Roman"/>
            <w:color w:val="0562C1"/>
            <w:u w:val="single" w:color="0562C1"/>
          </w:rPr>
          <w:t>Student_accessibility@umanitoba.ca</w:t>
        </w:r>
      </w:hyperlink>
    </w:p>
    <w:p w14:paraId="5CE62143" w14:textId="77777777" w:rsidR="004C72F3" w:rsidRPr="004C72F3" w:rsidRDefault="004C72F3" w:rsidP="004C72F3">
      <w:pPr>
        <w:rPr>
          <w:rFonts w:ascii="Times New Roman" w:hAnsi="Times New Roman" w:cs="Times New Roman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0396E1DB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35" w:name="Instructional_objectives"/>
      <w:bookmarkStart w:id="36" w:name="_Toc124091837"/>
      <w:bookmarkEnd w:id="35"/>
      <w:r w:rsidRPr="004C72F3">
        <w:rPr>
          <w:rFonts w:cs="Times New Roman"/>
        </w:rPr>
        <w:lastRenderedPageBreak/>
        <w:t>Instructional</w:t>
      </w:r>
      <w:r w:rsidRPr="004C72F3">
        <w:rPr>
          <w:rFonts w:cs="Times New Roman"/>
          <w:spacing w:val="-10"/>
        </w:rPr>
        <w:t xml:space="preserve"> </w:t>
      </w:r>
      <w:r w:rsidRPr="004C72F3">
        <w:rPr>
          <w:rFonts w:cs="Times New Roman"/>
        </w:rPr>
        <w:t>objectives</w:t>
      </w:r>
      <w:bookmarkEnd w:id="36"/>
    </w:p>
    <w:p w14:paraId="4E635238" w14:textId="3D25B769" w:rsidR="004C72F3" w:rsidRPr="004C72F3" w:rsidRDefault="004C72F3" w:rsidP="004C72F3">
      <w:pPr>
        <w:pStyle w:val="BodyText"/>
        <w:spacing w:line="28" w:lineRule="exact"/>
        <w:ind w:left="111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3F0A743A" wp14:editId="679AEA91">
                <wp:extent cx="5980430" cy="18415"/>
                <wp:effectExtent l="3810" t="0" r="0" b="0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14852E" id="Group 8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">
                <v:rect id="Rectangle 9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53560902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b/>
          <w:sz w:val="20"/>
        </w:rPr>
      </w:pPr>
    </w:p>
    <w:p w14:paraId="26A46353" w14:textId="77777777" w:rsidR="004C72F3" w:rsidRPr="004C72F3" w:rsidRDefault="004C72F3" w:rsidP="004C72F3">
      <w:pPr>
        <w:pStyle w:val="BodyText"/>
        <w:spacing w:before="6"/>
        <w:rPr>
          <w:rFonts w:ascii="Times New Roman" w:hAnsi="Times New Roman" w:cs="Times New Roman"/>
          <w:b/>
          <w:sz w:val="17"/>
        </w:rPr>
      </w:pPr>
    </w:p>
    <w:p w14:paraId="0B833994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61"/>
        </w:tabs>
        <w:spacing w:before="1"/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Water</w:t>
      </w:r>
      <w:r w:rsidRPr="004C72F3">
        <w:rPr>
          <w:rFonts w:ascii="Times New Roman" w:hAnsi="Times New Roman" w:cs="Times New Roman"/>
          <w:b/>
          <w:spacing w:val="-1"/>
        </w:rPr>
        <w:t xml:space="preserve"> </w:t>
      </w:r>
      <w:r w:rsidRPr="004C72F3">
        <w:rPr>
          <w:rFonts w:ascii="Times New Roman" w:hAnsi="Times New Roman" w:cs="Times New Roman"/>
          <w:b/>
        </w:rPr>
        <w:t>and</w:t>
      </w:r>
      <w:r w:rsidRPr="004C72F3">
        <w:rPr>
          <w:rFonts w:ascii="Times New Roman" w:hAnsi="Times New Roman" w:cs="Times New Roman"/>
          <w:b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acid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44448EC0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500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how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hemic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tructur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water’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uniqu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</w:p>
    <w:p w14:paraId="15252721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has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hang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undergo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relate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o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hemic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tructure</w:t>
      </w:r>
    </w:p>
    <w:p w14:paraId="4D5AEC7D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line="268" w:lineRule="exact"/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olute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boil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oint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elting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point,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smotic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essure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urface tension</w:t>
      </w:r>
    </w:p>
    <w:p w14:paraId="342F4689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line="268" w:lineRule="exact"/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fferenti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characteristic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bou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versu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re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</w:p>
    <w:p w14:paraId="14B1C86B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Relat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different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yp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o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ctivity</w:t>
      </w:r>
    </w:p>
    <w:p w14:paraId="036271C3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right="1194" w:firstLine="0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3"/>
        </w:rPr>
        <w:t xml:space="preserve"> </w:t>
      </w:r>
      <w:r w:rsidRPr="004C72F3">
        <w:rPr>
          <w:rFonts w:ascii="Times New Roman" w:hAnsi="Times New Roman" w:cs="Times New Roman"/>
        </w:rPr>
        <w:t>effect</w:t>
      </w:r>
      <w:r w:rsidRPr="004C72F3">
        <w:rPr>
          <w:rFonts w:ascii="Times New Roman" w:hAnsi="Times New Roman" w:cs="Times New Roman"/>
          <w:spacing w:val="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2"/>
        </w:rPr>
        <w:t xml:space="preserve"> </w:t>
      </w:r>
      <w:r w:rsidRPr="004C72F3">
        <w:rPr>
          <w:rFonts w:ascii="Times New Roman" w:hAnsi="Times New Roman" w:cs="Times New Roman"/>
        </w:rPr>
        <w:t>storage</w:t>
      </w:r>
      <w:r w:rsidRPr="004C72F3">
        <w:rPr>
          <w:rFonts w:ascii="Times New Roman" w:hAnsi="Times New Roman" w:cs="Times New Roman"/>
          <w:spacing w:val="6"/>
        </w:rPr>
        <w:t xml:space="preserve"> </w:t>
      </w:r>
      <w:r w:rsidRPr="004C72F3">
        <w:rPr>
          <w:rFonts w:ascii="Times New Roman" w:hAnsi="Times New Roman" w:cs="Times New Roman"/>
        </w:rPr>
        <w:t>condition,</w:t>
      </w:r>
      <w:r w:rsidRPr="004C72F3">
        <w:rPr>
          <w:rFonts w:ascii="Times New Roman" w:hAnsi="Times New Roman" w:cs="Times New Roman"/>
          <w:spacing w:val="2"/>
        </w:rPr>
        <w:t xml:space="preserve"> </w:t>
      </w:r>
      <w:r w:rsidRPr="004C72F3">
        <w:rPr>
          <w:rFonts w:ascii="Times New Roman" w:hAnsi="Times New Roman" w:cs="Times New Roman"/>
        </w:rPr>
        <w:t>temperature,</w:t>
      </w:r>
      <w:r w:rsidRPr="004C72F3">
        <w:rPr>
          <w:rFonts w:ascii="Times New Roman" w:hAnsi="Times New Roman" w:cs="Times New Roman"/>
          <w:spacing w:val="5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4"/>
        </w:rPr>
        <w:t xml:space="preserve"> </w:t>
      </w:r>
      <w:r w:rsidRPr="004C72F3">
        <w:rPr>
          <w:rFonts w:ascii="Times New Roman" w:hAnsi="Times New Roman" w:cs="Times New Roman"/>
        </w:rPr>
        <w:t>ingredient</w:t>
      </w:r>
      <w:r w:rsidRPr="004C72F3">
        <w:rPr>
          <w:rFonts w:ascii="Times New Roman" w:hAnsi="Times New Roman" w:cs="Times New Roman"/>
          <w:spacing w:val="5"/>
        </w:rPr>
        <w:t xml:space="preserve"> </w:t>
      </w:r>
      <w:r w:rsidRPr="004C72F3">
        <w:rPr>
          <w:rFonts w:ascii="Times New Roman" w:hAnsi="Times New Roman" w:cs="Times New Roman"/>
        </w:rPr>
        <w:t>interaction</w:t>
      </w:r>
      <w:r w:rsidRPr="004C72F3">
        <w:rPr>
          <w:rFonts w:ascii="Times New Roman" w:hAnsi="Times New Roman" w:cs="Times New Roman"/>
          <w:spacing w:val="5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water</w:t>
      </w:r>
      <w:r w:rsidRPr="004C72F3">
        <w:rPr>
          <w:rFonts w:ascii="Times New Roman" w:hAnsi="Times New Roman" w:cs="Times New Roman"/>
          <w:spacing w:val="5"/>
        </w:rPr>
        <w:t xml:space="preserve"> </w:t>
      </w:r>
      <w:r w:rsidRPr="004C72F3">
        <w:rPr>
          <w:rFonts w:ascii="Times New Roman" w:hAnsi="Times New Roman" w:cs="Times New Roman"/>
        </w:rPr>
        <w:t>activity,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moistur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orption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isotherm</w:t>
      </w:r>
    </w:p>
    <w:p w14:paraId="72B304DA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before="1"/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whethe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ompou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i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ci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o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bas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base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Bronste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Lowry definition</w:t>
      </w:r>
    </w:p>
    <w:p w14:paraId="58CE162E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fferenti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betwee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itratio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urv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ro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cid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versu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weak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cids</w:t>
      </w:r>
    </w:p>
    <w:p w14:paraId="7535CDA1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 function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cids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bas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buffer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</w:p>
    <w:p w14:paraId="2C1EA169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138" w:right="1199" w:firstLine="0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 composition of buffer systems and how the composition is affected by the addition of acid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or base</w:t>
      </w:r>
    </w:p>
    <w:p w14:paraId="2E22FFCE" w14:textId="104E9CC2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60"/>
        </w:tabs>
        <w:spacing w:line="268" w:lineRule="exact"/>
        <w:ind w:left="506" w:hanging="36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Lipid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0FBC4054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line="268" w:lineRule="exact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tinguish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mo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lass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lipi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olecules</w:t>
      </w:r>
    </w:p>
    <w:p w14:paraId="43FC9CB9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before="1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ajor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fatty acid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esent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lipids</w:t>
      </w:r>
    </w:p>
    <w:p w14:paraId="4D15469D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hysic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chemic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atty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cids</w:t>
      </w:r>
    </w:p>
    <w:p w14:paraId="4442D3F8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hysic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chemic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lipids</w:t>
      </w:r>
    </w:p>
    <w:p w14:paraId="52CAB040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ajor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lipid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at ar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important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</w:p>
    <w:p w14:paraId="44D87B50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relationship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betwee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lipi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ype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cess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functionality</w:t>
      </w:r>
    </w:p>
    <w:p w14:paraId="3FFF93C3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how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il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i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ocesse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refined</w:t>
      </w:r>
    </w:p>
    <w:p w14:paraId="4AD488AA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59"/>
        </w:tabs>
        <w:spacing w:before="1"/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  <w:b/>
        </w:rPr>
        <w:t>Carbohydrate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568BC004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tinguishes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different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class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arbohydrat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basi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lassification</w:t>
      </w:r>
    </w:p>
    <w:p w14:paraId="4A5246A0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before="2" w:line="237" w:lineRule="auto"/>
        <w:ind w:left="138" w:right="1195" w:firstLine="0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28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29"/>
        </w:rPr>
        <w:t xml:space="preserve"> </w:t>
      </w:r>
      <w:r w:rsidRPr="004C72F3">
        <w:rPr>
          <w:rFonts w:ascii="Times New Roman" w:hAnsi="Times New Roman" w:cs="Times New Roman"/>
        </w:rPr>
        <w:t>structures</w:t>
      </w:r>
      <w:r w:rsidRPr="004C72F3">
        <w:rPr>
          <w:rFonts w:ascii="Times New Roman" w:hAnsi="Times New Roman" w:cs="Times New Roman"/>
          <w:spacing w:val="27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28"/>
        </w:rPr>
        <w:t xml:space="preserve"> </w:t>
      </w:r>
      <w:r w:rsidRPr="004C72F3">
        <w:rPr>
          <w:rFonts w:ascii="Times New Roman" w:hAnsi="Times New Roman" w:cs="Times New Roman"/>
        </w:rPr>
        <w:t>important</w:t>
      </w:r>
      <w:r w:rsidRPr="004C72F3">
        <w:rPr>
          <w:rFonts w:ascii="Times New Roman" w:hAnsi="Times New Roman" w:cs="Times New Roman"/>
          <w:spacing w:val="27"/>
        </w:rPr>
        <w:t xml:space="preserve"> </w:t>
      </w:r>
      <w:r w:rsidRPr="004C72F3">
        <w:rPr>
          <w:rFonts w:ascii="Times New Roman" w:hAnsi="Times New Roman" w:cs="Times New Roman"/>
        </w:rPr>
        <w:t>monosaccharides</w:t>
      </w:r>
      <w:r w:rsidRPr="004C72F3">
        <w:rPr>
          <w:rFonts w:ascii="Times New Roman" w:hAnsi="Times New Roman" w:cs="Times New Roman"/>
          <w:spacing w:val="29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28"/>
        </w:rPr>
        <w:t xml:space="preserve"> </w:t>
      </w:r>
      <w:r w:rsidRPr="004C72F3">
        <w:rPr>
          <w:rFonts w:ascii="Times New Roman" w:hAnsi="Times New Roman" w:cs="Times New Roman"/>
        </w:rPr>
        <w:t>disaccharides</w:t>
      </w:r>
      <w:r w:rsidRPr="004C72F3">
        <w:rPr>
          <w:rFonts w:ascii="Times New Roman" w:hAnsi="Times New Roman" w:cs="Times New Roman"/>
          <w:spacing w:val="28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27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29"/>
        </w:rPr>
        <w:t xml:space="preserve"> </w:t>
      </w:r>
      <w:r w:rsidRPr="004C72F3">
        <w:rPr>
          <w:rFonts w:ascii="Times New Roman" w:hAnsi="Times New Roman" w:cs="Times New Roman"/>
        </w:rPr>
        <w:t>reactions</w:t>
      </w:r>
      <w:r w:rsidRPr="004C72F3">
        <w:rPr>
          <w:rFonts w:ascii="Times New Roman" w:hAnsi="Times New Roman" w:cs="Times New Roman"/>
          <w:spacing w:val="26"/>
        </w:rPr>
        <w:t xml:space="preserve"> </w:t>
      </w:r>
      <w:r w:rsidRPr="004C72F3">
        <w:rPr>
          <w:rFonts w:ascii="Times New Roman" w:hAnsi="Times New Roman" w:cs="Times New Roman"/>
        </w:rPr>
        <w:t>they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undergo</w:t>
      </w:r>
    </w:p>
    <w:p w14:paraId="516C348D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before="1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ajo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monosaccharid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disaccharides</w:t>
      </w:r>
    </w:p>
    <w:p w14:paraId="3F28E98D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before="1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structur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mportant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olysaccharid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gum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reactio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y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undergo</w:t>
      </w:r>
    </w:p>
    <w:p w14:paraId="1F94A862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ajo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olysaccharide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gums</w:t>
      </w:r>
    </w:p>
    <w:p w14:paraId="250C6922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H,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heat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al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arbohydrates</w:t>
      </w:r>
    </w:p>
    <w:p w14:paraId="6829F34C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59"/>
        </w:tabs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  <w:b/>
        </w:rPr>
        <w:t>Protein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2C67A26C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138" w:right="1196" w:firstLine="0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how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structur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mino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cids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ffect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structure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1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 proteins</w:t>
      </w:r>
    </w:p>
    <w:p w14:paraId="1ECECDB9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 rol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different type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bond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stabilizi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 four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level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te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tructure</w:t>
      </w:r>
    </w:p>
    <w:p w14:paraId="7EB6E66E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before="1" w:line="268" w:lineRule="exact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ocessi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reatment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te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tructure</w:t>
      </w:r>
    </w:p>
    <w:p w14:paraId="49B2FAF4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line="268" w:lineRule="exact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ajor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tein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at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re important 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</w:p>
    <w:p w14:paraId="7252392E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ind w:left="497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relationship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betwee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tei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ructure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cess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unctionality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teins</w:t>
      </w:r>
    </w:p>
    <w:p w14:paraId="5768920B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ind w:left="497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H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heat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al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unctional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teins</w:t>
      </w:r>
    </w:p>
    <w:p w14:paraId="61B7A568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58"/>
        </w:tabs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Enzyme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5D5178D2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ind w:left="497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he function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nzym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nzym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quality</w:t>
      </w:r>
    </w:p>
    <w:p w14:paraId="1994FBAA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ind w:left="497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Appl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nzym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kinetic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o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alculat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 r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enzyme reactions</w:t>
      </w:r>
    </w:p>
    <w:p w14:paraId="03876767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spacing w:before="1"/>
        <w:ind w:left="137" w:right="1198" w:firstLine="0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42"/>
        </w:rPr>
        <w:t xml:space="preserve"> </w:t>
      </w:r>
      <w:r w:rsidRPr="004C72F3">
        <w:rPr>
          <w:rFonts w:ascii="Times New Roman" w:hAnsi="Times New Roman" w:cs="Times New Roman"/>
        </w:rPr>
        <w:t>how</w:t>
      </w:r>
      <w:r w:rsidRPr="004C72F3">
        <w:rPr>
          <w:rFonts w:ascii="Times New Roman" w:hAnsi="Times New Roman" w:cs="Times New Roman"/>
          <w:spacing w:val="40"/>
        </w:rPr>
        <w:t xml:space="preserve"> </w:t>
      </w:r>
      <w:r w:rsidRPr="004C72F3">
        <w:rPr>
          <w:rFonts w:ascii="Times New Roman" w:hAnsi="Times New Roman" w:cs="Times New Roman"/>
        </w:rPr>
        <w:t>environmental</w:t>
      </w:r>
      <w:r w:rsidRPr="004C72F3">
        <w:rPr>
          <w:rFonts w:ascii="Times New Roman" w:hAnsi="Times New Roman" w:cs="Times New Roman"/>
          <w:spacing w:val="4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39"/>
        </w:rPr>
        <w:t xml:space="preserve"> </w:t>
      </w:r>
      <w:r w:rsidRPr="004C72F3">
        <w:rPr>
          <w:rFonts w:ascii="Times New Roman" w:hAnsi="Times New Roman" w:cs="Times New Roman"/>
        </w:rPr>
        <w:t>other</w:t>
      </w:r>
      <w:r w:rsidRPr="004C72F3">
        <w:rPr>
          <w:rFonts w:ascii="Times New Roman" w:hAnsi="Times New Roman" w:cs="Times New Roman"/>
          <w:spacing w:val="39"/>
        </w:rPr>
        <w:t xml:space="preserve"> </w:t>
      </w:r>
      <w:r w:rsidRPr="004C72F3">
        <w:rPr>
          <w:rFonts w:ascii="Times New Roman" w:hAnsi="Times New Roman" w:cs="Times New Roman"/>
        </w:rPr>
        <w:t>factors</w:t>
      </w:r>
      <w:r w:rsidRPr="004C72F3">
        <w:rPr>
          <w:rFonts w:ascii="Times New Roman" w:hAnsi="Times New Roman" w:cs="Times New Roman"/>
          <w:spacing w:val="40"/>
        </w:rPr>
        <w:t xml:space="preserve"> </w:t>
      </w:r>
      <w:r w:rsidRPr="004C72F3">
        <w:rPr>
          <w:rFonts w:ascii="Times New Roman" w:hAnsi="Times New Roman" w:cs="Times New Roman"/>
        </w:rPr>
        <w:t>(substrate</w:t>
      </w:r>
      <w:r w:rsidRPr="004C72F3">
        <w:rPr>
          <w:rFonts w:ascii="Times New Roman" w:hAnsi="Times New Roman" w:cs="Times New Roman"/>
          <w:spacing w:val="4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39"/>
        </w:rPr>
        <w:t xml:space="preserve"> </w:t>
      </w:r>
      <w:r w:rsidRPr="004C72F3">
        <w:rPr>
          <w:rFonts w:ascii="Times New Roman" w:hAnsi="Times New Roman" w:cs="Times New Roman"/>
        </w:rPr>
        <w:t>enzyme</w:t>
      </w:r>
      <w:r w:rsidRPr="004C72F3">
        <w:rPr>
          <w:rFonts w:ascii="Times New Roman" w:hAnsi="Times New Roman" w:cs="Times New Roman"/>
          <w:spacing w:val="40"/>
        </w:rPr>
        <w:t xml:space="preserve"> </w:t>
      </w:r>
      <w:r w:rsidRPr="004C72F3">
        <w:rPr>
          <w:rFonts w:ascii="Times New Roman" w:hAnsi="Times New Roman" w:cs="Times New Roman"/>
        </w:rPr>
        <w:t>concentration,</w:t>
      </w:r>
      <w:r w:rsidRPr="004C72F3">
        <w:rPr>
          <w:rFonts w:ascii="Times New Roman" w:hAnsi="Times New Roman" w:cs="Times New Roman"/>
          <w:spacing w:val="42"/>
        </w:rPr>
        <w:t xml:space="preserve"> </w:t>
      </w:r>
      <w:r w:rsidRPr="004C72F3">
        <w:rPr>
          <w:rFonts w:ascii="Times New Roman" w:hAnsi="Times New Roman" w:cs="Times New Roman"/>
        </w:rPr>
        <w:t>pH,</w:t>
      </w:r>
      <w:r w:rsidRPr="004C72F3">
        <w:rPr>
          <w:rFonts w:ascii="Times New Roman" w:hAnsi="Times New Roman" w:cs="Times New Roman"/>
          <w:spacing w:val="-47"/>
        </w:rPr>
        <w:t xml:space="preserve"> </w:t>
      </w:r>
      <w:r w:rsidRPr="004C72F3">
        <w:rPr>
          <w:rFonts w:ascii="Times New Roman" w:hAnsi="Times New Roman" w:cs="Times New Roman"/>
        </w:rPr>
        <w:t>temperature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water activity, inhibitors)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ffect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nzym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reactions</w:t>
      </w:r>
    </w:p>
    <w:p w14:paraId="7C968832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58"/>
        </w:tabs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Vitamins</w:t>
      </w:r>
      <w:r w:rsidRPr="004C72F3">
        <w:rPr>
          <w:rFonts w:ascii="Times New Roman" w:hAnsi="Times New Roman" w:cs="Times New Roman"/>
          <w:b/>
          <w:spacing w:val="-4"/>
        </w:rPr>
        <w:t xml:space="preserve"> </w:t>
      </w:r>
      <w:r w:rsidRPr="004C72F3">
        <w:rPr>
          <w:rFonts w:ascii="Times New Roman" w:hAnsi="Times New Roman" w:cs="Times New Roman"/>
          <w:b/>
        </w:rPr>
        <w:t>and</w:t>
      </w:r>
      <w:r w:rsidRPr="004C72F3">
        <w:rPr>
          <w:rFonts w:ascii="Times New Roman" w:hAnsi="Times New Roman" w:cs="Times New Roman"/>
          <w:b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mineral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35F3E5B1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spacing w:line="268" w:lineRule="exact"/>
        <w:ind w:left="497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hemic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structur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orm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at-solubl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water-solubl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vitamin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ou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</w:p>
    <w:p w14:paraId="68BF9722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spacing w:line="268" w:lineRule="exact"/>
        <w:ind w:left="497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Stat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 functional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roles</w:t>
      </w:r>
      <w:r w:rsidRPr="004C72F3">
        <w:rPr>
          <w:rFonts w:ascii="Times New Roman" w:hAnsi="Times New Roman" w:cs="Times New Roman"/>
          <w:spacing w:val="-7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individu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vitamins</w:t>
      </w:r>
    </w:p>
    <w:p w14:paraId="1915D968" w14:textId="77777777" w:rsidR="004C72F3" w:rsidRPr="004C72F3" w:rsidRDefault="004C72F3" w:rsidP="004C72F3">
      <w:pPr>
        <w:spacing w:line="268" w:lineRule="exact"/>
        <w:rPr>
          <w:rFonts w:ascii="Times New Roman" w:hAnsi="Times New Roman" w:cs="Times New Roman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76422D64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before="84"/>
        <w:ind w:left="499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lastRenderedPageBreak/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rocess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vitami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ontent 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ability</w:t>
      </w:r>
    </w:p>
    <w:p w14:paraId="63D44186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before="1"/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tinguishes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erm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lement,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ineral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alt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omplex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sh</w:t>
      </w:r>
    </w:p>
    <w:p w14:paraId="60E2969B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hemic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&amp;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hysical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properti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lement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&amp;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i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alts</w:t>
      </w:r>
    </w:p>
    <w:p w14:paraId="6FB8ABD8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line="268" w:lineRule="exact"/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ultipl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unction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elemen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alts</w:t>
      </w:r>
      <w:r w:rsidRPr="004C72F3">
        <w:rPr>
          <w:rFonts w:ascii="Times New Roman" w:hAnsi="Times New Roman" w:cs="Times New Roman"/>
          <w:spacing w:val="-6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ystems</w:t>
      </w:r>
    </w:p>
    <w:p w14:paraId="1AA5811F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60"/>
        </w:tabs>
        <w:spacing w:line="268" w:lineRule="exact"/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Food</w:t>
      </w:r>
      <w:r w:rsidRPr="004C72F3">
        <w:rPr>
          <w:rFonts w:ascii="Times New Roman" w:hAnsi="Times New Roman" w:cs="Times New Roman"/>
          <w:b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flavour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5A573B48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fin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erm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lavour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aste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ungency an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dour</w:t>
      </w:r>
    </w:p>
    <w:p w14:paraId="5F8A1BC3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effec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processing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lavour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perception</w:t>
      </w:r>
    </w:p>
    <w:p w14:paraId="5057E32D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fferentiates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four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basic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aste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dentify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ompound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ssociate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with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each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aste</w:t>
      </w:r>
    </w:p>
    <w:p w14:paraId="56B31F4C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spacing w:before="1"/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primary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flavou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ontributors</w:t>
      </w:r>
    </w:p>
    <w:p w14:paraId="30C47A4E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60"/>
        </w:tabs>
        <w:ind w:left="505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  <w:b/>
        </w:rPr>
        <w:t>Food</w:t>
      </w:r>
      <w:r w:rsidRPr="004C72F3">
        <w:rPr>
          <w:rFonts w:ascii="Times New Roman" w:hAnsi="Times New Roman" w:cs="Times New Roman"/>
          <w:b/>
          <w:spacing w:val="-4"/>
        </w:rPr>
        <w:t xml:space="preserve"> </w:t>
      </w:r>
      <w:r w:rsidRPr="004C72F3">
        <w:rPr>
          <w:rFonts w:ascii="Times New Roman" w:hAnsi="Times New Roman" w:cs="Times New Roman"/>
          <w:b/>
        </w:rPr>
        <w:t>colorant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7C94D80D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500"/>
        </w:tabs>
        <w:ind w:left="499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Explain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olour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ory</w:t>
      </w:r>
    </w:p>
    <w:p w14:paraId="75316321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7"/>
        </w:tabs>
        <w:ind w:left="496" w:hanging="359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ethod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easur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olou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us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Munsell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IE,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ristimulus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colorimeters</w:t>
      </w:r>
    </w:p>
    <w:p w14:paraId="02B4E54C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important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natural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igment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</w:p>
    <w:p w14:paraId="70CD5545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line="268" w:lineRule="exact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ertified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colour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dditiv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use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foods</w:t>
      </w:r>
    </w:p>
    <w:p w14:paraId="104D2EE9" w14:textId="77777777" w:rsidR="004C72F3" w:rsidRPr="004C72F3" w:rsidRDefault="004C72F3" w:rsidP="004C72F3">
      <w:pPr>
        <w:pStyle w:val="ListParagraph"/>
        <w:numPr>
          <w:ilvl w:val="1"/>
          <w:numId w:val="4"/>
        </w:numPr>
        <w:tabs>
          <w:tab w:val="left" w:pos="852"/>
        </w:tabs>
        <w:spacing w:line="268" w:lineRule="exact"/>
        <w:ind w:left="500" w:hanging="356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Concerning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FOOD2500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  <w:b/>
        </w:rPr>
        <w:t>Labs</w:t>
      </w:r>
      <w:r w:rsidRPr="004C72F3">
        <w:rPr>
          <w:rFonts w:ascii="Times New Roman" w:hAnsi="Times New Roman" w:cs="Times New Roman"/>
        </w:rPr>
        <w:t>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tudent</w:t>
      </w:r>
    </w:p>
    <w:p w14:paraId="7C0D47FB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spacing w:before="1"/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monstrat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kills/abilit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r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conducting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lab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experiment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team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environment</w:t>
      </w:r>
    </w:p>
    <w:p w14:paraId="248F4FE3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incipl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involved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analysis</w:t>
      </w:r>
    </w:p>
    <w:p w14:paraId="28F879EE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Identif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sampl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alyzed</w:t>
      </w:r>
    </w:p>
    <w:p w14:paraId="5F6A575B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escribe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experimental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procedure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use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in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the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alysis</w:t>
      </w:r>
    </w:p>
    <w:p w14:paraId="0DA62B3C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9"/>
        </w:tabs>
        <w:ind w:left="498" w:hanging="361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Appli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simple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statistical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methods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of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data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evaluation</w:t>
      </w:r>
    </w:p>
    <w:p w14:paraId="3AD542DC" w14:textId="77777777" w:rsidR="004C72F3" w:rsidRPr="004C72F3" w:rsidRDefault="004C72F3" w:rsidP="004C72F3">
      <w:pPr>
        <w:pStyle w:val="ListParagraph"/>
        <w:numPr>
          <w:ilvl w:val="0"/>
          <w:numId w:val="3"/>
        </w:numPr>
        <w:tabs>
          <w:tab w:val="left" w:pos="498"/>
        </w:tabs>
        <w:ind w:left="497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t>Discusses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results</w:t>
      </w:r>
      <w:r w:rsidRPr="004C72F3">
        <w:rPr>
          <w:rFonts w:ascii="Times New Roman" w:hAnsi="Times New Roman" w:cs="Times New Roman"/>
          <w:spacing w:val="-4"/>
        </w:rPr>
        <w:t xml:space="preserve"> </w:t>
      </w:r>
      <w:r w:rsidRPr="004C72F3">
        <w:rPr>
          <w:rFonts w:ascii="Times New Roman" w:hAnsi="Times New Roman" w:cs="Times New Roman"/>
        </w:rPr>
        <w:t>on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acidity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lipids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proteins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carbohydrates,</w:t>
      </w:r>
      <w:r w:rsidRPr="004C72F3">
        <w:rPr>
          <w:rFonts w:ascii="Times New Roman" w:hAnsi="Times New Roman" w:cs="Times New Roman"/>
          <w:spacing w:val="-2"/>
        </w:rPr>
        <w:t xml:space="preserve"> </w:t>
      </w:r>
      <w:r w:rsidRPr="004C72F3">
        <w:rPr>
          <w:rFonts w:ascii="Times New Roman" w:hAnsi="Times New Roman" w:cs="Times New Roman"/>
        </w:rPr>
        <w:t>and</w:t>
      </w:r>
      <w:r w:rsidRPr="004C72F3">
        <w:rPr>
          <w:rFonts w:ascii="Times New Roman" w:hAnsi="Times New Roman" w:cs="Times New Roman"/>
          <w:spacing w:val="-5"/>
        </w:rPr>
        <w:t xml:space="preserve"> </w:t>
      </w:r>
      <w:r w:rsidRPr="004C72F3">
        <w:rPr>
          <w:rFonts w:ascii="Times New Roman" w:hAnsi="Times New Roman" w:cs="Times New Roman"/>
        </w:rPr>
        <w:t>enzymes</w:t>
      </w:r>
    </w:p>
    <w:p w14:paraId="2272D641" w14:textId="77777777" w:rsidR="004C72F3" w:rsidRPr="004C72F3" w:rsidRDefault="004C72F3" w:rsidP="004C72F3">
      <w:pPr>
        <w:rPr>
          <w:rFonts w:ascii="Times New Roman" w:hAnsi="Times New Roman" w:cs="Times New Roman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2A923768" w14:textId="77777777" w:rsidR="004C72F3" w:rsidRPr="004C72F3" w:rsidRDefault="004C72F3" w:rsidP="004C72F3">
      <w:pPr>
        <w:pStyle w:val="BodyText"/>
        <w:spacing w:before="82"/>
        <w:ind w:left="2375" w:right="3433"/>
        <w:jc w:val="center"/>
        <w:rPr>
          <w:rFonts w:ascii="Times New Roman" w:hAnsi="Times New Roman" w:cs="Times New Roman"/>
        </w:rPr>
      </w:pPr>
      <w:r w:rsidRPr="004C72F3">
        <w:rPr>
          <w:rFonts w:ascii="Times New Roman" w:hAnsi="Times New Roman" w:cs="Times New Roman"/>
        </w:rPr>
        <w:lastRenderedPageBreak/>
        <w:t>FOO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2500</w:t>
      </w:r>
      <w:r w:rsidRPr="004C72F3">
        <w:rPr>
          <w:rFonts w:ascii="Times New Roman" w:hAnsi="Times New Roman" w:cs="Times New Roman"/>
          <w:spacing w:val="-1"/>
        </w:rPr>
        <w:t xml:space="preserve"> </w:t>
      </w:r>
      <w:r w:rsidRPr="004C72F3">
        <w:rPr>
          <w:rFonts w:ascii="Times New Roman" w:hAnsi="Times New Roman" w:cs="Times New Roman"/>
        </w:rPr>
        <w:t>Food</w:t>
      </w:r>
      <w:r w:rsidRPr="004C72F3">
        <w:rPr>
          <w:rFonts w:ascii="Times New Roman" w:hAnsi="Times New Roman" w:cs="Times New Roman"/>
          <w:spacing w:val="-3"/>
        </w:rPr>
        <w:t xml:space="preserve"> </w:t>
      </w:r>
      <w:r w:rsidRPr="004C72F3">
        <w:rPr>
          <w:rFonts w:ascii="Times New Roman" w:hAnsi="Times New Roman" w:cs="Times New Roman"/>
        </w:rPr>
        <w:t>Chemistry</w:t>
      </w:r>
    </w:p>
    <w:p w14:paraId="466468AC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</w:rPr>
      </w:pPr>
    </w:p>
    <w:p w14:paraId="15106ACD" w14:textId="77777777" w:rsidR="004C72F3" w:rsidRPr="004C72F3" w:rsidRDefault="004C72F3" w:rsidP="004C72F3">
      <w:pPr>
        <w:pStyle w:val="BodyText"/>
        <w:spacing w:before="2"/>
        <w:rPr>
          <w:rFonts w:ascii="Times New Roman" w:hAnsi="Times New Roman" w:cs="Times New Roman"/>
          <w:sz w:val="30"/>
        </w:rPr>
      </w:pPr>
    </w:p>
    <w:p w14:paraId="31DDE58F" w14:textId="77777777" w:rsidR="004C72F3" w:rsidRPr="004C72F3" w:rsidRDefault="004C72F3" w:rsidP="004C72F3">
      <w:pPr>
        <w:pStyle w:val="Heading1"/>
        <w:rPr>
          <w:rFonts w:cs="Times New Roman"/>
        </w:rPr>
      </w:pPr>
      <w:bookmarkStart w:id="37" w:name="Laboratory_schedule"/>
      <w:bookmarkStart w:id="38" w:name="_Toc124091838"/>
      <w:bookmarkEnd w:id="37"/>
      <w:r w:rsidRPr="004C72F3">
        <w:rPr>
          <w:rFonts w:cs="Times New Roman"/>
        </w:rPr>
        <w:t>Laboratory</w:t>
      </w:r>
      <w:r w:rsidRPr="004C72F3">
        <w:rPr>
          <w:rFonts w:cs="Times New Roman"/>
          <w:spacing w:val="-5"/>
        </w:rPr>
        <w:t xml:space="preserve"> </w:t>
      </w:r>
      <w:r w:rsidRPr="004C72F3">
        <w:rPr>
          <w:rFonts w:cs="Times New Roman"/>
        </w:rPr>
        <w:t>schedule</w:t>
      </w:r>
      <w:bookmarkEnd w:id="38"/>
    </w:p>
    <w:p w14:paraId="28BC636F" w14:textId="26AB1E72" w:rsidR="004C72F3" w:rsidRPr="004C72F3" w:rsidRDefault="004C72F3" w:rsidP="004C72F3">
      <w:pPr>
        <w:pStyle w:val="BodyText"/>
        <w:spacing w:line="28" w:lineRule="exact"/>
        <w:ind w:left="111"/>
        <w:rPr>
          <w:rFonts w:ascii="Times New Roman" w:hAnsi="Times New Roman" w:cs="Times New Roman"/>
          <w:sz w:val="2"/>
        </w:rPr>
      </w:pPr>
      <w:r w:rsidRPr="004C72F3">
        <w:rPr>
          <w:rFonts w:ascii="Times New Roman" w:hAnsi="Times New Roman" w:cs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0F19A1BA" wp14:editId="0554F0EB">
                <wp:extent cx="5980430" cy="18415"/>
                <wp:effectExtent l="3810" t="3810" r="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6AE0E6" id="Group 6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DvbTeGSQIA&#10;AAUFAAAOAAAAAAAAAAAAAAAAAC4CAABkcnMvZTJvRG9jLnhtbFBLAQItABQABgAIAAAAIQAmRuha&#10;2wAAAAMBAAAPAAAAAAAAAAAAAAAAAKMEAABkcnMvZG93bnJldi54bWxQSwUGAAAAAAQABADzAAAA&#10;qwUAAAAA&#10;">
                <v:rect id="Rectangle 7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5E3F73E9" w14:textId="77777777" w:rsidR="004C72F3" w:rsidRPr="004C72F3" w:rsidRDefault="004C72F3" w:rsidP="004C72F3">
      <w:pPr>
        <w:ind w:left="3939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241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Ellis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Building</w:t>
      </w:r>
    </w:p>
    <w:p w14:paraId="434EA2A3" w14:textId="52D78544" w:rsidR="004C72F3" w:rsidRPr="004C72F3" w:rsidRDefault="004C72F3" w:rsidP="004C72F3">
      <w:pPr>
        <w:tabs>
          <w:tab w:val="left" w:pos="5899"/>
        </w:tabs>
        <w:spacing w:before="177" w:line="398" w:lineRule="auto"/>
        <w:ind w:left="140" w:right="1977" w:firstLine="775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Thursdays (B0</w:t>
      </w:r>
      <w:r w:rsidR="003F31B0">
        <w:rPr>
          <w:rFonts w:ascii="Times New Roman" w:hAnsi="Times New Roman" w:cs="Times New Roman"/>
          <w:sz w:val="24"/>
        </w:rPr>
        <w:t>1</w:t>
      </w:r>
      <w:r w:rsidRPr="004C72F3">
        <w:rPr>
          <w:rFonts w:ascii="Times New Roman" w:hAnsi="Times New Roman" w:cs="Times New Roman"/>
          <w:sz w:val="24"/>
        </w:rPr>
        <w:t>) 2:30-5:</w:t>
      </w:r>
      <w:r w:rsidR="008B590F">
        <w:rPr>
          <w:rFonts w:ascii="Times New Roman" w:hAnsi="Times New Roman" w:cs="Times New Roman"/>
          <w:sz w:val="24"/>
        </w:rPr>
        <w:t>25</w:t>
      </w:r>
      <w:r w:rsidRPr="004C72F3">
        <w:rPr>
          <w:rFonts w:ascii="Times New Roman" w:hAnsi="Times New Roman" w:cs="Times New Roman"/>
          <w:sz w:val="24"/>
        </w:rPr>
        <w:t xml:space="preserve"> pm &amp; Fridays (B0</w:t>
      </w:r>
      <w:r w:rsidR="008B590F">
        <w:rPr>
          <w:rFonts w:ascii="Times New Roman" w:hAnsi="Times New Roman" w:cs="Times New Roman"/>
          <w:sz w:val="24"/>
        </w:rPr>
        <w:t>2</w:t>
      </w:r>
      <w:r w:rsidRPr="004C72F3">
        <w:rPr>
          <w:rFonts w:ascii="Times New Roman" w:hAnsi="Times New Roman" w:cs="Times New Roman"/>
          <w:sz w:val="24"/>
        </w:rPr>
        <w:t>) 2:30-5:</w:t>
      </w:r>
      <w:r w:rsidR="008B590F">
        <w:rPr>
          <w:rFonts w:ascii="Times New Roman" w:hAnsi="Times New Roman" w:cs="Times New Roman"/>
          <w:sz w:val="24"/>
        </w:rPr>
        <w:t>25</w:t>
      </w:r>
      <w:r w:rsidRPr="004C72F3">
        <w:rPr>
          <w:rFonts w:ascii="Times New Roman" w:hAnsi="Times New Roman" w:cs="Times New Roman"/>
          <w:sz w:val="24"/>
        </w:rPr>
        <w:t xml:space="preserve"> pm (dates in brackets)</w:t>
      </w:r>
      <w:r w:rsidRPr="004C72F3">
        <w:rPr>
          <w:rFonts w:ascii="Times New Roman" w:hAnsi="Times New Roman" w:cs="Times New Roman"/>
          <w:spacing w:val="-58"/>
          <w:sz w:val="24"/>
        </w:rPr>
        <w:t xml:space="preserve"> </w:t>
      </w:r>
      <w:bookmarkStart w:id="39" w:name="Title________Date"/>
      <w:bookmarkEnd w:id="39"/>
      <w:r w:rsidRPr="004C72F3">
        <w:rPr>
          <w:rFonts w:ascii="Times New Roman" w:hAnsi="Times New Roman" w:cs="Times New Roman"/>
          <w:color w:val="2D74B5"/>
          <w:sz w:val="24"/>
          <w:u w:val="single" w:color="2D74B5"/>
        </w:rPr>
        <w:t>Title</w:t>
      </w:r>
      <w:r w:rsidRPr="004C72F3">
        <w:rPr>
          <w:rFonts w:ascii="Times New Roman" w:hAnsi="Times New Roman" w:cs="Times New Roman"/>
          <w:color w:val="2D74B5"/>
          <w:sz w:val="24"/>
        </w:rPr>
        <w:tab/>
      </w:r>
      <w:r w:rsidRPr="004C72F3">
        <w:rPr>
          <w:rFonts w:ascii="Times New Roman" w:hAnsi="Times New Roman" w:cs="Times New Roman"/>
          <w:color w:val="2D74B5"/>
          <w:sz w:val="24"/>
          <w:u w:val="single" w:color="2D74B5"/>
        </w:rPr>
        <w:t>Date</w:t>
      </w:r>
    </w:p>
    <w:p w14:paraId="3AC21DC2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sz w:val="17"/>
        </w:rPr>
      </w:pPr>
    </w:p>
    <w:p w14:paraId="43FC6D73" w14:textId="0596133F" w:rsidR="004C72F3" w:rsidRPr="004C72F3" w:rsidRDefault="004C72F3" w:rsidP="004C72F3">
      <w:pPr>
        <w:tabs>
          <w:tab w:val="left" w:pos="5899"/>
        </w:tabs>
        <w:spacing w:before="90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Introduction</w:t>
      </w:r>
      <w:r w:rsidRPr="004C72F3">
        <w:rPr>
          <w:rFonts w:ascii="Times New Roman" w:hAnsi="Times New Roman" w:cs="Times New Roman"/>
          <w:spacing w:val="-3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ab/>
        <w:t>Jan 1</w:t>
      </w:r>
      <w:r w:rsidR="004F3A9D">
        <w:rPr>
          <w:rFonts w:ascii="Times New Roman" w:hAnsi="Times New Roman" w:cs="Times New Roman"/>
          <w:sz w:val="24"/>
        </w:rPr>
        <w:t xml:space="preserve">8 </w:t>
      </w:r>
      <w:r w:rsidRPr="004C72F3">
        <w:rPr>
          <w:rFonts w:ascii="Times New Roman" w:hAnsi="Times New Roman" w:cs="Times New Roman"/>
          <w:sz w:val="24"/>
        </w:rPr>
        <w:t>(</w:t>
      </w:r>
      <w:r w:rsidR="004F3A9D">
        <w:rPr>
          <w:rFonts w:ascii="Times New Roman" w:hAnsi="Times New Roman" w:cs="Times New Roman"/>
          <w:sz w:val="24"/>
        </w:rPr>
        <w:t>19</w:t>
      </w:r>
      <w:r w:rsidRPr="004C72F3">
        <w:rPr>
          <w:rFonts w:ascii="Times New Roman" w:hAnsi="Times New Roman" w:cs="Times New Roman"/>
          <w:sz w:val="24"/>
        </w:rPr>
        <w:t>)</w:t>
      </w:r>
    </w:p>
    <w:p w14:paraId="45FFA3AD" w14:textId="77777777" w:rsidR="004C72F3" w:rsidRPr="004C72F3" w:rsidRDefault="004C72F3" w:rsidP="004C72F3">
      <w:pPr>
        <w:spacing w:before="182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Safety</w:t>
      </w:r>
      <w:r w:rsidRPr="004C72F3">
        <w:rPr>
          <w:rFonts w:ascii="Times New Roman" w:hAnsi="Times New Roman" w:cs="Times New Roman"/>
          <w:spacing w:val="-5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review,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lab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reporting,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basic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techniques*</w:t>
      </w:r>
    </w:p>
    <w:p w14:paraId="7B3707F3" w14:textId="3DDCA237" w:rsidR="004C72F3" w:rsidRPr="004C72F3" w:rsidRDefault="004C72F3" w:rsidP="004C72F3">
      <w:pPr>
        <w:tabs>
          <w:tab w:val="left" w:pos="5899"/>
        </w:tabs>
        <w:spacing w:before="182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Food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acidity</w:t>
      </w:r>
      <w:r w:rsidRPr="004C72F3">
        <w:rPr>
          <w:rFonts w:ascii="Times New Roman" w:hAnsi="Times New Roman" w:cs="Times New Roman"/>
          <w:spacing w:val="-5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ab/>
        <w:t>Jan 2</w:t>
      </w:r>
      <w:r w:rsidR="00E50E87">
        <w:rPr>
          <w:rFonts w:ascii="Times New Roman" w:hAnsi="Times New Roman" w:cs="Times New Roman"/>
          <w:sz w:val="24"/>
        </w:rPr>
        <w:t>5</w:t>
      </w:r>
      <w:r w:rsidRPr="004C72F3">
        <w:rPr>
          <w:rFonts w:ascii="Times New Roman" w:hAnsi="Times New Roman" w:cs="Times New Roman"/>
          <w:sz w:val="24"/>
        </w:rPr>
        <w:t xml:space="preserve"> (2</w:t>
      </w:r>
      <w:r w:rsidR="00E50E87">
        <w:rPr>
          <w:rFonts w:ascii="Times New Roman" w:hAnsi="Times New Roman" w:cs="Times New Roman"/>
          <w:sz w:val="24"/>
        </w:rPr>
        <w:t>6</w:t>
      </w:r>
      <w:r w:rsidRPr="004C72F3">
        <w:rPr>
          <w:rFonts w:ascii="Times New Roman" w:hAnsi="Times New Roman" w:cs="Times New Roman"/>
          <w:sz w:val="24"/>
        </w:rPr>
        <w:t>)</w:t>
      </w:r>
    </w:p>
    <w:p w14:paraId="0938E8E5" w14:textId="6EAD3AEB" w:rsidR="004C72F3" w:rsidRPr="004C72F3" w:rsidRDefault="004C72F3" w:rsidP="004C72F3">
      <w:pPr>
        <w:tabs>
          <w:tab w:val="left" w:pos="5899"/>
        </w:tabs>
        <w:spacing w:before="183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Lipid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characterization</w:t>
      </w:r>
      <w:r w:rsidRPr="004C72F3">
        <w:rPr>
          <w:rFonts w:ascii="Times New Roman" w:hAnsi="Times New Roman" w:cs="Times New Roman"/>
          <w:sz w:val="24"/>
        </w:rPr>
        <w:tab/>
        <w:t>Feb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0</w:t>
      </w:r>
      <w:r w:rsidR="00E50E87">
        <w:rPr>
          <w:rFonts w:ascii="Times New Roman" w:hAnsi="Times New Roman" w:cs="Times New Roman"/>
          <w:sz w:val="24"/>
        </w:rPr>
        <w:t>1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(0</w:t>
      </w:r>
      <w:r w:rsidR="00E50E87">
        <w:rPr>
          <w:rFonts w:ascii="Times New Roman" w:hAnsi="Times New Roman" w:cs="Times New Roman"/>
          <w:sz w:val="24"/>
        </w:rPr>
        <w:t>2</w:t>
      </w:r>
      <w:r w:rsidRPr="004C72F3">
        <w:rPr>
          <w:rFonts w:ascii="Times New Roman" w:hAnsi="Times New Roman" w:cs="Times New Roman"/>
          <w:sz w:val="24"/>
        </w:rPr>
        <w:t>)</w:t>
      </w:r>
    </w:p>
    <w:p w14:paraId="674B5728" w14:textId="46893AC6" w:rsidR="004C72F3" w:rsidRPr="004C72F3" w:rsidRDefault="004C72F3" w:rsidP="004C72F3">
      <w:pPr>
        <w:tabs>
          <w:tab w:val="left" w:pos="5899"/>
        </w:tabs>
        <w:spacing w:before="182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Carbohydrate</w:t>
      </w:r>
      <w:r w:rsidRPr="004C72F3">
        <w:rPr>
          <w:rFonts w:ascii="Times New Roman" w:hAnsi="Times New Roman" w:cs="Times New Roman"/>
          <w:spacing w:val="-4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properties</w:t>
      </w:r>
      <w:r w:rsidRPr="004C72F3">
        <w:rPr>
          <w:rFonts w:ascii="Times New Roman" w:hAnsi="Times New Roman" w:cs="Times New Roman"/>
          <w:sz w:val="24"/>
        </w:rPr>
        <w:tab/>
        <w:t>Feb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0</w:t>
      </w:r>
      <w:r w:rsidR="00E44955">
        <w:rPr>
          <w:rFonts w:ascii="Times New Roman" w:hAnsi="Times New Roman" w:cs="Times New Roman"/>
          <w:sz w:val="24"/>
        </w:rPr>
        <w:t>8</w:t>
      </w:r>
      <w:r w:rsidRPr="004C72F3">
        <w:rPr>
          <w:rFonts w:ascii="Times New Roman" w:hAnsi="Times New Roman" w:cs="Times New Roman"/>
          <w:sz w:val="24"/>
        </w:rPr>
        <w:t>/</w:t>
      </w:r>
      <w:r w:rsidR="00E44955">
        <w:rPr>
          <w:rFonts w:ascii="Times New Roman" w:hAnsi="Times New Roman" w:cs="Times New Roman"/>
          <w:sz w:val="24"/>
        </w:rPr>
        <w:t>09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(Feb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1</w:t>
      </w:r>
      <w:r w:rsidR="00E44955">
        <w:rPr>
          <w:rFonts w:ascii="Times New Roman" w:hAnsi="Times New Roman" w:cs="Times New Roman"/>
          <w:sz w:val="24"/>
        </w:rPr>
        <w:t>5</w:t>
      </w:r>
      <w:r w:rsidRPr="004C72F3">
        <w:rPr>
          <w:rFonts w:ascii="Times New Roman" w:hAnsi="Times New Roman" w:cs="Times New Roman"/>
          <w:sz w:val="24"/>
        </w:rPr>
        <w:t>/1</w:t>
      </w:r>
      <w:r w:rsidR="00E44955">
        <w:rPr>
          <w:rFonts w:ascii="Times New Roman" w:hAnsi="Times New Roman" w:cs="Times New Roman"/>
          <w:sz w:val="24"/>
        </w:rPr>
        <w:t>6</w:t>
      </w:r>
      <w:r w:rsidRPr="004C72F3">
        <w:rPr>
          <w:rFonts w:ascii="Times New Roman" w:hAnsi="Times New Roman" w:cs="Times New Roman"/>
          <w:sz w:val="24"/>
        </w:rPr>
        <w:t>)</w:t>
      </w:r>
    </w:p>
    <w:p w14:paraId="505B7BB0" w14:textId="6E674A61" w:rsidR="004C72F3" w:rsidRPr="004C72F3" w:rsidRDefault="004C72F3" w:rsidP="004C72F3">
      <w:pPr>
        <w:tabs>
          <w:tab w:val="left" w:pos="5899"/>
        </w:tabs>
        <w:spacing w:before="180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Protein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chemistry</w:t>
      </w:r>
      <w:r w:rsidRPr="004C72F3">
        <w:rPr>
          <w:rFonts w:ascii="Times New Roman" w:hAnsi="Times New Roman" w:cs="Times New Roman"/>
          <w:sz w:val="24"/>
        </w:rPr>
        <w:tab/>
      </w:r>
      <w:r w:rsidR="004E72CD">
        <w:rPr>
          <w:rFonts w:ascii="Times New Roman" w:hAnsi="Times New Roman" w:cs="Times New Roman"/>
          <w:sz w:val="24"/>
        </w:rPr>
        <w:t>Feb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="004E72CD">
        <w:rPr>
          <w:rFonts w:ascii="Times New Roman" w:hAnsi="Times New Roman" w:cs="Times New Roman"/>
          <w:sz w:val="24"/>
        </w:rPr>
        <w:t>29</w:t>
      </w:r>
      <w:r w:rsidRPr="004C72F3">
        <w:rPr>
          <w:rFonts w:ascii="Times New Roman" w:hAnsi="Times New Roman" w:cs="Times New Roman"/>
          <w:sz w:val="24"/>
        </w:rPr>
        <w:t>/</w:t>
      </w:r>
      <w:r w:rsidR="00531568">
        <w:rPr>
          <w:rFonts w:ascii="Times New Roman" w:hAnsi="Times New Roman" w:cs="Times New Roman"/>
          <w:sz w:val="24"/>
        </w:rPr>
        <w:t xml:space="preserve"> Mar </w:t>
      </w:r>
      <w:r w:rsidRPr="004C72F3">
        <w:rPr>
          <w:rFonts w:ascii="Times New Roman" w:hAnsi="Times New Roman" w:cs="Times New Roman"/>
          <w:sz w:val="24"/>
        </w:rPr>
        <w:t>0</w:t>
      </w:r>
      <w:r w:rsidR="00531568">
        <w:rPr>
          <w:rFonts w:ascii="Times New Roman" w:hAnsi="Times New Roman" w:cs="Times New Roman"/>
          <w:sz w:val="24"/>
        </w:rPr>
        <w:t>1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(Mar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0</w:t>
      </w:r>
      <w:r w:rsidR="00CA0448">
        <w:rPr>
          <w:rFonts w:ascii="Times New Roman" w:hAnsi="Times New Roman" w:cs="Times New Roman"/>
          <w:sz w:val="24"/>
        </w:rPr>
        <w:t>7</w:t>
      </w:r>
      <w:r w:rsidRPr="004C72F3">
        <w:rPr>
          <w:rFonts w:ascii="Times New Roman" w:hAnsi="Times New Roman" w:cs="Times New Roman"/>
          <w:sz w:val="24"/>
        </w:rPr>
        <w:t>/0</w:t>
      </w:r>
      <w:r w:rsidR="003506C5">
        <w:rPr>
          <w:rFonts w:ascii="Times New Roman" w:hAnsi="Times New Roman" w:cs="Times New Roman"/>
          <w:sz w:val="24"/>
        </w:rPr>
        <w:t>8</w:t>
      </w:r>
      <w:r w:rsidRPr="004C72F3">
        <w:rPr>
          <w:rFonts w:ascii="Times New Roman" w:hAnsi="Times New Roman" w:cs="Times New Roman"/>
          <w:sz w:val="24"/>
        </w:rPr>
        <w:t>)</w:t>
      </w:r>
    </w:p>
    <w:p w14:paraId="60A4E6D4" w14:textId="77777777" w:rsidR="004C72F3" w:rsidRPr="004C72F3" w:rsidRDefault="004C72F3" w:rsidP="004C72F3">
      <w:pPr>
        <w:pStyle w:val="BodyText"/>
        <w:spacing w:before="4"/>
        <w:rPr>
          <w:rFonts w:ascii="Times New Roman" w:hAnsi="Times New Roman" w:cs="Times New Roman"/>
          <w:sz w:val="26"/>
        </w:rPr>
      </w:pPr>
    </w:p>
    <w:p w14:paraId="31382F54" w14:textId="3EFA9102" w:rsidR="004C72F3" w:rsidRPr="004C72F3" w:rsidRDefault="004C72F3" w:rsidP="004C72F3">
      <w:pPr>
        <w:tabs>
          <w:tab w:val="left" w:pos="5899"/>
        </w:tabs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Enzymatic</w:t>
      </w:r>
      <w:r w:rsidRPr="004C72F3">
        <w:rPr>
          <w:rFonts w:ascii="Times New Roman" w:hAnsi="Times New Roman" w:cs="Times New Roman"/>
          <w:spacing w:val="-3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browning</w:t>
      </w:r>
      <w:r w:rsidRPr="004C72F3">
        <w:rPr>
          <w:rFonts w:ascii="Times New Roman" w:hAnsi="Times New Roman" w:cs="Times New Roman"/>
          <w:sz w:val="24"/>
        </w:rPr>
        <w:tab/>
        <w:t>Mar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1</w:t>
      </w:r>
      <w:r w:rsidR="003506C5">
        <w:rPr>
          <w:rFonts w:ascii="Times New Roman" w:hAnsi="Times New Roman" w:cs="Times New Roman"/>
          <w:sz w:val="24"/>
        </w:rPr>
        <w:t>4</w:t>
      </w:r>
      <w:r w:rsidRPr="004C72F3">
        <w:rPr>
          <w:rFonts w:ascii="Times New Roman" w:hAnsi="Times New Roman" w:cs="Times New Roman"/>
          <w:sz w:val="24"/>
        </w:rPr>
        <w:t>/1</w:t>
      </w:r>
      <w:r w:rsidR="003506C5">
        <w:rPr>
          <w:rFonts w:ascii="Times New Roman" w:hAnsi="Times New Roman" w:cs="Times New Roman"/>
          <w:sz w:val="24"/>
        </w:rPr>
        <w:t>5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(Mar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2</w:t>
      </w:r>
      <w:r w:rsidR="003506C5">
        <w:rPr>
          <w:rFonts w:ascii="Times New Roman" w:hAnsi="Times New Roman" w:cs="Times New Roman"/>
          <w:sz w:val="24"/>
        </w:rPr>
        <w:t>1</w:t>
      </w:r>
      <w:r w:rsidRPr="004C72F3">
        <w:rPr>
          <w:rFonts w:ascii="Times New Roman" w:hAnsi="Times New Roman" w:cs="Times New Roman"/>
          <w:sz w:val="24"/>
        </w:rPr>
        <w:t>/2</w:t>
      </w:r>
      <w:r w:rsidR="00B763E4">
        <w:rPr>
          <w:rFonts w:ascii="Times New Roman" w:hAnsi="Times New Roman" w:cs="Times New Roman"/>
          <w:sz w:val="24"/>
        </w:rPr>
        <w:t>2</w:t>
      </w:r>
      <w:r w:rsidRPr="004C72F3">
        <w:rPr>
          <w:rFonts w:ascii="Times New Roman" w:hAnsi="Times New Roman" w:cs="Times New Roman"/>
          <w:sz w:val="24"/>
        </w:rPr>
        <w:t>)</w:t>
      </w:r>
    </w:p>
    <w:p w14:paraId="537C7AF6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sz w:val="26"/>
        </w:rPr>
      </w:pPr>
    </w:p>
    <w:p w14:paraId="69861A36" w14:textId="77777777" w:rsidR="004C72F3" w:rsidRPr="004C72F3" w:rsidRDefault="004C72F3" w:rsidP="004C72F3">
      <w:pPr>
        <w:pStyle w:val="BodyText"/>
        <w:spacing w:before="4"/>
        <w:rPr>
          <w:rFonts w:ascii="Times New Roman" w:hAnsi="Times New Roman" w:cs="Times New Roman"/>
        </w:rPr>
      </w:pPr>
    </w:p>
    <w:p w14:paraId="58A88A91" w14:textId="77777777" w:rsidR="004C72F3" w:rsidRPr="004C72F3" w:rsidRDefault="004C72F3" w:rsidP="004C72F3">
      <w:pPr>
        <w:spacing w:before="1"/>
        <w:ind w:right="1192"/>
        <w:rPr>
          <w:rFonts w:ascii="Times New Roman" w:hAnsi="Times New Roman" w:cs="Times New Roman"/>
          <w:sz w:val="24"/>
        </w:rPr>
      </w:pPr>
      <w:bookmarkStart w:id="40" w:name="Students_will_work_in_groups_but_each_st"/>
      <w:bookmarkEnd w:id="40"/>
      <w:r w:rsidRPr="004C72F3">
        <w:rPr>
          <w:rFonts w:ascii="Times New Roman" w:hAnsi="Times New Roman" w:cs="Times New Roman"/>
          <w:sz w:val="24"/>
        </w:rPr>
        <w:t>Students</w:t>
      </w:r>
      <w:r w:rsidRPr="004C72F3">
        <w:rPr>
          <w:rFonts w:ascii="Times New Roman" w:hAnsi="Times New Roman" w:cs="Times New Roman"/>
          <w:spacing w:val="19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ill</w:t>
      </w:r>
      <w:r w:rsidRPr="004C72F3">
        <w:rPr>
          <w:rFonts w:ascii="Times New Roman" w:hAnsi="Times New Roman" w:cs="Times New Roman"/>
          <w:spacing w:val="17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ork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in</w:t>
      </w:r>
      <w:r w:rsidRPr="004C72F3">
        <w:rPr>
          <w:rFonts w:ascii="Times New Roman" w:hAnsi="Times New Roman" w:cs="Times New Roman"/>
          <w:spacing w:val="19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groups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but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each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student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submits</w:t>
      </w:r>
      <w:r w:rsidRPr="004C72F3">
        <w:rPr>
          <w:rFonts w:ascii="Times New Roman" w:hAnsi="Times New Roman" w:cs="Times New Roman"/>
          <w:spacing w:val="2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his</w:t>
      </w:r>
      <w:r w:rsidRPr="004C72F3">
        <w:rPr>
          <w:rFonts w:ascii="Times New Roman" w:hAnsi="Times New Roman" w:cs="Times New Roman"/>
          <w:spacing w:val="17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or</w:t>
      </w:r>
      <w:r w:rsidRPr="004C72F3">
        <w:rPr>
          <w:rFonts w:ascii="Times New Roman" w:hAnsi="Times New Roman" w:cs="Times New Roman"/>
          <w:spacing w:val="19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her</w:t>
      </w:r>
      <w:r w:rsidRPr="004C72F3">
        <w:rPr>
          <w:rFonts w:ascii="Times New Roman" w:hAnsi="Times New Roman" w:cs="Times New Roman"/>
          <w:spacing w:val="18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own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independent</w:t>
      </w:r>
      <w:r w:rsidRPr="004C72F3">
        <w:rPr>
          <w:rFonts w:ascii="Times New Roman" w:hAnsi="Times New Roman" w:cs="Times New Roman"/>
          <w:spacing w:val="20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report.</w:t>
      </w:r>
      <w:r w:rsidRPr="004C72F3">
        <w:rPr>
          <w:rFonts w:ascii="Times New Roman" w:hAnsi="Times New Roman" w:cs="Times New Roman"/>
          <w:spacing w:val="4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See</w:t>
      </w:r>
      <w:r w:rsidRPr="004C72F3">
        <w:rPr>
          <w:rFonts w:ascii="Times New Roman" w:hAnsi="Times New Roman" w:cs="Times New Roman"/>
          <w:spacing w:val="-57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laboratory</w:t>
      </w:r>
      <w:r w:rsidRPr="004C72F3">
        <w:rPr>
          <w:rFonts w:ascii="Times New Roman" w:hAnsi="Times New Roman" w:cs="Times New Roman"/>
          <w:spacing w:val="-6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manual on detailed lab expectations.</w:t>
      </w:r>
    </w:p>
    <w:p w14:paraId="54D8CDAB" w14:textId="77777777" w:rsidR="004C72F3" w:rsidRPr="004C72F3" w:rsidRDefault="004C72F3" w:rsidP="004C72F3">
      <w:pPr>
        <w:pStyle w:val="BodyText"/>
        <w:spacing w:before="11"/>
        <w:rPr>
          <w:rFonts w:ascii="Times New Roman" w:hAnsi="Times New Roman" w:cs="Times New Roman"/>
          <w:sz w:val="23"/>
        </w:rPr>
      </w:pPr>
    </w:p>
    <w:p w14:paraId="1C56EFAA" w14:textId="77777777" w:rsidR="004C72F3" w:rsidRPr="004C72F3" w:rsidRDefault="004C72F3" w:rsidP="004C72F3">
      <w:pPr>
        <w:spacing w:line="259" w:lineRule="auto"/>
        <w:ind w:right="1192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*The</w:t>
      </w:r>
      <w:r w:rsidRPr="004C72F3">
        <w:rPr>
          <w:rFonts w:ascii="Times New Roman" w:hAnsi="Times New Roman" w:cs="Times New Roman"/>
          <w:spacing w:val="-3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sessions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familiarize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students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ith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lab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safety</w:t>
      </w:r>
      <w:r w:rsidRPr="004C72F3">
        <w:rPr>
          <w:rFonts w:ascii="Times New Roman" w:hAnsi="Times New Roman" w:cs="Times New Roman"/>
          <w:spacing w:val="-4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features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and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basic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techniques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of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eighing,</w:t>
      </w:r>
      <w:r w:rsidRPr="004C72F3">
        <w:rPr>
          <w:rFonts w:ascii="Times New Roman" w:hAnsi="Times New Roman" w:cs="Times New Roman"/>
          <w:spacing w:val="-57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pipetting,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and</w:t>
      </w:r>
      <w:r w:rsidRPr="004C72F3">
        <w:rPr>
          <w:rFonts w:ascii="Times New Roman" w:hAnsi="Times New Roman" w:cs="Times New Roman"/>
          <w:spacing w:val="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good laboratory</w:t>
      </w:r>
      <w:r w:rsidRPr="004C72F3">
        <w:rPr>
          <w:rFonts w:ascii="Times New Roman" w:hAnsi="Times New Roman" w:cs="Times New Roman"/>
          <w:spacing w:val="-5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practices.</w:t>
      </w:r>
    </w:p>
    <w:p w14:paraId="4E351EBB" w14:textId="5EA045EC" w:rsidR="004C72F3" w:rsidRPr="004C72F3" w:rsidRDefault="004C72F3" w:rsidP="004C72F3">
      <w:pPr>
        <w:spacing w:before="160" w:line="396" w:lineRule="auto"/>
        <w:ind w:right="5054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(Note: Winter term is from January 0</w:t>
      </w:r>
      <w:r w:rsidR="00535EF1">
        <w:rPr>
          <w:rFonts w:ascii="Times New Roman" w:hAnsi="Times New Roman" w:cs="Times New Roman"/>
          <w:sz w:val="24"/>
        </w:rPr>
        <w:t>8</w:t>
      </w:r>
      <w:r w:rsidRPr="004C72F3">
        <w:rPr>
          <w:rFonts w:ascii="Times New Roman" w:hAnsi="Times New Roman" w:cs="Times New Roman"/>
          <w:sz w:val="24"/>
        </w:rPr>
        <w:t xml:space="preserve"> to April 1</w:t>
      </w:r>
      <w:r w:rsidR="00535EF1">
        <w:rPr>
          <w:rFonts w:ascii="Times New Roman" w:hAnsi="Times New Roman" w:cs="Times New Roman"/>
          <w:sz w:val="24"/>
        </w:rPr>
        <w:t>0</w:t>
      </w:r>
      <w:r w:rsidRPr="004C72F3">
        <w:rPr>
          <w:rFonts w:ascii="Times New Roman" w:hAnsi="Times New Roman" w:cs="Times New Roman"/>
          <w:sz w:val="24"/>
        </w:rPr>
        <w:t>, 202</w:t>
      </w:r>
      <w:r w:rsidR="00535EF1">
        <w:rPr>
          <w:rFonts w:ascii="Times New Roman" w:hAnsi="Times New Roman" w:cs="Times New Roman"/>
          <w:sz w:val="24"/>
        </w:rPr>
        <w:t>4</w:t>
      </w:r>
      <w:r w:rsidRPr="004C72F3">
        <w:rPr>
          <w:rFonts w:ascii="Times New Roman" w:hAnsi="Times New Roman" w:cs="Times New Roman"/>
          <w:sz w:val="24"/>
        </w:rPr>
        <w:t>)</w:t>
      </w:r>
      <w:r w:rsidRPr="004C72F3">
        <w:rPr>
          <w:rFonts w:ascii="Times New Roman" w:hAnsi="Times New Roman" w:cs="Times New Roman"/>
          <w:spacing w:val="-57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(Note: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Good Friday</w:t>
      </w:r>
      <w:r w:rsidRPr="004C72F3">
        <w:rPr>
          <w:rFonts w:ascii="Times New Roman" w:hAnsi="Times New Roman" w:cs="Times New Roman"/>
          <w:spacing w:val="-5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 xml:space="preserve">is </w:t>
      </w:r>
      <w:r w:rsidR="00574FE5">
        <w:rPr>
          <w:rFonts w:ascii="Times New Roman" w:hAnsi="Times New Roman" w:cs="Times New Roman"/>
          <w:sz w:val="24"/>
        </w:rPr>
        <w:t>March 29</w:t>
      </w:r>
      <w:r w:rsidRPr="004C72F3">
        <w:rPr>
          <w:rFonts w:ascii="Times New Roman" w:hAnsi="Times New Roman" w:cs="Times New Roman"/>
          <w:sz w:val="24"/>
        </w:rPr>
        <w:t>, 202</w:t>
      </w:r>
      <w:r w:rsidR="00EC1545">
        <w:rPr>
          <w:rFonts w:ascii="Times New Roman" w:hAnsi="Times New Roman" w:cs="Times New Roman"/>
          <w:sz w:val="24"/>
        </w:rPr>
        <w:t>4</w:t>
      </w:r>
      <w:r w:rsidRPr="004C72F3">
        <w:rPr>
          <w:rFonts w:ascii="Times New Roman" w:hAnsi="Times New Roman" w:cs="Times New Roman"/>
          <w:sz w:val="24"/>
        </w:rPr>
        <w:t>)</w:t>
      </w:r>
    </w:p>
    <w:p w14:paraId="66E8BAD5" w14:textId="504B8468" w:rsidR="004C72F3" w:rsidRPr="004C72F3" w:rsidRDefault="004C72F3" w:rsidP="004C72F3">
      <w:pPr>
        <w:spacing w:before="4" w:line="398" w:lineRule="auto"/>
        <w:ind w:right="4834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(Note: Winter term exam period is from April 1</w:t>
      </w:r>
      <w:r w:rsidR="00EC1545">
        <w:rPr>
          <w:rFonts w:ascii="Times New Roman" w:hAnsi="Times New Roman" w:cs="Times New Roman"/>
          <w:sz w:val="24"/>
        </w:rPr>
        <w:t>2</w:t>
      </w:r>
      <w:r w:rsidRPr="004C72F3">
        <w:rPr>
          <w:rFonts w:ascii="Times New Roman" w:hAnsi="Times New Roman" w:cs="Times New Roman"/>
          <w:sz w:val="24"/>
        </w:rPr>
        <w:t>-2</w:t>
      </w:r>
      <w:r w:rsidR="00EC1545">
        <w:rPr>
          <w:rFonts w:ascii="Times New Roman" w:hAnsi="Times New Roman" w:cs="Times New Roman"/>
          <w:sz w:val="24"/>
        </w:rPr>
        <w:t>6</w:t>
      </w:r>
      <w:r w:rsidRPr="004C72F3">
        <w:rPr>
          <w:rFonts w:ascii="Times New Roman" w:hAnsi="Times New Roman" w:cs="Times New Roman"/>
          <w:sz w:val="24"/>
        </w:rPr>
        <w:t>, 202</w:t>
      </w:r>
      <w:r w:rsidR="00EC1545">
        <w:rPr>
          <w:rFonts w:ascii="Times New Roman" w:hAnsi="Times New Roman" w:cs="Times New Roman"/>
          <w:sz w:val="24"/>
        </w:rPr>
        <w:t>4</w:t>
      </w:r>
      <w:r w:rsidRPr="004C72F3">
        <w:rPr>
          <w:rFonts w:ascii="Times New Roman" w:hAnsi="Times New Roman" w:cs="Times New Roman"/>
          <w:sz w:val="24"/>
        </w:rPr>
        <w:t>)</w:t>
      </w:r>
      <w:r w:rsidRPr="004C72F3">
        <w:rPr>
          <w:rFonts w:ascii="Times New Roman" w:hAnsi="Times New Roman" w:cs="Times New Roman"/>
          <w:spacing w:val="-58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Note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also that:</w:t>
      </w:r>
    </w:p>
    <w:p w14:paraId="0954617D" w14:textId="762A2588" w:rsidR="004C72F3" w:rsidRPr="004C72F3" w:rsidRDefault="004C72F3" w:rsidP="004C72F3">
      <w:pPr>
        <w:pStyle w:val="ListParagraph"/>
        <w:numPr>
          <w:ilvl w:val="0"/>
          <w:numId w:val="2"/>
        </w:numPr>
        <w:tabs>
          <w:tab w:val="left" w:pos="1580"/>
        </w:tabs>
        <w:spacing w:line="286" w:lineRule="exact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January</w:t>
      </w:r>
      <w:r w:rsidRPr="004C72F3">
        <w:rPr>
          <w:rFonts w:ascii="Times New Roman" w:hAnsi="Times New Roman" w:cs="Times New Roman"/>
          <w:spacing w:val="-6"/>
          <w:sz w:val="24"/>
        </w:rPr>
        <w:t xml:space="preserve"> </w:t>
      </w:r>
      <w:r w:rsidR="00605B7C">
        <w:rPr>
          <w:rFonts w:ascii="Times New Roman" w:hAnsi="Times New Roman" w:cs="Times New Roman"/>
          <w:sz w:val="24"/>
        </w:rPr>
        <w:t>19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is the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last date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to DROP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a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course</w:t>
      </w:r>
      <w:r w:rsidRPr="004C72F3">
        <w:rPr>
          <w:rFonts w:ascii="Times New Roman" w:hAnsi="Times New Roman" w:cs="Times New Roman"/>
          <w:spacing w:val="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ith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refund</w:t>
      </w:r>
    </w:p>
    <w:p w14:paraId="052C9F4D" w14:textId="70981619" w:rsidR="004C72F3" w:rsidRPr="004C72F3" w:rsidRDefault="004C72F3" w:rsidP="004C72F3">
      <w:pPr>
        <w:pStyle w:val="ListParagraph"/>
        <w:numPr>
          <w:ilvl w:val="0"/>
          <w:numId w:val="2"/>
        </w:numPr>
        <w:tabs>
          <w:tab w:val="left" w:pos="1580"/>
        </w:tabs>
        <w:spacing w:line="276" w:lineRule="exact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The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inter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term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break</w:t>
      </w:r>
      <w:r w:rsidRPr="004C72F3">
        <w:rPr>
          <w:rFonts w:ascii="Times New Roman" w:hAnsi="Times New Roman" w:cs="Times New Roman"/>
          <w:spacing w:val="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is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February</w:t>
      </w:r>
      <w:r w:rsidRPr="004C72F3">
        <w:rPr>
          <w:rFonts w:ascii="Times New Roman" w:hAnsi="Times New Roman" w:cs="Times New Roman"/>
          <w:spacing w:val="-6"/>
          <w:sz w:val="24"/>
        </w:rPr>
        <w:t xml:space="preserve"> </w:t>
      </w:r>
      <w:r w:rsidR="00605B7C">
        <w:rPr>
          <w:rFonts w:ascii="Times New Roman" w:hAnsi="Times New Roman" w:cs="Times New Roman"/>
          <w:sz w:val="24"/>
        </w:rPr>
        <w:t>19</w:t>
      </w:r>
      <w:r w:rsidRPr="004C72F3">
        <w:rPr>
          <w:rFonts w:ascii="Times New Roman" w:hAnsi="Times New Roman" w:cs="Times New Roman"/>
          <w:sz w:val="24"/>
        </w:rPr>
        <w:t>-2</w:t>
      </w:r>
      <w:r w:rsidR="00462C89">
        <w:rPr>
          <w:rFonts w:ascii="Times New Roman" w:hAnsi="Times New Roman" w:cs="Times New Roman"/>
          <w:sz w:val="24"/>
        </w:rPr>
        <w:t>3</w:t>
      </w:r>
    </w:p>
    <w:p w14:paraId="1BE80ADE" w14:textId="0587B2C5" w:rsidR="004C72F3" w:rsidRPr="004C72F3" w:rsidRDefault="004C72F3" w:rsidP="004C72F3">
      <w:pPr>
        <w:pStyle w:val="ListParagraph"/>
        <w:numPr>
          <w:ilvl w:val="0"/>
          <w:numId w:val="2"/>
        </w:numPr>
        <w:tabs>
          <w:tab w:val="left" w:pos="1580"/>
        </w:tabs>
        <w:spacing w:line="276" w:lineRule="exact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March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2</w:t>
      </w:r>
      <w:r w:rsidR="00462C89">
        <w:rPr>
          <w:rFonts w:ascii="Times New Roman" w:hAnsi="Times New Roman" w:cs="Times New Roman"/>
          <w:sz w:val="24"/>
        </w:rPr>
        <w:t>0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is</w:t>
      </w:r>
      <w:r w:rsidRPr="004C72F3">
        <w:rPr>
          <w:rFonts w:ascii="Times New Roman" w:hAnsi="Times New Roman" w:cs="Times New Roman"/>
          <w:spacing w:val="-1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the</w:t>
      </w:r>
      <w:r w:rsidRPr="004C72F3">
        <w:rPr>
          <w:rFonts w:ascii="Times New Roman" w:hAnsi="Times New Roman" w:cs="Times New Roman"/>
          <w:spacing w:val="-2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Voluntary</w:t>
      </w:r>
      <w:r w:rsidRPr="004C72F3">
        <w:rPr>
          <w:rFonts w:ascii="Times New Roman" w:hAnsi="Times New Roman" w:cs="Times New Roman"/>
          <w:spacing w:val="-6"/>
          <w:sz w:val="24"/>
        </w:rPr>
        <w:t xml:space="preserve"> </w:t>
      </w:r>
      <w:r w:rsidRPr="004C72F3">
        <w:rPr>
          <w:rFonts w:ascii="Times New Roman" w:hAnsi="Times New Roman" w:cs="Times New Roman"/>
          <w:sz w:val="24"/>
        </w:rPr>
        <w:t>Withdrawal Deadline</w:t>
      </w:r>
    </w:p>
    <w:p w14:paraId="2FF59B79" w14:textId="43D7712B" w:rsidR="004C72F3" w:rsidRPr="004C72F3" w:rsidRDefault="004C72F3" w:rsidP="004C72F3">
      <w:pPr>
        <w:pStyle w:val="ListParagraph"/>
        <w:numPr>
          <w:ilvl w:val="0"/>
          <w:numId w:val="2"/>
        </w:numPr>
        <w:tabs>
          <w:tab w:val="left" w:pos="1580"/>
        </w:tabs>
        <w:spacing w:before="4" w:line="223" w:lineRule="auto"/>
        <w:ind w:right="1931"/>
        <w:rPr>
          <w:rFonts w:ascii="Times New Roman" w:hAnsi="Times New Roman" w:cs="Times New Roman"/>
          <w:sz w:val="24"/>
        </w:rPr>
      </w:pPr>
      <w:r w:rsidRPr="004C72F3">
        <w:rPr>
          <w:rFonts w:ascii="Times New Roman" w:hAnsi="Times New Roman" w:cs="Times New Roman"/>
          <w:sz w:val="24"/>
        </w:rPr>
        <w:t>All important dates and deadlines are listed here:</w:t>
      </w:r>
      <w:r w:rsidRPr="004C72F3">
        <w:rPr>
          <w:rFonts w:ascii="Times New Roman" w:hAnsi="Times New Roman" w:cs="Times New Roman"/>
          <w:color w:val="0562C1"/>
          <w:spacing w:val="1"/>
          <w:sz w:val="24"/>
        </w:rPr>
        <w:t xml:space="preserve"> </w:t>
      </w:r>
      <w:hyperlink r:id="rId30" w:tooltip="https://umanitoba.ca/registrar/important-dates-deadlines" w:history="1">
        <w:r w:rsidR="006C457F" w:rsidRPr="006C457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umanitoba.ca/registrar/important-dates-deadlines</w:t>
        </w:r>
      </w:hyperlink>
    </w:p>
    <w:p w14:paraId="7C5A4CF7" w14:textId="77777777" w:rsidR="004C72F3" w:rsidRPr="004C72F3" w:rsidRDefault="004C72F3" w:rsidP="004C72F3">
      <w:pPr>
        <w:spacing w:line="223" w:lineRule="auto"/>
        <w:rPr>
          <w:rFonts w:ascii="Times New Roman" w:hAnsi="Times New Roman" w:cs="Times New Roman"/>
          <w:sz w:val="24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2F47A208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sz w:val="20"/>
        </w:rPr>
      </w:pPr>
    </w:p>
    <w:p w14:paraId="6A1FE1F3" w14:textId="77777777" w:rsidR="004C72F3" w:rsidRPr="004C72F3" w:rsidRDefault="004C72F3" w:rsidP="004C72F3">
      <w:pPr>
        <w:pStyle w:val="BodyText"/>
        <w:spacing w:before="7"/>
        <w:rPr>
          <w:rFonts w:ascii="Times New Roman" w:hAnsi="Times New Roman" w:cs="Times New Roman"/>
          <w:sz w:val="26"/>
        </w:rPr>
      </w:pPr>
    </w:p>
    <w:tbl>
      <w:tblPr>
        <w:tblW w:w="0" w:type="auto"/>
        <w:tblInd w:w="24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4"/>
        <w:gridCol w:w="812"/>
        <w:gridCol w:w="1008"/>
        <w:gridCol w:w="3761"/>
        <w:gridCol w:w="1993"/>
      </w:tblGrid>
      <w:tr w:rsidR="004C72F3" w:rsidRPr="004C72F3" w14:paraId="4476B703" w14:textId="77777777" w:rsidTr="00D04C2F">
        <w:trPr>
          <w:trHeight w:val="408"/>
        </w:trPr>
        <w:tc>
          <w:tcPr>
            <w:tcW w:w="1164" w:type="dxa"/>
            <w:tcBorders>
              <w:bottom w:val="single" w:sz="4" w:space="0" w:color="000000"/>
            </w:tcBorders>
          </w:tcPr>
          <w:p w14:paraId="642C0755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  <w:tcBorders>
              <w:bottom w:val="single" w:sz="4" w:space="0" w:color="000000"/>
            </w:tcBorders>
          </w:tcPr>
          <w:p w14:paraId="082242D7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08" w:type="dxa"/>
            <w:tcBorders>
              <w:bottom w:val="single" w:sz="4" w:space="0" w:color="000000"/>
            </w:tcBorders>
          </w:tcPr>
          <w:p w14:paraId="256AE85B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61" w:type="dxa"/>
            <w:tcBorders>
              <w:bottom w:val="single" w:sz="4" w:space="0" w:color="000000"/>
            </w:tcBorders>
          </w:tcPr>
          <w:p w14:paraId="1160B205" w14:textId="77777777" w:rsidR="004C72F3" w:rsidRPr="004C72F3" w:rsidRDefault="004C72F3" w:rsidP="004C72F3">
            <w:pPr>
              <w:pStyle w:val="Heading2"/>
            </w:pPr>
            <w:bookmarkStart w:id="41" w:name="_Toc124091839"/>
            <w:r w:rsidRPr="004C72F3">
              <w:t>FOOD</w:t>
            </w:r>
            <w:r w:rsidRPr="004C72F3">
              <w:rPr>
                <w:spacing w:val="-5"/>
              </w:rPr>
              <w:t xml:space="preserve"> </w:t>
            </w:r>
            <w:r w:rsidRPr="004C72F3">
              <w:t>2500</w:t>
            </w:r>
            <w:r w:rsidRPr="004C72F3">
              <w:rPr>
                <w:spacing w:val="-2"/>
              </w:rPr>
              <w:t xml:space="preserve"> </w:t>
            </w:r>
            <w:r w:rsidRPr="004C72F3">
              <w:t>Calendar</w:t>
            </w:r>
            <w:bookmarkEnd w:id="41"/>
          </w:p>
        </w:tc>
        <w:tc>
          <w:tcPr>
            <w:tcW w:w="1993" w:type="dxa"/>
            <w:tcBorders>
              <w:bottom w:val="single" w:sz="4" w:space="0" w:color="000000"/>
            </w:tcBorders>
          </w:tcPr>
          <w:p w14:paraId="459A1DD1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4C72F3" w:rsidRPr="004C72F3" w14:paraId="4D37C602" w14:textId="77777777" w:rsidTr="00D04C2F">
        <w:trPr>
          <w:trHeight w:val="654"/>
        </w:trPr>
        <w:tc>
          <w:tcPr>
            <w:tcW w:w="1164" w:type="dxa"/>
            <w:tcBorders>
              <w:top w:val="single" w:sz="4" w:space="0" w:color="000000"/>
              <w:bottom w:val="single" w:sz="4" w:space="0" w:color="000000"/>
            </w:tcBorders>
          </w:tcPr>
          <w:p w14:paraId="1957D0FF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</w:rPr>
            </w:pPr>
          </w:p>
          <w:p w14:paraId="58F9977C" w14:textId="77777777" w:rsidR="004C72F3" w:rsidRPr="004C72F3" w:rsidRDefault="004C72F3" w:rsidP="00D04C2F">
            <w:pPr>
              <w:pStyle w:val="TableParagraph"/>
              <w:spacing w:before="0"/>
              <w:ind w:left="108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Month</w:t>
            </w:r>
          </w:p>
        </w:tc>
        <w:tc>
          <w:tcPr>
            <w:tcW w:w="812" w:type="dxa"/>
            <w:tcBorders>
              <w:top w:val="single" w:sz="4" w:space="0" w:color="000000"/>
              <w:bottom w:val="single" w:sz="4" w:space="0" w:color="000000"/>
            </w:tcBorders>
          </w:tcPr>
          <w:p w14:paraId="7A354982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</w:rPr>
            </w:pPr>
          </w:p>
          <w:p w14:paraId="6951FBC8" w14:textId="77777777" w:rsidR="004C72F3" w:rsidRPr="004C72F3" w:rsidRDefault="004C72F3" w:rsidP="00D04C2F">
            <w:pPr>
              <w:pStyle w:val="TableParagraph"/>
              <w:spacing w:before="0"/>
              <w:ind w:left="109" w:right="14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Day</w:t>
            </w:r>
          </w:p>
        </w:tc>
        <w:tc>
          <w:tcPr>
            <w:tcW w:w="1008" w:type="dxa"/>
            <w:tcBorders>
              <w:top w:val="single" w:sz="4" w:space="0" w:color="000000"/>
              <w:bottom w:val="single" w:sz="4" w:space="0" w:color="000000"/>
            </w:tcBorders>
          </w:tcPr>
          <w:p w14:paraId="093515BB" w14:textId="77777777" w:rsidR="004C72F3" w:rsidRPr="004C72F3" w:rsidRDefault="004C72F3" w:rsidP="00D04C2F">
            <w:pPr>
              <w:pStyle w:val="TableParagraph"/>
              <w:spacing w:before="0" w:line="256" w:lineRule="auto"/>
              <w:ind w:left="479" w:right="98" w:hanging="305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pacing w:val="-1"/>
                <w:sz w:val="20"/>
              </w:rPr>
              <w:t>Lecture</w:t>
            </w:r>
            <w:r w:rsidRPr="004C72F3">
              <w:rPr>
                <w:rFonts w:ascii="Times New Roman" w:hAnsi="Times New Roman" w:cs="Times New Roman"/>
                <w:b/>
                <w:spacing w:val="-5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0"/>
              </w:rPr>
              <w:t>#</w:t>
            </w:r>
          </w:p>
        </w:tc>
        <w:tc>
          <w:tcPr>
            <w:tcW w:w="3761" w:type="dxa"/>
            <w:tcBorders>
              <w:top w:val="single" w:sz="4" w:space="0" w:color="000000"/>
              <w:bottom w:val="single" w:sz="4" w:space="0" w:color="000000"/>
            </w:tcBorders>
          </w:tcPr>
          <w:p w14:paraId="548F53E4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1"/>
              </w:rPr>
            </w:pPr>
          </w:p>
          <w:p w14:paraId="19922B12" w14:textId="77777777" w:rsidR="004C72F3" w:rsidRPr="004C72F3" w:rsidRDefault="004C72F3" w:rsidP="00D04C2F">
            <w:pPr>
              <w:pStyle w:val="TableParagraph"/>
              <w:spacing w:before="0"/>
              <w:ind w:left="114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Topic</w:t>
            </w:r>
          </w:p>
        </w:tc>
        <w:tc>
          <w:tcPr>
            <w:tcW w:w="1993" w:type="dxa"/>
            <w:tcBorders>
              <w:top w:val="single" w:sz="4" w:space="0" w:color="000000"/>
              <w:bottom w:val="single" w:sz="4" w:space="0" w:color="000000"/>
            </w:tcBorders>
          </w:tcPr>
          <w:p w14:paraId="178B11D5" w14:textId="77777777" w:rsidR="004C72F3" w:rsidRPr="004C72F3" w:rsidRDefault="004C72F3" w:rsidP="00D04C2F">
            <w:pPr>
              <w:pStyle w:val="TableParagraph"/>
              <w:spacing w:before="0" w:line="256" w:lineRule="auto"/>
              <w:ind w:left="1251" w:right="104" w:hanging="509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Hui</w:t>
            </w:r>
            <w:r w:rsidRPr="004C72F3">
              <w:rPr>
                <w:rFonts w:ascii="Times New Roman" w:hAnsi="Times New Roman" w:cs="Times New Roman"/>
                <w:b/>
                <w:spacing w:val="-7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0"/>
              </w:rPr>
              <w:t>Chapter</w:t>
            </w:r>
            <w:r w:rsidRPr="004C72F3">
              <w:rPr>
                <w:rFonts w:ascii="Times New Roman" w:hAnsi="Times New Roman" w:cs="Times New Roman"/>
                <w:b/>
                <w:spacing w:val="-5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b/>
                <w:sz w:val="20"/>
              </w:rPr>
              <w:t>#</w:t>
            </w:r>
          </w:p>
        </w:tc>
      </w:tr>
      <w:tr w:rsidR="004C72F3" w:rsidRPr="004C72F3" w14:paraId="69EF0EAD" w14:textId="77777777" w:rsidTr="00D04C2F">
        <w:trPr>
          <w:trHeight w:val="319"/>
        </w:trPr>
        <w:tc>
          <w:tcPr>
            <w:tcW w:w="1164" w:type="dxa"/>
            <w:tcBorders>
              <w:top w:val="single" w:sz="4" w:space="0" w:color="000000"/>
            </w:tcBorders>
          </w:tcPr>
          <w:p w14:paraId="6FB42C51" w14:textId="77777777" w:rsidR="004C72F3" w:rsidRPr="004C72F3" w:rsidRDefault="004C72F3" w:rsidP="00D04C2F">
            <w:pPr>
              <w:pStyle w:val="TableParagraph"/>
              <w:spacing w:before="0" w:line="225" w:lineRule="exact"/>
              <w:ind w:left="108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January</w:t>
            </w:r>
          </w:p>
        </w:tc>
        <w:tc>
          <w:tcPr>
            <w:tcW w:w="812" w:type="dxa"/>
            <w:tcBorders>
              <w:top w:val="single" w:sz="4" w:space="0" w:color="000000"/>
            </w:tcBorders>
          </w:tcPr>
          <w:p w14:paraId="6E150759" w14:textId="39FF6A2B" w:rsidR="004C72F3" w:rsidRPr="004C72F3" w:rsidRDefault="005839F9" w:rsidP="00D04C2F">
            <w:pPr>
              <w:pStyle w:val="TableParagraph"/>
              <w:spacing w:before="0" w:line="227" w:lineRule="exact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9</w:t>
            </w:r>
          </w:p>
        </w:tc>
        <w:tc>
          <w:tcPr>
            <w:tcW w:w="1008" w:type="dxa"/>
            <w:tcBorders>
              <w:top w:val="single" w:sz="4" w:space="0" w:color="000000"/>
            </w:tcBorders>
          </w:tcPr>
          <w:p w14:paraId="37C7DF23" w14:textId="77777777" w:rsidR="004C72F3" w:rsidRPr="004C72F3" w:rsidRDefault="004C72F3" w:rsidP="00D04C2F">
            <w:pPr>
              <w:pStyle w:val="TableParagraph"/>
              <w:spacing w:before="0" w:line="227" w:lineRule="exact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1</w:t>
            </w:r>
          </w:p>
        </w:tc>
        <w:tc>
          <w:tcPr>
            <w:tcW w:w="3761" w:type="dxa"/>
            <w:tcBorders>
              <w:top w:val="single" w:sz="4" w:space="0" w:color="000000"/>
            </w:tcBorders>
          </w:tcPr>
          <w:p w14:paraId="09C81AA9" w14:textId="77777777" w:rsidR="004C72F3" w:rsidRPr="004C72F3" w:rsidRDefault="004C72F3" w:rsidP="00D04C2F">
            <w:pPr>
              <w:pStyle w:val="TableParagraph"/>
              <w:spacing w:before="0" w:line="227" w:lineRule="exact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What</w:t>
            </w:r>
            <w:r w:rsidRPr="004C72F3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is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Food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Chemistry?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5CB369CF" w14:textId="77777777" w:rsidR="004C72F3" w:rsidRPr="004C72F3" w:rsidRDefault="004C72F3" w:rsidP="00D04C2F">
            <w:pPr>
              <w:pStyle w:val="TableParagraph"/>
              <w:spacing w:before="0" w:line="227" w:lineRule="exact"/>
              <w:ind w:left="740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1</w:t>
            </w:r>
          </w:p>
        </w:tc>
      </w:tr>
      <w:tr w:rsidR="004C72F3" w:rsidRPr="004C72F3" w14:paraId="0E272329" w14:textId="77777777" w:rsidTr="00D04C2F">
        <w:trPr>
          <w:trHeight w:val="407"/>
        </w:trPr>
        <w:tc>
          <w:tcPr>
            <w:tcW w:w="1164" w:type="dxa"/>
          </w:tcPr>
          <w:p w14:paraId="1312F2F2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58FED733" w14:textId="42857882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891968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1008" w:type="dxa"/>
          </w:tcPr>
          <w:p w14:paraId="43929C97" w14:textId="77777777" w:rsidR="004C72F3" w:rsidRPr="004C72F3" w:rsidRDefault="004C72F3" w:rsidP="00D04C2F">
            <w:pPr>
              <w:pStyle w:val="TableParagraph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2</w:t>
            </w:r>
          </w:p>
        </w:tc>
        <w:tc>
          <w:tcPr>
            <w:tcW w:w="3761" w:type="dxa"/>
          </w:tcPr>
          <w:p w14:paraId="6A8E1742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Water</w:t>
            </w:r>
          </w:p>
        </w:tc>
        <w:tc>
          <w:tcPr>
            <w:tcW w:w="1993" w:type="dxa"/>
          </w:tcPr>
          <w:p w14:paraId="681F26FA" w14:textId="77777777" w:rsidR="004C72F3" w:rsidRPr="004C72F3" w:rsidRDefault="004C72F3" w:rsidP="00D04C2F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3</w:t>
            </w:r>
          </w:p>
        </w:tc>
      </w:tr>
      <w:tr w:rsidR="004C72F3" w:rsidRPr="004C72F3" w14:paraId="4938602B" w14:textId="77777777" w:rsidTr="00D04C2F">
        <w:trPr>
          <w:trHeight w:val="409"/>
        </w:trPr>
        <w:tc>
          <w:tcPr>
            <w:tcW w:w="1164" w:type="dxa"/>
          </w:tcPr>
          <w:p w14:paraId="0E7C834F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59C63601" w14:textId="0E931991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891968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1008" w:type="dxa"/>
          </w:tcPr>
          <w:p w14:paraId="2412A912" w14:textId="77777777" w:rsidR="004C72F3" w:rsidRPr="004C72F3" w:rsidRDefault="004C72F3" w:rsidP="00D04C2F">
            <w:pPr>
              <w:pStyle w:val="TableParagraph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3</w:t>
            </w:r>
          </w:p>
        </w:tc>
        <w:tc>
          <w:tcPr>
            <w:tcW w:w="3761" w:type="dxa"/>
          </w:tcPr>
          <w:p w14:paraId="7AECCFCF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Water</w:t>
            </w:r>
          </w:p>
        </w:tc>
        <w:tc>
          <w:tcPr>
            <w:tcW w:w="1993" w:type="dxa"/>
          </w:tcPr>
          <w:p w14:paraId="69ED21D9" w14:textId="77777777" w:rsidR="004C72F3" w:rsidRPr="004C72F3" w:rsidRDefault="004C72F3" w:rsidP="00D04C2F">
            <w:pPr>
              <w:pStyle w:val="TableParagraph"/>
              <w:ind w:left="707" w:right="770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3</w:t>
            </w:r>
          </w:p>
        </w:tc>
      </w:tr>
      <w:tr w:rsidR="004C72F3" w:rsidRPr="004C72F3" w14:paraId="2608C550" w14:textId="77777777" w:rsidTr="00D04C2F">
        <w:trPr>
          <w:trHeight w:val="409"/>
        </w:trPr>
        <w:tc>
          <w:tcPr>
            <w:tcW w:w="1164" w:type="dxa"/>
          </w:tcPr>
          <w:p w14:paraId="12CE1F66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0897545D" w14:textId="464390AD" w:rsidR="004C72F3" w:rsidRPr="004C72F3" w:rsidRDefault="004C72F3" w:rsidP="00D04C2F">
            <w:pPr>
              <w:pStyle w:val="TableParagraph"/>
              <w:spacing w:before="86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891968">
              <w:rPr>
                <w:rFonts w:ascii="Times New Roman" w:hAnsi="Times New Roman" w:cs="Times New Roman"/>
                <w:sz w:val="20"/>
              </w:rPr>
              <w:t>8</w:t>
            </w:r>
          </w:p>
        </w:tc>
        <w:tc>
          <w:tcPr>
            <w:tcW w:w="1008" w:type="dxa"/>
          </w:tcPr>
          <w:p w14:paraId="308C3220" w14:textId="77777777" w:rsidR="004C72F3" w:rsidRPr="004C72F3" w:rsidRDefault="004C72F3" w:rsidP="00D04C2F">
            <w:pPr>
              <w:pStyle w:val="TableParagraph"/>
              <w:spacing w:before="86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4</w:t>
            </w:r>
          </w:p>
        </w:tc>
        <w:tc>
          <w:tcPr>
            <w:tcW w:w="3761" w:type="dxa"/>
          </w:tcPr>
          <w:p w14:paraId="0D6BD443" w14:textId="77777777" w:rsidR="004C72F3" w:rsidRPr="004C72F3" w:rsidRDefault="004C72F3" w:rsidP="00D04C2F">
            <w:pPr>
              <w:pStyle w:val="TableParagraph"/>
              <w:spacing w:before="86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Acid</w:t>
            </w:r>
            <w:r w:rsidRPr="004C72F3">
              <w:rPr>
                <w:rFonts w:ascii="Times New Roman" w:hAnsi="Times New Roman" w:cs="Times New Roman"/>
                <w:spacing w:val="-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Base</w:t>
            </w:r>
            <w:r w:rsidRPr="004C72F3">
              <w:rPr>
                <w:rFonts w:ascii="Times New Roman" w:hAnsi="Times New Roman" w:cs="Times New Roman"/>
                <w:spacing w:val="-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H</w:t>
            </w:r>
            <w:r w:rsidRPr="004C72F3">
              <w:rPr>
                <w:rFonts w:ascii="Times New Roman" w:hAnsi="Times New Roman" w:cs="Times New Roman"/>
                <w:spacing w:val="-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TA</w:t>
            </w:r>
          </w:p>
        </w:tc>
        <w:tc>
          <w:tcPr>
            <w:tcW w:w="1993" w:type="dxa"/>
          </w:tcPr>
          <w:p w14:paraId="7CBAD19F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</w:tr>
      <w:tr w:rsidR="004C72F3" w:rsidRPr="004C72F3" w14:paraId="2D29C646" w14:textId="77777777" w:rsidTr="00D04C2F">
        <w:trPr>
          <w:trHeight w:val="407"/>
        </w:trPr>
        <w:tc>
          <w:tcPr>
            <w:tcW w:w="1164" w:type="dxa"/>
          </w:tcPr>
          <w:p w14:paraId="39864DFA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706A4755" w14:textId="6512F311" w:rsidR="004C72F3" w:rsidRPr="004C72F3" w:rsidRDefault="007C14E8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3</w:t>
            </w:r>
          </w:p>
        </w:tc>
        <w:tc>
          <w:tcPr>
            <w:tcW w:w="1008" w:type="dxa"/>
          </w:tcPr>
          <w:p w14:paraId="383F8E14" w14:textId="77777777" w:rsidR="004C72F3" w:rsidRPr="004C72F3" w:rsidRDefault="004C72F3" w:rsidP="00D04C2F">
            <w:pPr>
              <w:pStyle w:val="TableParagraph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5</w:t>
            </w:r>
          </w:p>
        </w:tc>
        <w:tc>
          <w:tcPr>
            <w:tcW w:w="3761" w:type="dxa"/>
          </w:tcPr>
          <w:p w14:paraId="793A5507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Lipids</w:t>
            </w:r>
          </w:p>
        </w:tc>
        <w:tc>
          <w:tcPr>
            <w:tcW w:w="1993" w:type="dxa"/>
          </w:tcPr>
          <w:p w14:paraId="4DDCDD7C" w14:textId="77777777" w:rsidR="004C72F3" w:rsidRPr="004C72F3" w:rsidRDefault="004C72F3" w:rsidP="00D04C2F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6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7</w:t>
            </w:r>
          </w:p>
        </w:tc>
      </w:tr>
      <w:tr w:rsidR="004C72F3" w:rsidRPr="004C72F3" w14:paraId="36D06B04" w14:textId="77777777" w:rsidTr="00D04C2F">
        <w:trPr>
          <w:trHeight w:val="408"/>
        </w:trPr>
        <w:tc>
          <w:tcPr>
            <w:tcW w:w="1164" w:type="dxa"/>
          </w:tcPr>
          <w:p w14:paraId="36A8384F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6E84F01C" w14:textId="77777777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4</w:t>
            </w:r>
          </w:p>
        </w:tc>
        <w:tc>
          <w:tcPr>
            <w:tcW w:w="1008" w:type="dxa"/>
          </w:tcPr>
          <w:p w14:paraId="7CFC51F6" w14:textId="77777777" w:rsidR="004C72F3" w:rsidRPr="004C72F3" w:rsidRDefault="004C72F3" w:rsidP="00D04C2F">
            <w:pPr>
              <w:pStyle w:val="TableParagraph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6</w:t>
            </w:r>
          </w:p>
        </w:tc>
        <w:tc>
          <w:tcPr>
            <w:tcW w:w="3761" w:type="dxa"/>
          </w:tcPr>
          <w:p w14:paraId="76E14ADE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Lipids</w:t>
            </w:r>
          </w:p>
        </w:tc>
        <w:tc>
          <w:tcPr>
            <w:tcW w:w="1993" w:type="dxa"/>
          </w:tcPr>
          <w:p w14:paraId="3C021445" w14:textId="77777777" w:rsidR="004C72F3" w:rsidRPr="004C72F3" w:rsidRDefault="004C72F3" w:rsidP="00D04C2F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6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7</w:t>
            </w:r>
          </w:p>
        </w:tc>
      </w:tr>
      <w:tr w:rsidR="004C72F3" w:rsidRPr="004C72F3" w14:paraId="0E4C2EB8" w14:textId="77777777" w:rsidTr="00D04C2F">
        <w:trPr>
          <w:trHeight w:val="407"/>
        </w:trPr>
        <w:tc>
          <w:tcPr>
            <w:tcW w:w="1164" w:type="dxa"/>
          </w:tcPr>
          <w:p w14:paraId="74A64B05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2A990577" w14:textId="7BA8DA5D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</w:t>
            </w:r>
            <w:r w:rsidR="004D1ADB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008" w:type="dxa"/>
          </w:tcPr>
          <w:p w14:paraId="4B736971" w14:textId="77777777" w:rsidR="004C72F3" w:rsidRPr="004C72F3" w:rsidRDefault="004C72F3" w:rsidP="00D04C2F">
            <w:pPr>
              <w:pStyle w:val="TableParagraph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7</w:t>
            </w:r>
          </w:p>
        </w:tc>
        <w:tc>
          <w:tcPr>
            <w:tcW w:w="3761" w:type="dxa"/>
          </w:tcPr>
          <w:p w14:paraId="25A0EB45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Carbohydrates</w:t>
            </w:r>
          </w:p>
        </w:tc>
        <w:tc>
          <w:tcPr>
            <w:tcW w:w="1993" w:type="dxa"/>
          </w:tcPr>
          <w:p w14:paraId="296E7A07" w14:textId="77777777" w:rsidR="004C72F3" w:rsidRPr="004C72F3" w:rsidRDefault="004C72F3" w:rsidP="00D04C2F">
            <w:pPr>
              <w:pStyle w:val="TableParagraph"/>
              <w:ind w:left="707" w:right="770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4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4C72F3" w:rsidRPr="004C72F3" w14:paraId="5C8955E4" w14:textId="77777777" w:rsidTr="00D04C2F">
        <w:trPr>
          <w:trHeight w:val="610"/>
        </w:trPr>
        <w:tc>
          <w:tcPr>
            <w:tcW w:w="1164" w:type="dxa"/>
          </w:tcPr>
          <w:p w14:paraId="1BA909F5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3EEFCFED" w14:textId="03536598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3</w:t>
            </w:r>
            <w:r w:rsidR="004D1ADB">
              <w:rPr>
                <w:rFonts w:ascii="Times New Roman" w:hAnsi="Times New Roman" w:cs="Times New Roman"/>
                <w:sz w:val="20"/>
              </w:rPr>
              <w:t>0</w:t>
            </w:r>
          </w:p>
        </w:tc>
        <w:tc>
          <w:tcPr>
            <w:tcW w:w="1008" w:type="dxa"/>
          </w:tcPr>
          <w:p w14:paraId="11087B5C" w14:textId="77777777" w:rsidR="004C72F3" w:rsidRPr="004C72F3" w:rsidRDefault="004C72F3" w:rsidP="00D04C2F">
            <w:pPr>
              <w:pStyle w:val="TableParagraph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8</w:t>
            </w:r>
          </w:p>
        </w:tc>
        <w:tc>
          <w:tcPr>
            <w:tcW w:w="3761" w:type="dxa"/>
          </w:tcPr>
          <w:p w14:paraId="0D713E1C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Carbohydrates</w:t>
            </w:r>
          </w:p>
        </w:tc>
        <w:tc>
          <w:tcPr>
            <w:tcW w:w="1993" w:type="dxa"/>
          </w:tcPr>
          <w:p w14:paraId="4C6868CD" w14:textId="77777777" w:rsidR="004C72F3" w:rsidRPr="004C72F3" w:rsidRDefault="004C72F3" w:rsidP="00D04C2F">
            <w:pPr>
              <w:pStyle w:val="TableParagraph"/>
              <w:ind w:left="704" w:right="774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4 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4C72F3" w:rsidRPr="004C72F3" w14:paraId="0E751C68" w14:textId="77777777" w:rsidTr="00D04C2F">
        <w:trPr>
          <w:trHeight w:val="613"/>
        </w:trPr>
        <w:tc>
          <w:tcPr>
            <w:tcW w:w="1164" w:type="dxa"/>
          </w:tcPr>
          <w:p w14:paraId="1BB0E85E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5"/>
              </w:rPr>
            </w:pPr>
          </w:p>
          <w:p w14:paraId="6CCF1E23" w14:textId="77777777" w:rsidR="004C72F3" w:rsidRPr="004C72F3" w:rsidRDefault="004C72F3" w:rsidP="00D04C2F">
            <w:pPr>
              <w:pStyle w:val="TableParagraph"/>
              <w:spacing w:before="0"/>
              <w:ind w:left="108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February</w:t>
            </w:r>
          </w:p>
        </w:tc>
        <w:tc>
          <w:tcPr>
            <w:tcW w:w="812" w:type="dxa"/>
          </w:tcPr>
          <w:p w14:paraId="60C40333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5ABB9750" w14:textId="411C7DC4" w:rsidR="004C72F3" w:rsidRPr="004C72F3" w:rsidRDefault="004C72F3" w:rsidP="00D04C2F">
            <w:pPr>
              <w:pStyle w:val="TableParagraph"/>
              <w:spacing w:before="0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</w:t>
            </w:r>
            <w:r w:rsidR="00A11B9E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1008" w:type="dxa"/>
          </w:tcPr>
          <w:p w14:paraId="69A8C575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0AABFAD7" w14:textId="77777777" w:rsidR="004C72F3" w:rsidRPr="004C72F3" w:rsidRDefault="004C72F3" w:rsidP="00D04C2F">
            <w:pPr>
              <w:pStyle w:val="TableParagraph"/>
              <w:spacing w:before="0"/>
              <w:ind w:left="479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w w:val="99"/>
                <w:sz w:val="20"/>
              </w:rPr>
              <w:t>9</w:t>
            </w:r>
          </w:p>
        </w:tc>
        <w:tc>
          <w:tcPr>
            <w:tcW w:w="3761" w:type="dxa"/>
          </w:tcPr>
          <w:p w14:paraId="02C2BBB6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03A7F20A" w14:textId="77777777" w:rsidR="004C72F3" w:rsidRPr="004C72F3" w:rsidRDefault="004C72F3" w:rsidP="00D04C2F">
            <w:pPr>
              <w:pStyle w:val="TableParagraph"/>
              <w:spacing w:before="0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Carbohydrates</w:t>
            </w:r>
          </w:p>
        </w:tc>
        <w:tc>
          <w:tcPr>
            <w:tcW w:w="1993" w:type="dxa"/>
          </w:tcPr>
          <w:p w14:paraId="5CFD1099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7372996F" w14:textId="77777777" w:rsidR="004C72F3" w:rsidRPr="004C72F3" w:rsidRDefault="004C72F3" w:rsidP="00D04C2F">
            <w:pPr>
              <w:pStyle w:val="TableParagraph"/>
              <w:spacing w:before="0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4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4C72F3" w:rsidRPr="004C72F3" w14:paraId="7C94AF6B" w14:textId="77777777" w:rsidTr="00D04C2F">
        <w:trPr>
          <w:trHeight w:val="407"/>
        </w:trPr>
        <w:tc>
          <w:tcPr>
            <w:tcW w:w="1164" w:type="dxa"/>
          </w:tcPr>
          <w:p w14:paraId="3DCF769B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5B05F452" w14:textId="52990C5A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</w:t>
            </w:r>
            <w:r w:rsidR="00EB1EF2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1008" w:type="dxa"/>
          </w:tcPr>
          <w:p w14:paraId="0E7AC9BB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0</w:t>
            </w:r>
          </w:p>
        </w:tc>
        <w:tc>
          <w:tcPr>
            <w:tcW w:w="3761" w:type="dxa"/>
          </w:tcPr>
          <w:p w14:paraId="1799B98B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Carbohydrates</w:t>
            </w:r>
          </w:p>
        </w:tc>
        <w:tc>
          <w:tcPr>
            <w:tcW w:w="1993" w:type="dxa"/>
          </w:tcPr>
          <w:p w14:paraId="7F6FBC38" w14:textId="77777777" w:rsidR="004C72F3" w:rsidRPr="004C72F3" w:rsidRDefault="004C72F3" w:rsidP="00D04C2F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4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5</w:t>
            </w:r>
          </w:p>
        </w:tc>
      </w:tr>
      <w:tr w:rsidR="004C72F3" w:rsidRPr="004C72F3" w14:paraId="30825510" w14:textId="77777777" w:rsidTr="00D04C2F">
        <w:trPr>
          <w:trHeight w:val="407"/>
        </w:trPr>
        <w:tc>
          <w:tcPr>
            <w:tcW w:w="1164" w:type="dxa"/>
          </w:tcPr>
          <w:p w14:paraId="6F1A9E78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6B3E5282" w14:textId="2899C226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</w:t>
            </w:r>
            <w:r w:rsidR="00EB1EF2">
              <w:rPr>
                <w:rFonts w:ascii="Times New Roman" w:hAnsi="Times New Roman" w:cs="Times New Roman"/>
                <w:sz w:val="20"/>
              </w:rPr>
              <w:t>8</w:t>
            </w:r>
          </w:p>
        </w:tc>
        <w:tc>
          <w:tcPr>
            <w:tcW w:w="1008" w:type="dxa"/>
          </w:tcPr>
          <w:p w14:paraId="50F03B3D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1</w:t>
            </w:r>
          </w:p>
        </w:tc>
        <w:tc>
          <w:tcPr>
            <w:tcW w:w="3761" w:type="dxa"/>
          </w:tcPr>
          <w:p w14:paraId="2B1D704C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Proteins</w:t>
            </w:r>
          </w:p>
        </w:tc>
        <w:tc>
          <w:tcPr>
            <w:tcW w:w="1993" w:type="dxa"/>
          </w:tcPr>
          <w:p w14:paraId="2369E4FC" w14:textId="77777777" w:rsidR="004C72F3" w:rsidRPr="004C72F3" w:rsidRDefault="004C72F3" w:rsidP="00D04C2F">
            <w:pPr>
              <w:pStyle w:val="TableParagraph"/>
              <w:ind w:left="704" w:right="774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8 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9</w:t>
            </w:r>
          </w:p>
        </w:tc>
      </w:tr>
      <w:tr w:rsidR="004C72F3" w:rsidRPr="004C72F3" w14:paraId="510B842E" w14:textId="77777777" w:rsidTr="00D04C2F">
        <w:trPr>
          <w:trHeight w:val="407"/>
        </w:trPr>
        <w:tc>
          <w:tcPr>
            <w:tcW w:w="1164" w:type="dxa"/>
          </w:tcPr>
          <w:p w14:paraId="13062586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6DDA4FEE" w14:textId="53F8E24D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EB1EF2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008" w:type="dxa"/>
          </w:tcPr>
          <w:p w14:paraId="6B395DE3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2</w:t>
            </w:r>
          </w:p>
        </w:tc>
        <w:tc>
          <w:tcPr>
            <w:tcW w:w="3761" w:type="dxa"/>
          </w:tcPr>
          <w:p w14:paraId="12D3B432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Proteins</w:t>
            </w:r>
          </w:p>
        </w:tc>
        <w:tc>
          <w:tcPr>
            <w:tcW w:w="1993" w:type="dxa"/>
          </w:tcPr>
          <w:p w14:paraId="5EB496D6" w14:textId="77777777" w:rsidR="004C72F3" w:rsidRPr="004C72F3" w:rsidRDefault="004C72F3" w:rsidP="00D04C2F">
            <w:pPr>
              <w:pStyle w:val="TableParagraph"/>
              <w:ind w:left="704" w:right="774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8 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9</w:t>
            </w:r>
          </w:p>
        </w:tc>
      </w:tr>
      <w:tr w:rsidR="004C72F3" w:rsidRPr="004C72F3" w14:paraId="0E2F4886" w14:textId="77777777" w:rsidTr="00D04C2F">
        <w:trPr>
          <w:trHeight w:val="408"/>
        </w:trPr>
        <w:tc>
          <w:tcPr>
            <w:tcW w:w="1164" w:type="dxa"/>
          </w:tcPr>
          <w:p w14:paraId="41DABCE4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7F8D4B0B" w14:textId="6A7B4544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8E790C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008" w:type="dxa"/>
          </w:tcPr>
          <w:p w14:paraId="6A84EB7D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61" w:type="dxa"/>
          </w:tcPr>
          <w:p w14:paraId="084B1C6A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MID-TERM</w:t>
            </w:r>
            <w:r w:rsidRPr="004C72F3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EXAM: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L1-10</w:t>
            </w:r>
          </w:p>
        </w:tc>
        <w:tc>
          <w:tcPr>
            <w:tcW w:w="1993" w:type="dxa"/>
          </w:tcPr>
          <w:p w14:paraId="448DC79A" w14:textId="77777777" w:rsidR="004C72F3" w:rsidRPr="004C72F3" w:rsidRDefault="004C72F3" w:rsidP="00D04C2F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8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9</w:t>
            </w:r>
          </w:p>
        </w:tc>
      </w:tr>
      <w:tr w:rsidR="00632B32" w:rsidRPr="004C72F3" w14:paraId="651E6388" w14:textId="77777777" w:rsidTr="00D04C2F">
        <w:trPr>
          <w:trHeight w:val="409"/>
        </w:trPr>
        <w:tc>
          <w:tcPr>
            <w:tcW w:w="1164" w:type="dxa"/>
          </w:tcPr>
          <w:p w14:paraId="23C7BA33" w14:textId="77777777" w:rsidR="00632B32" w:rsidRPr="004C72F3" w:rsidRDefault="00632B32" w:rsidP="00632B32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403EF325" w14:textId="50AFA2C8" w:rsidR="00632B32" w:rsidRDefault="00632B32" w:rsidP="00632B32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-23</w:t>
            </w:r>
          </w:p>
        </w:tc>
        <w:tc>
          <w:tcPr>
            <w:tcW w:w="1008" w:type="dxa"/>
          </w:tcPr>
          <w:p w14:paraId="4A02AA42" w14:textId="77777777" w:rsidR="00632B32" w:rsidRPr="004C72F3" w:rsidRDefault="00632B32" w:rsidP="00632B32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61" w:type="dxa"/>
          </w:tcPr>
          <w:p w14:paraId="634A7B51" w14:textId="7D04A539" w:rsidR="00632B32" w:rsidRPr="004C72F3" w:rsidRDefault="00632B32" w:rsidP="00632B32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READING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WEEK</w:t>
            </w:r>
          </w:p>
        </w:tc>
        <w:tc>
          <w:tcPr>
            <w:tcW w:w="1993" w:type="dxa"/>
          </w:tcPr>
          <w:p w14:paraId="3B69CE5C" w14:textId="77777777" w:rsidR="00632B32" w:rsidRPr="004C72F3" w:rsidRDefault="00632B32" w:rsidP="00632B32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4C72F3" w:rsidRPr="004C72F3" w14:paraId="10086442" w14:textId="77777777" w:rsidTr="00D04C2F">
        <w:trPr>
          <w:trHeight w:val="409"/>
        </w:trPr>
        <w:tc>
          <w:tcPr>
            <w:tcW w:w="1164" w:type="dxa"/>
          </w:tcPr>
          <w:p w14:paraId="46FDED88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168E64BB" w14:textId="16670BAE" w:rsidR="004C72F3" w:rsidRPr="004C72F3" w:rsidRDefault="001B567A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</w:t>
            </w:r>
            <w:r w:rsidR="005A72F3">
              <w:rPr>
                <w:rFonts w:ascii="Times New Roman" w:hAnsi="Times New Roman" w:cs="Times New Roman"/>
                <w:sz w:val="20"/>
              </w:rPr>
              <w:t>7</w:t>
            </w:r>
          </w:p>
        </w:tc>
        <w:tc>
          <w:tcPr>
            <w:tcW w:w="1008" w:type="dxa"/>
          </w:tcPr>
          <w:p w14:paraId="6FBB2A1B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3</w:t>
            </w:r>
          </w:p>
        </w:tc>
        <w:tc>
          <w:tcPr>
            <w:tcW w:w="3761" w:type="dxa"/>
          </w:tcPr>
          <w:p w14:paraId="7A4B3548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Proteins</w:t>
            </w:r>
          </w:p>
        </w:tc>
        <w:tc>
          <w:tcPr>
            <w:tcW w:w="1993" w:type="dxa"/>
          </w:tcPr>
          <w:p w14:paraId="32480584" w14:textId="77777777" w:rsidR="004C72F3" w:rsidRPr="004C72F3" w:rsidRDefault="004C72F3" w:rsidP="00D04C2F">
            <w:pPr>
              <w:pStyle w:val="TableParagraph"/>
              <w:ind w:left="707" w:right="769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8</w:t>
            </w:r>
            <w:r w:rsidRPr="004C72F3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&amp;</w:t>
            </w:r>
            <w:r w:rsidRPr="004C72F3">
              <w:rPr>
                <w:rFonts w:ascii="Times New Roman" w:hAnsi="Times New Roman" w:cs="Times New Roman"/>
                <w:spacing w:val="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9</w:t>
            </w:r>
          </w:p>
        </w:tc>
      </w:tr>
      <w:tr w:rsidR="004C72F3" w:rsidRPr="004C72F3" w14:paraId="4E5DB945" w14:textId="77777777" w:rsidTr="00D04C2F">
        <w:trPr>
          <w:trHeight w:val="610"/>
        </w:trPr>
        <w:tc>
          <w:tcPr>
            <w:tcW w:w="1164" w:type="dxa"/>
          </w:tcPr>
          <w:p w14:paraId="4CAD31FA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2B631951" w14:textId="4BEBF47A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</w:t>
            </w:r>
            <w:r w:rsidR="00BA0AB3"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1008" w:type="dxa"/>
          </w:tcPr>
          <w:p w14:paraId="13CEF592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4</w:t>
            </w:r>
          </w:p>
        </w:tc>
        <w:tc>
          <w:tcPr>
            <w:tcW w:w="3761" w:type="dxa"/>
          </w:tcPr>
          <w:p w14:paraId="05AF9DE9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Enzymes</w:t>
            </w:r>
          </w:p>
        </w:tc>
        <w:tc>
          <w:tcPr>
            <w:tcW w:w="1993" w:type="dxa"/>
          </w:tcPr>
          <w:p w14:paraId="3D49AC24" w14:textId="0FE38975" w:rsidR="00E60DE1" w:rsidRPr="004C72F3" w:rsidRDefault="004C72F3" w:rsidP="00405B1B">
            <w:pPr>
              <w:pStyle w:val="TableParagraph"/>
              <w:ind w:left="73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3</w:t>
            </w:r>
          </w:p>
        </w:tc>
      </w:tr>
      <w:tr w:rsidR="004C72F3" w:rsidRPr="004C72F3" w14:paraId="22F2E102" w14:textId="77777777" w:rsidTr="00D04C2F">
        <w:trPr>
          <w:trHeight w:val="613"/>
        </w:trPr>
        <w:tc>
          <w:tcPr>
            <w:tcW w:w="1164" w:type="dxa"/>
          </w:tcPr>
          <w:p w14:paraId="7C995DE2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5"/>
              </w:rPr>
            </w:pPr>
          </w:p>
          <w:p w14:paraId="22B3B4CB" w14:textId="77777777" w:rsidR="004C72F3" w:rsidRPr="004C72F3" w:rsidRDefault="004C72F3" w:rsidP="00D04C2F">
            <w:pPr>
              <w:pStyle w:val="TableParagraph"/>
              <w:spacing w:before="0"/>
              <w:ind w:left="108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March</w:t>
            </w:r>
          </w:p>
        </w:tc>
        <w:tc>
          <w:tcPr>
            <w:tcW w:w="812" w:type="dxa"/>
          </w:tcPr>
          <w:p w14:paraId="632B95CD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1A1ED34F" w14:textId="46B44648" w:rsidR="004C72F3" w:rsidRPr="004C72F3" w:rsidRDefault="004C72F3" w:rsidP="00D04C2F">
            <w:pPr>
              <w:pStyle w:val="TableParagraph"/>
              <w:spacing w:before="0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</w:t>
            </w:r>
            <w:r w:rsidR="00B62847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008" w:type="dxa"/>
          </w:tcPr>
          <w:p w14:paraId="2B9D3E84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4A740600" w14:textId="77777777" w:rsidR="004C72F3" w:rsidRPr="004C72F3" w:rsidRDefault="004C72F3" w:rsidP="00D04C2F">
            <w:pPr>
              <w:pStyle w:val="TableParagraph"/>
              <w:spacing w:before="0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5</w:t>
            </w:r>
          </w:p>
        </w:tc>
        <w:tc>
          <w:tcPr>
            <w:tcW w:w="3761" w:type="dxa"/>
          </w:tcPr>
          <w:p w14:paraId="601702BE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6DD11D92" w14:textId="77777777" w:rsidR="004C72F3" w:rsidRPr="004C72F3" w:rsidRDefault="004C72F3" w:rsidP="00D04C2F">
            <w:pPr>
              <w:pStyle w:val="TableParagraph"/>
              <w:spacing w:before="0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Enzymes</w:t>
            </w:r>
          </w:p>
        </w:tc>
        <w:tc>
          <w:tcPr>
            <w:tcW w:w="1993" w:type="dxa"/>
          </w:tcPr>
          <w:p w14:paraId="0A684F1F" w14:textId="77777777" w:rsidR="004C72F3" w:rsidRPr="004C72F3" w:rsidRDefault="004C72F3" w:rsidP="00D04C2F">
            <w:pPr>
              <w:pStyle w:val="TableParagraph"/>
              <w:spacing w:before="3"/>
              <w:rPr>
                <w:rFonts w:ascii="Times New Roman" w:hAnsi="Times New Roman" w:cs="Times New Roman"/>
                <w:sz w:val="25"/>
              </w:rPr>
            </w:pPr>
          </w:p>
          <w:p w14:paraId="5EB00D16" w14:textId="77777777" w:rsidR="004C72F3" w:rsidRPr="004C72F3" w:rsidRDefault="004C72F3" w:rsidP="00D04C2F">
            <w:pPr>
              <w:pStyle w:val="TableParagraph"/>
              <w:spacing w:before="0"/>
              <w:ind w:left="73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3</w:t>
            </w:r>
          </w:p>
        </w:tc>
      </w:tr>
      <w:tr w:rsidR="004C72F3" w:rsidRPr="004C72F3" w14:paraId="4AE1096A" w14:textId="77777777" w:rsidTr="00D04C2F">
        <w:trPr>
          <w:trHeight w:val="407"/>
        </w:trPr>
        <w:tc>
          <w:tcPr>
            <w:tcW w:w="1164" w:type="dxa"/>
          </w:tcPr>
          <w:p w14:paraId="5AAEBF4D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7CEDC1F0" w14:textId="77777777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7</w:t>
            </w:r>
          </w:p>
        </w:tc>
        <w:tc>
          <w:tcPr>
            <w:tcW w:w="1008" w:type="dxa"/>
          </w:tcPr>
          <w:p w14:paraId="483613A4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6</w:t>
            </w:r>
          </w:p>
        </w:tc>
        <w:tc>
          <w:tcPr>
            <w:tcW w:w="3761" w:type="dxa"/>
          </w:tcPr>
          <w:p w14:paraId="5D9C535E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Vitamins</w:t>
            </w:r>
          </w:p>
        </w:tc>
        <w:tc>
          <w:tcPr>
            <w:tcW w:w="1993" w:type="dxa"/>
          </w:tcPr>
          <w:p w14:paraId="5137205A" w14:textId="77777777" w:rsidR="004C72F3" w:rsidRPr="004C72F3" w:rsidRDefault="004C72F3" w:rsidP="00D04C2F">
            <w:pPr>
              <w:pStyle w:val="TableParagraph"/>
              <w:ind w:left="73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0</w:t>
            </w:r>
          </w:p>
        </w:tc>
      </w:tr>
      <w:tr w:rsidR="004C72F3" w:rsidRPr="004C72F3" w14:paraId="2DB7726B" w14:textId="77777777" w:rsidTr="00D04C2F">
        <w:trPr>
          <w:trHeight w:val="408"/>
        </w:trPr>
        <w:tc>
          <w:tcPr>
            <w:tcW w:w="1164" w:type="dxa"/>
          </w:tcPr>
          <w:p w14:paraId="363316DA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61007FE3" w14:textId="3D598166" w:rsidR="004C72F3" w:rsidRPr="004C72F3" w:rsidRDefault="00D5259F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</w:t>
            </w:r>
          </w:p>
        </w:tc>
        <w:tc>
          <w:tcPr>
            <w:tcW w:w="1008" w:type="dxa"/>
          </w:tcPr>
          <w:p w14:paraId="6B37075F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7</w:t>
            </w:r>
          </w:p>
        </w:tc>
        <w:tc>
          <w:tcPr>
            <w:tcW w:w="3761" w:type="dxa"/>
          </w:tcPr>
          <w:p w14:paraId="3922B488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Vitamins</w:t>
            </w:r>
          </w:p>
        </w:tc>
        <w:tc>
          <w:tcPr>
            <w:tcW w:w="1993" w:type="dxa"/>
          </w:tcPr>
          <w:p w14:paraId="0374AA57" w14:textId="77777777" w:rsidR="004C72F3" w:rsidRPr="004C72F3" w:rsidRDefault="004C72F3" w:rsidP="00D04C2F">
            <w:pPr>
              <w:pStyle w:val="TableParagraph"/>
              <w:ind w:left="682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0</w:t>
            </w:r>
          </w:p>
        </w:tc>
      </w:tr>
      <w:tr w:rsidR="004C72F3" w:rsidRPr="004C72F3" w14:paraId="3B35A732" w14:textId="77777777" w:rsidTr="00D04C2F">
        <w:trPr>
          <w:trHeight w:val="407"/>
        </w:trPr>
        <w:tc>
          <w:tcPr>
            <w:tcW w:w="1164" w:type="dxa"/>
          </w:tcPr>
          <w:p w14:paraId="71AD5027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20E8EDD8" w14:textId="77777777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4</w:t>
            </w:r>
          </w:p>
        </w:tc>
        <w:tc>
          <w:tcPr>
            <w:tcW w:w="1008" w:type="dxa"/>
          </w:tcPr>
          <w:p w14:paraId="22F92CBF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8</w:t>
            </w:r>
          </w:p>
        </w:tc>
        <w:tc>
          <w:tcPr>
            <w:tcW w:w="3761" w:type="dxa"/>
          </w:tcPr>
          <w:p w14:paraId="4C36547B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Minerals</w:t>
            </w:r>
          </w:p>
        </w:tc>
        <w:tc>
          <w:tcPr>
            <w:tcW w:w="1993" w:type="dxa"/>
          </w:tcPr>
          <w:p w14:paraId="5B53DC42" w14:textId="77777777" w:rsidR="004C72F3" w:rsidRPr="004C72F3" w:rsidRDefault="004C72F3" w:rsidP="00D04C2F">
            <w:pPr>
              <w:pStyle w:val="TableParagraph"/>
              <w:ind w:left="766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1</w:t>
            </w:r>
          </w:p>
        </w:tc>
      </w:tr>
      <w:tr w:rsidR="004C72F3" w:rsidRPr="004C72F3" w14:paraId="7FC9283F" w14:textId="77777777" w:rsidTr="00D04C2F">
        <w:trPr>
          <w:trHeight w:val="408"/>
        </w:trPr>
        <w:tc>
          <w:tcPr>
            <w:tcW w:w="1164" w:type="dxa"/>
          </w:tcPr>
          <w:p w14:paraId="145BED21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25A4B4CD" w14:textId="59106121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3127EF"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1008" w:type="dxa"/>
          </w:tcPr>
          <w:p w14:paraId="3AB8DD96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9</w:t>
            </w:r>
          </w:p>
        </w:tc>
        <w:tc>
          <w:tcPr>
            <w:tcW w:w="3761" w:type="dxa"/>
          </w:tcPr>
          <w:p w14:paraId="61199769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Food</w:t>
            </w:r>
            <w:r w:rsidRPr="004C72F3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Additives</w:t>
            </w:r>
          </w:p>
        </w:tc>
        <w:tc>
          <w:tcPr>
            <w:tcW w:w="1993" w:type="dxa"/>
          </w:tcPr>
          <w:p w14:paraId="2DD281C5" w14:textId="77777777" w:rsidR="004C72F3" w:rsidRPr="004C72F3" w:rsidRDefault="004C72F3" w:rsidP="00D04C2F">
            <w:pPr>
              <w:pStyle w:val="TableParagraph"/>
              <w:ind w:left="73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7</w:t>
            </w:r>
          </w:p>
        </w:tc>
      </w:tr>
      <w:tr w:rsidR="004C72F3" w:rsidRPr="004C72F3" w14:paraId="1B695C39" w14:textId="77777777" w:rsidTr="00D04C2F">
        <w:trPr>
          <w:trHeight w:val="407"/>
        </w:trPr>
        <w:tc>
          <w:tcPr>
            <w:tcW w:w="1164" w:type="dxa"/>
          </w:tcPr>
          <w:p w14:paraId="6319F63D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76087E03" w14:textId="77777777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1</w:t>
            </w:r>
          </w:p>
        </w:tc>
        <w:tc>
          <w:tcPr>
            <w:tcW w:w="1008" w:type="dxa"/>
          </w:tcPr>
          <w:p w14:paraId="3ED742F5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0</w:t>
            </w:r>
          </w:p>
        </w:tc>
        <w:tc>
          <w:tcPr>
            <w:tcW w:w="3761" w:type="dxa"/>
          </w:tcPr>
          <w:p w14:paraId="6330933C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Flavors</w:t>
            </w:r>
          </w:p>
        </w:tc>
        <w:tc>
          <w:tcPr>
            <w:tcW w:w="1993" w:type="dxa"/>
          </w:tcPr>
          <w:p w14:paraId="598D43A8" w14:textId="77777777" w:rsidR="004C72F3" w:rsidRPr="004C72F3" w:rsidRDefault="004C72F3" w:rsidP="00D04C2F">
            <w:pPr>
              <w:pStyle w:val="TableParagraph"/>
              <w:ind w:left="738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4</w:t>
            </w:r>
          </w:p>
        </w:tc>
      </w:tr>
      <w:tr w:rsidR="004C72F3" w:rsidRPr="004C72F3" w14:paraId="5A74DFA0" w14:textId="77777777" w:rsidTr="00D04C2F">
        <w:trPr>
          <w:trHeight w:val="407"/>
        </w:trPr>
        <w:tc>
          <w:tcPr>
            <w:tcW w:w="1164" w:type="dxa"/>
          </w:tcPr>
          <w:p w14:paraId="3403C888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1030CA5F" w14:textId="3D27B6D7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</w:t>
            </w:r>
            <w:r w:rsidR="00405E76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1008" w:type="dxa"/>
          </w:tcPr>
          <w:p w14:paraId="3AD0647F" w14:textId="77777777" w:rsidR="004C72F3" w:rsidRPr="004C72F3" w:rsidRDefault="004C72F3" w:rsidP="00D04C2F">
            <w:pPr>
              <w:pStyle w:val="TableParagraph"/>
              <w:ind w:left="42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1</w:t>
            </w:r>
          </w:p>
        </w:tc>
        <w:tc>
          <w:tcPr>
            <w:tcW w:w="3761" w:type="dxa"/>
          </w:tcPr>
          <w:p w14:paraId="67AC28A3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Colorants</w:t>
            </w:r>
          </w:p>
        </w:tc>
        <w:tc>
          <w:tcPr>
            <w:tcW w:w="1993" w:type="dxa"/>
          </w:tcPr>
          <w:p w14:paraId="529FE083" w14:textId="77777777" w:rsidR="004C72F3" w:rsidRPr="004C72F3" w:rsidRDefault="004C72F3" w:rsidP="00D04C2F">
            <w:pPr>
              <w:pStyle w:val="TableParagraph"/>
              <w:ind w:left="731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5</w:t>
            </w:r>
          </w:p>
        </w:tc>
      </w:tr>
      <w:tr w:rsidR="004C72F3" w:rsidRPr="004C72F3" w14:paraId="0835DEA4" w14:textId="77777777" w:rsidTr="00D04C2F">
        <w:trPr>
          <w:trHeight w:val="408"/>
        </w:trPr>
        <w:tc>
          <w:tcPr>
            <w:tcW w:w="1164" w:type="dxa"/>
          </w:tcPr>
          <w:p w14:paraId="50B3D564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12" w:type="dxa"/>
          </w:tcPr>
          <w:p w14:paraId="1E0E361F" w14:textId="77777777" w:rsidR="004C72F3" w:rsidRPr="004C72F3" w:rsidRDefault="004C72F3" w:rsidP="00D04C2F">
            <w:pPr>
              <w:pStyle w:val="TableParagraph"/>
              <w:ind w:left="109" w:right="151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8</w:t>
            </w:r>
          </w:p>
        </w:tc>
        <w:tc>
          <w:tcPr>
            <w:tcW w:w="1008" w:type="dxa"/>
          </w:tcPr>
          <w:p w14:paraId="223F001B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761" w:type="dxa"/>
          </w:tcPr>
          <w:p w14:paraId="65F3D22A" w14:textId="77777777" w:rsidR="004C72F3" w:rsidRPr="004C72F3" w:rsidRDefault="004C72F3" w:rsidP="00D04C2F">
            <w:pPr>
              <w:pStyle w:val="TableParagraph"/>
              <w:ind w:left="114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TERM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APER ASSIGNMENT DUE</w:t>
            </w:r>
          </w:p>
        </w:tc>
        <w:tc>
          <w:tcPr>
            <w:tcW w:w="1993" w:type="dxa"/>
          </w:tcPr>
          <w:p w14:paraId="55D2849A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6BF65B1F" w14:textId="77777777" w:rsidR="004C72F3" w:rsidRPr="004C72F3" w:rsidRDefault="004C72F3" w:rsidP="004C72F3">
      <w:pPr>
        <w:spacing w:line="210" w:lineRule="exact"/>
        <w:rPr>
          <w:rFonts w:ascii="Times New Roman" w:hAnsi="Times New Roman" w:cs="Times New Roman"/>
          <w:sz w:val="20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6512A853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sz w:val="20"/>
        </w:rPr>
      </w:pPr>
    </w:p>
    <w:p w14:paraId="17D05FEE" w14:textId="77777777" w:rsidR="004C72F3" w:rsidRPr="004C72F3" w:rsidRDefault="004C72F3" w:rsidP="004C72F3">
      <w:pPr>
        <w:pStyle w:val="BodyText"/>
        <w:spacing w:before="1"/>
        <w:rPr>
          <w:rFonts w:ascii="Times New Roman" w:hAnsi="Times New Roman" w:cs="Times New Roman"/>
          <w:sz w:val="23"/>
        </w:rPr>
      </w:pPr>
    </w:p>
    <w:tbl>
      <w:tblPr>
        <w:tblW w:w="0" w:type="auto"/>
        <w:tblInd w:w="15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2"/>
        <w:gridCol w:w="1101"/>
        <w:gridCol w:w="759"/>
        <w:gridCol w:w="3912"/>
        <w:gridCol w:w="2017"/>
      </w:tblGrid>
      <w:tr w:rsidR="004C72F3" w:rsidRPr="004C72F3" w14:paraId="2FD5E6A7" w14:textId="77777777" w:rsidTr="00D04C2F">
        <w:trPr>
          <w:trHeight w:val="317"/>
        </w:trPr>
        <w:tc>
          <w:tcPr>
            <w:tcW w:w="1092" w:type="dxa"/>
          </w:tcPr>
          <w:p w14:paraId="2FFCF6E4" w14:textId="77777777" w:rsidR="004C72F3" w:rsidRPr="004C72F3" w:rsidRDefault="004C72F3" w:rsidP="00D04C2F">
            <w:pPr>
              <w:pStyle w:val="TableParagraph"/>
              <w:spacing w:before="0" w:line="223" w:lineRule="exact"/>
              <w:ind w:left="200"/>
              <w:rPr>
                <w:rFonts w:ascii="Times New Roman" w:hAnsi="Times New Roman" w:cs="Times New Roman"/>
                <w:b/>
                <w:sz w:val="20"/>
              </w:rPr>
            </w:pPr>
            <w:r w:rsidRPr="004C72F3">
              <w:rPr>
                <w:rFonts w:ascii="Times New Roman" w:hAnsi="Times New Roman" w:cs="Times New Roman"/>
                <w:b/>
                <w:sz w:val="20"/>
              </w:rPr>
              <w:t>April</w:t>
            </w:r>
          </w:p>
        </w:tc>
        <w:tc>
          <w:tcPr>
            <w:tcW w:w="1101" w:type="dxa"/>
          </w:tcPr>
          <w:p w14:paraId="169862F8" w14:textId="663547AD" w:rsidR="004C72F3" w:rsidRPr="004C72F3" w:rsidRDefault="004C72F3" w:rsidP="00D04C2F">
            <w:pPr>
              <w:pStyle w:val="TableParagraph"/>
              <w:spacing w:before="0" w:line="225" w:lineRule="exact"/>
              <w:ind w:left="273" w:right="276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</w:t>
            </w:r>
            <w:r w:rsidR="006A0B68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759" w:type="dxa"/>
          </w:tcPr>
          <w:p w14:paraId="6F198B46" w14:textId="77777777" w:rsidR="004C72F3" w:rsidRPr="004C72F3" w:rsidRDefault="004C72F3" w:rsidP="00D04C2F">
            <w:pPr>
              <w:pStyle w:val="TableParagraph"/>
              <w:spacing w:before="0" w:line="225" w:lineRule="exact"/>
              <w:ind w:right="239"/>
              <w:jc w:val="right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2</w:t>
            </w:r>
          </w:p>
        </w:tc>
        <w:tc>
          <w:tcPr>
            <w:tcW w:w="3912" w:type="dxa"/>
          </w:tcPr>
          <w:p w14:paraId="4200EBB3" w14:textId="77777777" w:rsidR="004C72F3" w:rsidRPr="004C72F3" w:rsidRDefault="004C72F3" w:rsidP="00D04C2F">
            <w:pPr>
              <w:pStyle w:val="TableParagraph"/>
              <w:spacing w:before="0" w:line="225" w:lineRule="exact"/>
              <w:ind w:left="238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Food</w:t>
            </w:r>
            <w:r w:rsidRPr="004C72F3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Composition</w:t>
            </w:r>
            <w:r w:rsidRPr="004C72F3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(Term</w:t>
            </w:r>
            <w:r w:rsidRPr="004C72F3">
              <w:rPr>
                <w:rFonts w:ascii="Times New Roman" w:hAnsi="Times New Roman" w:cs="Times New Roman"/>
                <w:spacing w:val="-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apers)</w:t>
            </w:r>
          </w:p>
        </w:tc>
        <w:tc>
          <w:tcPr>
            <w:tcW w:w="2017" w:type="dxa"/>
          </w:tcPr>
          <w:p w14:paraId="385F01D4" w14:textId="5B985D8A" w:rsidR="004C72F3" w:rsidRPr="004C72F3" w:rsidRDefault="004C72F3" w:rsidP="00D04C2F">
            <w:pPr>
              <w:pStyle w:val="TableParagraph"/>
              <w:spacing w:before="0" w:line="225" w:lineRule="exact"/>
              <w:ind w:right="201"/>
              <w:jc w:val="right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G</w:t>
            </w:r>
            <w:r w:rsidR="0036216D">
              <w:rPr>
                <w:rFonts w:ascii="Times New Roman" w:hAnsi="Times New Roman" w:cs="Times New Roman"/>
                <w:sz w:val="20"/>
              </w:rPr>
              <w:t>1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resents</w:t>
            </w:r>
          </w:p>
        </w:tc>
      </w:tr>
      <w:tr w:rsidR="00023B02" w:rsidRPr="004C72F3" w14:paraId="3154274C" w14:textId="77777777" w:rsidTr="00D04C2F">
        <w:trPr>
          <w:trHeight w:val="408"/>
        </w:trPr>
        <w:tc>
          <w:tcPr>
            <w:tcW w:w="1092" w:type="dxa"/>
          </w:tcPr>
          <w:p w14:paraId="43185A02" w14:textId="77777777" w:rsidR="00023B02" w:rsidRPr="004C72F3" w:rsidRDefault="00023B02" w:rsidP="00023B02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01" w:type="dxa"/>
          </w:tcPr>
          <w:p w14:paraId="1841E0BC" w14:textId="66AC699C" w:rsidR="00023B02" w:rsidRPr="004C72F3" w:rsidRDefault="000C6DAA" w:rsidP="00023B02">
            <w:pPr>
              <w:pStyle w:val="TableParagraph"/>
              <w:ind w:left="273" w:right="276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4</w:t>
            </w:r>
          </w:p>
        </w:tc>
        <w:tc>
          <w:tcPr>
            <w:tcW w:w="759" w:type="dxa"/>
          </w:tcPr>
          <w:p w14:paraId="32575641" w14:textId="7B679273" w:rsidR="00023B02" w:rsidRPr="004C72F3" w:rsidRDefault="00023B02" w:rsidP="00023B02">
            <w:pPr>
              <w:pStyle w:val="TableParagraph"/>
              <w:ind w:right="239"/>
              <w:jc w:val="right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1</w:t>
            </w:r>
          </w:p>
        </w:tc>
        <w:tc>
          <w:tcPr>
            <w:tcW w:w="3912" w:type="dxa"/>
          </w:tcPr>
          <w:p w14:paraId="5B94B9CD" w14:textId="4F6A45F0" w:rsidR="00023B02" w:rsidRPr="004C72F3" w:rsidRDefault="00023B02" w:rsidP="00023B02">
            <w:pPr>
              <w:pStyle w:val="TableParagraph"/>
              <w:ind w:left="238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Food</w:t>
            </w:r>
            <w:r w:rsidRPr="004C72F3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Composition</w:t>
            </w:r>
            <w:r w:rsidRPr="004C72F3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(Term</w:t>
            </w:r>
            <w:r w:rsidRPr="004C72F3">
              <w:rPr>
                <w:rFonts w:ascii="Times New Roman" w:hAnsi="Times New Roman" w:cs="Times New Roman"/>
                <w:spacing w:val="-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apers)</w:t>
            </w:r>
          </w:p>
        </w:tc>
        <w:tc>
          <w:tcPr>
            <w:tcW w:w="2017" w:type="dxa"/>
          </w:tcPr>
          <w:p w14:paraId="73A8E488" w14:textId="2A7854B3" w:rsidR="00023B02" w:rsidRPr="004C72F3" w:rsidRDefault="00023B02" w:rsidP="00023B02">
            <w:pPr>
              <w:pStyle w:val="TableParagraph"/>
              <w:ind w:right="201"/>
              <w:jc w:val="right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G</w:t>
            </w:r>
            <w:r w:rsidR="000C6DAA">
              <w:rPr>
                <w:rFonts w:ascii="Times New Roman" w:hAnsi="Times New Roman" w:cs="Times New Roman"/>
                <w:sz w:val="20"/>
              </w:rPr>
              <w:t>2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resents</w:t>
            </w:r>
          </w:p>
        </w:tc>
      </w:tr>
      <w:tr w:rsidR="004C72F3" w:rsidRPr="004C72F3" w14:paraId="013124ED" w14:textId="77777777" w:rsidTr="00D04C2F">
        <w:trPr>
          <w:trHeight w:val="408"/>
        </w:trPr>
        <w:tc>
          <w:tcPr>
            <w:tcW w:w="1092" w:type="dxa"/>
          </w:tcPr>
          <w:p w14:paraId="3BFE56D5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01" w:type="dxa"/>
          </w:tcPr>
          <w:p w14:paraId="2755EBC4" w14:textId="1B6ED537" w:rsidR="004C72F3" w:rsidRPr="004C72F3" w:rsidRDefault="004C72F3" w:rsidP="00D04C2F">
            <w:pPr>
              <w:pStyle w:val="TableParagraph"/>
              <w:ind w:left="273" w:right="276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0</w:t>
            </w:r>
            <w:r w:rsidR="000C6DAA"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759" w:type="dxa"/>
          </w:tcPr>
          <w:p w14:paraId="2642957F" w14:textId="77777777" w:rsidR="004C72F3" w:rsidRPr="004C72F3" w:rsidRDefault="004C72F3" w:rsidP="00D04C2F">
            <w:pPr>
              <w:pStyle w:val="TableParagraph"/>
              <w:ind w:right="239"/>
              <w:jc w:val="right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23</w:t>
            </w:r>
          </w:p>
        </w:tc>
        <w:tc>
          <w:tcPr>
            <w:tcW w:w="3912" w:type="dxa"/>
          </w:tcPr>
          <w:p w14:paraId="636DF410" w14:textId="77777777" w:rsidR="004C72F3" w:rsidRPr="004C72F3" w:rsidRDefault="004C72F3" w:rsidP="00D04C2F">
            <w:pPr>
              <w:pStyle w:val="TableParagraph"/>
              <w:ind w:left="238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Food</w:t>
            </w:r>
            <w:r w:rsidRPr="004C72F3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Composition</w:t>
            </w:r>
            <w:r w:rsidRPr="004C72F3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(Term</w:t>
            </w:r>
            <w:r w:rsidRPr="004C72F3">
              <w:rPr>
                <w:rFonts w:ascii="Times New Roman" w:hAnsi="Times New Roman" w:cs="Times New Roman"/>
                <w:spacing w:val="-1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apers)</w:t>
            </w:r>
          </w:p>
        </w:tc>
        <w:tc>
          <w:tcPr>
            <w:tcW w:w="2017" w:type="dxa"/>
          </w:tcPr>
          <w:p w14:paraId="0C38FC3B" w14:textId="77777777" w:rsidR="004C72F3" w:rsidRPr="004C72F3" w:rsidRDefault="004C72F3" w:rsidP="00D04C2F">
            <w:pPr>
              <w:pStyle w:val="TableParagraph"/>
              <w:ind w:right="201"/>
              <w:jc w:val="right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G3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Presents</w:t>
            </w:r>
          </w:p>
        </w:tc>
      </w:tr>
      <w:tr w:rsidR="004C72F3" w:rsidRPr="004C72F3" w14:paraId="48AAA8F6" w14:textId="77777777" w:rsidTr="00D04C2F">
        <w:trPr>
          <w:trHeight w:val="519"/>
        </w:trPr>
        <w:tc>
          <w:tcPr>
            <w:tcW w:w="1092" w:type="dxa"/>
          </w:tcPr>
          <w:p w14:paraId="1763677D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01" w:type="dxa"/>
          </w:tcPr>
          <w:p w14:paraId="5B85EE0A" w14:textId="77777777" w:rsidR="004C72F3" w:rsidRPr="004C72F3" w:rsidRDefault="004C72F3" w:rsidP="00D04C2F">
            <w:pPr>
              <w:pStyle w:val="TableParagraph"/>
              <w:spacing w:before="1"/>
              <w:rPr>
                <w:rFonts w:ascii="Times New Roman" w:hAnsi="Times New Roman" w:cs="Times New Roman"/>
                <w:sz w:val="25"/>
              </w:rPr>
            </w:pPr>
          </w:p>
          <w:p w14:paraId="3C09E859" w14:textId="2206E7C9" w:rsidR="004C72F3" w:rsidRPr="004C72F3" w:rsidRDefault="004C72F3" w:rsidP="00D04C2F">
            <w:pPr>
              <w:pStyle w:val="TableParagraph"/>
              <w:spacing w:before="1" w:line="210" w:lineRule="exact"/>
              <w:ind w:left="273" w:right="276"/>
              <w:jc w:val="center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1</w:t>
            </w:r>
            <w:r w:rsidR="00DA790A">
              <w:rPr>
                <w:rFonts w:ascii="Times New Roman" w:hAnsi="Times New Roman" w:cs="Times New Roman"/>
                <w:sz w:val="20"/>
              </w:rPr>
              <w:t>2</w:t>
            </w:r>
            <w:r w:rsidRPr="004C72F3">
              <w:rPr>
                <w:rFonts w:ascii="Times New Roman" w:hAnsi="Times New Roman" w:cs="Times New Roman"/>
                <w:sz w:val="20"/>
              </w:rPr>
              <w:t>-2</w:t>
            </w:r>
            <w:r w:rsidR="00DA790A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759" w:type="dxa"/>
          </w:tcPr>
          <w:p w14:paraId="63237BB1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912" w:type="dxa"/>
          </w:tcPr>
          <w:p w14:paraId="634D1B93" w14:textId="77777777" w:rsidR="004C72F3" w:rsidRPr="004C72F3" w:rsidRDefault="004C72F3" w:rsidP="00D04C2F">
            <w:pPr>
              <w:pStyle w:val="TableParagraph"/>
              <w:spacing w:before="1"/>
              <w:rPr>
                <w:rFonts w:ascii="Times New Roman" w:hAnsi="Times New Roman" w:cs="Times New Roman"/>
                <w:sz w:val="25"/>
              </w:rPr>
            </w:pPr>
          </w:p>
          <w:p w14:paraId="2027D449" w14:textId="77777777" w:rsidR="004C72F3" w:rsidRPr="004C72F3" w:rsidRDefault="004C72F3" w:rsidP="00D04C2F">
            <w:pPr>
              <w:pStyle w:val="TableParagraph"/>
              <w:spacing w:before="1" w:line="210" w:lineRule="exact"/>
              <w:ind w:left="238"/>
              <w:rPr>
                <w:rFonts w:ascii="Times New Roman" w:hAnsi="Times New Roman" w:cs="Times New Roman"/>
                <w:sz w:val="20"/>
              </w:rPr>
            </w:pPr>
            <w:r w:rsidRPr="004C72F3">
              <w:rPr>
                <w:rFonts w:ascii="Times New Roman" w:hAnsi="Times New Roman" w:cs="Times New Roman"/>
                <w:sz w:val="20"/>
              </w:rPr>
              <w:t>FINAL</w:t>
            </w:r>
            <w:r w:rsidRPr="004C72F3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EXAMS:</w:t>
            </w:r>
            <w:r w:rsidRPr="004C72F3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C72F3">
              <w:rPr>
                <w:rFonts w:ascii="Times New Roman" w:hAnsi="Times New Roman" w:cs="Times New Roman"/>
                <w:sz w:val="20"/>
              </w:rPr>
              <w:t>L11-21</w:t>
            </w:r>
          </w:p>
        </w:tc>
        <w:tc>
          <w:tcPr>
            <w:tcW w:w="2017" w:type="dxa"/>
          </w:tcPr>
          <w:p w14:paraId="3307ADFE" w14:textId="77777777" w:rsidR="004C72F3" w:rsidRPr="004C72F3" w:rsidRDefault="004C72F3" w:rsidP="00D04C2F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5620CE57" w14:textId="77777777" w:rsidR="004C72F3" w:rsidRPr="004C72F3" w:rsidRDefault="004C72F3" w:rsidP="004C72F3">
      <w:pPr>
        <w:rPr>
          <w:rFonts w:ascii="Times New Roman" w:hAnsi="Times New Roman" w:cs="Times New Roman"/>
          <w:sz w:val="20"/>
        </w:rPr>
        <w:sectPr w:rsidR="004C72F3" w:rsidRPr="004C72F3">
          <w:pgSz w:w="12240" w:h="15840"/>
          <w:pgMar w:top="1340" w:right="240" w:bottom="280" w:left="1300" w:header="756" w:footer="0" w:gutter="0"/>
          <w:cols w:space="720"/>
        </w:sectPr>
      </w:pPr>
    </w:p>
    <w:p w14:paraId="4398CBCD" w14:textId="77777777" w:rsidR="004C72F3" w:rsidRPr="004C72F3" w:rsidRDefault="004C72F3" w:rsidP="004C72F3">
      <w:pPr>
        <w:pStyle w:val="BodyText"/>
        <w:rPr>
          <w:rFonts w:ascii="Times New Roman" w:hAnsi="Times New Roman" w:cs="Times New Roman"/>
          <w:sz w:val="20"/>
        </w:rPr>
      </w:pPr>
    </w:p>
    <w:p w14:paraId="57CF5C66" w14:textId="77777777" w:rsidR="004C72F3" w:rsidRDefault="004C72F3" w:rsidP="004C72F3">
      <w:pPr>
        <w:pStyle w:val="BodyText"/>
        <w:spacing w:before="8"/>
        <w:rPr>
          <w:rFonts w:ascii="Times New Roman"/>
          <w:sz w:val="12"/>
        </w:rPr>
      </w:pPr>
    </w:p>
    <w:p w14:paraId="4918A898" w14:textId="3142B459" w:rsidR="004C72F3" w:rsidRDefault="004C72F3" w:rsidP="004C72F3">
      <w:pPr>
        <w:pStyle w:val="BodyText"/>
        <w:spacing w:line="26" w:lineRule="exact"/>
        <w:ind w:left="127"/>
        <w:rPr>
          <w:rFonts w:ascii="Times New Roman"/>
          <w:sz w:val="2"/>
        </w:rPr>
      </w:pPr>
      <w:r>
        <w:rPr>
          <w:rFonts w:ascii="Times New Roman"/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655E0913" wp14:editId="0F43A5F7">
                <wp:extent cx="5847715" cy="16510"/>
                <wp:effectExtent l="8890" t="0" r="10795" b="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47715" cy="16510"/>
                          <a:chOff x="0" y="0"/>
                          <a:chExt cx="9209" cy="26"/>
                        </a:xfrm>
                      </wpg:grpSpPr>
                      <wps:wsp>
                        <wps:cNvPr id="5" name="AutoShape 5"/>
                        <wps:cNvSpPr>
                          <a:spLocks/>
                        </wps:cNvSpPr>
                        <wps:spPr bwMode="auto">
                          <a:xfrm>
                            <a:off x="0" y="12"/>
                            <a:ext cx="9209" cy="2"/>
                          </a:xfrm>
                          <a:custGeom>
                            <a:avLst/>
                            <a:gdLst>
                              <a:gd name="T0" fmla="*/ 0 w 9209"/>
                              <a:gd name="T1" fmla="*/ 1811 w 9209"/>
                              <a:gd name="T2" fmla="*/ 1813 w 9209"/>
                              <a:gd name="T3" fmla="*/ 2370 w 9209"/>
                              <a:gd name="T4" fmla="*/ 2372 w 9209"/>
                              <a:gd name="T5" fmla="*/ 4183 w 9209"/>
                              <a:gd name="T6" fmla="*/ 4185 w 9209"/>
                              <a:gd name="T7" fmla="*/ 4742 w 9209"/>
                              <a:gd name="T8" fmla="*/ 4745 w 9209"/>
                              <a:gd name="T9" fmla="*/ 6555 w 9209"/>
                              <a:gd name="T10" fmla="*/ 6558 w 9209"/>
                              <a:gd name="T11" fmla="*/ 7115 w 9209"/>
                              <a:gd name="T12" fmla="*/ 7117 w 9209"/>
                              <a:gd name="T13" fmla="*/ 8928 w 9209"/>
                              <a:gd name="T14" fmla="*/ 8930 w 9209"/>
                              <a:gd name="T15" fmla="*/ 9209 w 920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  <a:cxn ang="0">
                                <a:pos x="T4" y="0"/>
                              </a:cxn>
                              <a:cxn ang="0">
                                <a:pos x="T5" y="0"/>
                              </a:cxn>
                              <a:cxn ang="0">
                                <a:pos x="T6" y="0"/>
                              </a:cxn>
                              <a:cxn ang="0">
                                <a:pos x="T7" y="0"/>
                              </a:cxn>
                              <a:cxn ang="0">
                                <a:pos x="T8" y="0"/>
                              </a:cxn>
                              <a:cxn ang="0">
                                <a:pos x="T9" y="0"/>
                              </a:cxn>
                              <a:cxn ang="0">
                                <a:pos x="T10" y="0"/>
                              </a:cxn>
                              <a:cxn ang="0">
                                <a:pos x="T11" y="0"/>
                              </a:cxn>
                              <a:cxn ang="0">
                                <a:pos x="T12" y="0"/>
                              </a:cxn>
                              <a:cxn ang="0">
                                <a:pos x="T13" y="0"/>
                              </a:cxn>
                              <a:cxn ang="0">
                                <a:pos x="T14" y="0"/>
                              </a:cxn>
                              <a:cxn ang="0">
                                <a:pos x="T15" y="0"/>
                              </a:cxn>
                            </a:cxnLst>
                            <a:rect l="0" t="0" r="r" b="b"/>
                            <a:pathLst>
                              <a:path w="9209">
                                <a:moveTo>
                                  <a:pt x="0" y="0"/>
                                </a:moveTo>
                                <a:lnTo>
                                  <a:pt x="1811" y="0"/>
                                </a:lnTo>
                                <a:moveTo>
                                  <a:pt x="1813" y="0"/>
                                </a:moveTo>
                                <a:lnTo>
                                  <a:pt x="2370" y="0"/>
                                </a:lnTo>
                                <a:moveTo>
                                  <a:pt x="2372" y="0"/>
                                </a:moveTo>
                                <a:lnTo>
                                  <a:pt x="4183" y="0"/>
                                </a:lnTo>
                                <a:moveTo>
                                  <a:pt x="4185" y="0"/>
                                </a:moveTo>
                                <a:lnTo>
                                  <a:pt x="4742" y="0"/>
                                </a:lnTo>
                                <a:moveTo>
                                  <a:pt x="4745" y="0"/>
                                </a:moveTo>
                                <a:lnTo>
                                  <a:pt x="6555" y="0"/>
                                </a:lnTo>
                                <a:moveTo>
                                  <a:pt x="6558" y="0"/>
                                </a:moveTo>
                                <a:lnTo>
                                  <a:pt x="7115" y="0"/>
                                </a:lnTo>
                                <a:moveTo>
                                  <a:pt x="7117" y="0"/>
                                </a:moveTo>
                                <a:lnTo>
                                  <a:pt x="8928" y="0"/>
                                </a:lnTo>
                                <a:moveTo>
                                  <a:pt x="8930" y="0"/>
                                </a:moveTo>
                                <a:lnTo>
                                  <a:pt x="9209" y="0"/>
                                </a:lnTo>
                              </a:path>
                            </a:pathLst>
                          </a:custGeom>
                          <a:noFill/>
                          <a:ln w="1622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E512B0" id="Group 4" o:spid="_x0000_s1026" style="width:460.45pt;height:1.3pt;mso-position-horizontal-relative:char;mso-position-vertical-relative:line" coordsize="9209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">
                <v:shape id="AutoShape 5" o:spid="_x0000_s1027" style="position:absolute;top:12;width:9209;height:2;visibility:visible;mso-wrap-style:square;v-text-anchor:top" coordsize="92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" path="m,l1811,t2,l2370,t2,l4183,t2,l4742,t3,l6555,t3,l7115,t2,l8928,t2,l9209,e" filled="f" strokeweight=".45072mm">
                  <v:path arrowok="t" o:connecttype="custom" o:connectlocs="0,0;1811,0;1813,0;2370,0;2372,0;4183,0;4185,0;4742,0;4745,0;6555,0;6558,0;7115,0;7117,0;8928,0;8930,0;9209,0" o:connectangles="0,0,0,0,0,0,0,0,0,0,0,0,0,0,0,0"/>
                </v:shape>
                <w10:anchorlock/>
              </v:group>
            </w:pict>
          </mc:Fallback>
        </mc:AlternateContent>
      </w:r>
    </w:p>
    <w:p w14:paraId="5208AC81" w14:textId="77777777" w:rsidR="004C72F3" w:rsidRDefault="004C72F3" w:rsidP="004C72F3">
      <w:pPr>
        <w:pStyle w:val="Heading1"/>
      </w:pPr>
      <w:bookmarkStart w:id="42" w:name="UNIVERSITY_SUPPORT_OFFICES_&amp;_POLICIES"/>
      <w:bookmarkStart w:id="43" w:name="_bookmark0"/>
      <w:bookmarkStart w:id="44" w:name="_Toc124091840"/>
      <w:bookmarkEnd w:id="42"/>
      <w:bookmarkEnd w:id="43"/>
      <w:r>
        <w:t>UNIVERSITY</w:t>
      </w:r>
      <w:r>
        <w:rPr>
          <w:spacing w:val="-4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OFFICES</w:t>
      </w:r>
      <w:r>
        <w:rPr>
          <w:spacing w:val="-4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POLICIES</w:t>
      </w:r>
      <w:bookmarkEnd w:id="44"/>
    </w:p>
    <w:p w14:paraId="31CEB02C" w14:textId="5164A659" w:rsidR="004C72F3" w:rsidRDefault="004C72F3" w:rsidP="004C72F3">
      <w:pPr>
        <w:pStyle w:val="BodyText"/>
        <w:spacing w:line="28" w:lineRule="exact"/>
        <w:ind w:left="111"/>
        <w:rPr>
          <w:sz w:val="2"/>
        </w:rPr>
      </w:pPr>
      <w:r>
        <w:rPr>
          <w:noProof/>
          <w:sz w:val="2"/>
          <w:lang w:val="en-CA" w:eastAsia="en-CA"/>
        </w:rPr>
        <mc:AlternateContent>
          <mc:Choice Requires="wpg">
            <w:drawing>
              <wp:inline distT="0" distB="0" distL="0" distR="0" wp14:anchorId="638F1A0F" wp14:editId="0E4D9548">
                <wp:extent cx="5980430" cy="18415"/>
                <wp:effectExtent l="3810" t="3175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18415"/>
                          <a:chOff x="0" y="0"/>
                          <a:chExt cx="9418" cy="29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8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507C9F" id="Group 2" o:spid="_x0000_s1026" style="width:470.9pt;height:1.45pt;mso-position-horizontal-relative:char;mso-position-vertical-relative:line" coordsize="941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">
                <v:rect id="Rectangle 3" o:spid="_x0000_s1027" style="position:absolute;width:9418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6149639F" w14:textId="77777777" w:rsidR="004C72F3" w:rsidRDefault="004C72F3" w:rsidP="004C72F3">
      <w:pPr>
        <w:pStyle w:val="BodyText"/>
        <w:ind w:left="140"/>
      </w:pPr>
      <w:r>
        <w:t>For</w:t>
      </w:r>
      <w:r>
        <w:rPr>
          <w:spacing w:val="-2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university support</w:t>
      </w:r>
      <w:r>
        <w:rPr>
          <w:spacing w:val="-4"/>
        </w:rPr>
        <w:t xml:space="preserve"> </w:t>
      </w:r>
      <w:r>
        <w:t>offic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olicies,</w:t>
      </w:r>
      <w:r>
        <w:rPr>
          <w:spacing w:val="-2"/>
        </w:rPr>
        <w:t xml:space="preserve"> </w:t>
      </w:r>
      <w:r>
        <w:t xml:space="preserve">see </w:t>
      </w:r>
      <w:hyperlink r:id="rId31">
        <w:r>
          <w:rPr>
            <w:color w:val="0562C1"/>
            <w:u w:val="single" w:color="0562C1"/>
          </w:rPr>
          <w:t>Schedule</w:t>
        </w:r>
        <w:r>
          <w:rPr>
            <w:color w:val="0562C1"/>
            <w:spacing w:val="-4"/>
            <w:u w:val="single" w:color="0562C1"/>
          </w:rPr>
          <w:t xml:space="preserve"> </w:t>
        </w:r>
        <w:r>
          <w:rPr>
            <w:color w:val="0562C1"/>
            <w:u w:val="single" w:color="0562C1"/>
          </w:rPr>
          <w:t>“A”</w:t>
        </w:r>
      </w:hyperlink>
    </w:p>
    <w:p w14:paraId="577FAA38" w14:textId="77777777" w:rsidR="004C72F3" w:rsidRDefault="004C72F3" w:rsidP="004C72F3">
      <w:pPr>
        <w:pStyle w:val="Heading3"/>
        <w:spacing w:before="156"/>
        <w:ind w:left="140"/>
      </w:pPr>
      <w:bookmarkStart w:id="45" w:name="_Toc124091841"/>
      <w:r>
        <w:t>Schedule</w:t>
      </w:r>
      <w:r>
        <w:rPr>
          <w:spacing w:val="-2"/>
        </w:rPr>
        <w:t xml:space="preserve"> </w:t>
      </w:r>
      <w:r>
        <w:t>“A”</w:t>
      </w:r>
      <w:bookmarkEnd w:id="45"/>
    </w:p>
    <w:p w14:paraId="57B20FEB" w14:textId="6A238896" w:rsidR="004C72F3" w:rsidRDefault="004C72F3" w:rsidP="004C72F3">
      <w:pPr>
        <w:pStyle w:val="BodyText"/>
        <w:spacing w:before="185" w:line="254" w:lineRule="auto"/>
        <w:ind w:left="140" w:right="1350"/>
      </w:pPr>
      <w:r>
        <w:rPr>
          <w:b/>
        </w:rPr>
        <w:t>Section (a)</w:t>
      </w:r>
      <w:r>
        <w:t>: A list of academic supports available to Students, such as the Academic Learning</w:t>
      </w:r>
      <w:r>
        <w:rPr>
          <w:spacing w:val="-47"/>
        </w:rPr>
        <w:t xml:space="preserve"> </w:t>
      </w:r>
      <w:r>
        <w:t>Centre,</w:t>
      </w:r>
      <w:r>
        <w:rPr>
          <w:spacing w:val="-3"/>
        </w:rPr>
        <w:t xml:space="preserve"> </w:t>
      </w:r>
      <w:r>
        <w:t>Libraries, and</w:t>
      </w:r>
      <w:r>
        <w:rPr>
          <w:spacing w:val="-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supports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ppropriate:</w:t>
      </w:r>
    </w:p>
    <w:p w14:paraId="65198196" w14:textId="77777777" w:rsidR="004C72F3" w:rsidRDefault="004C72F3" w:rsidP="004C72F3">
      <w:pPr>
        <w:pStyle w:val="Heading3"/>
        <w:spacing w:before="170"/>
        <w:ind w:left="499"/>
      </w:pPr>
      <w:bookmarkStart w:id="46" w:name="_Toc124091842"/>
      <w:r>
        <w:t>Writing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Support</w:t>
      </w:r>
      <w:bookmarkEnd w:id="46"/>
    </w:p>
    <w:p w14:paraId="1E8D41D1" w14:textId="77777777" w:rsidR="004C72F3" w:rsidRDefault="004C72F3" w:rsidP="004C72F3">
      <w:pPr>
        <w:pStyle w:val="BodyText"/>
        <w:spacing w:before="5"/>
        <w:rPr>
          <w:b/>
          <w:sz w:val="21"/>
        </w:rPr>
      </w:pPr>
    </w:p>
    <w:p w14:paraId="2C22BF1A" w14:textId="77777777" w:rsidR="004C72F3" w:rsidRDefault="004C72F3" w:rsidP="004C72F3">
      <w:pPr>
        <w:pStyle w:val="BodyText"/>
        <w:spacing w:line="259" w:lineRule="auto"/>
        <w:ind w:left="499" w:right="1403"/>
      </w:pPr>
      <w:r>
        <w:t>The Academic Learning Centre (ALC) offers services that may be helpful to you throughout your</w:t>
      </w:r>
      <w:r>
        <w:rPr>
          <w:spacing w:val="1"/>
        </w:rPr>
        <w:t xml:space="preserve"> </w:t>
      </w:r>
      <w:r>
        <w:t>academic program. Through the ALC, you can meet with a learning specialist to discuss concerns</w:t>
      </w:r>
      <w:r>
        <w:rPr>
          <w:spacing w:val="1"/>
        </w:rPr>
        <w:t xml:space="preserve"> </w:t>
      </w:r>
      <w:r>
        <w:t>such as time management, learning strategies, and test-taking strategies. The ALC also offers peer</w:t>
      </w:r>
      <w:r>
        <w:rPr>
          <w:spacing w:val="1"/>
        </w:rPr>
        <w:t xml:space="preserve"> </w:t>
      </w:r>
      <w:r>
        <w:t>supported study groups called Supplemental Instruction (SI) for certain courses that students have</w:t>
      </w:r>
      <w:r>
        <w:rPr>
          <w:spacing w:val="-47"/>
        </w:rPr>
        <w:t xml:space="preserve"> </w:t>
      </w:r>
      <w:r>
        <w:t>typically found difficult. In these study groups, students have opportunities to ask questions,</w:t>
      </w:r>
      <w:r>
        <w:rPr>
          <w:spacing w:val="1"/>
        </w:rPr>
        <w:t xml:space="preserve"> </w:t>
      </w:r>
      <w:r>
        <w:t>compare notes, discuss content, solve practice problems, and develop new study strategies in a</w:t>
      </w:r>
      <w:r>
        <w:rPr>
          <w:spacing w:val="1"/>
        </w:rPr>
        <w:t xml:space="preserve"> </w:t>
      </w:r>
      <w:r>
        <w:t>group-learning</w:t>
      </w:r>
      <w:r>
        <w:rPr>
          <w:spacing w:val="-2"/>
        </w:rPr>
        <w:t xml:space="preserve"> </w:t>
      </w:r>
      <w:r>
        <w:t>format.</w:t>
      </w:r>
    </w:p>
    <w:p w14:paraId="4C0A098F" w14:textId="77777777" w:rsidR="004C72F3" w:rsidRDefault="004C72F3" w:rsidP="004C72F3">
      <w:pPr>
        <w:pStyle w:val="BodyText"/>
        <w:spacing w:before="5"/>
        <w:rPr>
          <w:sz w:val="19"/>
        </w:rPr>
      </w:pPr>
    </w:p>
    <w:p w14:paraId="381D86DF" w14:textId="77777777" w:rsidR="004C72F3" w:rsidRDefault="004C72F3" w:rsidP="004C72F3">
      <w:pPr>
        <w:pStyle w:val="BodyText"/>
        <w:spacing w:before="1" w:line="259" w:lineRule="auto"/>
        <w:ind w:left="499" w:right="1385"/>
      </w:pPr>
      <w:r>
        <w:t>You can also meet one-to-one with a writing tutor who can give you feedback at any stage of the</w:t>
      </w:r>
      <w:r>
        <w:rPr>
          <w:spacing w:val="1"/>
        </w:rPr>
        <w:t xml:space="preserve"> </w:t>
      </w:r>
      <w:r>
        <w:t>writing process, whether you are just beginning to work on a written assignment or already have a</w:t>
      </w:r>
      <w:r>
        <w:rPr>
          <w:spacing w:val="-47"/>
        </w:rPr>
        <w:t xml:space="preserve"> </w:t>
      </w:r>
      <w:r>
        <w:t>draft. If you are interested in meeting with a writing tutor, reserve your appointment two to three</w:t>
      </w:r>
      <w:r>
        <w:rPr>
          <w:spacing w:val="-47"/>
        </w:rPr>
        <w:t xml:space="preserve"> </w:t>
      </w:r>
      <w:r>
        <w:t>days in advance of the time you would like to meet. Also, plan to meet with a writing tutor a few</w:t>
      </w:r>
      <w:r>
        <w:rPr>
          <w:spacing w:val="1"/>
        </w:rPr>
        <w:t xml:space="preserve"> </w:t>
      </w:r>
      <w:r>
        <w:t>days</w:t>
      </w:r>
      <w:r>
        <w:rPr>
          <w:spacing w:val="-1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aper is</w:t>
      </w:r>
      <w:r>
        <w:rPr>
          <w:spacing w:val="-2"/>
        </w:rPr>
        <w:t xml:space="preserve"> </w:t>
      </w:r>
      <w:r>
        <w:t>due so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utor’s feedback.</w:t>
      </w:r>
    </w:p>
    <w:p w14:paraId="5FCBDD45" w14:textId="77777777" w:rsidR="004C72F3" w:rsidRDefault="004C72F3" w:rsidP="004C72F3">
      <w:pPr>
        <w:pStyle w:val="BodyText"/>
        <w:spacing w:before="7"/>
        <w:rPr>
          <w:sz w:val="19"/>
        </w:rPr>
      </w:pPr>
    </w:p>
    <w:p w14:paraId="2AF48C1D" w14:textId="77777777" w:rsidR="004C72F3" w:rsidRDefault="004C72F3" w:rsidP="004C72F3">
      <w:pPr>
        <w:pStyle w:val="BodyText"/>
        <w:spacing w:line="256" w:lineRule="auto"/>
        <w:ind w:left="499" w:right="1231"/>
      </w:pPr>
      <w:r>
        <w:t>These Academic Learning Centre services are free for U of M students. For more information, please</w:t>
      </w:r>
      <w:r>
        <w:rPr>
          <w:spacing w:val="-47"/>
        </w:rPr>
        <w:t xml:space="preserve"> </w:t>
      </w:r>
      <w:r>
        <w:t>visi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Learning</w:t>
      </w:r>
      <w:r>
        <w:rPr>
          <w:spacing w:val="-3"/>
        </w:rPr>
        <w:t xml:space="preserve"> </w:t>
      </w:r>
      <w:r>
        <w:t>Centre</w:t>
      </w:r>
      <w:r>
        <w:rPr>
          <w:spacing w:val="-4"/>
        </w:rPr>
        <w:t xml:space="preserve"> </w:t>
      </w:r>
      <w:r>
        <w:t>website</w:t>
      </w:r>
      <w:r>
        <w:rPr>
          <w:spacing w:val="-1"/>
        </w:rPr>
        <w:t xml:space="preserve"> </w:t>
      </w:r>
      <w:r>
        <w:t>at:</w:t>
      </w:r>
      <w:r>
        <w:rPr>
          <w:spacing w:val="-1"/>
        </w:rPr>
        <w:t xml:space="preserve"> </w:t>
      </w:r>
      <w:hyperlink r:id="rId32">
        <w:r>
          <w:rPr>
            <w:color w:val="0562C1"/>
            <w:u w:val="single" w:color="0562C1"/>
          </w:rPr>
          <w:t>http://umanitoba.ca/student/academiclearning/</w:t>
        </w:r>
      </w:hyperlink>
    </w:p>
    <w:p w14:paraId="02B00B88" w14:textId="77777777" w:rsidR="004C72F3" w:rsidRDefault="004C72F3" w:rsidP="004C72F3">
      <w:pPr>
        <w:pStyle w:val="BodyText"/>
        <w:spacing w:before="5"/>
        <w:rPr>
          <w:sz w:val="15"/>
        </w:rPr>
      </w:pPr>
    </w:p>
    <w:p w14:paraId="36B70F76" w14:textId="77777777" w:rsidR="004C72F3" w:rsidRDefault="004C72F3" w:rsidP="004C72F3">
      <w:pPr>
        <w:pStyle w:val="BodyText"/>
        <w:spacing w:before="56" w:line="259" w:lineRule="auto"/>
        <w:ind w:left="500" w:right="1462"/>
      </w:pPr>
      <w:r>
        <w:t>You can also contact the Academic Learning Centre by calling 204-480-1481 or by visiting 205 Tier</w:t>
      </w:r>
      <w:r>
        <w:rPr>
          <w:spacing w:val="-47"/>
        </w:rPr>
        <w:t xml:space="preserve"> </w:t>
      </w:r>
      <w:r>
        <w:t>Building.</w:t>
      </w:r>
    </w:p>
    <w:p w14:paraId="27D8FE68" w14:textId="77777777" w:rsidR="004C72F3" w:rsidRDefault="004C72F3" w:rsidP="004C72F3">
      <w:pPr>
        <w:pStyle w:val="BodyText"/>
        <w:spacing w:before="9"/>
        <w:rPr>
          <w:sz w:val="19"/>
        </w:rPr>
      </w:pPr>
    </w:p>
    <w:p w14:paraId="4AA4B2C6" w14:textId="77777777" w:rsidR="004C72F3" w:rsidRDefault="004C72F3" w:rsidP="004C72F3">
      <w:pPr>
        <w:pStyle w:val="Heading3"/>
        <w:ind w:left="586"/>
      </w:pPr>
      <w:bookmarkStart w:id="47" w:name="_Toc124091843"/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nitoba</w:t>
      </w:r>
      <w:r>
        <w:rPr>
          <w:spacing w:val="-4"/>
        </w:rPr>
        <w:t xml:space="preserve"> </w:t>
      </w:r>
      <w:r>
        <w:t>Libraries</w:t>
      </w:r>
      <w:r>
        <w:rPr>
          <w:spacing w:val="-4"/>
        </w:rPr>
        <w:t xml:space="preserve"> </w:t>
      </w:r>
      <w:r>
        <w:t>(UML)</w:t>
      </w:r>
      <w:bookmarkEnd w:id="47"/>
    </w:p>
    <w:p w14:paraId="2B6B2B59" w14:textId="77777777" w:rsidR="004C72F3" w:rsidRDefault="004C72F3" w:rsidP="004C72F3">
      <w:pPr>
        <w:pStyle w:val="BodyText"/>
        <w:spacing w:before="10"/>
        <w:rPr>
          <w:b/>
          <w:sz w:val="21"/>
        </w:rPr>
      </w:pPr>
    </w:p>
    <w:p w14:paraId="496AD1DE" w14:textId="77777777" w:rsidR="004C72F3" w:rsidRDefault="004C72F3" w:rsidP="004C72F3">
      <w:pPr>
        <w:pStyle w:val="BodyText"/>
        <w:ind w:left="586" w:right="1192"/>
      </w:pPr>
      <w:r>
        <w:t>As the primary contact for all research needs, your liaison librarian can play a vital role when</w:t>
      </w:r>
      <w:r>
        <w:rPr>
          <w:spacing w:val="1"/>
        </w:rPr>
        <w:t xml:space="preserve"> </w:t>
      </w:r>
      <w:r>
        <w:t>completing academic papers and assignments.</w:t>
      </w:r>
      <w:r>
        <w:rPr>
          <w:spacing w:val="1"/>
        </w:rPr>
        <w:t xml:space="preserve"> </w:t>
      </w:r>
      <w:r>
        <w:t>Liaisons can answer questions about managing</w:t>
      </w:r>
      <w:r>
        <w:rPr>
          <w:spacing w:val="1"/>
        </w:rPr>
        <w:t xml:space="preserve"> </w:t>
      </w:r>
      <w:r>
        <w:t>citations, or locating appropriate resources, and will address any other concerns you may have,</w:t>
      </w:r>
      <w:r>
        <w:rPr>
          <w:spacing w:val="1"/>
        </w:rPr>
        <w:t xml:space="preserve"> </w:t>
      </w:r>
      <w:r>
        <w:t>regarding the research process.</w:t>
      </w:r>
      <w:r>
        <w:rPr>
          <w:spacing w:val="1"/>
        </w:rPr>
        <w:t xml:space="preserve"> </w:t>
      </w:r>
      <w:r>
        <w:t>Liaisons can be contacted by email or phone, and are also available</w:t>
      </w:r>
      <w:r>
        <w:rPr>
          <w:spacing w:val="-4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eet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in-person.</w:t>
      </w:r>
      <w:r>
        <w:rPr>
          <w:spacing w:val="49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plete</w:t>
      </w:r>
      <w:r>
        <w:rPr>
          <w:spacing w:val="1"/>
        </w:rPr>
        <w:t xml:space="preserve"> </w:t>
      </w:r>
      <w:r>
        <w:t>lis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iaison</w:t>
      </w:r>
      <w:r>
        <w:rPr>
          <w:spacing w:val="-1"/>
        </w:rPr>
        <w:t xml:space="preserve"> </w:t>
      </w:r>
      <w:r>
        <w:t>librarians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found</w:t>
      </w:r>
      <w:r>
        <w:rPr>
          <w:spacing w:val="-2"/>
        </w:rPr>
        <w:t xml:space="preserve"> </w:t>
      </w:r>
      <w:r>
        <w:t>by</w:t>
      </w:r>
    </w:p>
    <w:p w14:paraId="22021801" w14:textId="77777777" w:rsidR="004C72F3" w:rsidRDefault="004C72F3" w:rsidP="004C72F3">
      <w:pPr>
        <w:pStyle w:val="BodyText"/>
        <w:spacing w:before="2"/>
        <w:ind w:left="586" w:right="1211"/>
      </w:pPr>
      <w:r>
        <w:t xml:space="preserve">subject: </w:t>
      </w:r>
      <w:hyperlink r:id="rId33">
        <w:r>
          <w:rPr>
            <w:color w:val="0562C1"/>
            <w:u w:val="single" w:color="0562C1"/>
          </w:rPr>
          <w:t>http://bit.ly/WcEbA1</w:t>
        </w:r>
        <w:r>
          <w:rPr>
            <w:color w:val="0562C1"/>
          </w:rPr>
          <w:t xml:space="preserve"> </w:t>
        </w:r>
      </w:hyperlink>
      <w:r>
        <w:t xml:space="preserve">or name: </w:t>
      </w:r>
      <w:hyperlink r:id="rId34">
        <w:r>
          <w:rPr>
            <w:color w:val="0562C1"/>
            <w:u w:val="single" w:color="0562C1"/>
          </w:rPr>
          <w:t>http://bit.ly/1tJ0bB4</w:t>
        </w:r>
      </w:hyperlink>
      <w:r>
        <w:t>.</w:t>
      </w:r>
      <w:r>
        <w:rPr>
          <w:spacing w:val="1"/>
        </w:rPr>
        <w:t xml:space="preserve"> </w:t>
      </w:r>
      <w:r>
        <w:t>In addition, general library assistance</w:t>
      </w:r>
      <w:r>
        <w:rPr>
          <w:spacing w:val="-47"/>
        </w:rPr>
        <w:t xml:space="preserve"> </w:t>
      </w:r>
      <w:r>
        <w:t>is provided in person at 19 University Libraries, located on both the Fort Garry and Bannatyne</w:t>
      </w:r>
      <w:r>
        <w:rPr>
          <w:spacing w:val="1"/>
        </w:rPr>
        <w:t xml:space="preserve"> </w:t>
      </w:r>
      <w:r>
        <w:t>campuses, as well as in many Winnipeg hospitals. For a listing of all libraries, please consult the</w:t>
      </w:r>
      <w:r>
        <w:rPr>
          <w:spacing w:val="1"/>
        </w:rPr>
        <w:t xml:space="preserve"> </w:t>
      </w:r>
      <w:r>
        <w:t xml:space="preserve">following: </w:t>
      </w:r>
      <w:hyperlink r:id="rId35">
        <w:r>
          <w:rPr>
            <w:color w:val="0562C1"/>
            <w:u w:val="single" w:color="0562C1"/>
          </w:rPr>
          <w:t>http://bit.ly/1sXe6RA</w:t>
        </w:r>
      </w:hyperlink>
      <w:r>
        <w:t>. When working remotely, students can also receive help online, via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sk-a-Librarian</w:t>
      </w:r>
      <w:r>
        <w:rPr>
          <w:spacing w:val="-2"/>
        </w:rPr>
        <w:t xml:space="preserve"> </w:t>
      </w:r>
      <w:r>
        <w:t>chat</w:t>
      </w:r>
      <w:r>
        <w:rPr>
          <w:spacing w:val="-3"/>
        </w:rPr>
        <w:t xml:space="preserve"> </w:t>
      </w:r>
      <w:r>
        <w:t>foun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braries’</w:t>
      </w:r>
      <w:r>
        <w:rPr>
          <w:spacing w:val="-3"/>
        </w:rPr>
        <w:t xml:space="preserve"> </w:t>
      </w:r>
      <w:r>
        <w:t>homepage</w:t>
      </w:r>
      <w:hyperlink r:id="rId36">
        <w:r>
          <w:t>:</w:t>
        </w:r>
        <w:r>
          <w:rPr>
            <w:color w:val="0562C1"/>
            <w:u w:val="single" w:color="0562C1"/>
          </w:rPr>
          <w:t>www.umanitoba.ca/libraries</w:t>
        </w:r>
      </w:hyperlink>
      <w:r>
        <w:t>.</w:t>
      </w:r>
    </w:p>
    <w:p w14:paraId="455F967C" w14:textId="77777777" w:rsidR="004C72F3" w:rsidRDefault="004C72F3" w:rsidP="004C72F3">
      <w:pPr>
        <w:pStyle w:val="BodyText"/>
        <w:rPr>
          <w:sz w:val="20"/>
        </w:rPr>
      </w:pPr>
    </w:p>
    <w:p w14:paraId="7F1CEEC1" w14:textId="77777777" w:rsidR="004C72F3" w:rsidRDefault="004C72F3" w:rsidP="004C72F3">
      <w:pPr>
        <w:pStyle w:val="BodyText"/>
        <w:spacing w:before="8"/>
        <w:rPr>
          <w:sz w:val="16"/>
        </w:rPr>
      </w:pPr>
    </w:p>
    <w:p w14:paraId="14006EE8" w14:textId="38CB4BB1" w:rsidR="004C72F3" w:rsidRDefault="004C72F3" w:rsidP="004C72F3">
      <w:pPr>
        <w:ind w:left="140"/>
      </w:pPr>
      <w:r>
        <w:rPr>
          <w:b/>
        </w:rPr>
        <w:t>Section</w:t>
      </w:r>
      <w:r>
        <w:rPr>
          <w:b/>
          <w:spacing w:val="-4"/>
        </w:rPr>
        <w:t xml:space="preserve"> </w:t>
      </w:r>
      <w:r>
        <w:rPr>
          <w:b/>
        </w:rPr>
        <w:t>(b):</w:t>
      </w:r>
      <w:r>
        <w:rPr>
          <w:b/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atement</w:t>
      </w:r>
      <w:r>
        <w:rPr>
          <w:spacing w:val="-1"/>
        </w:rPr>
        <w:t xml:space="preserve"> </w:t>
      </w:r>
      <w:r>
        <w:t>regarding</w:t>
      </w:r>
      <w:r>
        <w:rPr>
          <w:spacing w:val="-4"/>
        </w:rPr>
        <w:t xml:space="preserve"> </w:t>
      </w:r>
      <w:r>
        <w:t>mental</w:t>
      </w:r>
      <w:r>
        <w:rPr>
          <w:spacing w:val="-4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referral</w:t>
      </w:r>
      <w:r>
        <w:rPr>
          <w:spacing w:val="-2"/>
        </w:rPr>
        <w:t xml:space="preserve"> </w:t>
      </w:r>
      <w:r>
        <w:t>information:</w:t>
      </w:r>
    </w:p>
    <w:p w14:paraId="6FAB7971" w14:textId="77777777" w:rsidR="004C72F3" w:rsidRDefault="004C72F3" w:rsidP="004C72F3">
      <w:pPr>
        <w:pStyle w:val="Heading3"/>
        <w:spacing w:before="180"/>
      </w:pPr>
      <w:bookmarkStart w:id="48" w:name="_Toc124091844"/>
      <w:r>
        <w:t>For</w:t>
      </w:r>
      <w:r>
        <w:rPr>
          <w:spacing w:val="-2"/>
        </w:rPr>
        <w:t xml:space="preserve"> </w:t>
      </w:r>
      <w:r>
        <w:t>24/7</w:t>
      </w:r>
      <w:r>
        <w:rPr>
          <w:spacing w:val="-1"/>
        </w:rPr>
        <w:t xml:space="preserve"> </w:t>
      </w:r>
      <w:r>
        <w:t>mental</w:t>
      </w:r>
      <w:r>
        <w:rPr>
          <w:spacing w:val="-3"/>
        </w:rPr>
        <w:t xml:space="preserve"> </w:t>
      </w:r>
      <w:r>
        <w:t>health</w:t>
      </w:r>
      <w:r>
        <w:rPr>
          <w:spacing w:val="-4"/>
        </w:rPr>
        <w:t xml:space="preserve"> </w:t>
      </w:r>
      <w:r>
        <w:t>support,</w:t>
      </w:r>
      <w:r>
        <w:rPr>
          <w:spacing w:val="-1"/>
        </w:rPr>
        <w:t xml:space="preserve"> </w:t>
      </w:r>
      <w:r>
        <w:t>contac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bile</w:t>
      </w:r>
      <w:r>
        <w:rPr>
          <w:spacing w:val="-5"/>
        </w:rPr>
        <w:t xml:space="preserve"> </w:t>
      </w:r>
      <w:r>
        <w:t>Crisis</w:t>
      </w:r>
      <w:r>
        <w:rPr>
          <w:spacing w:val="-1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204-940-1781.</w:t>
      </w:r>
      <w:bookmarkEnd w:id="48"/>
    </w:p>
    <w:p w14:paraId="205EE8FA" w14:textId="77777777" w:rsidR="004C72F3" w:rsidRDefault="004C72F3" w:rsidP="004C72F3">
      <w:pPr>
        <w:sectPr w:rsidR="004C72F3">
          <w:pgSz w:w="12240" w:h="15840"/>
          <w:pgMar w:top="1340" w:right="240" w:bottom="280" w:left="1300" w:header="756" w:footer="0" w:gutter="0"/>
          <w:cols w:space="720"/>
        </w:sectPr>
      </w:pPr>
    </w:p>
    <w:p w14:paraId="741C7B49" w14:textId="77777777" w:rsidR="004C72F3" w:rsidRDefault="004C72F3" w:rsidP="004C72F3">
      <w:pPr>
        <w:spacing w:before="84"/>
        <w:ind w:left="860"/>
        <w:rPr>
          <w:b/>
        </w:rPr>
      </w:pPr>
      <w:r>
        <w:rPr>
          <w:b/>
        </w:rPr>
        <w:lastRenderedPageBreak/>
        <w:t>Student</w:t>
      </w:r>
      <w:r>
        <w:rPr>
          <w:b/>
          <w:spacing w:val="-4"/>
        </w:rPr>
        <w:t xml:space="preserve"> </w:t>
      </w:r>
      <w:r>
        <w:rPr>
          <w:b/>
        </w:rPr>
        <w:t>Counselling</w:t>
      </w:r>
      <w:r>
        <w:rPr>
          <w:b/>
          <w:spacing w:val="-3"/>
        </w:rPr>
        <w:t xml:space="preserve"> </w:t>
      </w:r>
      <w:r>
        <w:rPr>
          <w:b/>
        </w:rPr>
        <w:t>Centre</w:t>
      </w:r>
    </w:p>
    <w:p w14:paraId="03B28FC4" w14:textId="77777777" w:rsidR="004C72F3" w:rsidRDefault="004C72F3" w:rsidP="004C72F3">
      <w:pPr>
        <w:pStyle w:val="BodyText"/>
        <w:spacing w:before="1"/>
        <w:ind w:left="860" w:right="1617"/>
      </w:pPr>
      <w:r>
        <w:t>Contact SCC if you are concerned about any aspect of your mental health, including anxiety,</w:t>
      </w:r>
      <w:r>
        <w:rPr>
          <w:spacing w:val="-47"/>
        </w:rPr>
        <w:t xml:space="preserve"> </w:t>
      </w:r>
      <w:r>
        <w:t>stress, or depression, or for help with relationships or other life concerns. SCC offers crisis</w:t>
      </w:r>
      <w:r>
        <w:rPr>
          <w:spacing w:val="1"/>
        </w:rPr>
        <w:t xml:space="preserve"> </w:t>
      </w:r>
      <w:r>
        <w:t xml:space="preserve">services as well as individual, couple, and group counselling. </w:t>
      </w:r>
      <w:r>
        <w:rPr>
          <w:i/>
        </w:rPr>
        <w:t>Student Counselling Centre:</w:t>
      </w:r>
      <w:r>
        <w:rPr>
          <w:i/>
          <w:spacing w:val="1"/>
        </w:rPr>
        <w:t xml:space="preserve"> </w:t>
      </w:r>
      <w:hyperlink r:id="rId37">
        <w:r>
          <w:rPr>
            <w:color w:val="0562C1"/>
            <w:u w:val="single" w:color="0562C1"/>
          </w:rPr>
          <w:t>http://umanitoba.ca/student/counselling/index.htm</w:t>
        </w:r>
        <w:r>
          <w:rPr>
            <w:color w:val="0562C1"/>
          </w:rPr>
          <w:t>l</w:t>
        </w:r>
      </w:hyperlink>
    </w:p>
    <w:p w14:paraId="74420993" w14:textId="77777777" w:rsidR="004C72F3" w:rsidRDefault="004C72F3" w:rsidP="004C72F3">
      <w:pPr>
        <w:pStyle w:val="BodyText"/>
        <w:ind w:left="860" w:right="5615"/>
      </w:pPr>
      <w:r>
        <w:t>474 University Centre or S207 Medical Services</w:t>
      </w:r>
      <w:r>
        <w:rPr>
          <w:spacing w:val="-47"/>
        </w:rPr>
        <w:t xml:space="preserve"> </w:t>
      </w:r>
      <w:r>
        <w:t>(204)</w:t>
      </w:r>
      <w:r>
        <w:rPr>
          <w:spacing w:val="-3"/>
        </w:rPr>
        <w:t xml:space="preserve"> </w:t>
      </w:r>
      <w:r>
        <w:t>474-8592</w:t>
      </w:r>
    </w:p>
    <w:p w14:paraId="24762F29" w14:textId="77777777" w:rsidR="004C72F3" w:rsidRDefault="004C72F3" w:rsidP="004C72F3">
      <w:pPr>
        <w:pStyle w:val="BodyText"/>
        <w:spacing w:before="11"/>
        <w:rPr>
          <w:sz w:val="21"/>
        </w:rPr>
      </w:pPr>
    </w:p>
    <w:p w14:paraId="64FBFAF4" w14:textId="77777777" w:rsidR="004C72F3" w:rsidRDefault="004C72F3" w:rsidP="004C72F3">
      <w:pPr>
        <w:pStyle w:val="Heading3"/>
      </w:pPr>
      <w:bookmarkStart w:id="49" w:name="_Toc124091845"/>
      <w:r>
        <w:t>Student</w:t>
      </w:r>
      <w:r>
        <w:rPr>
          <w:spacing w:val="-3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Case</w:t>
      </w:r>
      <w:r>
        <w:rPr>
          <w:spacing w:val="-4"/>
        </w:rPr>
        <w:t xml:space="preserve"> </w:t>
      </w:r>
      <w:r>
        <w:t>Management</w:t>
      </w:r>
      <w:bookmarkEnd w:id="49"/>
    </w:p>
    <w:p w14:paraId="31D75249" w14:textId="77777777" w:rsidR="004C72F3" w:rsidRDefault="004C72F3" w:rsidP="004C72F3">
      <w:pPr>
        <w:pStyle w:val="BodyText"/>
        <w:ind w:left="860" w:right="1402"/>
      </w:pPr>
      <w:r>
        <w:t>Contact the Student Support Case Management team if you are concerned about yourself or</w:t>
      </w:r>
      <w:r>
        <w:rPr>
          <w:spacing w:val="1"/>
        </w:rPr>
        <w:t xml:space="preserve"> </w:t>
      </w:r>
      <w:r>
        <w:t>another student and don’t know where to turn. SSCM helps connect students with on and off</w:t>
      </w:r>
      <w:r>
        <w:rPr>
          <w:spacing w:val="1"/>
        </w:rPr>
        <w:t xml:space="preserve"> </w:t>
      </w:r>
      <w:r>
        <w:t>campus resources, provides safety planning, and offers other supports, including consultation,</w:t>
      </w:r>
      <w:r>
        <w:rPr>
          <w:spacing w:val="-47"/>
        </w:rPr>
        <w:t xml:space="preserve"> </w:t>
      </w:r>
      <w:r>
        <w:t>educational</w:t>
      </w:r>
      <w:r>
        <w:rPr>
          <w:spacing w:val="-4"/>
        </w:rPr>
        <w:t xml:space="preserve"> </w:t>
      </w:r>
      <w:r>
        <w:t>workshops, and</w:t>
      </w:r>
      <w:r>
        <w:rPr>
          <w:spacing w:val="-2"/>
        </w:rPr>
        <w:t xml:space="preserve"> </w:t>
      </w:r>
      <w:r>
        <w:t>referr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ATIS</w:t>
      </w:r>
      <w:r>
        <w:rPr>
          <w:spacing w:val="-2"/>
        </w:rPr>
        <w:t xml:space="preserve"> </w:t>
      </w:r>
      <w:r>
        <w:t>threat</w:t>
      </w:r>
      <w:r>
        <w:rPr>
          <w:spacing w:val="1"/>
        </w:rPr>
        <w:t xml:space="preserve"> </w:t>
      </w:r>
      <w:r>
        <w:t>assessment</w:t>
      </w:r>
      <w:r>
        <w:rPr>
          <w:spacing w:val="-2"/>
        </w:rPr>
        <w:t xml:space="preserve"> </w:t>
      </w:r>
      <w:r>
        <w:t>team.</w:t>
      </w:r>
    </w:p>
    <w:p w14:paraId="2C7C86B9" w14:textId="77777777" w:rsidR="004C72F3" w:rsidRDefault="004C72F3" w:rsidP="004C72F3">
      <w:pPr>
        <w:spacing w:before="1"/>
        <w:ind w:left="860" w:right="1870"/>
      </w:pPr>
      <w:r>
        <w:rPr>
          <w:i/>
        </w:rPr>
        <w:t xml:space="preserve">Student Support Intake Assistant </w:t>
      </w:r>
      <w:hyperlink r:id="rId38">
        <w:r>
          <w:rPr>
            <w:color w:val="0562C1"/>
            <w:u w:val="single" w:color="0562C1"/>
          </w:rPr>
          <w:t>http://umanitoba.ca/student/case-manager/index.htm</w:t>
        </w:r>
        <w:r>
          <w:rPr>
            <w:color w:val="0562C1"/>
          </w:rPr>
          <w:t>l</w:t>
        </w:r>
      </w:hyperlink>
      <w:r>
        <w:rPr>
          <w:color w:val="0562C1"/>
          <w:spacing w:val="-47"/>
        </w:rPr>
        <w:t xml:space="preserve"> </w:t>
      </w:r>
      <w:r>
        <w:t>520 University</w:t>
      </w:r>
      <w:r>
        <w:rPr>
          <w:spacing w:val="1"/>
        </w:rPr>
        <w:t xml:space="preserve"> </w:t>
      </w:r>
      <w:r>
        <w:t>Centre</w:t>
      </w:r>
    </w:p>
    <w:p w14:paraId="404936A2" w14:textId="77777777" w:rsidR="004C72F3" w:rsidRDefault="004C72F3" w:rsidP="004C72F3">
      <w:pPr>
        <w:pStyle w:val="BodyText"/>
        <w:spacing w:line="267" w:lineRule="exact"/>
        <w:ind w:left="860"/>
      </w:pPr>
      <w:r>
        <w:t>(204)</w:t>
      </w:r>
      <w:r>
        <w:rPr>
          <w:spacing w:val="-5"/>
        </w:rPr>
        <w:t xml:space="preserve"> </w:t>
      </w:r>
      <w:r>
        <w:t>474-7423</w:t>
      </w:r>
    </w:p>
    <w:p w14:paraId="53C1AD02" w14:textId="77777777" w:rsidR="004C72F3" w:rsidRDefault="004C72F3" w:rsidP="004C72F3">
      <w:pPr>
        <w:pStyle w:val="BodyText"/>
      </w:pPr>
    </w:p>
    <w:p w14:paraId="4816FC7E" w14:textId="77777777" w:rsidR="004C72F3" w:rsidRDefault="004C72F3" w:rsidP="004C72F3">
      <w:pPr>
        <w:pStyle w:val="Heading3"/>
      </w:pPr>
      <w:bookmarkStart w:id="50" w:name="_Toc124091846"/>
      <w:r>
        <w:t>University</w:t>
      </w:r>
      <w:r>
        <w:rPr>
          <w:spacing w:val="-3"/>
        </w:rPr>
        <w:t xml:space="preserve"> </w:t>
      </w:r>
      <w:r>
        <w:t>Health</w:t>
      </w:r>
      <w:r>
        <w:rPr>
          <w:spacing w:val="-4"/>
        </w:rPr>
        <w:t xml:space="preserve"> </w:t>
      </w:r>
      <w:r>
        <w:t>Service</w:t>
      </w:r>
      <w:bookmarkEnd w:id="50"/>
    </w:p>
    <w:p w14:paraId="34E154A7" w14:textId="77777777" w:rsidR="004C72F3" w:rsidRDefault="004C72F3" w:rsidP="004C72F3">
      <w:pPr>
        <w:pStyle w:val="BodyText"/>
        <w:ind w:left="860" w:right="1195"/>
      </w:pPr>
      <w:r>
        <w:t>Contact UHS for any medical concerns, including mental health problems. UHS offers a full range</w:t>
      </w:r>
      <w:r>
        <w:rPr>
          <w:spacing w:val="-4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edical</w:t>
      </w:r>
      <w:r>
        <w:rPr>
          <w:spacing w:val="-2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tudents,</w:t>
      </w:r>
      <w:r>
        <w:rPr>
          <w:spacing w:val="-1"/>
        </w:rPr>
        <w:t xml:space="preserve"> </w:t>
      </w:r>
      <w:r>
        <w:t>including</w:t>
      </w:r>
      <w:r>
        <w:rPr>
          <w:spacing w:val="-1"/>
        </w:rPr>
        <w:t xml:space="preserve"> </w:t>
      </w:r>
      <w:r>
        <w:t>psychiatric consultation.</w:t>
      </w:r>
    </w:p>
    <w:p w14:paraId="43794D34" w14:textId="77777777" w:rsidR="004C72F3" w:rsidRDefault="004C72F3" w:rsidP="004C72F3">
      <w:pPr>
        <w:spacing w:before="1"/>
        <w:ind w:left="860" w:right="4212"/>
      </w:pPr>
      <w:r>
        <w:rPr>
          <w:i/>
        </w:rPr>
        <w:t xml:space="preserve">University Health Service </w:t>
      </w:r>
      <w:hyperlink r:id="rId39">
        <w:r>
          <w:rPr>
            <w:color w:val="0562C1"/>
            <w:u w:val="single" w:color="0562C1"/>
          </w:rPr>
          <w:t>http://umanitoba.ca/student/health/</w:t>
        </w:r>
      </w:hyperlink>
      <w:r>
        <w:rPr>
          <w:color w:val="0562C1"/>
          <w:spacing w:val="-48"/>
        </w:rPr>
        <w:t xml:space="preserve"> </w:t>
      </w:r>
      <w:r>
        <w:t>104 University</w:t>
      </w:r>
      <w:r>
        <w:rPr>
          <w:spacing w:val="1"/>
        </w:rPr>
        <w:t xml:space="preserve"> </w:t>
      </w:r>
      <w:r>
        <w:t>Centre,</w:t>
      </w:r>
      <w:r>
        <w:rPr>
          <w:spacing w:val="-2"/>
        </w:rPr>
        <w:t xml:space="preserve"> </w:t>
      </w:r>
      <w:r>
        <w:t>Fort</w:t>
      </w:r>
      <w:r>
        <w:rPr>
          <w:spacing w:val="-3"/>
        </w:rPr>
        <w:t xml:space="preserve"> </w:t>
      </w:r>
      <w:r>
        <w:t>Garry</w:t>
      </w:r>
      <w:r>
        <w:rPr>
          <w:spacing w:val="-1"/>
        </w:rPr>
        <w:t xml:space="preserve"> </w:t>
      </w:r>
      <w:r>
        <w:t>Campus</w:t>
      </w:r>
    </w:p>
    <w:p w14:paraId="1F93A91F" w14:textId="77777777" w:rsidR="004C72F3" w:rsidRDefault="004C72F3" w:rsidP="004C72F3">
      <w:pPr>
        <w:pStyle w:val="BodyText"/>
        <w:spacing w:before="1"/>
        <w:ind w:left="860"/>
      </w:pPr>
      <w:r>
        <w:t>(204)</w:t>
      </w:r>
      <w:r>
        <w:rPr>
          <w:spacing w:val="-4"/>
        </w:rPr>
        <w:t xml:space="preserve"> </w:t>
      </w:r>
      <w:r>
        <w:t>474-8411</w:t>
      </w:r>
      <w:r>
        <w:rPr>
          <w:spacing w:val="-2"/>
        </w:rPr>
        <w:t xml:space="preserve"> </w:t>
      </w:r>
      <w:r>
        <w:t>(Business</w:t>
      </w:r>
      <w:r>
        <w:rPr>
          <w:spacing w:val="-2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hours/urgent</w:t>
      </w:r>
      <w:r>
        <w:rPr>
          <w:spacing w:val="-6"/>
        </w:rPr>
        <w:t xml:space="preserve"> </w:t>
      </w:r>
      <w:r>
        <w:t>calls)</w:t>
      </w:r>
    </w:p>
    <w:p w14:paraId="7ECBCCF2" w14:textId="77777777" w:rsidR="004C72F3" w:rsidRDefault="004C72F3" w:rsidP="004C72F3">
      <w:pPr>
        <w:pStyle w:val="BodyText"/>
      </w:pPr>
    </w:p>
    <w:p w14:paraId="6B825314" w14:textId="77777777" w:rsidR="004C72F3" w:rsidRDefault="004C72F3" w:rsidP="004C72F3">
      <w:pPr>
        <w:pStyle w:val="Heading3"/>
        <w:spacing w:before="180"/>
      </w:pPr>
      <w:bookmarkStart w:id="51" w:name="_Toc124091847"/>
      <w:r>
        <w:t>Health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ellness</w:t>
      </w:r>
      <w:bookmarkEnd w:id="51"/>
    </w:p>
    <w:p w14:paraId="01BA0727" w14:textId="77777777" w:rsidR="004C72F3" w:rsidRDefault="004C72F3" w:rsidP="004C72F3">
      <w:pPr>
        <w:pStyle w:val="BodyText"/>
        <w:spacing w:line="259" w:lineRule="auto"/>
        <w:ind w:left="860" w:right="1224"/>
      </w:pPr>
      <w:r>
        <w:t xml:space="preserve">Contact our Health and Wellness Educator if you are interested in </w:t>
      </w:r>
      <w:r>
        <w:rPr>
          <w:color w:val="6F2F9F"/>
        </w:rPr>
        <w:t xml:space="preserve">peer support from </w:t>
      </w:r>
      <w:r>
        <w:rPr>
          <w:i/>
          <w:color w:val="6F2F9F"/>
        </w:rPr>
        <w:t>Healthy U</w:t>
      </w:r>
      <w:r>
        <w:rPr>
          <w:i/>
          <w:color w:val="6F2F9F"/>
          <w:spacing w:val="1"/>
        </w:rPr>
        <w:t xml:space="preserve"> </w:t>
      </w:r>
      <w:r>
        <w:t>or information on a broad range of health topics, including physical and mental health concerns,</w:t>
      </w:r>
      <w:r>
        <w:rPr>
          <w:spacing w:val="-47"/>
        </w:rPr>
        <w:t xml:space="preserve"> </w:t>
      </w:r>
      <w:r>
        <w:t>alcohol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ubstance</w:t>
      </w:r>
      <w:r>
        <w:rPr>
          <w:spacing w:val="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harms, and</w:t>
      </w:r>
      <w:r>
        <w:rPr>
          <w:spacing w:val="-1"/>
        </w:rPr>
        <w:t xml:space="preserve"> </w:t>
      </w:r>
      <w:r>
        <w:t>sexual assault.</w:t>
      </w:r>
    </w:p>
    <w:p w14:paraId="58B11166" w14:textId="77777777" w:rsidR="004C72F3" w:rsidRDefault="004C72F3" w:rsidP="004C72F3">
      <w:pPr>
        <w:spacing w:line="259" w:lineRule="auto"/>
        <w:ind w:left="860" w:right="1951"/>
      </w:pPr>
      <w:r>
        <w:rPr>
          <w:i/>
        </w:rPr>
        <w:t xml:space="preserve">Health and Wellness Educator </w:t>
      </w:r>
      <w:hyperlink r:id="rId40">
        <w:r>
          <w:rPr>
            <w:color w:val="0562C1"/>
            <w:u w:val="single" w:color="0562C1"/>
          </w:rPr>
          <w:t>https://umanitoba.ca/student/health-wellness/welcome-</w:t>
        </w:r>
      </w:hyperlink>
      <w:r>
        <w:rPr>
          <w:color w:val="0562C1"/>
          <w:spacing w:val="-47"/>
        </w:rPr>
        <w:t xml:space="preserve"> </w:t>
      </w:r>
      <w:hyperlink r:id="rId41">
        <w:r>
          <w:rPr>
            <w:color w:val="0562C1"/>
            <w:u w:val="single" w:color="0562C1"/>
          </w:rPr>
          <w:t>about.htm</w:t>
        </w:r>
        <w:r>
          <w:rPr>
            <w:color w:val="0562C1"/>
          </w:rPr>
          <w:t>l</w:t>
        </w:r>
      </w:hyperlink>
    </w:p>
    <w:p w14:paraId="1BF552AC" w14:textId="77777777" w:rsidR="004C72F3" w:rsidRDefault="00957597" w:rsidP="004C72F3">
      <w:pPr>
        <w:pStyle w:val="BodyText"/>
        <w:spacing w:line="267" w:lineRule="exact"/>
        <w:ind w:left="860"/>
      </w:pPr>
      <w:hyperlink r:id="rId42">
        <w:r w:rsidR="004C72F3">
          <w:rPr>
            <w:color w:val="0562C1"/>
            <w:u w:val="single" w:color="0562C1"/>
          </w:rPr>
          <w:t>britt.harvey@umanitoba.ca</w:t>
        </w:r>
      </w:hyperlink>
    </w:p>
    <w:p w14:paraId="2D714815" w14:textId="77777777" w:rsidR="004C72F3" w:rsidRDefault="004C72F3" w:rsidP="004C72F3">
      <w:pPr>
        <w:pStyle w:val="BodyText"/>
        <w:rPr>
          <w:sz w:val="20"/>
        </w:rPr>
      </w:pPr>
    </w:p>
    <w:p w14:paraId="6DE71EEC" w14:textId="77777777" w:rsidR="004C72F3" w:rsidRDefault="004C72F3" w:rsidP="004C72F3">
      <w:pPr>
        <w:pStyle w:val="BodyText"/>
        <w:spacing w:before="11"/>
        <w:rPr>
          <w:sz w:val="16"/>
        </w:rPr>
      </w:pPr>
    </w:p>
    <w:p w14:paraId="569A4702" w14:textId="77777777" w:rsidR="004C72F3" w:rsidRDefault="004C72F3" w:rsidP="004C72F3">
      <w:pPr>
        <w:pStyle w:val="Heading3"/>
        <w:ind w:left="859"/>
      </w:pPr>
      <w:bookmarkStart w:id="52" w:name="_Toc124091848"/>
      <w:r>
        <w:t>Live</w:t>
      </w:r>
      <w:r>
        <w:rPr>
          <w:spacing w:val="-2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@</w:t>
      </w:r>
      <w:r>
        <w:rPr>
          <w:spacing w:val="-3"/>
        </w:rPr>
        <w:t xml:space="preserve"> </w:t>
      </w:r>
      <w:r>
        <w:t>UofM</w:t>
      </w:r>
      <w:bookmarkEnd w:id="52"/>
    </w:p>
    <w:p w14:paraId="77A2FA8E" w14:textId="77777777" w:rsidR="004C72F3" w:rsidRDefault="004C72F3" w:rsidP="004C72F3">
      <w:pPr>
        <w:pStyle w:val="BodyText"/>
        <w:ind w:left="859" w:right="1359"/>
      </w:pPr>
      <w:r>
        <w:t>For comprehensive information about the full range of health and wellness resources available</w:t>
      </w:r>
      <w:r>
        <w:rPr>
          <w:spacing w:val="-47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campus,</w:t>
      </w:r>
      <w:r>
        <w:rPr>
          <w:spacing w:val="-2"/>
        </w:rPr>
        <w:t xml:space="preserve"> </w:t>
      </w:r>
      <w:r>
        <w:t>visi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ive</w:t>
      </w:r>
      <w:r>
        <w:rPr>
          <w:spacing w:val="-2"/>
        </w:rPr>
        <w:t xml:space="preserve"> </w:t>
      </w:r>
      <w:r>
        <w:t>Well @ UofM</w:t>
      </w:r>
      <w:r>
        <w:rPr>
          <w:spacing w:val="-2"/>
        </w:rPr>
        <w:t xml:space="preserve"> </w:t>
      </w:r>
      <w:r>
        <w:t>site:</w:t>
      </w:r>
    </w:p>
    <w:p w14:paraId="427309D4" w14:textId="77777777" w:rsidR="004C72F3" w:rsidRDefault="00957597" w:rsidP="004C72F3">
      <w:pPr>
        <w:pStyle w:val="BodyText"/>
        <w:ind w:left="859"/>
      </w:pPr>
      <w:hyperlink r:id="rId43">
        <w:r w:rsidR="004C72F3">
          <w:rPr>
            <w:color w:val="0562C1"/>
            <w:u w:val="single" w:color="0562C1"/>
          </w:rPr>
          <w:t>http://umanitoba.ca/student/livewell/index.htm</w:t>
        </w:r>
        <w:r w:rsidR="004C72F3">
          <w:rPr>
            <w:color w:val="0562C1"/>
          </w:rPr>
          <w:t>l</w:t>
        </w:r>
      </w:hyperlink>
    </w:p>
    <w:p w14:paraId="524CE7C0" w14:textId="77777777" w:rsidR="004C72F3" w:rsidRDefault="004C72F3" w:rsidP="004C72F3">
      <w:pPr>
        <w:pStyle w:val="BodyText"/>
        <w:rPr>
          <w:sz w:val="20"/>
        </w:rPr>
      </w:pPr>
    </w:p>
    <w:p w14:paraId="6B639381" w14:textId="77777777" w:rsidR="004C72F3" w:rsidRDefault="004C72F3" w:rsidP="004C72F3">
      <w:pPr>
        <w:pStyle w:val="BodyText"/>
        <w:spacing w:before="8"/>
        <w:rPr>
          <w:sz w:val="16"/>
        </w:rPr>
      </w:pPr>
    </w:p>
    <w:p w14:paraId="661EA523" w14:textId="3F5B930D" w:rsidR="004C72F3" w:rsidRDefault="004C72F3" w:rsidP="004C72F3">
      <w:pPr>
        <w:ind w:left="140"/>
      </w:pPr>
      <w:r>
        <w:rPr>
          <w:b/>
        </w:rPr>
        <w:t>Section</w:t>
      </w:r>
      <w:r>
        <w:rPr>
          <w:b/>
          <w:spacing w:val="-3"/>
        </w:rPr>
        <w:t xml:space="preserve"> </w:t>
      </w:r>
      <w:r>
        <w:rPr>
          <w:b/>
        </w:rPr>
        <w:t>(c):</w:t>
      </w:r>
      <w:r>
        <w:rPr>
          <w:b/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otice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respect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pyright:</w:t>
      </w:r>
    </w:p>
    <w:p w14:paraId="40B2117F" w14:textId="77777777" w:rsidR="004C72F3" w:rsidRDefault="004C72F3" w:rsidP="004C72F3">
      <w:pPr>
        <w:pStyle w:val="BodyText"/>
        <w:spacing w:before="185" w:line="259" w:lineRule="auto"/>
        <w:ind w:left="860" w:right="1201"/>
      </w:pPr>
      <w:r>
        <w:t xml:space="preserve">All students are required to respect copyright as per Canada’s </w:t>
      </w:r>
      <w:r>
        <w:rPr>
          <w:i/>
        </w:rPr>
        <w:t>Copyright Act</w:t>
      </w:r>
      <w:r>
        <w:t>. Staff and students</w:t>
      </w:r>
      <w:r>
        <w:rPr>
          <w:spacing w:val="1"/>
        </w:rPr>
        <w:t xml:space="preserve"> </w:t>
      </w:r>
      <w:r>
        <w:t>play a key role in the University’s copyright compliance as we balance user rights for educational</w:t>
      </w:r>
      <w:r>
        <w:rPr>
          <w:spacing w:val="-47"/>
        </w:rPr>
        <w:t xml:space="preserve"> </w:t>
      </w:r>
      <w:r>
        <w:t>purposes with the rights of content creators from around the world. The Copyright Office</w:t>
      </w:r>
      <w:r>
        <w:rPr>
          <w:spacing w:val="1"/>
        </w:rPr>
        <w:t xml:space="preserve"> </w:t>
      </w:r>
      <w:r>
        <w:t>provides copyright resources and support for all members of the University of Manitoba</w:t>
      </w:r>
      <w:r>
        <w:rPr>
          <w:spacing w:val="1"/>
        </w:rPr>
        <w:t xml:space="preserve"> </w:t>
      </w:r>
      <w:r>
        <w:t>community.</w:t>
      </w:r>
      <w:r>
        <w:rPr>
          <w:spacing w:val="-1"/>
        </w:rPr>
        <w:t xml:space="preserve"> </w:t>
      </w:r>
      <w:r>
        <w:t>Visit</w:t>
      </w:r>
      <w:r>
        <w:rPr>
          <w:spacing w:val="-2"/>
        </w:rPr>
        <w:t xml:space="preserve"> </w:t>
      </w:r>
      <w:hyperlink r:id="rId44">
        <w:r>
          <w:rPr>
            <w:color w:val="0562C1"/>
            <w:u w:val="single" w:color="0562C1"/>
          </w:rPr>
          <w:t>http://umanitoba.ca/copyright</w:t>
        </w:r>
      </w:hyperlink>
      <w:r>
        <w:rPr>
          <w:color w:val="0562C1"/>
          <w:spacing w:val="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information.</w:t>
      </w:r>
    </w:p>
    <w:p w14:paraId="0A56108E" w14:textId="77777777" w:rsidR="004C72F3" w:rsidRDefault="004C72F3" w:rsidP="004C72F3">
      <w:pPr>
        <w:spacing w:line="259" w:lineRule="auto"/>
        <w:sectPr w:rsidR="004C72F3">
          <w:pgSz w:w="12240" w:h="15840"/>
          <w:pgMar w:top="1340" w:right="240" w:bottom="280" w:left="1300" w:header="756" w:footer="0" w:gutter="0"/>
          <w:cols w:space="720"/>
        </w:sectPr>
      </w:pPr>
    </w:p>
    <w:p w14:paraId="22C5BBC7" w14:textId="554AED66" w:rsidR="004C72F3" w:rsidRDefault="004C72F3" w:rsidP="004C72F3">
      <w:pPr>
        <w:pStyle w:val="BodyText"/>
        <w:spacing w:before="84" w:line="256" w:lineRule="auto"/>
        <w:ind w:left="140" w:right="1518"/>
      </w:pPr>
      <w:r>
        <w:rPr>
          <w:b/>
        </w:rPr>
        <w:lastRenderedPageBreak/>
        <w:t>Section (d):</w:t>
      </w:r>
      <w:r>
        <w:t xml:space="preserve"> A statement directing the student to University and Unit policies, procedures,</w:t>
      </w:r>
      <w:r>
        <w:rPr>
          <w:spacing w:val="-47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upplemental</w:t>
      </w:r>
      <w:r>
        <w:rPr>
          <w:spacing w:val="-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on-line:</w:t>
      </w:r>
    </w:p>
    <w:p w14:paraId="16C190DF" w14:textId="77777777" w:rsidR="004C72F3" w:rsidRDefault="004C72F3" w:rsidP="004C72F3">
      <w:pPr>
        <w:pStyle w:val="Heading3"/>
        <w:spacing w:before="163"/>
        <w:ind w:left="699"/>
      </w:pPr>
      <w:bookmarkStart w:id="53" w:name="_Toc124091849"/>
      <w:r>
        <w:t>Your</w:t>
      </w:r>
      <w:r>
        <w:rPr>
          <w:spacing w:val="-2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sponsibilities</w:t>
      </w:r>
      <w:bookmarkEnd w:id="53"/>
    </w:p>
    <w:p w14:paraId="1ADF6ABE" w14:textId="77777777" w:rsidR="004C72F3" w:rsidRDefault="004C72F3" w:rsidP="004C72F3">
      <w:pPr>
        <w:pStyle w:val="BodyText"/>
        <w:spacing w:before="185" w:line="259" w:lineRule="auto"/>
        <w:ind w:left="699" w:right="1308"/>
      </w:pPr>
      <w:r>
        <w:t>As a student of the University of Manitoba you have rights and responsibilities. It is important for</w:t>
      </w:r>
      <w:r>
        <w:rPr>
          <w:spacing w:val="-48"/>
        </w:rPr>
        <w:t xml:space="preserve"> </w:t>
      </w:r>
      <w:r>
        <w:t>you to know what you can expect from the University as a student and to understand what the</w:t>
      </w:r>
      <w:r>
        <w:rPr>
          <w:spacing w:val="1"/>
        </w:rPr>
        <w:t xml:space="preserve"> </w:t>
      </w:r>
      <w:r>
        <w:t>University expects from you.</w:t>
      </w:r>
      <w:r>
        <w:rPr>
          <w:spacing w:val="1"/>
        </w:rPr>
        <w:t xml:space="preserve"> </w:t>
      </w:r>
      <w:r>
        <w:t>Become familiar with the policies and procedures of the University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gulations that are</w:t>
      </w:r>
      <w:r>
        <w:rPr>
          <w:spacing w:val="1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your faculty,</w:t>
      </w:r>
      <w:r>
        <w:rPr>
          <w:spacing w:val="-2"/>
        </w:rPr>
        <w:t xml:space="preserve"> </w:t>
      </w:r>
      <w:r>
        <w:t>college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chool.</w:t>
      </w:r>
    </w:p>
    <w:p w14:paraId="080EC98D" w14:textId="77777777" w:rsidR="004C72F3" w:rsidRDefault="004C72F3" w:rsidP="004C72F3">
      <w:pPr>
        <w:spacing w:before="157" w:line="259" w:lineRule="auto"/>
        <w:ind w:left="699" w:right="1192" w:hanging="1"/>
      </w:pPr>
      <w:r>
        <w:t xml:space="preserve">The </w:t>
      </w:r>
      <w:hyperlink r:id="rId45">
        <w:r>
          <w:rPr>
            <w:color w:val="0562C1"/>
            <w:u w:val="single" w:color="0562C1"/>
          </w:rPr>
          <w:t xml:space="preserve">Academic Calendar </w:t>
        </w:r>
      </w:hyperlink>
      <w:hyperlink r:id="rId46">
        <w:r>
          <w:rPr>
            <w:color w:val="0562C1"/>
            <w:u w:val="single" w:color="0562C1"/>
          </w:rPr>
          <w:t>http://umanitoba.ca/student/records/academiccalendar.html</w:t>
        </w:r>
        <w:r>
          <w:rPr>
            <w:color w:val="0562C1"/>
          </w:rPr>
          <w:t xml:space="preserve"> </w:t>
        </w:r>
      </w:hyperlink>
      <w:r>
        <w:t>is one</w:t>
      </w:r>
      <w:r>
        <w:rPr>
          <w:spacing w:val="1"/>
        </w:rPr>
        <w:t xml:space="preserve"> </w:t>
      </w:r>
      <w:r>
        <w:t xml:space="preserve">important source of information. View the sections </w:t>
      </w:r>
      <w:r>
        <w:rPr>
          <w:i/>
        </w:rPr>
        <w:t xml:space="preserve">University Policies and Procedures </w:t>
      </w:r>
      <w:r>
        <w:t xml:space="preserve">and </w:t>
      </w:r>
      <w:r>
        <w:rPr>
          <w:i/>
        </w:rPr>
        <w:t>General</w:t>
      </w:r>
      <w:r>
        <w:rPr>
          <w:i/>
          <w:spacing w:val="-47"/>
        </w:rPr>
        <w:t xml:space="preserve"> </w:t>
      </w:r>
      <w:r>
        <w:rPr>
          <w:i/>
        </w:rPr>
        <w:t>Academic</w:t>
      </w:r>
      <w:r>
        <w:rPr>
          <w:i/>
          <w:spacing w:val="-2"/>
        </w:rPr>
        <w:t xml:space="preserve"> </w:t>
      </w:r>
      <w:r>
        <w:rPr>
          <w:i/>
        </w:rPr>
        <w:t>Regulations</w:t>
      </w:r>
      <w:r>
        <w:t>.</w:t>
      </w:r>
    </w:p>
    <w:p w14:paraId="3A56E77C" w14:textId="77777777" w:rsidR="004C72F3" w:rsidRDefault="004C72F3" w:rsidP="004C72F3">
      <w:pPr>
        <w:pStyle w:val="BodyText"/>
        <w:spacing w:before="160" w:line="256" w:lineRule="auto"/>
        <w:ind w:left="699" w:right="2209"/>
      </w:pPr>
      <w:r>
        <w:t>While all of the information contained in these two sections is important, the following</w:t>
      </w:r>
      <w:r>
        <w:rPr>
          <w:spacing w:val="-47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is highlighted.</w:t>
      </w:r>
    </w:p>
    <w:p w14:paraId="32FB61E8" w14:textId="77777777" w:rsidR="004C72F3" w:rsidRDefault="004C72F3" w:rsidP="004C72F3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64"/>
        <w:ind w:right="1625"/>
      </w:pPr>
      <w:r>
        <w:t>If you have questions about your grades, talk to your instructor. There is a process for</w:t>
      </w:r>
      <w:r>
        <w:rPr>
          <w:spacing w:val="-47"/>
        </w:rPr>
        <w:t xml:space="preserve"> </w:t>
      </w:r>
      <w:r>
        <w:t xml:space="preserve">term work and final </w:t>
      </w:r>
      <w:r>
        <w:rPr>
          <w:b/>
        </w:rPr>
        <w:t>grade appeals</w:t>
      </w:r>
      <w:r>
        <w:t>. Note that you have the right to access your final</w:t>
      </w:r>
      <w:r>
        <w:rPr>
          <w:spacing w:val="1"/>
        </w:rPr>
        <w:t xml:space="preserve"> </w:t>
      </w:r>
      <w:r>
        <w:t>examination</w:t>
      </w:r>
      <w:r>
        <w:rPr>
          <w:spacing w:val="-6"/>
        </w:rPr>
        <w:t xml:space="preserve"> </w:t>
      </w:r>
      <w:r>
        <w:t>scripts.</w:t>
      </w:r>
      <w:r>
        <w:rPr>
          <w:spacing w:val="-2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gistrar’s</w:t>
      </w:r>
      <w:r>
        <w:rPr>
          <w:spacing w:val="-4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websit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including</w:t>
      </w:r>
      <w:r>
        <w:rPr>
          <w:spacing w:val="-46"/>
        </w:rPr>
        <w:t xml:space="preserve"> </w:t>
      </w:r>
      <w:r>
        <w:t>appeal</w:t>
      </w:r>
      <w:r>
        <w:rPr>
          <w:spacing w:val="-2"/>
        </w:rPr>
        <w:t xml:space="preserve"> </w:t>
      </w:r>
      <w:r>
        <w:t>deadline dates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 appeal</w:t>
      </w:r>
      <w:r>
        <w:rPr>
          <w:spacing w:val="-1"/>
        </w:rPr>
        <w:t xml:space="preserve"> </w:t>
      </w:r>
      <w:r>
        <w:t>form</w:t>
      </w:r>
      <w:r>
        <w:rPr>
          <w:color w:val="0562C1"/>
        </w:rPr>
        <w:t xml:space="preserve"> </w:t>
      </w:r>
      <w:hyperlink r:id="rId47">
        <w:r>
          <w:rPr>
            <w:color w:val="0562C1"/>
            <w:u w:val="single" w:color="0562C1"/>
          </w:rPr>
          <w:t>http://umanitoba.ca/registrar/</w:t>
        </w:r>
      </w:hyperlink>
    </w:p>
    <w:p w14:paraId="70E7BD4C" w14:textId="77777777" w:rsidR="004C72F3" w:rsidRDefault="004C72F3" w:rsidP="004C72F3">
      <w:pPr>
        <w:pStyle w:val="BodyText"/>
        <w:spacing w:before="6"/>
        <w:rPr>
          <w:sz w:val="15"/>
        </w:rPr>
      </w:pPr>
    </w:p>
    <w:p w14:paraId="0555F969" w14:textId="77777777" w:rsidR="004C72F3" w:rsidRDefault="004C72F3" w:rsidP="004C72F3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01"/>
        <w:ind w:right="1386" w:hanging="360"/>
      </w:pPr>
      <w:r>
        <w:t>You are expected to view the General Academic Regulation section within the Academic</w:t>
      </w:r>
      <w:r>
        <w:rPr>
          <w:spacing w:val="-47"/>
        </w:rPr>
        <w:t xml:space="preserve"> </w:t>
      </w:r>
      <w:r>
        <w:t xml:space="preserve">Calendar and specifically read the </w:t>
      </w:r>
      <w:r>
        <w:rPr>
          <w:b/>
        </w:rPr>
        <w:t xml:space="preserve">Academic Integrity </w:t>
      </w:r>
      <w:r>
        <w:t>regulation. Consult the course</w:t>
      </w:r>
      <w:r>
        <w:rPr>
          <w:spacing w:val="1"/>
        </w:rPr>
        <w:t xml:space="preserve"> </w:t>
      </w:r>
      <w:r>
        <w:t>syllabus or ask your instructor for additional information about demonstrating academic</w:t>
      </w:r>
      <w:r>
        <w:rPr>
          <w:spacing w:val="-47"/>
        </w:rPr>
        <w:t xml:space="preserve"> </w:t>
      </w:r>
      <w:r>
        <w:t>integrity in your academic work. Visit the Academic Integrity Site for tools and support</w:t>
      </w:r>
      <w:r>
        <w:rPr>
          <w:color w:val="0562C1"/>
          <w:spacing w:val="1"/>
        </w:rPr>
        <w:t xml:space="preserve"> </w:t>
      </w:r>
      <w:hyperlink r:id="rId48">
        <w:r>
          <w:rPr>
            <w:color w:val="0562C1"/>
            <w:u w:val="single" w:color="0562C1"/>
          </w:rPr>
          <w:t>http://umanitoba.ca/academicintegrity/</w:t>
        </w:r>
        <w:r>
          <w:rPr>
            <w:color w:val="0562C1"/>
          </w:rPr>
          <w:t xml:space="preserve"> </w:t>
        </w:r>
      </w:hyperlink>
      <w:r>
        <w:t xml:space="preserve">View the </w:t>
      </w:r>
      <w:r>
        <w:rPr>
          <w:b/>
        </w:rPr>
        <w:t>Student Academic Misconduct</w:t>
      </w:r>
      <w:r>
        <w:rPr>
          <w:b/>
          <w:spacing w:val="1"/>
        </w:rPr>
        <w:t xml:space="preserve"> </w:t>
      </w:r>
      <w:r>
        <w:t>procedur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nformation.</w:t>
      </w:r>
    </w:p>
    <w:p w14:paraId="4E4DDABB" w14:textId="77777777" w:rsidR="004C72F3" w:rsidRDefault="004C72F3" w:rsidP="004C72F3">
      <w:pPr>
        <w:pStyle w:val="BodyText"/>
        <w:spacing w:before="1"/>
      </w:pPr>
    </w:p>
    <w:p w14:paraId="1BCD0A82" w14:textId="77777777" w:rsidR="004C72F3" w:rsidRDefault="004C72F3" w:rsidP="004C72F3">
      <w:pPr>
        <w:pStyle w:val="ListParagraph"/>
        <w:numPr>
          <w:ilvl w:val="0"/>
          <w:numId w:val="1"/>
        </w:numPr>
        <w:tabs>
          <w:tab w:val="left" w:pos="1261"/>
        </w:tabs>
        <w:spacing w:before="1"/>
        <w:ind w:right="1346"/>
      </w:pPr>
      <w:r>
        <w:t>The University is committed to a respectful work and learning environment. You have the</w:t>
      </w:r>
      <w:r>
        <w:rPr>
          <w:spacing w:val="1"/>
        </w:rPr>
        <w:t xml:space="preserve"> </w:t>
      </w:r>
      <w:r>
        <w:t>right to be treated with respect and you are expected conduct yourself in an appropriate</w:t>
      </w:r>
      <w:r>
        <w:rPr>
          <w:spacing w:val="-47"/>
        </w:rPr>
        <w:t xml:space="preserve"> </w:t>
      </w:r>
      <w:r>
        <w:t>respectful</w:t>
      </w:r>
      <w:r>
        <w:rPr>
          <w:spacing w:val="-4"/>
        </w:rPr>
        <w:t xml:space="preserve"> </w:t>
      </w:r>
      <w:r>
        <w:t>manner.</w:t>
      </w:r>
      <w:r>
        <w:rPr>
          <w:spacing w:val="-3"/>
        </w:rPr>
        <w:t xml:space="preserve"> </w:t>
      </w:r>
      <w:r>
        <w:t>Policies</w:t>
      </w:r>
      <w:r>
        <w:rPr>
          <w:spacing w:val="-2"/>
        </w:rPr>
        <w:t xml:space="preserve"> </w:t>
      </w:r>
      <w:r>
        <w:t>governing</w:t>
      </w:r>
      <w:r>
        <w:rPr>
          <w:spacing w:val="-1"/>
        </w:rPr>
        <w:t xml:space="preserve"> </w:t>
      </w:r>
      <w:r>
        <w:t>behavior</w:t>
      </w:r>
      <w:r>
        <w:rPr>
          <w:spacing w:val="-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the:</w:t>
      </w:r>
    </w:p>
    <w:p w14:paraId="2418D726" w14:textId="77777777" w:rsidR="004C72F3" w:rsidRDefault="004C72F3" w:rsidP="004C72F3">
      <w:pPr>
        <w:pStyle w:val="BodyText"/>
      </w:pPr>
    </w:p>
    <w:p w14:paraId="68028FF0" w14:textId="77777777" w:rsidR="004C72F3" w:rsidRDefault="004C72F3" w:rsidP="004C72F3">
      <w:pPr>
        <w:pStyle w:val="Heading3"/>
        <w:spacing w:before="178"/>
        <w:ind w:left="1419"/>
      </w:pPr>
      <w:bookmarkStart w:id="54" w:name="_Toc124091850"/>
      <w:r>
        <w:t>Respectful</w:t>
      </w:r>
      <w:r>
        <w:rPr>
          <w:spacing w:val="-4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Environment</w:t>
      </w:r>
      <w:bookmarkEnd w:id="54"/>
    </w:p>
    <w:p w14:paraId="4558E0CD" w14:textId="77777777" w:rsidR="004C72F3" w:rsidRDefault="00957597" w:rsidP="004C72F3">
      <w:pPr>
        <w:pStyle w:val="BodyText"/>
        <w:spacing w:before="181"/>
        <w:ind w:left="1419"/>
      </w:pPr>
      <w:hyperlink r:id="rId49">
        <w:r w:rsidR="004C72F3">
          <w:rPr>
            <w:color w:val="0562C1"/>
            <w:u w:val="single" w:color="0562C1"/>
          </w:rPr>
          <w:t>http://umanitoba.ca/admin/governance/governing_documents/community/230.html</w:t>
        </w:r>
      </w:hyperlink>
    </w:p>
    <w:p w14:paraId="7DB4E08D" w14:textId="77777777" w:rsidR="004C72F3" w:rsidRDefault="004C72F3" w:rsidP="004C72F3">
      <w:pPr>
        <w:pStyle w:val="BodyText"/>
        <w:spacing w:before="6"/>
        <w:rPr>
          <w:sz w:val="10"/>
        </w:rPr>
      </w:pPr>
    </w:p>
    <w:p w14:paraId="1F177763" w14:textId="77777777" w:rsidR="004C72F3" w:rsidRDefault="004C72F3" w:rsidP="004C72F3">
      <w:pPr>
        <w:pStyle w:val="BodyText"/>
        <w:spacing w:before="56" w:line="256" w:lineRule="auto"/>
        <w:ind w:left="1419" w:right="1192"/>
      </w:pPr>
      <w:r>
        <w:rPr>
          <w:b/>
        </w:rPr>
        <w:t>Student Discipline</w:t>
      </w:r>
      <w:r>
        <w:rPr>
          <w:b/>
          <w:spacing w:val="1"/>
        </w:rPr>
        <w:t xml:space="preserve"> </w:t>
      </w:r>
      <w:hyperlink r:id="rId50">
        <w:r>
          <w:rPr>
            <w:color w:val="0562C1"/>
            <w:spacing w:val="-1"/>
            <w:u w:val="single" w:color="0562C1"/>
          </w:rPr>
          <w:t>http://umanitoba.ca/admin/governance/governing_documents/students/student_discipl</w:t>
        </w:r>
        <w:r>
          <w:rPr>
            <w:color w:val="0562C1"/>
            <w:spacing w:val="-1"/>
          </w:rPr>
          <w:t>i</w:t>
        </w:r>
      </w:hyperlink>
      <w:r>
        <w:rPr>
          <w:color w:val="0562C1"/>
        </w:rPr>
        <w:t xml:space="preserve"> </w:t>
      </w:r>
      <w:hyperlink r:id="rId51">
        <w:r>
          <w:rPr>
            <w:color w:val="0562C1"/>
            <w:u w:val="single" w:color="0562C1"/>
          </w:rPr>
          <w:t>ne.html</w:t>
        </w:r>
        <w:r>
          <w:rPr>
            <w:color w:val="0562C1"/>
          </w:rPr>
          <w:t xml:space="preserve"> </w:t>
        </w:r>
      </w:hyperlink>
      <w:r>
        <w:t>and,</w:t>
      </w:r>
    </w:p>
    <w:p w14:paraId="624BD5AC" w14:textId="77777777" w:rsidR="004C72F3" w:rsidRDefault="004C72F3" w:rsidP="004C72F3">
      <w:pPr>
        <w:pStyle w:val="BodyText"/>
        <w:spacing w:before="2"/>
        <w:rPr>
          <w:sz w:val="9"/>
        </w:rPr>
      </w:pPr>
    </w:p>
    <w:p w14:paraId="125116FB" w14:textId="77777777" w:rsidR="004C72F3" w:rsidRDefault="004C72F3" w:rsidP="004C72F3">
      <w:pPr>
        <w:pStyle w:val="Heading3"/>
        <w:spacing w:before="56"/>
        <w:ind w:left="1419"/>
      </w:pPr>
      <w:bookmarkStart w:id="55" w:name="_Toc124091851"/>
      <w:r>
        <w:t>Violent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hreatening</w:t>
      </w:r>
      <w:r>
        <w:rPr>
          <w:spacing w:val="-3"/>
        </w:rPr>
        <w:t xml:space="preserve"> </w:t>
      </w:r>
      <w:r>
        <w:t>Behaviour</w:t>
      </w:r>
      <w:bookmarkEnd w:id="55"/>
    </w:p>
    <w:p w14:paraId="4BEB5973" w14:textId="77777777" w:rsidR="004C72F3" w:rsidRDefault="00957597" w:rsidP="004C72F3">
      <w:pPr>
        <w:pStyle w:val="BodyText"/>
        <w:spacing w:before="17"/>
        <w:ind w:left="1419"/>
      </w:pPr>
      <w:hyperlink r:id="rId52">
        <w:r w:rsidR="004C72F3">
          <w:rPr>
            <w:color w:val="0562C1"/>
            <w:u w:val="single" w:color="0562C1"/>
          </w:rPr>
          <w:t>http://umanitoba.ca/admin/governance/governing_documents/community/669.htm</w:t>
        </w:r>
        <w:r w:rsidR="004C72F3">
          <w:rPr>
            <w:color w:val="0562C1"/>
          </w:rPr>
          <w:t>l</w:t>
        </w:r>
      </w:hyperlink>
    </w:p>
    <w:p w14:paraId="1ED36872" w14:textId="77777777" w:rsidR="004C72F3" w:rsidRDefault="004C72F3" w:rsidP="004C72F3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85"/>
        <w:ind w:right="1264" w:hanging="360"/>
      </w:pPr>
      <w:r>
        <w:t xml:space="preserve">If you experience </w:t>
      </w:r>
      <w:r>
        <w:rPr>
          <w:b/>
        </w:rPr>
        <w:t xml:space="preserve">Sexual Assault </w:t>
      </w:r>
      <w:r>
        <w:t>or know a member of the University community who</w:t>
      </w:r>
      <w:r>
        <w:rPr>
          <w:spacing w:val="1"/>
        </w:rPr>
        <w:t xml:space="preserve"> </w:t>
      </w:r>
      <w:r>
        <w:t>has, it is important to know there is a policy that provides information about the supports</w:t>
      </w:r>
      <w:r>
        <w:rPr>
          <w:spacing w:val="-47"/>
        </w:rPr>
        <w:t xml:space="preserve"> </w:t>
      </w:r>
      <w:r>
        <w:t xml:space="preserve">available to those who disclose and outlines a process for reporting. The </w:t>
      </w:r>
      <w:r>
        <w:rPr>
          <w:b/>
        </w:rPr>
        <w:t>Sexual Assault</w:t>
      </w:r>
      <w:r>
        <w:rPr>
          <w:b/>
          <w:spacing w:val="1"/>
        </w:rPr>
        <w:t xml:space="preserve"> </w:t>
      </w:r>
      <w:r>
        <w:t>policy may be found at:</w:t>
      </w:r>
      <w:r>
        <w:rPr>
          <w:color w:val="0562C1"/>
          <w:spacing w:val="1"/>
        </w:rPr>
        <w:t xml:space="preserve"> </w:t>
      </w:r>
      <w:hyperlink r:id="rId53">
        <w:r>
          <w:rPr>
            <w:color w:val="0562C1"/>
            <w:u w:val="single" w:color="0562C1"/>
          </w:rPr>
          <w:t>http://umanitoba.ca/admin/governance/governing_documents/community/230.html</w:t>
        </w:r>
      </w:hyperlink>
    </w:p>
    <w:p w14:paraId="2F5AA4D2" w14:textId="77777777" w:rsidR="004C72F3" w:rsidRDefault="004C72F3" w:rsidP="004C72F3">
      <w:pPr>
        <w:sectPr w:rsidR="004C72F3">
          <w:pgSz w:w="12240" w:h="15840"/>
          <w:pgMar w:top="1340" w:right="240" w:bottom="280" w:left="1300" w:header="756" w:footer="0" w:gutter="0"/>
          <w:cols w:space="720"/>
        </w:sectPr>
      </w:pPr>
    </w:p>
    <w:p w14:paraId="4371EA19" w14:textId="77777777" w:rsidR="004C72F3" w:rsidRDefault="004C72F3" w:rsidP="004C72F3">
      <w:pPr>
        <w:pStyle w:val="BodyText"/>
        <w:spacing w:before="84"/>
        <w:ind w:left="1419" w:right="1925"/>
      </w:pPr>
      <w:r>
        <w:lastRenderedPageBreak/>
        <w:t>More information and resources can be found by reviewing the Sexual Assault site</w:t>
      </w:r>
      <w:r>
        <w:rPr>
          <w:spacing w:val="-47"/>
        </w:rPr>
        <w:t xml:space="preserve"> </w:t>
      </w:r>
      <w:hyperlink r:id="rId54">
        <w:r>
          <w:rPr>
            <w:color w:val="0562C1"/>
            <w:u w:val="single" w:color="0562C1"/>
          </w:rPr>
          <w:t>http://umanitoba.ca/student/sexual-assault/</w:t>
        </w:r>
      </w:hyperlink>
    </w:p>
    <w:p w14:paraId="042EAACF" w14:textId="77777777" w:rsidR="004C72F3" w:rsidRDefault="004C72F3" w:rsidP="004C72F3">
      <w:pPr>
        <w:pStyle w:val="BodyText"/>
        <w:spacing w:before="5"/>
        <w:rPr>
          <w:sz w:val="15"/>
        </w:rPr>
      </w:pPr>
    </w:p>
    <w:p w14:paraId="0D5B85FE" w14:textId="77777777" w:rsidR="004C72F3" w:rsidRDefault="004C72F3" w:rsidP="004C72F3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01"/>
        <w:ind w:right="1306" w:hanging="360"/>
      </w:pPr>
      <w:r>
        <w:t xml:space="preserve">For information about rights and responsibilities regarding </w:t>
      </w:r>
      <w:r>
        <w:rPr>
          <w:b/>
        </w:rPr>
        <w:t xml:space="preserve">Intellectual Property </w:t>
      </w:r>
      <w:r>
        <w:t>view the</w:t>
      </w:r>
      <w:r>
        <w:rPr>
          <w:spacing w:val="-47"/>
        </w:rPr>
        <w:t xml:space="preserve"> </w:t>
      </w:r>
      <w:r>
        <w:t>policy</w:t>
      </w:r>
      <w:r>
        <w:rPr>
          <w:color w:val="0562C1"/>
        </w:rPr>
        <w:t xml:space="preserve"> </w:t>
      </w:r>
      <w:hyperlink r:id="rId55">
        <w:r>
          <w:rPr>
            <w:color w:val="0562C1"/>
            <w:u w:val="single" w:color="0562C1"/>
          </w:rPr>
          <w:t>https://umanitoba.ca/governance/sites/governance/files/2021-06/Intellectual</w:t>
        </w:r>
      </w:hyperlink>
      <w:r>
        <w:rPr>
          <w:color w:val="0562C1"/>
          <w:spacing w:val="1"/>
        </w:rPr>
        <w:t xml:space="preserve"> </w:t>
      </w:r>
      <w:hyperlink r:id="rId56">
        <w:r>
          <w:rPr>
            <w:color w:val="0562C1"/>
            <w:u w:val="single" w:color="0562C1"/>
          </w:rPr>
          <w:t>Property</w:t>
        </w:r>
        <w:r>
          <w:rPr>
            <w:color w:val="0562C1"/>
            <w:spacing w:val="-2"/>
            <w:u w:val="single" w:color="0562C1"/>
          </w:rPr>
          <w:t xml:space="preserve"> </w:t>
        </w:r>
        <w:r>
          <w:rPr>
            <w:color w:val="0562C1"/>
            <w:u w:val="single" w:color="0562C1"/>
          </w:rPr>
          <w:t>Policy</w:t>
        </w:r>
        <w:r>
          <w:rPr>
            <w:color w:val="0562C1"/>
            <w:spacing w:val="1"/>
            <w:u w:val="single" w:color="0562C1"/>
          </w:rPr>
          <w:t xml:space="preserve"> </w:t>
        </w:r>
        <w:r>
          <w:rPr>
            <w:color w:val="0562C1"/>
            <w:u w:val="single" w:color="0562C1"/>
          </w:rPr>
          <w:t>-</w:t>
        </w:r>
        <w:r>
          <w:rPr>
            <w:color w:val="0562C1"/>
            <w:spacing w:val="-3"/>
            <w:u w:val="single" w:color="0562C1"/>
          </w:rPr>
          <w:t xml:space="preserve"> </w:t>
        </w:r>
        <w:r>
          <w:rPr>
            <w:color w:val="0562C1"/>
            <w:u w:val="single" w:color="0562C1"/>
          </w:rPr>
          <w:t>2013_10_01</w:t>
        </w:r>
        <w:r>
          <w:rPr>
            <w:color w:val="0562C1"/>
            <w:spacing w:val="-1"/>
            <w:u w:val="single" w:color="0562C1"/>
          </w:rPr>
          <w:t xml:space="preserve"> </w:t>
        </w:r>
        <w:r>
          <w:rPr>
            <w:color w:val="0562C1"/>
            <w:u w:val="single" w:color="0562C1"/>
          </w:rPr>
          <w:t>RF.pdf</w:t>
        </w:r>
      </w:hyperlink>
    </w:p>
    <w:p w14:paraId="0B301CFF" w14:textId="77777777" w:rsidR="004C72F3" w:rsidRDefault="004C72F3" w:rsidP="004C72F3">
      <w:pPr>
        <w:pStyle w:val="BodyText"/>
        <w:rPr>
          <w:sz w:val="20"/>
        </w:rPr>
      </w:pPr>
    </w:p>
    <w:p w14:paraId="4FD50D32" w14:textId="77777777" w:rsidR="004C72F3" w:rsidRDefault="004C72F3" w:rsidP="004C72F3">
      <w:pPr>
        <w:pStyle w:val="BodyText"/>
        <w:rPr>
          <w:sz w:val="17"/>
        </w:rPr>
      </w:pPr>
    </w:p>
    <w:p w14:paraId="3B681799" w14:textId="77777777" w:rsidR="004C72F3" w:rsidRDefault="004C72F3" w:rsidP="004C72F3">
      <w:pPr>
        <w:pStyle w:val="BodyText"/>
        <w:spacing w:line="256" w:lineRule="auto"/>
        <w:ind w:left="699" w:right="1233"/>
      </w:pPr>
      <w:r>
        <w:t>For information on regulations that are specific to your academic program, read the section in the</w:t>
      </w:r>
      <w:r>
        <w:rPr>
          <w:spacing w:val="-47"/>
        </w:rPr>
        <w:t xml:space="preserve"> </w:t>
      </w:r>
      <w:r>
        <w:t>Academic Calendar and on the respective faculty/college/school web site</w:t>
      </w:r>
      <w:r>
        <w:rPr>
          <w:spacing w:val="1"/>
        </w:rPr>
        <w:t xml:space="preserve"> </w:t>
      </w:r>
      <w:hyperlink r:id="rId57">
        <w:r>
          <w:rPr>
            <w:color w:val="0562C1"/>
            <w:u w:val="single" w:color="0562C1"/>
          </w:rPr>
          <w:t>http://umanitoba.ca/faculties/</w:t>
        </w:r>
      </w:hyperlink>
    </w:p>
    <w:p w14:paraId="235E19A8" w14:textId="77777777" w:rsidR="004C72F3" w:rsidRDefault="004C72F3" w:rsidP="004C72F3">
      <w:pPr>
        <w:pStyle w:val="BodyText"/>
        <w:rPr>
          <w:sz w:val="20"/>
        </w:rPr>
      </w:pPr>
    </w:p>
    <w:p w14:paraId="6C0B0A09" w14:textId="77777777" w:rsidR="004C72F3" w:rsidRDefault="004C72F3" w:rsidP="004C72F3">
      <w:pPr>
        <w:pStyle w:val="BodyText"/>
        <w:spacing w:before="11"/>
        <w:rPr>
          <w:sz w:val="25"/>
        </w:rPr>
      </w:pPr>
    </w:p>
    <w:p w14:paraId="7E8CEA76" w14:textId="77777777" w:rsidR="004C72F3" w:rsidRDefault="004C72F3" w:rsidP="004C72F3">
      <w:pPr>
        <w:pStyle w:val="BodyText"/>
        <w:spacing w:before="56" w:line="256" w:lineRule="auto"/>
        <w:ind w:left="699" w:right="1860"/>
      </w:pPr>
      <w:r>
        <w:t xml:space="preserve">Contact an </w:t>
      </w:r>
      <w:r>
        <w:rPr>
          <w:b/>
        </w:rPr>
        <w:t xml:space="preserve">Academic Advisor </w:t>
      </w:r>
      <w:r>
        <w:t>within our faculty/college or school for questions about your</w:t>
      </w:r>
      <w:r>
        <w:rPr>
          <w:spacing w:val="-47"/>
        </w:rPr>
        <w:t xml:space="preserve"> </w:t>
      </w:r>
      <w:r>
        <w:t>academic</w:t>
      </w:r>
      <w:r>
        <w:rPr>
          <w:spacing w:val="-1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gulations</w:t>
      </w:r>
      <w:r>
        <w:rPr>
          <w:spacing w:val="-1"/>
        </w:rPr>
        <w:t xml:space="preserve"> </w:t>
      </w:r>
      <w:hyperlink r:id="rId58">
        <w:r>
          <w:rPr>
            <w:color w:val="0562C1"/>
            <w:u w:val="single" w:color="0562C1"/>
          </w:rPr>
          <w:t>http://umanitoba.ca/academic-advisors/</w:t>
        </w:r>
      </w:hyperlink>
    </w:p>
    <w:p w14:paraId="7F0B9FFB" w14:textId="77777777" w:rsidR="004C72F3" w:rsidRDefault="004C72F3" w:rsidP="004C72F3">
      <w:pPr>
        <w:pStyle w:val="BodyText"/>
        <w:spacing w:before="9"/>
        <w:rPr>
          <w:sz w:val="8"/>
        </w:rPr>
      </w:pPr>
    </w:p>
    <w:p w14:paraId="7C056EC5" w14:textId="77777777" w:rsidR="004C72F3" w:rsidRDefault="004C72F3" w:rsidP="004C72F3">
      <w:pPr>
        <w:pStyle w:val="Heading3"/>
        <w:spacing w:before="56"/>
        <w:ind w:left="699"/>
      </w:pPr>
      <w:bookmarkStart w:id="56" w:name="_Toc124091852"/>
      <w:r>
        <w:t>Student</w:t>
      </w:r>
      <w:r>
        <w:rPr>
          <w:spacing w:val="-2"/>
        </w:rPr>
        <w:t xml:space="preserve"> </w:t>
      </w:r>
      <w:r>
        <w:t>Advocacy</w:t>
      </w:r>
      <w:bookmarkEnd w:id="56"/>
    </w:p>
    <w:p w14:paraId="77776EE1" w14:textId="77777777" w:rsidR="004C72F3" w:rsidRDefault="004C72F3" w:rsidP="004C72F3">
      <w:pPr>
        <w:pStyle w:val="BodyText"/>
        <w:spacing w:before="182"/>
        <w:ind w:left="701" w:right="1510"/>
      </w:pPr>
      <w:r>
        <w:t>Contact Student Advocacy if you want to know more about your rights and responsibilities as a</w:t>
      </w:r>
      <w:r>
        <w:rPr>
          <w:spacing w:val="-47"/>
        </w:rPr>
        <w:t xml:space="preserve"> </w:t>
      </w:r>
      <w:r>
        <w:t>student, have questions about policies and procedures, and/or want support in dealing with</w:t>
      </w:r>
      <w:r>
        <w:rPr>
          <w:spacing w:val="1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or discipline</w:t>
      </w:r>
      <w:r>
        <w:rPr>
          <w:spacing w:val="1"/>
        </w:rPr>
        <w:t xml:space="preserve"> </w:t>
      </w:r>
      <w:r>
        <w:t>concerns.</w:t>
      </w:r>
    </w:p>
    <w:p w14:paraId="3BE59C8F" w14:textId="77777777" w:rsidR="004C72F3" w:rsidRDefault="00957597" w:rsidP="004C72F3">
      <w:pPr>
        <w:pStyle w:val="BodyText"/>
        <w:spacing w:before="1"/>
        <w:ind w:left="701" w:right="6114"/>
      </w:pPr>
      <w:hyperlink r:id="rId59">
        <w:r w:rsidR="004C72F3">
          <w:rPr>
            <w:color w:val="0562C1"/>
            <w:spacing w:val="-1"/>
            <w:u w:val="single" w:color="0562C1"/>
          </w:rPr>
          <w:t>http://umanitoba.ca/student/advocacy/</w:t>
        </w:r>
      </w:hyperlink>
      <w:r w:rsidR="004C72F3">
        <w:rPr>
          <w:color w:val="0562C1"/>
          <w:spacing w:val="-47"/>
        </w:rPr>
        <w:t xml:space="preserve"> </w:t>
      </w:r>
      <w:r w:rsidR="004C72F3">
        <w:t>520 University</w:t>
      </w:r>
      <w:r w:rsidR="004C72F3">
        <w:rPr>
          <w:spacing w:val="1"/>
        </w:rPr>
        <w:t xml:space="preserve"> </w:t>
      </w:r>
      <w:r w:rsidR="004C72F3">
        <w:t>Centre</w:t>
      </w:r>
    </w:p>
    <w:p w14:paraId="72B3E64C" w14:textId="77777777" w:rsidR="004C72F3" w:rsidRDefault="004C72F3" w:rsidP="004C72F3">
      <w:pPr>
        <w:pStyle w:val="BodyText"/>
        <w:spacing w:before="1"/>
        <w:ind w:left="701"/>
      </w:pPr>
      <w:r>
        <w:t>204</w:t>
      </w:r>
      <w:r>
        <w:rPr>
          <w:spacing w:val="-1"/>
        </w:rPr>
        <w:t xml:space="preserve"> </w:t>
      </w:r>
      <w:r>
        <w:t>474</w:t>
      </w:r>
      <w:r>
        <w:rPr>
          <w:spacing w:val="-3"/>
        </w:rPr>
        <w:t xml:space="preserve"> </w:t>
      </w:r>
      <w:r>
        <w:t>7423</w:t>
      </w:r>
    </w:p>
    <w:p w14:paraId="7A96F554" w14:textId="77777777" w:rsidR="004C72F3" w:rsidRDefault="00957597" w:rsidP="004C72F3">
      <w:pPr>
        <w:pStyle w:val="BodyText"/>
        <w:ind w:left="701"/>
      </w:pPr>
      <w:hyperlink r:id="rId60">
        <w:r w:rsidR="004C72F3">
          <w:rPr>
            <w:color w:val="0562C1"/>
            <w:u w:val="single" w:color="0562C1"/>
          </w:rPr>
          <w:t>student_advocacy@umanitoba.ca</w:t>
        </w:r>
      </w:hyperlink>
    </w:p>
    <w:p w14:paraId="1A251B19" w14:textId="77777777" w:rsidR="004C72F3" w:rsidRDefault="004C72F3"/>
    <w:sectPr w:rsidR="004C72F3">
      <w:pgSz w:w="12240" w:h="15840"/>
      <w:pgMar w:top="1340" w:right="240" w:bottom="280" w:left="1300" w:header="75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A6545" w14:textId="77777777" w:rsidR="003549AA" w:rsidRDefault="003549AA">
      <w:r>
        <w:separator/>
      </w:r>
    </w:p>
  </w:endnote>
  <w:endnote w:type="continuationSeparator" w:id="0">
    <w:p w14:paraId="70FBC7FA" w14:textId="77777777" w:rsidR="003549AA" w:rsidRDefault="003549AA">
      <w:r>
        <w:continuationSeparator/>
      </w:r>
    </w:p>
  </w:endnote>
  <w:endnote w:type="continuationNotice" w:id="1">
    <w:p w14:paraId="06CD3E37" w14:textId="77777777" w:rsidR="003549AA" w:rsidRDefault="003549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9980" w14:textId="77777777" w:rsidR="003549AA" w:rsidRDefault="003549AA">
      <w:r>
        <w:separator/>
      </w:r>
    </w:p>
  </w:footnote>
  <w:footnote w:type="continuationSeparator" w:id="0">
    <w:p w14:paraId="267F014E" w14:textId="77777777" w:rsidR="003549AA" w:rsidRDefault="003549AA">
      <w:r>
        <w:continuationSeparator/>
      </w:r>
    </w:p>
  </w:footnote>
  <w:footnote w:type="continuationNotice" w:id="1">
    <w:p w14:paraId="51287AF6" w14:textId="77777777" w:rsidR="003549AA" w:rsidRDefault="003549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64A00" w14:textId="5A9A6F46" w:rsidR="00370666" w:rsidRDefault="004C72F3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E0CE1D9" wp14:editId="154D8956">
              <wp:simplePos x="0" y="0"/>
              <wp:positionH relativeFrom="page">
                <wp:posOffset>901700</wp:posOffset>
              </wp:positionH>
              <wp:positionV relativeFrom="page">
                <wp:posOffset>476250</wp:posOffset>
              </wp:positionV>
              <wp:extent cx="1549400" cy="165735"/>
              <wp:effectExtent l="0" t="0" r="0" b="0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494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40FE26" w14:textId="77777777" w:rsidR="00370666" w:rsidRDefault="005556B9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Food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2500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Food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Chemistr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CE1D9" id="_x0000_t202" coordsize="21600,21600" o:spt="202" path="m,l,21600r21600,l21600,xe">
              <v:stroke joinstyle="miter"/>
              <v:path gradientshapeok="t" o:connecttype="rect"/>
            </v:shapetype>
            <v:shape id="Text Box 33" o:spid="_x0000_s1026" type="#_x0000_t202" style="position:absolute;margin-left:71pt;margin-top:37.5pt;width:122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" filled="f" stroked="f">
              <v:textbox inset="0,0,0,0">
                <w:txbxContent>
                  <w:p w14:paraId="3F40FE26" w14:textId="77777777" w:rsidR="00370666" w:rsidRDefault="005556B9">
                    <w:pPr>
                      <w:pStyle w:val="BodyText"/>
                      <w:spacing w:line="245" w:lineRule="exact"/>
                      <w:ind w:left="20"/>
                    </w:pPr>
                    <w:r>
                      <w:t>Food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2500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Food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Chemistr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666E"/>
    <w:multiLevelType w:val="hybridMultilevel"/>
    <w:tmpl w:val="A3E2A278"/>
    <w:lvl w:ilvl="0" w:tplc="887A2E64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10746F6C">
      <w:numFmt w:val="bullet"/>
      <w:lvlText w:val="•"/>
      <w:lvlJc w:val="left"/>
      <w:pPr>
        <w:ind w:left="2492" w:hanging="360"/>
      </w:pPr>
      <w:rPr>
        <w:rFonts w:hint="default"/>
        <w:lang w:val="en-US" w:eastAsia="en-US" w:bidi="ar-SA"/>
      </w:rPr>
    </w:lvl>
    <w:lvl w:ilvl="2" w:tplc="09100F7E">
      <w:numFmt w:val="bullet"/>
      <w:lvlText w:val="•"/>
      <w:lvlJc w:val="left"/>
      <w:pPr>
        <w:ind w:left="3404" w:hanging="360"/>
      </w:pPr>
      <w:rPr>
        <w:rFonts w:hint="default"/>
        <w:lang w:val="en-US" w:eastAsia="en-US" w:bidi="ar-SA"/>
      </w:rPr>
    </w:lvl>
    <w:lvl w:ilvl="3" w:tplc="AFBA00E0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4" w:tplc="EC94A944">
      <w:numFmt w:val="bullet"/>
      <w:lvlText w:val="•"/>
      <w:lvlJc w:val="left"/>
      <w:pPr>
        <w:ind w:left="5228" w:hanging="360"/>
      </w:pPr>
      <w:rPr>
        <w:rFonts w:hint="default"/>
        <w:lang w:val="en-US" w:eastAsia="en-US" w:bidi="ar-SA"/>
      </w:rPr>
    </w:lvl>
    <w:lvl w:ilvl="5" w:tplc="107CB0E6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ar-SA"/>
      </w:rPr>
    </w:lvl>
    <w:lvl w:ilvl="6" w:tplc="08F60736">
      <w:numFmt w:val="bullet"/>
      <w:lvlText w:val="•"/>
      <w:lvlJc w:val="left"/>
      <w:pPr>
        <w:ind w:left="7052" w:hanging="360"/>
      </w:pPr>
      <w:rPr>
        <w:rFonts w:hint="default"/>
        <w:lang w:val="en-US" w:eastAsia="en-US" w:bidi="ar-SA"/>
      </w:rPr>
    </w:lvl>
    <w:lvl w:ilvl="7" w:tplc="DCC878C4">
      <w:numFmt w:val="bullet"/>
      <w:lvlText w:val="•"/>
      <w:lvlJc w:val="left"/>
      <w:pPr>
        <w:ind w:left="7964" w:hanging="360"/>
      </w:pPr>
      <w:rPr>
        <w:rFonts w:hint="default"/>
        <w:lang w:val="en-US" w:eastAsia="en-US" w:bidi="ar-SA"/>
      </w:rPr>
    </w:lvl>
    <w:lvl w:ilvl="8" w:tplc="7886143E">
      <w:numFmt w:val="bullet"/>
      <w:lvlText w:val="•"/>
      <w:lvlJc w:val="left"/>
      <w:pPr>
        <w:ind w:left="887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C9A322E"/>
    <w:multiLevelType w:val="hybridMultilevel"/>
    <w:tmpl w:val="93AA7732"/>
    <w:lvl w:ilvl="0" w:tplc="5F640E0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2F2C92A">
      <w:start w:val="1"/>
      <w:numFmt w:val="decimal"/>
      <w:lvlText w:val="%2."/>
      <w:lvlJc w:val="left"/>
      <w:pPr>
        <w:ind w:left="361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E1D0A686">
      <w:numFmt w:val="bullet"/>
      <w:lvlText w:val="•"/>
      <w:lvlJc w:val="left"/>
      <w:pPr>
        <w:ind w:left="1953" w:hanging="361"/>
      </w:pPr>
      <w:rPr>
        <w:rFonts w:hint="default"/>
        <w:lang w:val="en-US" w:eastAsia="en-US" w:bidi="ar-SA"/>
      </w:rPr>
    </w:lvl>
    <w:lvl w:ilvl="3" w:tplc="CCFA1FA4">
      <w:numFmt w:val="bullet"/>
      <w:lvlText w:val="•"/>
      <w:lvlJc w:val="left"/>
      <w:pPr>
        <w:ind w:left="3046" w:hanging="361"/>
      </w:pPr>
      <w:rPr>
        <w:rFonts w:hint="default"/>
        <w:lang w:val="en-US" w:eastAsia="en-US" w:bidi="ar-SA"/>
      </w:rPr>
    </w:lvl>
    <w:lvl w:ilvl="4" w:tplc="35E63C56">
      <w:numFmt w:val="bullet"/>
      <w:lvlText w:val="•"/>
      <w:lvlJc w:val="left"/>
      <w:pPr>
        <w:ind w:left="4140" w:hanging="361"/>
      </w:pPr>
      <w:rPr>
        <w:rFonts w:hint="default"/>
        <w:lang w:val="en-US" w:eastAsia="en-US" w:bidi="ar-SA"/>
      </w:rPr>
    </w:lvl>
    <w:lvl w:ilvl="5" w:tplc="0CC8C688">
      <w:numFmt w:val="bullet"/>
      <w:lvlText w:val="•"/>
      <w:lvlJc w:val="left"/>
      <w:pPr>
        <w:ind w:left="5233" w:hanging="361"/>
      </w:pPr>
      <w:rPr>
        <w:rFonts w:hint="default"/>
        <w:lang w:val="en-US" w:eastAsia="en-US" w:bidi="ar-SA"/>
      </w:rPr>
    </w:lvl>
    <w:lvl w:ilvl="6" w:tplc="E116A5B4">
      <w:numFmt w:val="bullet"/>
      <w:lvlText w:val="•"/>
      <w:lvlJc w:val="left"/>
      <w:pPr>
        <w:ind w:left="6326" w:hanging="361"/>
      </w:pPr>
      <w:rPr>
        <w:rFonts w:hint="default"/>
        <w:lang w:val="en-US" w:eastAsia="en-US" w:bidi="ar-SA"/>
      </w:rPr>
    </w:lvl>
    <w:lvl w:ilvl="7" w:tplc="553A2E2C">
      <w:numFmt w:val="bullet"/>
      <w:lvlText w:val="•"/>
      <w:lvlJc w:val="left"/>
      <w:pPr>
        <w:ind w:left="7420" w:hanging="361"/>
      </w:pPr>
      <w:rPr>
        <w:rFonts w:hint="default"/>
        <w:lang w:val="en-US" w:eastAsia="en-US" w:bidi="ar-SA"/>
      </w:rPr>
    </w:lvl>
    <w:lvl w:ilvl="8" w:tplc="C548EB7E">
      <w:numFmt w:val="bullet"/>
      <w:lvlText w:val="•"/>
      <w:lvlJc w:val="left"/>
      <w:pPr>
        <w:ind w:left="8513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50575E6F"/>
    <w:multiLevelType w:val="hybridMultilevel"/>
    <w:tmpl w:val="3746F662"/>
    <w:lvl w:ilvl="0" w:tplc="8F565D78">
      <w:numFmt w:val="bullet"/>
      <w:lvlText w:val=""/>
      <w:lvlJc w:val="left"/>
      <w:pPr>
        <w:ind w:left="1419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EACD5BC">
      <w:numFmt w:val="bullet"/>
      <w:lvlText w:val="•"/>
      <w:lvlJc w:val="left"/>
      <w:pPr>
        <w:ind w:left="2348" w:hanging="361"/>
      </w:pPr>
      <w:rPr>
        <w:rFonts w:hint="default"/>
        <w:lang w:val="en-US" w:eastAsia="en-US" w:bidi="ar-SA"/>
      </w:rPr>
    </w:lvl>
    <w:lvl w:ilvl="2" w:tplc="1BA4DBCA">
      <w:numFmt w:val="bullet"/>
      <w:lvlText w:val="•"/>
      <w:lvlJc w:val="left"/>
      <w:pPr>
        <w:ind w:left="3276" w:hanging="361"/>
      </w:pPr>
      <w:rPr>
        <w:rFonts w:hint="default"/>
        <w:lang w:val="en-US" w:eastAsia="en-US" w:bidi="ar-SA"/>
      </w:rPr>
    </w:lvl>
    <w:lvl w:ilvl="3" w:tplc="5FC43694">
      <w:numFmt w:val="bullet"/>
      <w:lvlText w:val="•"/>
      <w:lvlJc w:val="left"/>
      <w:pPr>
        <w:ind w:left="4204" w:hanging="361"/>
      </w:pPr>
      <w:rPr>
        <w:rFonts w:hint="default"/>
        <w:lang w:val="en-US" w:eastAsia="en-US" w:bidi="ar-SA"/>
      </w:rPr>
    </w:lvl>
    <w:lvl w:ilvl="4" w:tplc="2F52D4BE">
      <w:numFmt w:val="bullet"/>
      <w:lvlText w:val="•"/>
      <w:lvlJc w:val="left"/>
      <w:pPr>
        <w:ind w:left="5132" w:hanging="361"/>
      </w:pPr>
      <w:rPr>
        <w:rFonts w:hint="default"/>
        <w:lang w:val="en-US" w:eastAsia="en-US" w:bidi="ar-SA"/>
      </w:rPr>
    </w:lvl>
    <w:lvl w:ilvl="5" w:tplc="1FBAA5CA">
      <w:numFmt w:val="bullet"/>
      <w:lvlText w:val="•"/>
      <w:lvlJc w:val="left"/>
      <w:pPr>
        <w:ind w:left="6060" w:hanging="361"/>
      </w:pPr>
      <w:rPr>
        <w:rFonts w:hint="default"/>
        <w:lang w:val="en-US" w:eastAsia="en-US" w:bidi="ar-SA"/>
      </w:rPr>
    </w:lvl>
    <w:lvl w:ilvl="6" w:tplc="A19436B0">
      <w:numFmt w:val="bullet"/>
      <w:lvlText w:val="•"/>
      <w:lvlJc w:val="left"/>
      <w:pPr>
        <w:ind w:left="6988" w:hanging="361"/>
      </w:pPr>
      <w:rPr>
        <w:rFonts w:hint="default"/>
        <w:lang w:val="en-US" w:eastAsia="en-US" w:bidi="ar-SA"/>
      </w:rPr>
    </w:lvl>
    <w:lvl w:ilvl="7" w:tplc="5608D066">
      <w:numFmt w:val="bullet"/>
      <w:lvlText w:val="•"/>
      <w:lvlJc w:val="left"/>
      <w:pPr>
        <w:ind w:left="7916" w:hanging="361"/>
      </w:pPr>
      <w:rPr>
        <w:rFonts w:hint="default"/>
        <w:lang w:val="en-US" w:eastAsia="en-US" w:bidi="ar-SA"/>
      </w:rPr>
    </w:lvl>
    <w:lvl w:ilvl="8" w:tplc="6F22D1D2">
      <w:numFmt w:val="bullet"/>
      <w:lvlText w:val="•"/>
      <w:lvlJc w:val="left"/>
      <w:pPr>
        <w:ind w:left="8844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64EC03E3"/>
    <w:multiLevelType w:val="hybridMultilevel"/>
    <w:tmpl w:val="B2C22E5E"/>
    <w:lvl w:ilvl="0" w:tplc="29589CDC">
      <w:numFmt w:val="bullet"/>
      <w:lvlText w:val=""/>
      <w:lvlJc w:val="left"/>
      <w:pPr>
        <w:ind w:left="139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4D64020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2" w:tplc="6986DAAE">
      <w:numFmt w:val="bullet"/>
      <w:lvlText w:val="•"/>
      <w:lvlJc w:val="left"/>
      <w:pPr>
        <w:ind w:left="5064" w:hanging="360"/>
      </w:pPr>
      <w:rPr>
        <w:rFonts w:hint="default"/>
        <w:lang w:val="en-US" w:eastAsia="en-US" w:bidi="ar-SA"/>
      </w:rPr>
    </w:lvl>
    <w:lvl w:ilvl="3" w:tplc="C7189F3C">
      <w:numFmt w:val="bullet"/>
      <w:lvlText w:val="•"/>
      <w:lvlJc w:val="left"/>
      <w:pPr>
        <w:ind w:left="5768" w:hanging="360"/>
      </w:pPr>
      <w:rPr>
        <w:rFonts w:hint="default"/>
        <w:lang w:val="en-US" w:eastAsia="en-US" w:bidi="ar-SA"/>
      </w:rPr>
    </w:lvl>
    <w:lvl w:ilvl="4" w:tplc="53846E7E">
      <w:numFmt w:val="bullet"/>
      <w:lvlText w:val="•"/>
      <w:lvlJc w:val="left"/>
      <w:pPr>
        <w:ind w:left="6473" w:hanging="360"/>
      </w:pPr>
      <w:rPr>
        <w:rFonts w:hint="default"/>
        <w:lang w:val="en-US" w:eastAsia="en-US" w:bidi="ar-SA"/>
      </w:rPr>
    </w:lvl>
    <w:lvl w:ilvl="5" w:tplc="66F68194">
      <w:numFmt w:val="bullet"/>
      <w:lvlText w:val="•"/>
      <w:lvlJc w:val="left"/>
      <w:pPr>
        <w:ind w:left="7177" w:hanging="360"/>
      </w:pPr>
      <w:rPr>
        <w:rFonts w:hint="default"/>
        <w:lang w:val="en-US" w:eastAsia="en-US" w:bidi="ar-SA"/>
      </w:rPr>
    </w:lvl>
    <w:lvl w:ilvl="6" w:tplc="6B26244A">
      <w:numFmt w:val="bullet"/>
      <w:lvlText w:val="•"/>
      <w:lvlJc w:val="left"/>
      <w:pPr>
        <w:ind w:left="7882" w:hanging="360"/>
      </w:pPr>
      <w:rPr>
        <w:rFonts w:hint="default"/>
        <w:lang w:val="en-US" w:eastAsia="en-US" w:bidi="ar-SA"/>
      </w:rPr>
    </w:lvl>
    <w:lvl w:ilvl="7" w:tplc="9E64DE30">
      <w:numFmt w:val="bullet"/>
      <w:lvlText w:val="•"/>
      <w:lvlJc w:val="left"/>
      <w:pPr>
        <w:ind w:left="8586" w:hanging="360"/>
      </w:pPr>
      <w:rPr>
        <w:rFonts w:hint="default"/>
        <w:lang w:val="en-US" w:eastAsia="en-US" w:bidi="ar-SA"/>
      </w:rPr>
    </w:lvl>
    <w:lvl w:ilvl="8" w:tplc="9B1ACBAC">
      <w:numFmt w:val="bullet"/>
      <w:lvlText w:val="•"/>
      <w:lvlJc w:val="left"/>
      <w:pPr>
        <w:ind w:left="9291" w:hanging="360"/>
      </w:pPr>
      <w:rPr>
        <w:rFonts w:hint="default"/>
        <w:lang w:val="en-US" w:eastAsia="en-US" w:bidi="ar-SA"/>
      </w:rPr>
    </w:lvl>
  </w:abstractNum>
  <w:num w:numId="1" w16cid:durableId="530537277">
    <w:abstractNumId w:val="2"/>
  </w:num>
  <w:num w:numId="2" w16cid:durableId="1606226639">
    <w:abstractNumId w:val="0"/>
  </w:num>
  <w:num w:numId="3" w16cid:durableId="1082024285">
    <w:abstractNumId w:val="3"/>
  </w:num>
  <w:num w:numId="4" w16cid:durableId="17951702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NDYwNDO0MDQwNjNQ0lEKTi0uzszPAykwrAUAqiLFqiwAAAA="/>
  </w:docVars>
  <w:rsids>
    <w:rsidRoot w:val="004C72F3"/>
    <w:rsid w:val="00003C62"/>
    <w:rsid w:val="00007E30"/>
    <w:rsid w:val="00023B02"/>
    <w:rsid w:val="00054741"/>
    <w:rsid w:val="000B6D19"/>
    <w:rsid w:val="000C6DAA"/>
    <w:rsid w:val="00141247"/>
    <w:rsid w:val="001B567A"/>
    <w:rsid w:val="002079DC"/>
    <w:rsid w:val="00290665"/>
    <w:rsid w:val="002A1620"/>
    <w:rsid w:val="002F1DB0"/>
    <w:rsid w:val="002F724C"/>
    <w:rsid w:val="003127EF"/>
    <w:rsid w:val="0032392A"/>
    <w:rsid w:val="00343D26"/>
    <w:rsid w:val="003506C5"/>
    <w:rsid w:val="003549AA"/>
    <w:rsid w:val="0036216D"/>
    <w:rsid w:val="00370666"/>
    <w:rsid w:val="003D564D"/>
    <w:rsid w:val="003F31B0"/>
    <w:rsid w:val="00405B1B"/>
    <w:rsid w:val="00405E76"/>
    <w:rsid w:val="0043644E"/>
    <w:rsid w:val="00462C89"/>
    <w:rsid w:val="00492D55"/>
    <w:rsid w:val="004C72F3"/>
    <w:rsid w:val="004D1ADB"/>
    <w:rsid w:val="004D6CC5"/>
    <w:rsid w:val="004E72CD"/>
    <w:rsid w:val="004F3A9D"/>
    <w:rsid w:val="00531568"/>
    <w:rsid w:val="00535EF1"/>
    <w:rsid w:val="005556B9"/>
    <w:rsid w:val="005624F2"/>
    <w:rsid w:val="005668B4"/>
    <w:rsid w:val="00574FE5"/>
    <w:rsid w:val="0057520A"/>
    <w:rsid w:val="0058124A"/>
    <w:rsid w:val="005839F9"/>
    <w:rsid w:val="005A72F3"/>
    <w:rsid w:val="005D2713"/>
    <w:rsid w:val="00605B7C"/>
    <w:rsid w:val="006169A6"/>
    <w:rsid w:val="00620888"/>
    <w:rsid w:val="00632B32"/>
    <w:rsid w:val="006503FE"/>
    <w:rsid w:val="00662E4D"/>
    <w:rsid w:val="006A0B68"/>
    <w:rsid w:val="006B736C"/>
    <w:rsid w:val="006C457F"/>
    <w:rsid w:val="0070257B"/>
    <w:rsid w:val="00720FCA"/>
    <w:rsid w:val="007A1F68"/>
    <w:rsid w:val="007C14E8"/>
    <w:rsid w:val="007F6C88"/>
    <w:rsid w:val="00830E50"/>
    <w:rsid w:val="00837F7A"/>
    <w:rsid w:val="00891968"/>
    <w:rsid w:val="008B3F89"/>
    <w:rsid w:val="008B590F"/>
    <w:rsid w:val="008E790C"/>
    <w:rsid w:val="00935719"/>
    <w:rsid w:val="00957597"/>
    <w:rsid w:val="009A572F"/>
    <w:rsid w:val="009F63B3"/>
    <w:rsid w:val="00A11B9E"/>
    <w:rsid w:val="00A223BA"/>
    <w:rsid w:val="00A32DE4"/>
    <w:rsid w:val="00AF19EB"/>
    <w:rsid w:val="00B5159A"/>
    <w:rsid w:val="00B5655B"/>
    <w:rsid w:val="00B61D5E"/>
    <w:rsid w:val="00B62847"/>
    <w:rsid w:val="00B763E4"/>
    <w:rsid w:val="00BA0AB3"/>
    <w:rsid w:val="00BD19A4"/>
    <w:rsid w:val="00CA0448"/>
    <w:rsid w:val="00CD4B34"/>
    <w:rsid w:val="00D5259F"/>
    <w:rsid w:val="00DA790A"/>
    <w:rsid w:val="00DB40F0"/>
    <w:rsid w:val="00DD416B"/>
    <w:rsid w:val="00E44955"/>
    <w:rsid w:val="00E50E87"/>
    <w:rsid w:val="00E60DE1"/>
    <w:rsid w:val="00E72A3E"/>
    <w:rsid w:val="00EB1EF2"/>
    <w:rsid w:val="00EC1545"/>
    <w:rsid w:val="00F80BD5"/>
    <w:rsid w:val="00F90B0E"/>
    <w:rsid w:val="00FB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2DB9D"/>
  <w15:chartTrackingRefBased/>
  <w15:docId w15:val="{866E8EF2-341F-4DBD-AF19-2F7C387F1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2F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autoRedefine/>
    <w:uiPriority w:val="9"/>
    <w:qFormat/>
    <w:rsid w:val="004C72F3"/>
    <w:pPr>
      <w:spacing w:before="19" w:after="240"/>
      <w:ind w:right="432"/>
      <w:jc w:val="center"/>
      <w:outlineLvl w:val="0"/>
    </w:pPr>
    <w:rPr>
      <w:rFonts w:ascii="Times New Roman" w:hAnsi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4C72F3"/>
    <w:pPr>
      <w:spacing w:before="90" w:after="120"/>
      <w:ind w:left="140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rsid w:val="004C72F3"/>
    <w:pPr>
      <w:ind w:left="86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72F3"/>
    <w:rPr>
      <w:rFonts w:ascii="Times New Roman" w:eastAsia="Calibri" w:hAnsi="Times New Roman" w:cs="Calibri"/>
      <w:b/>
      <w:bCs/>
      <w:kern w:val="0"/>
      <w:sz w:val="28"/>
      <w:szCs w:val="28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C72F3"/>
    <w:rPr>
      <w:rFonts w:ascii="Times New Roman" w:eastAsia="Calibri" w:hAnsi="Times New Roman" w:cs="Times New Roman"/>
      <w:b/>
      <w:bCs/>
      <w:kern w:val="0"/>
      <w:sz w:val="24"/>
      <w:szCs w:val="24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C72F3"/>
    <w:rPr>
      <w:rFonts w:ascii="Calibri" w:eastAsia="Calibri" w:hAnsi="Calibri" w:cs="Calibri"/>
      <w:b/>
      <w:bCs/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rsid w:val="004C72F3"/>
  </w:style>
  <w:style w:type="character" w:customStyle="1" w:styleId="BodyTextChar">
    <w:name w:val="Body Text Char"/>
    <w:basedOn w:val="DefaultParagraphFont"/>
    <w:link w:val="BodyText"/>
    <w:uiPriority w:val="1"/>
    <w:rsid w:val="004C72F3"/>
    <w:rPr>
      <w:rFonts w:ascii="Calibri" w:eastAsia="Calibri" w:hAnsi="Calibri" w:cs="Calibri"/>
      <w:kern w:val="0"/>
      <w:lang w:val="en-US"/>
      <w14:ligatures w14:val="none"/>
    </w:rPr>
  </w:style>
  <w:style w:type="paragraph" w:styleId="Title">
    <w:name w:val="Title"/>
    <w:basedOn w:val="Normal"/>
    <w:link w:val="TitleChar"/>
    <w:uiPriority w:val="10"/>
    <w:qFormat/>
    <w:rsid w:val="004C72F3"/>
    <w:pPr>
      <w:spacing w:line="834" w:lineRule="exact"/>
      <w:ind w:left="2375" w:right="3433"/>
      <w:jc w:val="center"/>
    </w:pPr>
    <w:rPr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2F3"/>
    <w:rPr>
      <w:rFonts w:ascii="Calibri" w:eastAsia="Calibri" w:hAnsi="Calibri" w:cs="Calibri"/>
      <w:kern w:val="0"/>
      <w:sz w:val="72"/>
      <w:szCs w:val="72"/>
      <w:lang w:val="en-US"/>
      <w14:ligatures w14:val="none"/>
    </w:rPr>
  </w:style>
  <w:style w:type="paragraph" w:styleId="ListParagraph">
    <w:name w:val="List Paragraph"/>
    <w:basedOn w:val="Normal"/>
    <w:uiPriority w:val="1"/>
    <w:rsid w:val="004C72F3"/>
    <w:pPr>
      <w:ind w:left="498" w:hanging="361"/>
    </w:pPr>
  </w:style>
  <w:style w:type="paragraph" w:customStyle="1" w:styleId="TableParagraph">
    <w:name w:val="Table Paragraph"/>
    <w:basedOn w:val="Normal"/>
    <w:uiPriority w:val="1"/>
    <w:rsid w:val="004C72F3"/>
    <w:pPr>
      <w:spacing w:before="85"/>
    </w:pPr>
    <w:rPr>
      <w:rFonts w:ascii="Arial MT" w:eastAsia="Arial MT" w:hAnsi="Arial MT" w:cs="Arial MT"/>
    </w:rPr>
  </w:style>
  <w:style w:type="paragraph" w:styleId="Header">
    <w:name w:val="header"/>
    <w:basedOn w:val="Normal"/>
    <w:link w:val="HeaderChar"/>
    <w:uiPriority w:val="99"/>
    <w:unhideWhenUsed/>
    <w:rsid w:val="004C72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2F3"/>
    <w:rPr>
      <w:rFonts w:ascii="Calibri" w:eastAsia="Calibri" w:hAnsi="Calibri" w:cs="Calibri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C72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2F3"/>
    <w:rPr>
      <w:rFonts w:ascii="Calibri" w:eastAsia="Calibri" w:hAnsi="Calibri" w:cs="Calibri"/>
      <w:kern w:val="0"/>
      <w:lang w:val="en-US"/>
      <w14:ligatures w14:val="none"/>
    </w:rPr>
  </w:style>
  <w:style w:type="paragraph" w:styleId="NoSpacing">
    <w:name w:val="No Spacing"/>
    <w:uiPriority w:val="1"/>
    <w:rsid w:val="004C72F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4C72F3"/>
    <w:pPr>
      <w:keepNext/>
      <w:keepLines/>
      <w:widowControl/>
      <w:autoSpaceDE/>
      <w:autoSpaceDN/>
      <w:spacing w:before="240" w:after="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C72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72F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72F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C72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Trust.Beta@umanitoba.ca" TargetMode="External"/><Relationship Id="rId18" Type="http://schemas.openxmlformats.org/officeDocument/2006/relationships/hyperlink" Target="http://dx.doi.org/10.1007/978-3-540-69934-7" TargetMode="External"/><Relationship Id="rId26" Type="http://schemas.openxmlformats.org/officeDocument/2006/relationships/hyperlink" Target="mailto:um_copyright@umanitoba.ca" TargetMode="External"/><Relationship Id="rId39" Type="http://schemas.openxmlformats.org/officeDocument/2006/relationships/hyperlink" Target="http://umanitoba.ca/student/health/" TargetMode="External"/><Relationship Id="rId21" Type="http://schemas.openxmlformats.org/officeDocument/2006/relationships/hyperlink" Target="https://umanitoba.ca/sites/default/files/2020-02/um-ai-minimum-penalties-definitions.pdf" TargetMode="External"/><Relationship Id="rId34" Type="http://schemas.openxmlformats.org/officeDocument/2006/relationships/hyperlink" Target="http://bit.ly/1tJ0bB4" TargetMode="External"/><Relationship Id="rId42" Type="http://schemas.openxmlformats.org/officeDocument/2006/relationships/hyperlink" Target="mailto:britt.harvey@umanitoba.ca" TargetMode="External"/><Relationship Id="rId47" Type="http://schemas.openxmlformats.org/officeDocument/2006/relationships/hyperlink" Target="http://umanitoba.ca/registrar/" TargetMode="External"/><Relationship Id="rId50" Type="http://schemas.openxmlformats.org/officeDocument/2006/relationships/hyperlink" Target="http://umanitoba.ca/admin/governance/governing_documents/students/student_discipline.html" TargetMode="External"/><Relationship Id="rId55" Type="http://schemas.openxmlformats.org/officeDocument/2006/relationships/hyperlink" Target="https://umanitoba.ca/governance/sites/governance/files/2021-06/Intellectual%20Property%20Policy%20-%202013_10_01%20RF.pdf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9" Type="http://schemas.openxmlformats.org/officeDocument/2006/relationships/hyperlink" Target="mailto:Student_accessibility@umanitoba.ca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://umanitoba.ca/academicintegrity/" TargetMode="External"/><Relationship Id="rId32" Type="http://schemas.openxmlformats.org/officeDocument/2006/relationships/hyperlink" Target="http://umanitoba.ca/student/academiclearning/" TargetMode="External"/><Relationship Id="rId37" Type="http://schemas.openxmlformats.org/officeDocument/2006/relationships/hyperlink" Target="http://umanitoba.ca/student/counselling/index.html" TargetMode="External"/><Relationship Id="rId40" Type="http://schemas.openxmlformats.org/officeDocument/2006/relationships/hyperlink" Target="https://umanitoba.ca/student/health-wellness/welcome-about.html" TargetMode="External"/><Relationship Id="rId45" Type="http://schemas.openxmlformats.org/officeDocument/2006/relationships/hyperlink" Target="http://umanitoba.ca/student/records/academiccalendar.html" TargetMode="External"/><Relationship Id="rId53" Type="http://schemas.openxmlformats.org/officeDocument/2006/relationships/hyperlink" Target="http://umanitoba.ca/admin/governance/governing_documents/community/230.html" TargetMode="External"/><Relationship Id="rId58" Type="http://schemas.openxmlformats.org/officeDocument/2006/relationships/hyperlink" Target="http://umanitoba.ca/academic-advisors/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://crscalprod1.cc.umanitoba.ca/Catalog/ViewCatalog.aspx?pageid=viewcatalog&amp;catalogid=300&amp;chapterid=3762&amp;topicgroupid=20190&amp;loaduseredits=False" TargetMode="External"/><Relationship Id="rId14" Type="http://schemas.openxmlformats.org/officeDocument/2006/relationships/hyperlink" Target="http://umanitoba.ca/admin/governance/governing_documents/community/electronic_communication_with_students_policy.html" TargetMode="External"/><Relationship Id="rId22" Type="http://schemas.openxmlformats.org/officeDocument/2006/relationships/hyperlink" Target="http://crscalprod1.cc.umanitoba.ca/Catalog/ViewCatalog.aspx?pageid=viewcatalog&amp;catalogid=300&amp;chapterid=3755&amp;topicgroupid=20145&amp;loaduseredits=False" TargetMode="External"/><Relationship Id="rId27" Type="http://schemas.openxmlformats.org/officeDocument/2006/relationships/hyperlink" Target="https://umanitoba.ca/student-supports/accessibility" TargetMode="External"/><Relationship Id="rId30" Type="http://schemas.openxmlformats.org/officeDocument/2006/relationships/hyperlink" Target="https://umanitoba.ca/registrar/important-dates-deadlines" TargetMode="External"/><Relationship Id="rId35" Type="http://schemas.openxmlformats.org/officeDocument/2006/relationships/hyperlink" Target="http://bit.ly/1sXe6RA" TargetMode="External"/><Relationship Id="rId43" Type="http://schemas.openxmlformats.org/officeDocument/2006/relationships/hyperlink" Target="http://umanitoba.ca/student/livewell/index.html" TargetMode="External"/><Relationship Id="rId48" Type="http://schemas.openxmlformats.org/officeDocument/2006/relationships/hyperlink" Target="http://umanitoba.ca/academicintegrity/" TargetMode="External"/><Relationship Id="rId56" Type="http://schemas.openxmlformats.org/officeDocument/2006/relationships/hyperlink" Target="https://umanitoba.ca/governance/sites/governance/files/2021-06/Intellectual%20Property%20Policy%20-%202013_10_01%20RF.pdf" TargetMode="External"/><Relationship Id="rId8" Type="http://schemas.openxmlformats.org/officeDocument/2006/relationships/image" Target="media/image1.png"/><Relationship Id="rId51" Type="http://schemas.openxmlformats.org/officeDocument/2006/relationships/hyperlink" Target="http://umanitoba.ca/admin/governance/governing_documents/students/student_discipline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link-springer-com.uml.idm.oclc.org/book/10.1007%2F978-3-319-63607-8" TargetMode="External"/><Relationship Id="rId25" Type="http://schemas.openxmlformats.org/officeDocument/2006/relationships/hyperlink" Target="http://umanitoba.ca/copyright/" TargetMode="External"/><Relationship Id="rId33" Type="http://schemas.openxmlformats.org/officeDocument/2006/relationships/hyperlink" Target="http://bit.ly/WcEbA1" TargetMode="External"/><Relationship Id="rId38" Type="http://schemas.openxmlformats.org/officeDocument/2006/relationships/hyperlink" Target="http://umanitoba.ca/student/case-manager/index.html" TargetMode="External"/><Relationship Id="rId46" Type="http://schemas.openxmlformats.org/officeDocument/2006/relationships/hyperlink" Target="http://umanitoba.ca/student/records/academiccalendar.html" TargetMode="External"/><Relationship Id="rId59" Type="http://schemas.openxmlformats.org/officeDocument/2006/relationships/hyperlink" Target="http://umanitoba.ca/student/advocacy/" TargetMode="External"/><Relationship Id="rId20" Type="http://schemas.openxmlformats.org/officeDocument/2006/relationships/hyperlink" Target="http://crscalprod1.cc.umanitoba.ca/Catalog/ViewCatalog.aspx?pageid=viewcatalog&amp;catalogid=300&amp;chapterid=3762&amp;topicgroupid=20190&amp;loaduseredits=False" TargetMode="External"/><Relationship Id="rId41" Type="http://schemas.openxmlformats.org/officeDocument/2006/relationships/hyperlink" Target="https://umanitoba.ca/student/health-wellness/welcome-about.html" TargetMode="External"/><Relationship Id="rId54" Type="http://schemas.openxmlformats.org/officeDocument/2006/relationships/hyperlink" Target="http://umanitoba.ca/student/sexual-assault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umanitoba.ca/admin/governance/governing_documents/community/electronic_communication_with_students_policy.html" TargetMode="External"/><Relationship Id="rId23" Type="http://schemas.openxmlformats.org/officeDocument/2006/relationships/hyperlink" Target="http://umanitoba.ca/student/resource/student_advocacy/cheating_plagiarism_fraud.html" TargetMode="External"/><Relationship Id="rId28" Type="http://schemas.openxmlformats.org/officeDocument/2006/relationships/hyperlink" Target="https://umanitoba.ca/student-supports/accessibility" TargetMode="External"/><Relationship Id="rId36" Type="http://schemas.openxmlformats.org/officeDocument/2006/relationships/hyperlink" Target="http://www.umanitoba.ca/libraries" TargetMode="External"/><Relationship Id="rId49" Type="http://schemas.openxmlformats.org/officeDocument/2006/relationships/hyperlink" Target="http://umanitoba.ca/admin/governance/governing_documents/community/230.html" TargetMode="External"/><Relationship Id="rId57" Type="http://schemas.openxmlformats.org/officeDocument/2006/relationships/hyperlink" Target="http://umanitoba.ca/faculties/" TargetMode="External"/><Relationship Id="rId10" Type="http://schemas.openxmlformats.org/officeDocument/2006/relationships/image" Target="media/image3.png"/><Relationship Id="rId31" Type="http://schemas.openxmlformats.org/officeDocument/2006/relationships/hyperlink" Target="http://umanitoba.ca/admin/governance/governing_documents/students/278.html" TargetMode="External"/><Relationship Id="rId44" Type="http://schemas.openxmlformats.org/officeDocument/2006/relationships/hyperlink" Target="http://umanitoba.ca/copyright" TargetMode="External"/><Relationship Id="rId52" Type="http://schemas.openxmlformats.org/officeDocument/2006/relationships/hyperlink" Target="http://umanitoba.ca/admin/governance/governing_documents/community/669.html" TargetMode="External"/><Relationship Id="rId60" Type="http://schemas.openxmlformats.org/officeDocument/2006/relationships/hyperlink" Target="mailto:student_advocacy@umanitoba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03A253-D220-4C9D-BC24-84DD3117D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864</Words>
  <Characters>27731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st Beta</dc:creator>
  <cp:keywords/>
  <dc:description/>
  <cp:lastModifiedBy>Samantha Berscheid</cp:lastModifiedBy>
  <cp:revision>2</cp:revision>
  <cp:lastPrinted>2023-01-09T02:26:00Z</cp:lastPrinted>
  <dcterms:created xsi:type="dcterms:W3CDTF">2023-12-20T20:34:00Z</dcterms:created>
  <dcterms:modified xsi:type="dcterms:W3CDTF">2023-12-20T20:34:00Z</dcterms:modified>
</cp:coreProperties>
</file>